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75F02" w14:textId="77777777" w:rsidR="0007181A" w:rsidRDefault="0007181A" w:rsidP="00A5599B">
      <w:pPr>
        <w:pStyle w:val="ZT"/>
      </w:pPr>
    </w:p>
    <w:p w14:paraId="1AD4A18D" w14:textId="77777777" w:rsidR="007D5EA6" w:rsidRDefault="007D5EA6"/>
    <w:p w14:paraId="70FBB022"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74485E8F" w14:textId="77777777" w:rsidTr="05BF43C0">
        <w:trPr>
          <w:jc w:val="right"/>
        </w:trPr>
        <w:tc>
          <w:tcPr>
            <w:tcW w:w="5585" w:type="dxa"/>
            <w:vAlign w:val="center"/>
          </w:tcPr>
          <w:p w14:paraId="02A0F7A0" w14:textId="42524103" w:rsidR="005C5AC0" w:rsidRPr="009F2D55" w:rsidRDefault="087C2358" w:rsidP="00E84C50">
            <w:pPr>
              <w:pStyle w:val="Header"/>
            </w:pPr>
            <w:proofErr w:type="spellStart"/>
            <w:r>
              <w:t>ToR</w:t>
            </w:r>
            <w:proofErr w:type="spellEnd"/>
            <w:r>
              <w:t xml:space="preserve"> STF </w:t>
            </w:r>
            <w:r w:rsidR="08EAEC02">
              <w:t xml:space="preserve">669 </w:t>
            </w:r>
            <w:r>
              <w:t>(</w:t>
            </w:r>
            <w:r w:rsidR="482670C9">
              <w:t>Ref. Body</w:t>
            </w:r>
            <w:r>
              <w:t xml:space="preserve"> </w:t>
            </w:r>
            <w:r w:rsidR="07129529">
              <w:t>ISG ARF</w:t>
            </w:r>
            <w:r w:rsidR="2323A1C5">
              <w:t>)</w:t>
            </w:r>
          </w:p>
        </w:tc>
      </w:tr>
      <w:tr w:rsidR="005C5AC0" w:rsidRPr="00094E3E" w14:paraId="6BF30984" w14:textId="77777777" w:rsidTr="05BF43C0">
        <w:trPr>
          <w:jc w:val="right"/>
        </w:trPr>
        <w:tc>
          <w:tcPr>
            <w:tcW w:w="5585" w:type="dxa"/>
            <w:vAlign w:val="center"/>
          </w:tcPr>
          <w:p w14:paraId="17607EF4" w14:textId="14525397" w:rsidR="005C5AC0" w:rsidRPr="009F2D55" w:rsidRDefault="005017B3" w:rsidP="00E84C50">
            <w:pPr>
              <w:jc w:val="right"/>
            </w:pPr>
            <w:r>
              <w:t xml:space="preserve">Version: </w:t>
            </w:r>
            <w:r w:rsidR="00E84C50">
              <w:t>0.</w:t>
            </w:r>
            <w:r w:rsidR="001A576C">
              <w:t>2</w:t>
            </w:r>
          </w:p>
        </w:tc>
      </w:tr>
      <w:tr w:rsidR="005C5AC0" w:rsidRPr="00CE6C5A" w14:paraId="364E5574" w14:textId="77777777" w:rsidTr="05BF43C0">
        <w:trPr>
          <w:jc w:val="right"/>
        </w:trPr>
        <w:tc>
          <w:tcPr>
            <w:tcW w:w="5585" w:type="dxa"/>
            <w:vAlign w:val="center"/>
          </w:tcPr>
          <w:p w14:paraId="65C0F39A" w14:textId="76497CE1" w:rsidR="005C5AC0" w:rsidRPr="009F2D55" w:rsidRDefault="005C5AC0" w:rsidP="00E84C50">
            <w:pPr>
              <w:jc w:val="right"/>
            </w:pPr>
            <w:r w:rsidRPr="009F2D55">
              <w:t xml:space="preserve">Author: </w:t>
            </w:r>
            <w:r w:rsidR="00E84C50">
              <w:t>Jérôme Royan</w:t>
            </w:r>
            <w:r w:rsidRPr="009F2D55">
              <w:t xml:space="preserve"> – Date:</w:t>
            </w:r>
            <w:r w:rsidR="005035BA">
              <w:t xml:space="preserve"> 20</w:t>
            </w:r>
            <w:r w:rsidR="005D0FDF">
              <w:t>2</w:t>
            </w:r>
            <w:r w:rsidR="00E84C50">
              <w:t>3</w:t>
            </w:r>
            <w:r w:rsidR="005035BA">
              <w:t>-</w:t>
            </w:r>
            <w:r w:rsidR="005D0FDF">
              <w:t>0</w:t>
            </w:r>
            <w:r w:rsidR="00E84C50">
              <w:t>3</w:t>
            </w:r>
            <w:r w:rsidR="005035BA">
              <w:t>-</w:t>
            </w:r>
            <w:r w:rsidR="00E84C50">
              <w:t>06</w:t>
            </w:r>
          </w:p>
        </w:tc>
      </w:tr>
      <w:tr w:rsidR="005C5AC0" w14:paraId="5517BC05" w14:textId="77777777" w:rsidTr="05BF43C0">
        <w:trPr>
          <w:jc w:val="right"/>
        </w:trPr>
        <w:tc>
          <w:tcPr>
            <w:tcW w:w="5585" w:type="dxa"/>
            <w:vAlign w:val="center"/>
          </w:tcPr>
          <w:p w14:paraId="76311C4D" w14:textId="2535ACBE" w:rsidR="005C5AC0" w:rsidRPr="009F2D55" w:rsidRDefault="087C2358" w:rsidP="00897BEE">
            <w:pPr>
              <w:jc w:val="right"/>
            </w:pPr>
            <w:r>
              <w:t>Last updated by:</w:t>
            </w:r>
            <w:r w:rsidR="001A576C">
              <w:t xml:space="preserve"> ETSI Secretariat</w:t>
            </w:r>
            <w:r w:rsidR="210F5E30">
              <w:t xml:space="preserve"> </w:t>
            </w:r>
            <w:r>
              <w:t>– Date:</w:t>
            </w:r>
            <w:r w:rsidR="2323A1C5">
              <w:t xml:space="preserve"> 20</w:t>
            </w:r>
            <w:r w:rsidR="36FFB477">
              <w:t>2</w:t>
            </w:r>
            <w:r w:rsidR="30B72732">
              <w:t>3</w:t>
            </w:r>
            <w:r w:rsidR="2323A1C5">
              <w:t>-</w:t>
            </w:r>
            <w:r w:rsidR="64282C93">
              <w:t>0</w:t>
            </w:r>
            <w:r w:rsidR="001A576C">
              <w:t>6</w:t>
            </w:r>
            <w:r w:rsidR="2323A1C5">
              <w:t>-</w:t>
            </w:r>
            <w:r w:rsidR="001A576C">
              <w:t>19</w:t>
            </w:r>
          </w:p>
        </w:tc>
      </w:tr>
      <w:tr w:rsidR="005C5AC0" w:rsidRPr="00CE6C5A" w14:paraId="0CFBF28D" w14:textId="77777777" w:rsidTr="05BF43C0">
        <w:trPr>
          <w:jc w:val="right"/>
        </w:trPr>
        <w:tc>
          <w:tcPr>
            <w:tcW w:w="5585" w:type="dxa"/>
            <w:vAlign w:val="center"/>
          </w:tcPr>
          <w:p w14:paraId="0A94E403" w14:textId="021D3D0D" w:rsidR="005C5AC0" w:rsidRPr="009F2D55" w:rsidRDefault="005C5AC0" w:rsidP="005E4113">
            <w:pPr>
              <w:jc w:val="right"/>
            </w:pPr>
            <w:r w:rsidRPr="009F2D55">
              <w:t xml:space="preserve">page </w:t>
            </w:r>
            <w:r w:rsidRPr="009F2D55">
              <w:fldChar w:fldCharType="begin"/>
            </w:r>
            <w:r w:rsidRPr="009F2D55">
              <w:instrText xml:space="preserve"> PAGE   \* MERGEFORMAT </w:instrText>
            </w:r>
            <w:r w:rsidRPr="009F2D55">
              <w:fldChar w:fldCharType="separate"/>
            </w:r>
            <w:r w:rsidR="003757FC">
              <w:rPr>
                <w:noProof/>
              </w:rPr>
              <w:t>1</w:t>
            </w:r>
            <w:r w:rsidRPr="009F2D55">
              <w:fldChar w:fldCharType="end"/>
            </w:r>
            <w:r w:rsidRPr="009F2D55">
              <w:t xml:space="preserve"> of </w:t>
            </w:r>
            <w:r w:rsidR="00042902">
              <w:rPr>
                <w:noProof/>
              </w:rPr>
              <w:t>21</w:t>
            </w:r>
          </w:p>
        </w:tc>
      </w:tr>
    </w:tbl>
    <w:p w14:paraId="3894CC30" w14:textId="77777777" w:rsidR="005C5AC0" w:rsidRDefault="005C5AC0" w:rsidP="005C5AC0"/>
    <w:p w14:paraId="3F6A136C" w14:textId="77777777" w:rsidR="005C5AC0" w:rsidRDefault="005C5AC0" w:rsidP="005C5AC0"/>
    <w:p w14:paraId="6377E2BC" w14:textId="77777777" w:rsidR="005C5AC0" w:rsidRDefault="005C5AC0" w:rsidP="005C5AC0"/>
    <w:p w14:paraId="09423199" w14:textId="77777777" w:rsidR="005C5AC0" w:rsidRDefault="005C5AC0" w:rsidP="005C5AC0">
      <w:pPr>
        <w:pStyle w:val="ZT"/>
      </w:pPr>
    </w:p>
    <w:p w14:paraId="4B757241" w14:textId="77777777" w:rsidR="005C5AC0" w:rsidRDefault="005C5AC0" w:rsidP="005C5AC0">
      <w:pPr>
        <w:pStyle w:val="ZT"/>
      </w:pPr>
    </w:p>
    <w:p w14:paraId="73ACFFE0" w14:textId="1730B970" w:rsidR="005C5AC0" w:rsidRPr="00A5599B" w:rsidRDefault="005C5AC0" w:rsidP="005C5AC0">
      <w:pPr>
        <w:pStyle w:val="ZT"/>
      </w:pPr>
      <w:r w:rsidRPr="00A5599B">
        <w:t xml:space="preserve">Terms of Reference </w:t>
      </w:r>
      <w:r w:rsidR="00846054">
        <w:t>–</w:t>
      </w:r>
      <w:r w:rsidR="005D0FDF">
        <w:t xml:space="preserve"> </w:t>
      </w:r>
      <w:r w:rsidR="00426E27">
        <w:t>Specialist</w:t>
      </w:r>
      <w:r w:rsidRPr="00A5599B">
        <w:t xml:space="preserve"> Task Force</w:t>
      </w:r>
    </w:p>
    <w:p w14:paraId="4EE13387" w14:textId="7F60BD56" w:rsidR="005C5AC0" w:rsidRPr="00A5599B" w:rsidRDefault="087C2358" w:rsidP="005C5AC0">
      <w:pPr>
        <w:pStyle w:val="ZT"/>
      </w:pPr>
      <w:r>
        <w:t xml:space="preserve">STF </w:t>
      </w:r>
      <w:r w:rsidR="72092200">
        <w:t xml:space="preserve">669 </w:t>
      </w:r>
      <w:r>
        <w:t>(</w:t>
      </w:r>
      <w:r w:rsidR="482670C9">
        <w:t xml:space="preserve">Ref. Body </w:t>
      </w:r>
      <w:r w:rsidR="57C05511">
        <w:t>ISG ARF</w:t>
      </w:r>
      <w:r>
        <w:t>)</w:t>
      </w:r>
    </w:p>
    <w:p w14:paraId="3082A553" w14:textId="19366FF8" w:rsidR="005C5AC0" w:rsidRDefault="00CC3E96" w:rsidP="005C5AC0">
      <w:pPr>
        <w:pStyle w:val="ZT"/>
      </w:pPr>
      <w:r w:rsidRPr="00CC3E96">
        <w:t xml:space="preserve">Development and Validation of </w:t>
      </w:r>
      <w:r w:rsidR="007F09AB" w:rsidRPr="00CC3E96">
        <w:t xml:space="preserve">ARF World </w:t>
      </w:r>
      <w:r w:rsidR="00E84C50">
        <w:t>Analysis</w:t>
      </w:r>
      <w:r w:rsidR="007F09AB" w:rsidRPr="00CC3E96">
        <w:t xml:space="preserve"> API</w:t>
      </w:r>
      <w:r w:rsidRPr="00CC3E96">
        <w:t>s</w:t>
      </w:r>
    </w:p>
    <w:p w14:paraId="1F0D2E7B" w14:textId="77777777" w:rsidR="005C5AC0" w:rsidRDefault="005C5AC0" w:rsidP="005C5AC0"/>
    <w:p w14:paraId="57BCE98B" w14:textId="77777777" w:rsidR="005C5AC0" w:rsidRDefault="005C5AC0" w:rsidP="005C5AC0"/>
    <w:p w14:paraId="05585091" w14:textId="77777777" w:rsidR="005C5AC0" w:rsidRDefault="005C5AC0" w:rsidP="005C5AC0"/>
    <w:p w14:paraId="281780B3" w14:textId="77777777" w:rsidR="005C5AC0" w:rsidRDefault="005C5AC0" w:rsidP="005C5AC0"/>
    <w:p w14:paraId="28B12B72" w14:textId="77777777" w:rsidR="005C5AC0" w:rsidRPr="006718C2" w:rsidRDefault="005C5AC0" w:rsidP="005C5AC0"/>
    <w:p w14:paraId="2FDC74C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23A28F4F" w14:textId="77777777" w:rsidTr="05BF43C0">
        <w:trPr>
          <w:trHeight w:val="264"/>
        </w:trPr>
        <w:tc>
          <w:tcPr>
            <w:tcW w:w="2547" w:type="dxa"/>
            <w:vMerge w:val="restart"/>
            <w:tcMar>
              <w:top w:w="28" w:type="dxa"/>
              <w:bottom w:w="28" w:type="dxa"/>
            </w:tcMar>
          </w:tcPr>
          <w:p w14:paraId="3778D142" w14:textId="77777777" w:rsidR="00DD231E" w:rsidRDefault="00DD231E" w:rsidP="005C5AC0">
            <w:pPr>
              <w:jc w:val="left"/>
            </w:pPr>
            <w:r>
              <w:t>Approval status</w:t>
            </w:r>
          </w:p>
        </w:tc>
        <w:tc>
          <w:tcPr>
            <w:tcW w:w="5812" w:type="dxa"/>
            <w:gridSpan w:val="2"/>
            <w:tcMar>
              <w:top w:w="28" w:type="dxa"/>
              <w:bottom w:w="28" w:type="dxa"/>
            </w:tcMar>
          </w:tcPr>
          <w:p w14:paraId="31009816" w14:textId="1F7902DF" w:rsidR="00DD231E" w:rsidRDefault="3CBA540F" w:rsidP="005C5AC0">
            <w:r>
              <w:t xml:space="preserve">Approved by </w:t>
            </w:r>
            <w:r w:rsidR="482670C9">
              <w:t>Ref. Body</w:t>
            </w:r>
            <w:r>
              <w:t xml:space="preserve"> </w:t>
            </w:r>
            <w:r w:rsidR="07129529">
              <w:t>ISG ARF</w:t>
            </w:r>
            <w:r>
              <w:t xml:space="preserve"> (doc ref: </w:t>
            </w:r>
            <w:r w:rsidR="7335CF3B">
              <w:t>ARF(</w:t>
            </w:r>
            <w:r w:rsidR="30B72732">
              <w:t>23</w:t>
            </w:r>
            <w:r w:rsidR="7335CF3B">
              <w:t>)</w:t>
            </w:r>
            <w:r w:rsidR="4D34B04D">
              <w:t>0000</w:t>
            </w:r>
            <w:r w:rsidR="00042902">
              <w:t>15</w:t>
            </w:r>
            <w:r>
              <w:t xml:space="preserve">) </w:t>
            </w:r>
          </w:p>
        </w:tc>
        <w:tc>
          <w:tcPr>
            <w:tcW w:w="1261" w:type="dxa"/>
          </w:tcPr>
          <w:p w14:paraId="7ED745ED" w14:textId="25D276F2" w:rsidR="00DD231E" w:rsidRPr="0098096B" w:rsidRDefault="0098096B" w:rsidP="00CB196A">
            <w:pPr>
              <w:rPr>
                <w:b/>
              </w:rPr>
            </w:pPr>
            <w:r w:rsidRPr="0098096B">
              <w:rPr>
                <w:b/>
              </w:rPr>
              <w:t>YES</w:t>
            </w:r>
          </w:p>
        </w:tc>
      </w:tr>
      <w:tr w:rsidR="00DD231E" w:rsidRPr="00094E3E" w14:paraId="1B4B303F" w14:textId="77777777" w:rsidTr="05BF43C0">
        <w:trPr>
          <w:trHeight w:val="264"/>
        </w:trPr>
        <w:tc>
          <w:tcPr>
            <w:tcW w:w="2547" w:type="dxa"/>
            <w:vMerge/>
            <w:tcMar>
              <w:top w:w="28" w:type="dxa"/>
              <w:bottom w:w="28" w:type="dxa"/>
            </w:tcMar>
          </w:tcPr>
          <w:p w14:paraId="2E608711" w14:textId="77777777" w:rsidR="00DD231E" w:rsidRDefault="00DD231E" w:rsidP="00DD231E">
            <w:pPr>
              <w:jc w:val="left"/>
            </w:pPr>
          </w:p>
        </w:tc>
        <w:tc>
          <w:tcPr>
            <w:tcW w:w="5812" w:type="dxa"/>
            <w:gridSpan w:val="2"/>
            <w:tcMar>
              <w:top w:w="28" w:type="dxa"/>
              <w:bottom w:w="28" w:type="dxa"/>
            </w:tcMar>
          </w:tcPr>
          <w:p w14:paraId="482A67F3" w14:textId="1B256059" w:rsidR="00DD231E" w:rsidRDefault="3CBA540F" w:rsidP="00DD231E">
            <w:r>
              <w:t>Approved by Board#</w:t>
            </w:r>
            <w:r w:rsidR="0EE29DFD">
              <w:t xml:space="preserve">143 </w:t>
            </w:r>
            <w:r w:rsidR="6852628C">
              <w:t>(</w:t>
            </w:r>
            <w:r w:rsidR="0EE29DFD">
              <w:t>06</w:t>
            </w:r>
            <w:r w:rsidR="6852628C">
              <w:t>-</w:t>
            </w:r>
            <w:r w:rsidR="0EE29DFD">
              <w:t xml:space="preserve">07 </w:t>
            </w:r>
            <w:r w:rsidR="6852628C">
              <w:t xml:space="preserve">June </w:t>
            </w:r>
            <w:r w:rsidR="0EE29DFD">
              <w:t>2023</w:t>
            </w:r>
            <w:r w:rsidR="6852628C">
              <w:t>)</w:t>
            </w:r>
          </w:p>
        </w:tc>
        <w:tc>
          <w:tcPr>
            <w:tcW w:w="1261" w:type="dxa"/>
          </w:tcPr>
          <w:p w14:paraId="1DE2A7C7" w14:textId="0918D4AB" w:rsidR="00DD231E" w:rsidRPr="0098096B" w:rsidRDefault="0098096B" w:rsidP="00DD231E">
            <w:pPr>
              <w:rPr>
                <w:b/>
              </w:rPr>
            </w:pPr>
            <w:r w:rsidRPr="0098096B">
              <w:rPr>
                <w:b/>
              </w:rPr>
              <w:t>YES</w:t>
            </w:r>
          </w:p>
        </w:tc>
      </w:tr>
      <w:tr w:rsidR="00DD231E" w:rsidRPr="00094E3E" w14:paraId="7407E607" w14:textId="77777777" w:rsidTr="05BF43C0">
        <w:tc>
          <w:tcPr>
            <w:tcW w:w="2547" w:type="dxa"/>
            <w:tcMar>
              <w:top w:w="28" w:type="dxa"/>
              <w:bottom w:w="28" w:type="dxa"/>
            </w:tcMar>
          </w:tcPr>
          <w:p w14:paraId="2E86A825" w14:textId="77777777" w:rsidR="00DD231E" w:rsidRDefault="00DD231E" w:rsidP="00DD231E">
            <w:pPr>
              <w:jc w:val="left"/>
            </w:pPr>
            <w:r>
              <w:t>Reference Body</w:t>
            </w:r>
          </w:p>
        </w:tc>
        <w:tc>
          <w:tcPr>
            <w:tcW w:w="7073" w:type="dxa"/>
            <w:gridSpan w:val="3"/>
            <w:tcMar>
              <w:top w:w="28" w:type="dxa"/>
              <w:bottom w:w="28" w:type="dxa"/>
            </w:tcMar>
          </w:tcPr>
          <w:p w14:paraId="7EED6350" w14:textId="28A33D8D" w:rsidR="00DD231E" w:rsidRDefault="00FA4589" w:rsidP="00DD231E">
            <w:r>
              <w:t>Ref. Body</w:t>
            </w:r>
            <w:r w:rsidR="00DD231E">
              <w:t xml:space="preserve"> </w:t>
            </w:r>
            <w:r w:rsidR="005A6596">
              <w:t>ISG ARF</w:t>
            </w:r>
          </w:p>
        </w:tc>
      </w:tr>
      <w:tr w:rsidR="00DD231E" w:rsidRPr="005D0FDF" w14:paraId="50DBE43D" w14:textId="77777777" w:rsidTr="05BF43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6E107F05"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9E5D2FD" w14:textId="197D1AB3"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w:t>
            </w:r>
            <w:r w:rsidRPr="00A46177">
              <w:rPr>
                <w:b/>
                <w:lang w:val="fr-FR"/>
              </w:rPr>
              <w:t xml:space="preserve">: </w:t>
            </w:r>
            <w:r w:rsidR="005A6596" w:rsidRPr="00A46177">
              <w:rPr>
                <w:b/>
                <w:lang w:val="fr-FR"/>
              </w:rPr>
              <w:t>100 000</w:t>
            </w:r>
            <w:r w:rsidRPr="00A46177">
              <w:rPr>
                <w:b/>
                <w:lang w:val="fr-FR"/>
              </w:rPr>
              <w:t> EUR</w:t>
            </w:r>
          </w:p>
        </w:tc>
      </w:tr>
      <w:tr w:rsidR="00DD231E" w:rsidRPr="005D0FB6" w14:paraId="0751F005" w14:textId="77777777" w:rsidTr="05BF43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ECFD812" w14:textId="77777777"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6A0F133" w14:textId="6F75FBA6" w:rsidR="00DD231E" w:rsidRPr="00471C0C" w:rsidRDefault="3CBA540F" w:rsidP="05BF43C0">
            <w:pPr>
              <w:tabs>
                <w:tab w:val="clear" w:pos="1418"/>
                <w:tab w:val="clear" w:pos="4678"/>
                <w:tab w:val="clear" w:pos="5954"/>
                <w:tab w:val="clear" w:pos="7088"/>
                <w:tab w:val="left" w:pos="3435"/>
                <w:tab w:val="left" w:pos="4995"/>
              </w:tabs>
              <w:spacing w:line="259" w:lineRule="auto"/>
              <w:rPr>
                <w:b/>
                <w:bCs/>
              </w:rPr>
            </w:pPr>
            <w:r w:rsidRPr="05BF43C0">
              <w:rPr>
                <w:b/>
                <w:bCs/>
              </w:rPr>
              <w:t>YES</w:t>
            </w:r>
          </w:p>
        </w:tc>
      </w:tr>
      <w:tr w:rsidR="00DD231E" w14:paraId="144F56C2" w14:textId="77777777" w:rsidTr="05BF43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D71B606"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3E60E596"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26548A6E" w14:textId="18A353EE" w:rsidR="00DD231E" w:rsidRDefault="3CBA540F" w:rsidP="00E84C50">
            <w:r>
              <w:t>20</w:t>
            </w:r>
            <w:r w:rsidR="36FFB477">
              <w:t>2</w:t>
            </w:r>
            <w:r w:rsidR="210F5E30">
              <w:t>3</w:t>
            </w:r>
            <w:r>
              <w:t>-</w:t>
            </w:r>
            <w:r w:rsidR="53814911">
              <w:t>09</w:t>
            </w:r>
            <w:r>
              <w:t>-</w:t>
            </w:r>
            <w:r w:rsidR="001A576C">
              <w:t>25</w:t>
            </w:r>
          </w:p>
        </w:tc>
      </w:tr>
      <w:tr w:rsidR="00DD231E" w14:paraId="5B759655" w14:textId="77777777" w:rsidTr="05BF43C0">
        <w:tc>
          <w:tcPr>
            <w:tcW w:w="2547" w:type="dxa"/>
            <w:vMerge/>
            <w:tcMar>
              <w:top w:w="28" w:type="dxa"/>
              <w:bottom w:w="28" w:type="dxa"/>
            </w:tcMar>
          </w:tcPr>
          <w:p w14:paraId="42C01E2D"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F528C0C"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7CD3912E" w14:textId="3C39B4E4" w:rsidR="00DD231E" w:rsidDel="005D0FB6" w:rsidRDefault="3CBA540F" w:rsidP="00897BEE">
            <w:r>
              <w:t>20</w:t>
            </w:r>
            <w:r w:rsidR="2C2FAE3C">
              <w:t>24</w:t>
            </w:r>
            <w:r>
              <w:t>-</w:t>
            </w:r>
            <w:r w:rsidR="64282C93">
              <w:t>07</w:t>
            </w:r>
            <w:r>
              <w:t>-</w:t>
            </w:r>
            <w:r w:rsidR="2DC25BE3">
              <w:t>3</w:t>
            </w:r>
            <w:r w:rsidR="7541CB34">
              <w:t>1</w:t>
            </w:r>
          </w:p>
        </w:tc>
      </w:tr>
      <w:tr w:rsidR="00DD231E" w14:paraId="48EFD7EA" w14:textId="77777777" w:rsidTr="05BF43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49152833"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ED1483F" w14:textId="74E0502A" w:rsidR="00340277" w:rsidRDefault="6BA674CC" w:rsidP="05BF43C0">
            <w:pPr>
              <w:jc w:val="left"/>
              <w:rPr>
                <w:highlight w:val="yellow"/>
              </w:rPr>
            </w:pPr>
            <w:r>
              <w:t>RGS</w:t>
            </w:r>
            <w:r w:rsidR="1D385D2F">
              <w:t>/ARF-</w:t>
            </w:r>
            <w:r w:rsidR="0EE29DFD">
              <w:t>005</w:t>
            </w:r>
            <w:r w:rsidR="008C2B90">
              <w:t>_</w:t>
            </w:r>
            <w:r>
              <w:t>v2.1.1</w:t>
            </w:r>
          </w:p>
          <w:p w14:paraId="77CB00BE" w14:textId="38734B0A" w:rsidR="0071094C" w:rsidRDefault="6BA674CC" w:rsidP="00DD231E">
            <w:pPr>
              <w:jc w:val="left"/>
            </w:pPr>
            <w:r>
              <w:t>DGS/ARF-008</w:t>
            </w:r>
          </w:p>
          <w:p w14:paraId="547934EA" w14:textId="7B03DA3D" w:rsidR="00DD231E" w:rsidRPr="00D44A8D" w:rsidRDefault="210F5E30" w:rsidP="05BF43C0">
            <w:pPr>
              <w:jc w:val="left"/>
              <w:rPr>
                <w:rFonts w:cs="Arial"/>
                <w:i/>
                <w:iCs/>
              </w:rPr>
            </w:pPr>
            <w:r>
              <w:t>DMI/ARF</w:t>
            </w:r>
            <w:r w:rsidR="6BA674CC">
              <w:t>-009</w:t>
            </w:r>
          </w:p>
        </w:tc>
      </w:tr>
      <w:tr w:rsidR="00DD231E" w14:paraId="768214AB" w14:textId="77777777" w:rsidTr="05BF43C0">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343AFCDB" w14:textId="77777777"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6033706" w14:textId="77777777" w:rsidR="00DD231E" w:rsidRDefault="00457BC0" w:rsidP="00DD231E">
            <w:pPr>
              <w:jc w:val="left"/>
              <w:rPr>
                <w:rStyle w:val="Hyperlink"/>
                <w:rFonts w:cs="Arial"/>
              </w:rPr>
            </w:pPr>
            <w:hyperlink r:id="rId12" w:history="1">
              <w:r w:rsidR="00DD231E" w:rsidRPr="0071112F">
                <w:rPr>
                  <w:rStyle w:val="Hyperlink"/>
                  <w:rFonts w:cs="Arial"/>
                </w:rPr>
                <w:t>ETSI STF funding criteria</w:t>
              </w:r>
            </w:hyperlink>
          </w:p>
          <w:p w14:paraId="5462B65F"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7E59D7E6" w14:textId="77777777" w:rsidTr="001A577A">
              <w:trPr>
                <w:trHeight w:val="449"/>
              </w:trPr>
              <w:tc>
                <w:tcPr>
                  <w:tcW w:w="3993" w:type="dxa"/>
                  <w:shd w:val="clear" w:color="auto" w:fill="auto"/>
                </w:tcPr>
                <w:p w14:paraId="69FB4881"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68196F94"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2DA5E21" w14:textId="77777777" w:rsidR="00DD231E" w:rsidRPr="006A58EA" w:rsidRDefault="00DD231E" w:rsidP="00DD231E">
                  <w:pPr>
                    <w:pStyle w:val="GuidelineB1"/>
                    <w:numPr>
                      <w:ilvl w:val="0"/>
                      <w:numId w:val="0"/>
                    </w:numPr>
                    <w:jc w:val="center"/>
                    <w:rPr>
                      <w:b/>
                      <w:i w:val="0"/>
                    </w:rPr>
                  </w:pPr>
                  <w:r>
                    <w:rPr>
                      <w:b/>
                      <w:i w:val="0"/>
                    </w:rPr>
                    <w:t>X</w:t>
                  </w:r>
                </w:p>
              </w:tc>
            </w:tr>
            <w:tr w:rsidR="00DD231E" w14:paraId="5F742E95" w14:textId="77777777" w:rsidTr="001A577A">
              <w:trPr>
                <w:trHeight w:val="224"/>
              </w:trPr>
              <w:tc>
                <w:tcPr>
                  <w:tcW w:w="3993" w:type="dxa"/>
                  <w:shd w:val="clear" w:color="auto" w:fill="auto"/>
                </w:tcPr>
                <w:p w14:paraId="57BC906F"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77FDD228" w14:textId="77777777" w:rsidR="00DD231E" w:rsidRPr="006A58EA" w:rsidRDefault="00DD231E" w:rsidP="00DD231E">
                  <w:pPr>
                    <w:pStyle w:val="GuidelineB1"/>
                    <w:numPr>
                      <w:ilvl w:val="0"/>
                      <w:numId w:val="0"/>
                    </w:numPr>
                    <w:rPr>
                      <w:i w:val="0"/>
                    </w:rPr>
                  </w:pPr>
                </w:p>
              </w:tc>
            </w:tr>
            <w:tr w:rsidR="00DD231E" w14:paraId="2CBD044A" w14:textId="77777777" w:rsidTr="001A577A">
              <w:trPr>
                <w:trHeight w:val="224"/>
              </w:trPr>
              <w:tc>
                <w:tcPr>
                  <w:tcW w:w="3993" w:type="dxa"/>
                  <w:shd w:val="clear" w:color="auto" w:fill="auto"/>
                </w:tcPr>
                <w:p w14:paraId="072BF34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3C1FD862" w14:textId="77777777" w:rsidR="00DD231E" w:rsidRPr="006A58EA" w:rsidRDefault="00DD231E" w:rsidP="00DD231E">
                  <w:pPr>
                    <w:pStyle w:val="GuidelineB1"/>
                    <w:numPr>
                      <w:ilvl w:val="0"/>
                      <w:numId w:val="0"/>
                    </w:numPr>
                    <w:rPr>
                      <w:i w:val="0"/>
                    </w:rPr>
                  </w:pPr>
                </w:p>
              </w:tc>
            </w:tr>
            <w:tr w:rsidR="00DD231E" w14:paraId="58757283" w14:textId="77777777" w:rsidTr="001A577A">
              <w:trPr>
                <w:trHeight w:val="224"/>
              </w:trPr>
              <w:tc>
                <w:tcPr>
                  <w:tcW w:w="3993" w:type="dxa"/>
                  <w:shd w:val="clear" w:color="auto" w:fill="auto"/>
                </w:tcPr>
                <w:p w14:paraId="6A5A58C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270DD372" w14:textId="06AF88B2" w:rsidR="00DD231E" w:rsidRPr="006A58EA" w:rsidRDefault="005D0FDF" w:rsidP="006D7386">
                  <w:pPr>
                    <w:pStyle w:val="GuidelineB1"/>
                    <w:numPr>
                      <w:ilvl w:val="0"/>
                      <w:numId w:val="0"/>
                    </w:numPr>
                    <w:jc w:val="center"/>
                    <w:rPr>
                      <w:i w:val="0"/>
                    </w:rPr>
                  </w:pPr>
                  <w:r>
                    <w:rPr>
                      <w:i w:val="0"/>
                    </w:rPr>
                    <w:t>X</w:t>
                  </w:r>
                </w:p>
              </w:tc>
            </w:tr>
            <w:tr w:rsidR="00DD231E" w14:paraId="2C3D8227" w14:textId="77777777" w:rsidTr="001A577A">
              <w:trPr>
                <w:trHeight w:val="224"/>
              </w:trPr>
              <w:tc>
                <w:tcPr>
                  <w:tcW w:w="3993" w:type="dxa"/>
                  <w:shd w:val="clear" w:color="auto" w:fill="auto"/>
                </w:tcPr>
                <w:p w14:paraId="2CB6EAFA"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00613511" w14:textId="77777777" w:rsidR="00DD231E" w:rsidRPr="006A58EA" w:rsidRDefault="00DD231E" w:rsidP="00DD231E">
                  <w:pPr>
                    <w:pStyle w:val="GuidelineB1"/>
                    <w:numPr>
                      <w:ilvl w:val="0"/>
                      <w:numId w:val="0"/>
                    </w:numPr>
                    <w:rPr>
                      <w:i w:val="0"/>
                    </w:rPr>
                  </w:pPr>
                </w:p>
              </w:tc>
            </w:tr>
            <w:tr w:rsidR="00DD231E" w14:paraId="61A66216" w14:textId="77777777" w:rsidTr="001A577A">
              <w:trPr>
                <w:trHeight w:val="224"/>
              </w:trPr>
              <w:tc>
                <w:tcPr>
                  <w:tcW w:w="3993" w:type="dxa"/>
                  <w:shd w:val="clear" w:color="auto" w:fill="auto"/>
                </w:tcPr>
                <w:p w14:paraId="4EB6D5C1"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7332F31" w14:textId="77777777" w:rsidR="00DD231E" w:rsidRPr="006A58EA" w:rsidRDefault="00DD231E" w:rsidP="00DD231E">
                  <w:pPr>
                    <w:pStyle w:val="GuidelineB1"/>
                    <w:numPr>
                      <w:ilvl w:val="0"/>
                      <w:numId w:val="0"/>
                    </w:numPr>
                    <w:rPr>
                      <w:i w:val="0"/>
                    </w:rPr>
                  </w:pPr>
                </w:p>
              </w:tc>
            </w:tr>
          </w:tbl>
          <w:p w14:paraId="470DC66D" w14:textId="77777777" w:rsidR="00DD231E" w:rsidRDefault="00DD231E" w:rsidP="00DD231E">
            <w:pPr>
              <w:jc w:val="left"/>
              <w:rPr>
                <w:rFonts w:cs="Arial"/>
              </w:rPr>
            </w:pPr>
          </w:p>
        </w:tc>
      </w:tr>
    </w:tbl>
    <w:p w14:paraId="775FD27D" w14:textId="77777777" w:rsidR="005C5AC0" w:rsidRDefault="005C5AC0" w:rsidP="005C5AC0"/>
    <w:p w14:paraId="321AF4AE" w14:textId="77777777"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4F298702" w14:textId="77777777" w:rsidR="00FC2EE2" w:rsidRDefault="00FC2EE2" w:rsidP="00FC2EE2"/>
    <w:p w14:paraId="072D42BA" w14:textId="77777777" w:rsidR="00FC2EE2" w:rsidRDefault="0017159C">
      <w:pPr>
        <w:pStyle w:val="Heading1"/>
        <w:ind w:left="567" w:hanging="567"/>
      </w:pPr>
      <w:bookmarkStart w:id="0" w:name="_Hlk67050101"/>
      <w:r>
        <w:t>Rationale &amp; Objectives</w:t>
      </w:r>
    </w:p>
    <w:p w14:paraId="04003330" w14:textId="26F85E2A" w:rsidR="002F183F" w:rsidRDefault="00FC2EE2" w:rsidP="00D532C5">
      <w:pPr>
        <w:pStyle w:val="Heading2"/>
      </w:pPr>
      <w:r w:rsidRPr="00132601">
        <w:t>Rational</w:t>
      </w:r>
      <w:r w:rsidRPr="00471C0C">
        <w:t>e</w:t>
      </w:r>
    </w:p>
    <w:p w14:paraId="52A95503" w14:textId="0B91692F" w:rsidR="00AA19C6" w:rsidRDefault="005A6596" w:rsidP="005A6596">
      <w:r>
        <w:t xml:space="preserve">Augmented Reality (AR) </w:t>
      </w:r>
      <w:r w:rsidR="008A4F25">
        <w:t>mixes</w:t>
      </w:r>
      <w:r>
        <w:t xml:space="preserve"> in real-time spatially registered digital content with </w:t>
      </w:r>
      <w:r w:rsidR="008A4F25">
        <w:t>the</w:t>
      </w:r>
      <w:r>
        <w:t xml:space="preserve"> experience of the real world. </w:t>
      </w:r>
      <w:r w:rsidR="00855B34">
        <w:t xml:space="preserve">To achieve </w:t>
      </w:r>
      <w:r w:rsidR="008A4F25">
        <w:t>this</w:t>
      </w:r>
      <w:r w:rsidR="00936567">
        <w:t>,</w:t>
      </w:r>
      <w:r w:rsidR="008A4F25">
        <w:t xml:space="preserve"> an AR system with individual components is required. </w:t>
      </w:r>
    </w:p>
    <w:p w14:paraId="51A0D051" w14:textId="452F2443" w:rsidR="005A6596" w:rsidRDefault="005A6596" w:rsidP="005A6596">
      <w:r>
        <w:t>The Industry Specification Group on Augmented Reality Framework (ISG ARF) is defining a framework for the interoperability of AR components, systems</w:t>
      </w:r>
      <w:r w:rsidR="00CC5279">
        <w:t>,</w:t>
      </w:r>
      <w:r>
        <w:t xml:space="preserve"> and services.</w:t>
      </w:r>
      <w:r w:rsidR="00D000F3">
        <w:t xml:space="preserve"> </w:t>
      </w:r>
      <w:r w:rsidDel="009B0E3C">
        <w:t xml:space="preserve">Transparent and reliable interworking between different AR components is key to the successful </w:t>
      </w:r>
      <w:r w:rsidR="00936567" w:rsidDel="009B0E3C">
        <w:t>rollout</w:t>
      </w:r>
      <w:r w:rsidDel="009B0E3C">
        <w:t xml:space="preserve"> and wide adoption of AR technologies and services. </w:t>
      </w:r>
      <w:r>
        <w:t>Allowing components from different providers to interoperate through defined interfaces, this framework will avoid vertical silos and reduce market fragmentation, enabling players in the eco-system to offer parts of an overall AR solution.</w:t>
      </w:r>
    </w:p>
    <w:p w14:paraId="01142F9D" w14:textId="77777777" w:rsidR="00D000F3" w:rsidRDefault="00D000F3" w:rsidP="005A6596"/>
    <w:p w14:paraId="61951163" w14:textId="223C4456" w:rsidR="002C21BC" w:rsidRDefault="36FFB477" w:rsidP="005A6596">
      <w:r>
        <w:t>The ETSI Group Specification ARF 003 – AR Framework Architecture</w:t>
      </w:r>
      <w:r w:rsidR="1AE7CB7C">
        <w:t>,</w:t>
      </w:r>
      <w:r>
        <w:t xml:space="preserve"> </w:t>
      </w:r>
      <w:r w:rsidR="39261D60">
        <w:t>published in March 2020</w:t>
      </w:r>
      <w:r w:rsidR="1AE7CB7C">
        <w:t>,</w:t>
      </w:r>
      <w:r w:rsidR="39261D60">
        <w:t xml:space="preserve"> </w:t>
      </w:r>
      <w:r>
        <w:t xml:space="preserve">introduces the characteristics of an AR system and </w:t>
      </w:r>
      <w:r w:rsidR="31533B8E">
        <w:t xml:space="preserve">defines a modular reference architecture forming the basis of the interoperability framework. </w:t>
      </w:r>
      <w:r>
        <w:t xml:space="preserve">The generic nature of the architecture </w:t>
      </w:r>
      <w:r w:rsidR="31533B8E">
        <w:t>was</w:t>
      </w:r>
      <w:r>
        <w:t xml:space="preserve"> validated by mapping the workflow of several use cases to the components of this framework architecture. </w:t>
      </w:r>
    </w:p>
    <w:p w14:paraId="1E429494" w14:textId="5543E3FF" w:rsidR="4DDF7C09" w:rsidRDefault="4DDF7C09" w:rsidP="4DDF7C09"/>
    <w:p w14:paraId="02E03493" w14:textId="026D045D" w:rsidR="00E61102" w:rsidRDefault="646E87A8" w:rsidP="002C21BC">
      <w:r>
        <w:t>T</w:t>
      </w:r>
      <w:r w:rsidR="4D55D73C">
        <w:t>he functional architecture</w:t>
      </w:r>
      <w:r w:rsidR="1A5D4397">
        <w:t xml:space="preserve"> </w:t>
      </w:r>
      <w:r>
        <w:t>consists of</w:t>
      </w:r>
      <w:r w:rsidR="4D55D73C">
        <w:t xml:space="preserve"> eleven </w:t>
      </w:r>
      <w:r w:rsidR="31533B8E">
        <w:t>logical functions</w:t>
      </w:r>
      <w:r>
        <w:t>,</w:t>
      </w:r>
      <w:r w:rsidR="31533B8E">
        <w:t xml:space="preserve"> covering</w:t>
      </w:r>
      <w:r w:rsidR="7387A77B">
        <w:t>,</w:t>
      </w:r>
      <w:r w:rsidR="31533B8E">
        <w:t xml:space="preserve"> </w:t>
      </w:r>
      <w:r w:rsidR="7A3CA489">
        <w:t>e.g.</w:t>
      </w:r>
      <w:r w:rsidR="7387A77B">
        <w:t>,</w:t>
      </w:r>
      <w:r w:rsidR="31533B8E">
        <w:t xml:space="preserve"> the capture of the real world, its analysis, </w:t>
      </w:r>
      <w:r w:rsidR="7387A77B">
        <w:t xml:space="preserve">or </w:t>
      </w:r>
      <w:r w:rsidR="31533B8E">
        <w:t>the management of a virtual scene embedded in the real world</w:t>
      </w:r>
      <w:r w:rsidR="6DEF952B">
        <w:t xml:space="preserve"> (</w:t>
      </w:r>
      <w:proofErr w:type="spellStart"/>
      <w:r w:rsidR="6DEF952B" w:rsidRPr="001A576C">
        <w:t>see</w:t>
      </w:r>
      <w:r w:rsidR="001A576C" w:rsidRPr="00473D28">
        <w:t>Figure</w:t>
      </w:r>
      <w:proofErr w:type="spellEnd"/>
      <w:r w:rsidR="001A576C" w:rsidRPr="00473D28">
        <w:t xml:space="preserve"> 1</w:t>
      </w:r>
      <w:r w:rsidR="6DEF952B">
        <w:t>)</w:t>
      </w:r>
      <w:r w:rsidR="78633B0D">
        <w:t>.</w:t>
      </w:r>
      <w:r w:rsidR="4D55D73C">
        <w:t xml:space="preserve"> The logical functions are connected by Reference Points (RP</w:t>
      </w:r>
      <w:r w:rsidR="12FB5C5F">
        <w:t>s</w:t>
      </w:r>
      <w:r w:rsidR="4D55D73C">
        <w:t>)</w:t>
      </w:r>
      <w:r w:rsidR="393D8902">
        <w:t>, representing</w:t>
      </w:r>
      <w:r w:rsidR="4D55D73C">
        <w:t xml:space="preserve"> the interactions between those functions. </w:t>
      </w:r>
      <w:r w:rsidR="39DF3415">
        <w:t xml:space="preserve">The </w:t>
      </w:r>
      <w:r w:rsidR="39261D60">
        <w:t xml:space="preserve">next </w:t>
      </w:r>
      <w:r w:rsidR="39DF3415">
        <w:t xml:space="preserve">step </w:t>
      </w:r>
      <w:r w:rsidR="39261D60">
        <w:t xml:space="preserve">after the publication of the reference architecture </w:t>
      </w:r>
      <w:r w:rsidR="07129529">
        <w:t xml:space="preserve">has been </w:t>
      </w:r>
      <w:r>
        <w:t xml:space="preserve">the development of </w:t>
      </w:r>
      <w:r w:rsidR="39DF3415">
        <w:t xml:space="preserve">interoperability </w:t>
      </w:r>
      <w:r w:rsidR="7D62D9C1">
        <w:t xml:space="preserve">requirements </w:t>
      </w:r>
      <w:r w:rsidR="39DF3415">
        <w:t xml:space="preserve">for the most relevant </w:t>
      </w:r>
      <w:r w:rsidR="5D0C1E2D">
        <w:t>RPs, which</w:t>
      </w:r>
      <w:r w:rsidR="39DF3415">
        <w:t xml:space="preserve"> will lay the basis for their standardization</w:t>
      </w:r>
      <w:r w:rsidR="7D62D9C1">
        <w:t>.</w:t>
      </w:r>
      <w:r w:rsidR="11B2A19E">
        <w:t xml:space="preserve"> </w:t>
      </w:r>
      <w:r w:rsidR="7D62D9C1">
        <w:t xml:space="preserve">Standardized interfaces between </w:t>
      </w:r>
      <w:r w:rsidR="39261D60">
        <w:t>components</w:t>
      </w:r>
      <w:r w:rsidR="7D62D9C1">
        <w:t xml:space="preserve"> of the AR framework will allow </w:t>
      </w:r>
      <w:r>
        <w:t xml:space="preserve">the usage of different </w:t>
      </w:r>
      <w:r w:rsidR="7D62D9C1">
        <w:t xml:space="preserve">components in an AR system without </w:t>
      </w:r>
      <w:r w:rsidR="5D0C1E2D">
        <w:t>affecting</w:t>
      </w:r>
      <w:r w:rsidR="7D62D9C1">
        <w:t xml:space="preserve"> its functionality. This </w:t>
      </w:r>
      <w:r w:rsidR="39261D60">
        <w:t xml:space="preserve">typically </w:t>
      </w:r>
      <w:r w:rsidR="7D62D9C1">
        <w:t>prevents vendor lock-in situation.</w:t>
      </w:r>
    </w:p>
    <w:p w14:paraId="21CA2C8E" w14:textId="62395E17" w:rsidR="05BF43C0" w:rsidRDefault="05BF43C0" w:rsidP="05BF43C0"/>
    <w:p w14:paraId="1B263475" w14:textId="01369D6B" w:rsidR="33BB381E" w:rsidRDefault="33BB381E" w:rsidP="009A3A83">
      <w:pPr>
        <w:pStyle w:val="Caption"/>
        <w:jc w:val="center"/>
        <w:rPr>
          <w:rFonts w:cs="Arial"/>
        </w:rPr>
      </w:pPr>
      <w:r>
        <w:rPr>
          <w:noProof/>
        </w:rPr>
        <w:lastRenderedPageBreak/>
        <w:drawing>
          <wp:inline distT="0" distB="0" distL="0" distR="0" wp14:anchorId="3AFE086A" wp14:editId="09443B39">
            <wp:extent cx="5712545" cy="4741544"/>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12545" cy="4741544"/>
                    </a:xfrm>
                    <a:prstGeom prst="rect">
                      <a:avLst/>
                    </a:prstGeom>
                    <a:noFill/>
                  </pic:spPr>
                </pic:pic>
              </a:graphicData>
            </a:graphic>
          </wp:inline>
        </w:drawing>
      </w:r>
      <w:r>
        <w:t xml:space="preserve">Figure </w:t>
      </w:r>
      <w:r w:rsidR="00457BC0">
        <w:fldChar w:fldCharType="begin"/>
      </w:r>
      <w:r w:rsidR="00457BC0">
        <w:instrText xml:space="preserve"> SEQ Figure \* ARABIC </w:instrText>
      </w:r>
      <w:r w:rsidR="00457BC0">
        <w:fldChar w:fldCharType="separate"/>
      </w:r>
      <w:r w:rsidR="003757FC">
        <w:rPr>
          <w:noProof/>
        </w:rPr>
        <w:t>1</w:t>
      </w:r>
      <w:r w:rsidR="00457BC0">
        <w:rPr>
          <w:noProof/>
        </w:rPr>
        <w:fldChar w:fldCharType="end"/>
      </w:r>
      <w:r>
        <w:t xml:space="preserve">: </w:t>
      </w:r>
      <w:r w:rsidRPr="05BF43C0">
        <w:rPr>
          <w:rFonts w:cs="Arial"/>
        </w:rPr>
        <w:t>Diagram of the functional reference architecture. Highlighted in red, the function, subfunctions and reference points addressed by this STF.</w:t>
      </w:r>
    </w:p>
    <w:p w14:paraId="435571C0" w14:textId="3B16D683" w:rsidR="00E61102" w:rsidRDefault="00E61102" w:rsidP="00E61102">
      <w:r>
        <w:t>A survey amongst ISG ARF members identified a set of RPs where interoperability is needed</w:t>
      </w:r>
      <w:r w:rsidR="003822C8" w:rsidRPr="003822C8">
        <w:t xml:space="preserve"> the most</w:t>
      </w:r>
      <w:r>
        <w:t>.</w:t>
      </w:r>
      <w:r w:rsidR="003822C8">
        <w:t xml:space="preserve"> </w:t>
      </w:r>
      <w:r>
        <w:t>These are grouped under the following four clusters of RPs:</w:t>
      </w:r>
    </w:p>
    <w:p w14:paraId="76304351" w14:textId="77777777" w:rsidR="008A4F25" w:rsidRDefault="008A4F25" w:rsidP="00E61102"/>
    <w:p w14:paraId="694BC8E6" w14:textId="69B1EA8D" w:rsidR="008A4F25" w:rsidRPr="008A4F25" w:rsidRDefault="00E61102" w:rsidP="00002329">
      <w:pPr>
        <w:pStyle w:val="ListParagraph"/>
        <w:numPr>
          <w:ilvl w:val="0"/>
          <w:numId w:val="9"/>
        </w:numPr>
        <w:rPr>
          <w:rFonts w:ascii="Arial" w:hAnsi="Arial" w:cs="Arial"/>
          <w:sz w:val="20"/>
        </w:rPr>
      </w:pPr>
      <w:r w:rsidRPr="008A4F25">
        <w:rPr>
          <w:rFonts w:ascii="Arial" w:hAnsi="Arial" w:cs="Arial"/>
          <w:sz w:val="20"/>
        </w:rPr>
        <w:t xml:space="preserve">World Storage and Pose cluster with an initial focus on </w:t>
      </w:r>
      <w:r w:rsidR="00C86E9C" w:rsidRPr="008A4F25">
        <w:rPr>
          <w:rFonts w:ascii="Arial" w:hAnsi="Arial" w:cs="Arial"/>
          <w:sz w:val="20"/>
        </w:rPr>
        <w:t xml:space="preserve">the RPs </w:t>
      </w:r>
      <w:r w:rsidRPr="008A4F25">
        <w:rPr>
          <w:rFonts w:ascii="Arial" w:hAnsi="Arial" w:cs="Arial"/>
          <w:sz w:val="20"/>
        </w:rPr>
        <w:t xml:space="preserve">AR16 </w:t>
      </w:r>
      <w:r w:rsidR="00995D60">
        <w:rPr>
          <w:rFonts w:ascii="Arial" w:hAnsi="Arial" w:cs="Arial"/>
          <w:sz w:val="20"/>
        </w:rPr>
        <w:t>“</w:t>
      </w:r>
      <w:r w:rsidRPr="008A4F25">
        <w:rPr>
          <w:rFonts w:ascii="Arial" w:hAnsi="Arial" w:cs="Arial"/>
          <w:sz w:val="20"/>
        </w:rPr>
        <w:t>World Anchors</w:t>
      </w:r>
      <w:r w:rsidR="0098096B">
        <w:rPr>
          <w:rFonts w:ascii="Arial" w:hAnsi="Arial" w:cs="Arial"/>
          <w:sz w:val="20"/>
        </w:rPr>
        <w:t>”</w:t>
      </w:r>
      <w:r w:rsidRPr="008A4F25">
        <w:rPr>
          <w:rFonts w:ascii="Arial" w:hAnsi="Arial" w:cs="Arial"/>
          <w:sz w:val="20"/>
        </w:rPr>
        <w:t xml:space="preserve"> </w:t>
      </w:r>
      <w:r w:rsidR="00C86E9C" w:rsidRPr="008A4F25">
        <w:rPr>
          <w:rFonts w:ascii="Arial" w:hAnsi="Arial" w:cs="Arial"/>
          <w:sz w:val="20"/>
        </w:rPr>
        <w:t>and</w:t>
      </w:r>
      <w:r w:rsidRPr="008A4F25">
        <w:rPr>
          <w:rFonts w:ascii="Arial" w:hAnsi="Arial" w:cs="Arial"/>
          <w:sz w:val="20"/>
        </w:rPr>
        <w:t xml:space="preserve"> AR17 </w:t>
      </w:r>
      <w:r w:rsidR="0098096B">
        <w:rPr>
          <w:rFonts w:ascii="Arial" w:hAnsi="Arial" w:cs="Arial"/>
          <w:sz w:val="20"/>
        </w:rPr>
        <w:t>“</w:t>
      </w:r>
      <w:r w:rsidRPr="008A4F25">
        <w:rPr>
          <w:rFonts w:ascii="Arial" w:hAnsi="Arial" w:cs="Arial"/>
          <w:sz w:val="20"/>
        </w:rPr>
        <w:t>Reference Objects</w:t>
      </w:r>
      <w:r w:rsidR="0098096B">
        <w:rPr>
          <w:rFonts w:ascii="Arial" w:hAnsi="Arial" w:cs="Arial"/>
          <w:sz w:val="20"/>
        </w:rPr>
        <w:t>”</w:t>
      </w:r>
    </w:p>
    <w:p w14:paraId="2D2A2D7F" w14:textId="27D6E163" w:rsidR="00E61102" w:rsidRPr="008A4F25" w:rsidRDefault="00E84C50" w:rsidP="00002329">
      <w:pPr>
        <w:pStyle w:val="ListParagraph"/>
        <w:numPr>
          <w:ilvl w:val="0"/>
          <w:numId w:val="9"/>
        </w:numPr>
        <w:rPr>
          <w:rFonts w:ascii="Arial" w:hAnsi="Arial" w:cs="Arial"/>
          <w:sz w:val="20"/>
        </w:rPr>
      </w:pPr>
      <w:r>
        <w:rPr>
          <w:rFonts w:ascii="Arial" w:hAnsi="Arial" w:cs="Arial"/>
          <w:sz w:val="20"/>
        </w:rPr>
        <w:t>World Analysis and Pose cluster with an initial focus on the RPs AR8 “Pose”, AR10 “3D Map”, and AR11 “</w:t>
      </w:r>
      <w:proofErr w:type="spellStart"/>
      <w:r>
        <w:rPr>
          <w:rFonts w:ascii="Arial" w:hAnsi="Arial" w:cs="Arial"/>
          <w:sz w:val="20"/>
        </w:rPr>
        <w:t>Relocalization</w:t>
      </w:r>
      <w:proofErr w:type="spellEnd"/>
      <w:r>
        <w:rPr>
          <w:rFonts w:ascii="Arial" w:hAnsi="Arial" w:cs="Arial"/>
          <w:sz w:val="20"/>
        </w:rPr>
        <w:t xml:space="preserve"> Information”</w:t>
      </w:r>
    </w:p>
    <w:p w14:paraId="4620203A" w14:textId="753F6D36" w:rsidR="00E61102" w:rsidRPr="008A4F25" w:rsidRDefault="00E61102" w:rsidP="00002329">
      <w:pPr>
        <w:pStyle w:val="ListParagraph"/>
        <w:numPr>
          <w:ilvl w:val="0"/>
          <w:numId w:val="9"/>
        </w:numPr>
        <w:rPr>
          <w:rFonts w:ascii="Arial" w:hAnsi="Arial" w:cs="Arial"/>
          <w:sz w:val="20"/>
        </w:rPr>
      </w:pPr>
      <w:r w:rsidRPr="008A4F25">
        <w:rPr>
          <w:rFonts w:ascii="Arial" w:hAnsi="Arial" w:cs="Arial"/>
          <w:sz w:val="20"/>
        </w:rPr>
        <w:t>Sensors for World Capture</w:t>
      </w:r>
    </w:p>
    <w:p w14:paraId="1A628E47" w14:textId="38FC660D" w:rsidR="00E61102" w:rsidRPr="008A4F25" w:rsidRDefault="00E84C50" w:rsidP="00002329">
      <w:pPr>
        <w:pStyle w:val="ListParagraph"/>
        <w:numPr>
          <w:ilvl w:val="0"/>
          <w:numId w:val="9"/>
        </w:numPr>
        <w:rPr>
          <w:rFonts w:ascii="Arial" w:hAnsi="Arial" w:cs="Arial"/>
          <w:sz w:val="20"/>
        </w:rPr>
      </w:pPr>
      <w:r>
        <w:rPr>
          <w:rFonts w:ascii="Arial" w:hAnsi="Arial" w:cs="Arial"/>
          <w:sz w:val="20"/>
        </w:rPr>
        <w:t>External Communications</w:t>
      </w:r>
    </w:p>
    <w:p w14:paraId="7CD32CF0" w14:textId="4C6FFA35" w:rsidR="000118E7" w:rsidRDefault="000118E7"/>
    <w:p w14:paraId="35B119D1" w14:textId="48C42888" w:rsidR="00053A76" w:rsidRDefault="7D62D9C1" w:rsidP="05BF43C0">
      <w:r>
        <w:t>T</w:t>
      </w:r>
      <w:r w:rsidR="24774842">
        <w:t xml:space="preserve">he ISG </w:t>
      </w:r>
      <w:r w:rsidR="16B6FA27">
        <w:t>is</w:t>
      </w:r>
      <w:r w:rsidR="24774842">
        <w:t xml:space="preserve"> specify</w:t>
      </w:r>
      <w:r w:rsidR="16B6FA27">
        <w:t>ing</w:t>
      </w:r>
      <w:r w:rsidR="24774842">
        <w:t xml:space="preserve"> in detail the requirements to be fulfilled by </w:t>
      </w:r>
      <w:r w:rsidR="4372E779">
        <w:t>these</w:t>
      </w:r>
      <w:r w:rsidR="16B6FA27">
        <w:t xml:space="preserve"> </w:t>
      </w:r>
      <w:r w:rsidR="52566C6A">
        <w:t>RPs</w:t>
      </w:r>
      <w:r w:rsidR="4372E779">
        <w:t xml:space="preserve">. </w:t>
      </w:r>
      <w:r w:rsidR="52566C6A">
        <w:t>T</w:t>
      </w:r>
      <w:r w:rsidR="4372E779">
        <w:t>h</w:t>
      </w:r>
      <w:r w:rsidR="52566C6A">
        <w:t>e</w:t>
      </w:r>
      <w:r w:rsidR="4372E779">
        <w:t xml:space="preserve"> </w:t>
      </w:r>
      <w:r w:rsidR="7387A77B">
        <w:t xml:space="preserve">activity </w:t>
      </w:r>
      <w:r w:rsidR="3E79AEDA">
        <w:t>proposed for the STF at hand</w:t>
      </w:r>
      <w:r w:rsidR="7387A77B">
        <w:t xml:space="preserve"> focuses</w:t>
      </w:r>
      <w:r w:rsidR="4372E779">
        <w:t xml:space="preserve"> on the functionalities to be provided by the component “World </w:t>
      </w:r>
      <w:r w:rsidR="210F5E30">
        <w:t>Analysis</w:t>
      </w:r>
      <w:r w:rsidR="4372E779">
        <w:t>”</w:t>
      </w:r>
      <w:r w:rsidR="4CEEC599">
        <w:t xml:space="preserve"> to communicate with the “World Storage” and “Scene Management” functions </w:t>
      </w:r>
      <w:r w:rsidR="4CEEC599" w:rsidRPr="001A576C">
        <w:t>(</w:t>
      </w:r>
      <w:proofErr w:type="spellStart"/>
      <w:r w:rsidR="4CEEC599" w:rsidRPr="001A576C">
        <w:t>see</w:t>
      </w:r>
      <w:r w:rsidR="001A576C" w:rsidRPr="00473D28">
        <w:t>Figure</w:t>
      </w:r>
      <w:proofErr w:type="spellEnd"/>
      <w:r w:rsidR="001A576C" w:rsidRPr="00473D28">
        <w:t xml:space="preserve"> 1</w:t>
      </w:r>
      <w:r w:rsidR="4CEEC599">
        <w:t>)</w:t>
      </w:r>
      <w:r w:rsidR="4372E779">
        <w:t xml:space="preserve">. In addition to others, this component is responsible for </w:t>
      </w:r>
      <w:r w:rsidR="210F5E30">
        <w:t xml:space="preserve">analysing the real world based on data captured </w:t>
      </w:r>
      <w:r w:rsidR="72B299A5">
        <w:t xml:space="preserve">in real-time </w:t>
      </w:r>
      <w:r w:rsidR="210F5E30">
        <w:t xml:space="preserve">by the function “World Capture” and </w:t>
      </w:r>
      <w:r w:rsidR="72B299A5">
        <w:t xml:space="preserve">a representation of the real world stored by the function “World Storage”. </w:t>
      </w:r>
      <w:r w:rsidR="2FFB5406" w:rsidRPr="05BF43C0">
        <w:rPr>
          <w:rFonts w:eastAsia="Arial" w:cs="Arial"/>
        </w:rPr>
        <w:t xml:space="preserve">Among the various World Analysis subfunctions, five are crucial for AR systems, namely the “AR Device </w:t>
      </w:r>
      <w:proofErr w:type="spellStart"/>
      <w:r w:rsidR="2FFB5406" w:rsidRPr="05BF43C0">
        <w:rPr>
          <w:rFonts w:eastAsia="Arial" w:cs="Arial"/>
        </w:rPr>
        <w:t>Relocalization</w:t>
      </w:r>
      <w:proofErr w:type="spellEnd"/>
      <w:r w:rsidR="2FFB5406" w:rsidRPr="05BF43C0">
        <w:rPr>
          <w:rFonts w:eastAsia="Arial" w:cs="Arial"/>
        </w:rPr>
        <w:t xml:space="preserve">” (respectively the “Object </w:t>
      </w:r>
      <w:proofErr w:type="spellStart"/>
      <w:r w:rsidR="2FFB5406" w:rsidRPr="05BF43C0">
        <w:rPr>
          <w:rFonts w:eastAsia="Arial" w:cs="Arial"/>
        </w:rPr>
        <w:t>Relocalization</w:t>
      </w:r>
      <w:proofErr w:type="spellEnd"/>
      <w:r w:rsidR="2FFB5406" w:rsidRPr="05BF43C0">
        <w:rPr>
          <w:rFonts w:eastAsia="Arial" w:cs="Arial"/>
        </w:rPr>
        <w:t xml:space="preserve">”), which estimates the pose of the AR device (respectively an object) when starting a session or when the tracking is lost, the “AR Device Tracking” (respectively the “Object Tracking”) subfunction, which estimates the movement of the AR device (respectively an Object) in real time, and the “3D mapping” subfunction, which creates a 3D representation of the real world. “AR Device </w:t>
      </w:r>
      <w:proofErr w:type="spellStart"/>
      <w:r w:rsidR="2FFB5406" w:rsidRPr="05BF43C0">
        <w:rPr>
          <w:rFonts w:eastAsia="Arial" w:cs="Arial"/>
        </w:rPr>
        <w:t>Relocalization</w:t>
      </w:r>
      <w:proofErr w:type="spellEnd"/>
      <w:r w:rsidR="2FFB5406" w:rsidRPr="05BF43C0">
        <w:rPr>
          <w:rFonts w:eastAsia="Arial" w:cs="Arial"/>
        </w:rPr>
        <w:t xml:space="preserve">”, “Object </w:t>
      </w:r>
      <w:proofErr w:type="spellStart"/>
      <w:r w:rsidR="2FFB5406" w:rsidRPr="05BF43C0">
        <w:rPr>
          <w:rFonts w:eastAsia="Arial" w:cs="Arial"/>
        </w:rPr>
        <w:t>Relocalization</w:t>
      </w:r>
      <w:proofErr w:type="spellEnd"/>
      <w:r w:rsidR="2FFB5406" w:rsidRPr="05BF43C0">
        <w:rPr>
          <w:rFonts w:eastAsia="Arial" w:cs="Arial"/>
        </w:rPr>
        <w:t xml:space="preserve">”, “AR Device Tracking” and “Object Tracking” subfunctions provide the “Scene Management” with the pose of the AR device or an object to register AR assets in 3D attached to “World Anchors” or “Trackables” with elements of the real world. </w:t>
      </w:r>
      <w:r w:rsidR="2BB568DF">
        <w:t xml:space="preserve"> </w:t>
      </w:r>
    </w:p>
    <w:p w14:paraId="2F4AE485" w14:textId="66384914" w:rsidR="008F0BA9" w:rsidRDefault="008F0BA9">
      <w:r>
        <w:t xml:space="preserve">   </w:t>
      </w:r>
    </w:p>
    <w:p w14:paraId="2CFAF9D0" w14:textId="6CC0748A" w:rsidR="000118E7" w:rsidRDefault="3D80797D">
      <w:r>
        <w:lastRenderedPageBreak/>
        <w:t xml:space="preserve">During its work </w:t>
      </w:r>
      <w:r w:rsidR="7B87FE60">
        <w:t>on interoperability requirements</w:t>
      </w:r>
      <w:r>
        <w:t xml:space="preserve">, the ISG has defined the requirements for these interfaces. In a next step, </w:t>
      </w:r>
      <w:r w:rsidR="6029496C">
        <w:t xml:space="preserve">the group </w:t>
      </w:r>
      <w:r w:rsidR="5F37A48C">
        <w:t>will</w:t>
      </w:r>
      <w:r>
        <w:t xml:space="preserve"> verify whether the </w:t>
      </w:r>
      <w:r w:rsidR="690B6424">
        <w:t xml:space="preserve">requirements </w:t>
      </w:r>
      <w:r w:rsidR="3FE65700">
        <w:t xml:space="preserve">specifications for AR8, and AR 11 </w:t>
      </w:r>
      <w:r>
        <w:t xml:space="preserve">cover all necessary aspects and whether existing solutions could be used </w:t>
      </w:r>
      <w:r w:rsidR="6029496C">
        <w:t xml:space="preserve">for the </w:t>
      </w:r>
      <w:r>
        <w:t xml:space="preserve">world </w:t>
      </w:r>
      <w:r w:rsidR="3FE65700">
        <w:t>analysis</w:t>
      </w:r>
      <w:r>
        <w:t>.</w:t>
      </w:r>
    </w:p>
    <w:p w14:paraId="171F6682" w14:textId="004AF58D" w:rsidR="001D1F6C" w:rsidRDefault="001D1F6C"/>
    <w:p w14:paraId="5A58046C" w14:textId="2FFCEB51" w:rsidR="001C296C" w:rsidRDefault="53D26CC8">
      <w:r>
        <w:t xml:space="preserve">The ISG proposes to set up an STF to accelerate </w:t>
      </w:r>
      <w:r w:rsidR="1978D33E">
        <w:t xml:space="preserve">the specification of the APIs </w:t>
      </w:r>
      <w:r>
        <w:t xml:space="preserve">following </w:t>
      </w:r>
      <w:r w:rsidR="1978D33E">
        <w:t>an implementation-driven standardizat</w:t>
      </w:r>
      <w:r w:rsidR="7DBF4366">
        <w:t>ion approach</w:t>
      </w:r>
      <w:r w:rsidR="5E632972">
        <w:t xml:space="preserve">. This </w:t>
      </w:r>
      <w:r w:rsidR="7DBF4366">
        <w:t>will also ensure that the APIs are complete and validated with several implementations at the time of their publication</w:t>
      </w:r>
      <w:r w:rsidR="30AE068D">
        <w:t>.</w:t>
      </w:r>
      <w:r w:rsidR="1978D33E">
        <w:t xml:space="preserve"> </w:t>
      </w:r>
      <w:r w:rsidR="08BAF575">
        <w:t xml:space="preserve">To make </w:t>
      </w:r>
      <w:r w:rsidR="3AB50A67">
        <w:t xml:space="preserve">their evaluation and adoption </w:t>
      </w:r>
      <w:r w:rsidR="08BAF575">
        <w:t xml:space="preserve">even easier for </w:t>
      </w:r>
      <w:r w:rsidR="2880F491">
        <w:t>the industry</w:t>
      </w:r>
      <w:r w:rsidR="08BAF575">
        <w:t xml:space="preserve">, the </w:t>
      </w:r>
      <w:r w:rsidR="21BB1285">
        <w:t>code</w:t>
      </w:r>
      <w:r w:rsidR="30AE068D">
        <w:t xml:space="preserve"> developed by</w:t>
      </w:r>
      <w:r w:rsidR="08BAF575">
        <w:t xml:space="preserve"> the STF </w:t>
      </w:r>
      <w:r w:rsidR="30AE068D">
        <w:t xml:space="preserve">will </w:t>
      </w:r>
      <w:r w:rsidR="08BAF575">
        <w:t xml:space="preserve">be </w:t>
      </w:r>
      <w:r w:rsidR="22CE4A00">
        <w:t>O</w:t>
      </w:r>
      <w:r w:rsidR="08BAF575">
        <w:t xml:space="preserve">pen </w:t>
      </w:r>
      <w:r w:rsidR="22CE4A00">
        <w:t>S</w:t>
      </w:r>
      <w:r w:rsidR="08BAF575">
        <w:t>ource</w:t>
      </w:r>
      <w:r w:rsidR="443949AD">
        <w:t xml:space="preserve"> and publicly available</w:t>
      </w:r>
      <w:r w:rsidR="73DC453F">
        <w:t xml:space="preserve"> under the</w:t>
      </w:r>
      <w:r w:rsidR="70735379">
        <w:t xml:space="preserve"> </w:t>
      </w:r>
      <w:r w:rsidR="5E87608C">
        <w:t>Open Source license Apache 2.0</w:t>
      </w:r>
      <w:r w:rsidR="41060CE1">
        <w:t>.</w:t>
      </w:r>
    </w:p>
    <w:p w14:paraId="6E5B9D8C" w14:textId="23303FD2" w:rsidR="000118E7" w:rsidRDefault="000118E7" w:rsidP="00E87BB3"/>
    <w:p w14:paraId="129096A9" w14:textId="2DE127B3" w:rsidR="00A11E42" w:rsidRPr="00712FB8" w:rsidRDefault="231DCE3B" w:rsidP="00E87BB3">
      <w:r>
        <w:t xml:space="preserve">ISG ARF has already </w:t>
      </w:r>
      <w:r w:rsidR="22C7B2D9">
        <w:t>indicated</w:t>
      </w:r>
      <w:r w:rsidR="1296F9B2">
        <w:t xml:space="preserve"> in</w:t>
      </w:r>
      <w:r w:rsidR="02CE5E62">
        <w:t xml:space="preserve"> </w:t>
      </w:r>
      <w:r w:rsidR="1296F9B2">
        <w:t>its</w:t>
      </w:r>
      <w:r w:rsidR="02CE5E62">
        <w:t xml:space="preserve"> Terms of Reference</w:t>
      </w:r>
      <w:r w:rsidR="2957C863">
        <w:t xml:space="preserve"> that </w:t>
      </w:r>
      <w:r w:rsidR="4F2270C1">
        <w:t xml:space="preserve">it </w:t>
      </w:r>
      <w:r w:rsidR="22A18424">
        <w:t>plan</w:t>
      </w:r>
      <w:r w:rsidR="7040727B">
        <w:t>s</w:t>
      </w:r>
      <w:r w:rsidR="351ABEA8">
        <w:t xml:space="preserve"> to initiate Open Source development </w:t>
      </w:r>
      <w:r w:rsidR="427FF9AC">
        <w:t xml:space="preserve">of parts of its AR Framework </w:t>
      </w:r>
      <w:r w:rsidR="45F432D8">
        <w:t>to promote and support its adoption. These Terms of Reference w</w:t>
      </w:r>
      <w:r w:rsidR="31C8D359">
        <w:t xml:space="preserve">ere submitted for Board consultation at Board </w:t>
      </w:r>
      <w:r w:rsidR="0064377E">
        <w:t xml:space="preserve">#134 </w:t>
      </w:r>
      <w:r w:rsidR="31C8D359">
        <w:t xml:space="preserve">prior to being approved by the Director General in </w:t>
      </w:r>
      <w:r w:rsidR="00385893">
        <w:t>September 2021.</w:t>
      </w:r>
    </w:p>
    <w:p w14:paraId="7E436FFC" w14:textId="77777777" w:rsidR="003F7DE2" w:rsidRPr="00471C0C" w:rsidRDefault="003F7DE2" w:rsidP="00471C0C"/>
    <w:p w14:paraId="7C2C0C68" w14:textId="77777777" w:rsidR="003F7DE2" w:rsidRDefault="00FC2EE2" w:rsidP="00D532C5">
      <w:pPr>
        <w:pStyle w:val="Heading2"/>
      </w:pPr>
      <w:r w:rsidRPr="00132601">
        <w:t>Objectives</w:t>
      </w:r>
      <w:r w:rsidRPr="00471C0C">
        <w:t xml:space="preserve"> </w:t>
      </w:r>
      <w:r w:rsidR="002F183F" w:rsidRPr="00471C0C">
        <w:t>of the work to be executed</w:t>
      </w:r>
    </w:p>
    <w:p w14:paraId="6CB0585B" w14:textId="5CF8651B" w:rsidR="009663C7" w:rsidRPr="00C80659" w:rsidRDefault="34FE1284" w:rsidP="008D3593">
      <w:r>
        <w:t xml:space="preserve">The main objective is to develop API </w:t>
      </w:r>
      <w:r w:rsidR="068B1286">
        <w:t xml:space="preserve">specifications </w:t>
      </w:r>
      <w:r>
        <w:t xml:space="preserve">and a </w:t>
      </w:r>
      <w:r w:rsidR="4C555512">
        <w:t xml:space="preserve">validation application </w:t>
      </w:r>
      <w:r w:rsidR="1DE3291B">
        <w:t>based on existing implementation</w:t>
      </w:r>
      <w:r w:rsidR="746BF4E2">
        <w:t>s</w:t>
      </w:r>
      <w:r w:rsidR="1DE3291B">
        <w:t xml:space="preserve"> </w:t>
      </w:r>
      <w:r>
        <w:t>focus</w:t>
      </w:r>
      <w:r w:rsidR="7CE72BEB">
        <w:t xml:space="preserve">sing </w:t>
      </w:r>
      <w:r>
        <w:t>on reference points (AR</w:t>
      </w:r>
      <w:r w:rsidR="7D7A30D5">
        <w:t>8</w:t>
      </w:r>
      <w:r w:rsidR="764CB734">
        <w:t xml:space="preserve"> </w:t>
      </w:r>
      <w:r w:rsidR="7D7A30D5">
        <w:t>&amp; AR11</w:t>
      </w:r>
      <w:r>
        <w:t xml:space="preserve">) between the </w:t>
      </w:r>
      <w:r w:rsidR="6213CBDA">
        <w:t>W</w:t>
      </w:r>
      <w:r>
        <w:t xml:space="preserve">orld </w:t>
      </w:r>
      <w:r w:rsidR="6213CBDA">
        <w:t>S</w:t>
      </w:r>
      <w:r w:rsidR="7D7A30D5">
        <w:t>torage, The World Analysis</w:t>
      </w:r>
      <w:r w:rsidR="1A7FA468">
        <w:t>,</w:t>
      </w:r>
      <w:r w:rsidR="7D7A30D5">
        <w:t xml:space="preserve"> and the Scene Management </w:t>
      </w:r>
      <w:r>
        <w:t>functions</w:t>
      </w:r>
      <w:r w:rsidR="64A9141B">
        <w:t xml:space="preserve"> (see Figure 2)</w:t>
      </w:r>
      <w:r>
        <w:t>.</w:t>
      </w:r>
    </w:p>
    <w:p w14:paraId="2C477932" w14:textId="77777777" w:rsidR="00AB701E" w:rsidRPr="00AA19C6" w:rsidRDefault="00AB701E" w:rsidP="008D3593"/>
    <w:p w14:paraId="01BC27DB" w14:textId="65F7790E" w:rsidR="00641F10" w:rsidRDefault="4FEF97F4" w:rsidP="0055638F">
      <w:r>
        <w:t>The STF will draft an initial specification of the API</w:t>
      </w:r>
      <w:r w:rsidR="64913960">
        <w:t>s</w:t>
      </w:r>
      <w:r w:rsidR="1E79C823">
        <w:t xml:space="preserve"> resp. </w:t>
      </w:r>
      <w:r w:rsidR="003A65D9">
        <w:t xml:space="preserve">It </w:t>
      </w:r>
      <w:r w:rsidR="1E79C823">
        <w:t xml:space="preserve">will extend the existing one </w:t>
      </w:r>
      <w:r>
        <w:t xml:space="preserve">(in </w:t>
      </w:r>
      <w:proofErr w:type="spellStart"/>
      <w:r>
        <w:t>OpenAPI</w:t>
      </w:r>
      <w:proofErr w:type="spellEnd"/>
      <w:r>
        <w:t xml:space="preserve"> notation)</w:t>
      </w:r>
      <w:r w:rsidR="5A219FA7">
        <w:t>.</w:t>
      </w:r>
    </w:p>
    <w:p w14:paraId="17F85C2F" w14:textId="77777777" w:rsidR="00641F10" w:rsidRDefault="00641F10" w:rsidP="0055638F"/>
    <w:p w14:paraId="1B49AC5F" w14:textId="5B9D5917" w:rsidR="0055638F" w:rsidRDefault="04453E3C" w:rsidP="0055638F">
      <w:r>
        <w:t>They will then implement the API</w:t>
      </w:r>
      <w:r w:rsidR="6E1E32AF">
        <w:t>s</w:t>
      </w:r>
      <w:r>
        <w:t xml:space="preserve"> </w:t>
      </w:r>
      <w:r w:rsidR="3151DF72">
        <w:t>a</w:t>
      </w:r>
      <w:r w:rsidR="716CE48D">
        <w:t>s</w:t>
      </w:r>
      <w:r w:rsidR="1FB53AB3">
        <w:t xml:space="preserve"> </w:t>
      </w:r>
      <w:r w:rsidR="3151DF72">
        <w:t>O</w:t>
      </w:r>
      <w:r w:rsidR="1FB53AB3">
        <w:t xml:space="preserve">pen </w:t>
      </w:r>
      <w:r w:rsidR="3151DF72">
        <w:t>S</w:t>
      </w:r>
      <w:r w:rsidR="1FB53AB3">
        <w:t>ource</w:t>
      </w:r>
      <w:r w:rsidR="3151DF72">
        <w:t>,</w:t>
      </w:r>
      <w:r w:rsidR="60C3D14B">
        <w:t xml:space="preserve"> </w:t>
      </w:r>
      <w:r w:rsidR="703051C4">
        <w:t>testing it on</w:t>
      </w:r>
      <w:r w:rsidR="60C3D14B">
        <w:t xml:space="preserve"> existing impl</w:t>
      </w:r>
      <w:r w:rsidR="7D7A30D5">
        <w:t xml:space="preserve">ementations of the World Analysis </w:t>
      </w:r>
      <w:r w:rsidR="60C3D14B">
        <w:t>component</w:t>
      </w:r>
      <w:r w:rsidR="7D7A30D5">
        <w:t>s</w:t>
      </w:r>
      <w:r w:rsidR="60C3D14B">
        <w:t xml:space="preserve"> through the development of dedicated wrappers</w:t>
      </w:r>
      <w:r w:rsidR="7D7A30D5">
        <w:t xml:space="preserve"> (wrappers of World Storage function implementations hav</w:t>
      </w:r>
      <w:r w:rsidR="1A00119B">
        <w:t>e</w:t>
      </w:r>
      <w:r w:rsidR="7D7A30D5">
        <w:t xml:space="preserve"> already been carried out within the scope of the STF 620)</w:t>
      </w:r>
      <w:r w:rsidR="60C3D14B">
        <w:t xml:space="preserve">. </w:t>
      </w:r>
      <w:r w:rsidR="624D55D1">
        <w:t>In this way, the STF</w:t>
      </w:r>
      <w:r w:rsidR="60C3D14B">
        <w:t xml:space="preserve"> will evaluate </w:t>
      </w:r>
      <w:r w:rsidR="3082938D">
        <w:t xml:space="preserve">by </w:t>
      </w:r>
      <w:r w:rsidR="60C3D14B">
        <w:t xml:space="preserve">multiple </w:t>
      </w:r>
      <w:r w:rsidR="3082938D">
        <w:t>AR-</w:t>
      </w:r>
      <w:r w:rsidR="60C3D14B">
        <w:t>example experiences, whether AR</w:t>
      </w:r>
      <w:r w:rsidR="7D7A30D5">
        <w:t>8, and AR11</w:t>
      </w:r>
      <w:r w:rsidR="60C3D14B">
        <w:t xml:space="preserve"> are sufficient in their current state or whether they need extensions. For this purpose, a </w:t>
      </w:r>
      <w:r w:rsidR="4C555512">
        <w:t xml:space="preserve">validation application </w:t>
      </w:r>
      <w:r w:rsidR="60C3D14B">
        <w:t>will be developed</w:t>
      </w:r>
      <w:r w:rsidR="624D55D1">
        <w:t xml:space="preserve">, also </w:t>
      </w:r>
      <w:r w:rsidR="7F2A29AD">
        <w:t>as</w:t>
      </w:r>
      <w:r w:rsidR="624D55D1">
        <w:t xml:space="preserve"> Open Source</w:t>
      </w:r>
      <w:r w:rsidR="60C3D14B">
        <w:t>.</w:t>
      </w:r>
    </w:p>
    <w:p w14:paraId="7466665D" w14:textId="77777777" w:rsidR="0055638F" w:rsidRDefault="0055638F" w:rsidP="0055638F"/>
    <w:p w14:paraId="17720449" w14:textId="42D4405B" w:rsidR="0055638F" w:rsidRDefault="60C3D14B" w:rsidP="0055638F">
      <w:r>
        <w:t>Once the APIs are complet</w:t>
      </w:r>
      <w:r w:rsidR="0DE4C008">
        <w:t>e</w:t>
      </w:r>
      <w:r w:rsidR="4B86D2E9">
        <w:t>d</w:t>
      </w:r>
      <w:r>
        <w:t xml:space="preserve"> and validated </w:t>
      </w:r>
      <w:r w:rsidR="4A56C4C7">
        <w:t>based on</w:t>
      </w:r>
      <w:r w:rsidR="4B86D2E9">
        <w:t xml:space="preserve"> </w:t>
      </w:r>
      <w:r>
        <w:t xml:space="preserve">several existing </w:t>
      </w:r>
      <w:r w:rsidR="7D7A30D5">
        <w:t>World Analysis</w:t>
      </w:r>
      <w:r>
        <w:t xml:space="preserve"> implementations, the </w:t>
      </w:r>
      <w:proofErr w:type="spellStart"/>
      <w:r w:rsidR="143EA887">
        <w:t>OpenAPI</w:t>
      </w:r>
      <w:proofErr w:type="spellEnd"/>
      <w:r w:rsidR="143EA887">
        <w:t xml:space="preserve"> </w:t>
      </w:r>
      <w:r w:rsidR="7F2A29AD">
        <w:t>specification,</w:t>
      </w:r>
      <w:r>
        <w:t xml:space="preserve"> a formal, implementation independent notation</w:t>
      </w:r>
      <w:r w:rsidR="6E1E32AF">
        <w:t>,</w:t>
      </w:r>
      <w:r>
        <w:t xml:space="preserve"> </w:t>
      </w:r>
      <w:r w:rsidR="7F2A29AD">
        <w:t>will be updated for</w:t>
      </w:r>
      <w:r>
        <w:t xml:space="preserve"> inclusion in </w:t>
      </w:r>
      <w:r w:rsidR="32293925">
        <w:t xml:space="preserve">an extension of </w:t>
      </w:r>
      <w:r w:rsidR="679745A9">
        <w:t>GS</w:t>
      </w:r>
      <w:r w:rsidR="06F28C46">
        <w:t xml:space="preserve"> </w:t>
      </w:r>
      <w:r w:rsidR="32293925">
        <w:t xml:space="preserve">ARF 005 and </w:t>
      </w:r>
      <w:r w:rsidR="679745A9">
        <w:t>a</w:t>
      </w:r>
      <w:r w:rsidR="32293925">
        <w:t xml:space="preserve"> new </w:t>
      </w:r>
      <w:r>
        <w:t>ARF Group Specification</w:t>
      </w:r>
      <w:r w:rsidR="7D7A30D5">
        <w:t xml:space="preserve"> </w:t>
      </w:r>
      <w:r w:rsidR="5418A153">
        <w:t>GS ARF 008</w:t>
      </w:r>
      <w:r>
        <w:t>.</w:t>
      </w:r>
    </w:p>
    <w:p w14:paraId="69438BBF" w14:textId="1DDABE83" w:rsidR="00D16A23" w:rsidRDefault="00D16A23" w:rsidP="15AD0017"/>
    <w:p w14:paraId="4C4A1B37" w14:textId="7C4F1FA4" w:rsidR="0039241B" w:rsidRDefault="0039241B" w:rsidP="15AD0017"/>
    <w:p w14:paraId="0254BB03" w14:textId="5E073D64" w:rsidR="005E4113" w:rsidRPr="00B9623D" w:rsidRDefault="2E7CA997" w:rsidP="009A3A83">
      <w:pPr>
        <w:jc w:val="center"/>
        <w:rPr>
          <w:rFonts w:cs="Arial"/>
          <w:i/>
          <w:iCs/>
          <w:color w:val="44546A" w:themeColor="text2"/>
          <w:sz w:val="18"/>
          <w:szCs w:val="18"/>
        </w:rPr>
      </w:pPr>
      <w:r>
        <w:rPr>
          <w:noProof/>
        </w:rPr>
        <w:drawing>
          <wp:inline distT="0" distB="0" distL="0" distR="0" wp14:anchorId="613A2D81" wp14:editId="3144080E">
            <wp:extent cx="5698434" cy="3276600"/>
            <wp:effectExtent l="0" t="0" r="0" b="0"/>
            <wp:docPr id="1434012869" name="Picture 1434012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698434" cy="3276600"/>
                    </a:xfrm>
                    <a:prstGeom prst="rect">
                      <a:avLst/>
                    </a:prstGeom>
                  </pic:spPr>
                </pic:pic>
              </a:graphicData>
            </a:graphic>
          </wp:inline>
        </w:drawing>
      </w:r>
      <w:r w:rsidR="10A528CF" w:rsidRPr="00B9623D">
        <w:rPr>
          <w:rFonts w:cs="Arial"/>
          <w:i/>
          <w:iCs/>
          <w:color w:val="44546A" w:themeColor="text2"/>
          <w:sz w:val="18"/>
          <w:szCs w:val="18"/>
        </w:rPr>
        <w:t>Figure 2: Overview about STF 669 activities</w:t>
      </w:r>
      <w:r w:rsidR="00B9623D">
        <w:rPr>
          <w:rFonts w:cs="Arial"/>
          <w:i/>
          <w:iCs/>
          <w:color w:val="44546A" w:themeColor="text2"/>
          <w:sz w:val="18"/>
          <w:szCs w:val="18"/>
        </w:rPr>
        <w:t>.</w:t>
      </w:r>
    </w:p>
    <w:p w14:paraId="4C3CB52A" w14:textId="77777777" w:rsidR="005E4113" w:rsidRDefault="005E4113" w:rsidP="15AD0017"/>
    <w:p w14:paraId="3337BEDF" w14:textId="0E60BDBE" w:rsidR="00FD5BF7" w:rsidRDefault="00FD5BF7" w:rsidP="00D16A23"/>
    <w:p w14:paraId="09DE042C" w14:textId="77777777" w:rsidR="00132601" w:rsidRDefault="00132601" w:rsidP="00D532C5">
      <w:pPr>
        <w:pStyle w:val="Heading2"/>
      </w:pPr>
      <w:r>
        <w:lastRenderedPageBreak/>
        <w:t>P</w:t>
      </w:r>
      <w:r w:rsidRPr="009C296A">
        <w:t>revious funded activities</w:t>
      </w:r>
      <w:r>
        <w:t xml:space="preserve"> in the same domain</w:t>
      </w:r>
    </w:p>
    <w:p w14:paraId="5B27BB2E" w14:textId="66E935AB" w:rsidR="008A062C" w:rsidRDefault="655782A3" w:rsidP="00471C0C">
      <w:r>
        <w:t xml:space="preserve">Similar activities, but with another technical focus with respect to the reference points of the ARF functional architecture, had been funded by ETSI in 2021-2022 as STF 620. The scope of this STF was the development of APIs for reference points AR16 and AR17. Details about STF 620 can be found at </w:t>
      </w:r>
      <w:hyperlink r:id="rId15" w:anchor="/xTF/620" w:history="1">
        <w:r w:rsidRPr="05BF43C0">
          <w:rPr>
            <w:rStyle w:val="Hyperlink"/>
          </w:rPr>
          <w:t>https://portal.etsi.org/XTFs/#/xTF/620</w:t>
        </w:r>
      </w:hyperlink>
      <w:r w:rsidR="1E94E400" w:rsidRPr="05BF43C0">
        <w:rPr>
          <w:rStyle w:val="Hyperlink"/>
        </w:rPr>
        <w:t>.</w:t>
      </w:r>
    </w:p>
    <w:p w14:paraId="6C463EEF" w14:textId="77777777" w:rsidR="00FB3F00" w:rsidRPr="00471C0C" w:rsidRDefault="00FB3F00" w:rsidP="00471C0C"/>
    <w:p w14:paraId="5DE93D79" w14:textId="77777777" w:rsidR="00E643BE" w:rsidRDefault="00FC2EE2" w:rsidP="00D532C5">
      <w:pPr>
        <w:pStyle w:val="Heading2"/>
      </w:pPr>
      <w:r w:rsidRPr="00471C0C">
        <w:t>Market impact</w:t>
      </w:r>
      <w:r w:rsidR="001A577A">
        <w:t xml:space="preserve"> </w:t>
      </w:r>
      <w:bookmarkStart w:id="1" w:name="_Toc229392234"/>
      <w:bookmarkStart w:id="2" w:name="_Ref325990203"/>
    </w:p>
    <w:p w14:paraId="415476AA" w14:textId="17043372" w:rsidR="00176ECE" w:rsidRDefault="6C1D3F6C" w:rsidP="00FB3F00">
      <w:r>
        <w:t xml:space="preserve">The necessity of </w:t>
      </w:r>
      <w:r w:rsidR="1B2E470C">
        <w:t>offering a better interoperability between the “World Storage”, the “World Analysis” and the “Scene Management” functions</w:t>
      </w:r>
      <w:r>
        <w:t xml:space="preserve"> as part of an application is currently recognized by many stakeholders in the eco-system. To prevent the provision</w:t>
      </w:r>
      <w:r w:rsidR="6D2FDDF3">
        <w:t xml:space="preserve"> </w:t>
      </w:r>
      <w:r w:rsidR="29E0576E">
        <w:t>of proprietary solutions</w:t>
      </w:r>
      <w:r>
        <w:t xml:space="preserve"> </w:t>
      </w:r>
      <w:r w:rsidR="3BD7B40C">
        <w:t>by large players</w:t>
      </w:r>
      <w:r>
        <w:t xml:space="preserve"> </w:t>
      </w:r>
      <w:r w:rsidR="3BD7B40C">
        <w:t>which become de-facto standards</w:t>
      </w:r>
      <w:r>
        <w:t xml:space="preserve"> and to facilitate future collaboration amongst stakeholders, the ISG ARF plans to develop the corresponding specifications as a publicly available baseline accompanied by Open Source code</w:t>
      </w:r>
      <w:r w:rsidR="58B4EA6C">
        <w:t xml:space="preserve"> showing ETSI’s leading</w:t>
      </w:r>
      <w:r>
        <w:t xml:space="preserve"> in this area.</w:t>
      </w:r>
    </w:p>
    <w:p w14:paraId="60592635" w14:textId="77777777" w:rsidR="00176ECE" w:rsidRDefault="00176ECE" w:rsidP="00FB3F00"/>
    <w:p w14:paraId="7E64655F" w14:textId="0EB69219" w:rsidR="00FB3F00" w:rsidRDefault="1D354CAC">
      <w:r>
        <w:t>Th</w:t>
      </w:r>
      <w:r w:rsidR="06EC0554">
        <w:t>e</w:t>
      </w:r>
      <w:r>
        <w:t xml:space="preserve"> </w:t>
      </w:r>
      <w:r w:rsidR="5A06982B">
        <w:t>implementation</w:t>
      </w:r>
      <w:r w:rsidR="3CB53731">
        <w:t>-driven</w:t>
      </w:r>
      <w:r w:rsidR="280E00B4">
        <w:t xml:space="preserve"> </w:t>
      </w:r>
      <w:r w:rsidR="3CB53731">
        <w:t>specification appro</w:t>
      </w:r>
      <w:r w:rsidR="755E1F6B">
        <w:t>ach followed by the STF</w:t>
      </w:r>
      <w:r>
        <w:t xml:space="preserve"> w</w:t>
      </w:r>
      <w:r w:rsidR="2F15316A">
        <w:t xml:space="preserve">ill allow ISG </w:t>
      </w:r>
      <w:r w:rsidR="257653DD">
        <w:t xml:space="preserve">ARF </w:t>
      </w:r>
      <w:r w:rsidR="2F15316A">
        <w:t>to refine</w:t>
      </w:r>
      <w:r w:rsidR="5481A4A5">
        <w:t xml:space="preserve"> and validate</w:t>
      </w:r>
      <w:r w:rsidR="2F15316A">
        <w:t xml:space="preserve"> its </w:t>
      </w:r>
      <w:r>
        <w:t xml:space="preserve">interface </w:t>
      </w:r>
      <w:r w:rsidR="2F15316A">
        <w:t xml:space="preserve">specifications for the corresponding reference points </w:t>
      </w:r>
      <w:r>
        <w:t>before publication</w:t>
      </w:r>
      <w:r w:rsidR="3EBC1A66">
        <w:t>.</w:t>
      </w:r>
      <w:r>
        <w:t xml:space="preserve"> </w:t>
      </w:r>
      <w:r w:rsidR="22CBF553">
        <w:t xml:space="preserve">The </w:t>
      </w:r>
      <w:r w:rsidR="7541CB34">
        <w:t xml:space="preserve">validation application </w:t>
      </w:r>
      <w:r>
        <w:t xml:space="preserve">will </w:t>
      </w:r>
      <w:r w:rsidR="6F7A7D51">
        <w:t>increase</w:t>
      </w:r>
      <w:r w:rsidR="090C8B4A">
        <w:t xml:space="preserve"> </w:t>
      </w:r>
      <w:r>
        <w:t>the value of</w:t>
      </w:r>
      <w:r w:rsidR="2F15316A">
        <w:t xml:space="preserve"> these specifications to the </w:t>
      </w:r>
      <w:r w:rsidR="46AA0212">
        <w:t xml:space="preserve">industry </w:t>
      </w:r>
      <w:r>
        <w:t xml:space="preserve">by showing </w:t>
      </w:r>
      <w:r w:rsidR="2B6AF997">
        <w:t xml:space="preserve">how </w:t>
      </w:r>
      <w:r w:rsidR="1F94ED53">
        <w:t>they</w:t>
      </w:r>
      <w:r w:rsidR="2B6AF997">
        <w:t xml:space="preserve"> enable the interchanging of components without impacting the overall functionality of the AR experience.</w:t>
      </w:r>
      <w:r w:rsidR="0830E239">
        <w:t xml:space="preserve"> Moreover, making the code </w:t>
      </w:r>
      <w:r w:rsidR="29182DF3">
        <w:t xml:space="preserve">(to define and validate the API specifications) </w:t>
      </w:r>
      <w:r w:rsidR="0830E239">
        <w:t>developed by the STF</w:t>
      </w:r>
      <w:r w:rsidR="5F86AA2A">
        <w:t xml:space="preserve"> </w:t>
      </w:r>
      <w:r w:rsidR="524546F0">
        <w:t>publicly availa</w:t>
      </w:r>
      <w:r w:rsidR="67FACA81">
        <w:t xml:space="preserve">ble as </w:t>
      </w:r>
      <w:r w:rsidR="29182DF3">
        <w:t>O</w:t>
      </w:r>
      <w:r w:rsidR="67FACA81">
        <w:t xml:space="preserve">pen </w:t>
      </w:r>
      <w:r w:rsidR="29182DF3">
        <w:t>S</w:t>
      </w:r>
      <w:r w:rsidR="67FACA81">
        <w:t xml:space="preserve">ource will facilitate the evaluation and </w:t>
      </w:r>
      <w:r w:rsidR="2B7057A8">
        <w:t xml:space="preserve">broader </w:t>
      </w:r>
      <w:r w:rsidR="67FACA81">
        <w:t>adoption of the</w:t>
      </w:r>
      <w:r w:rsidR="77773753">
        <w:t xml:space="preserve"> A</w:t>
      </w:r>
      <w:r w:rsidR="67FACA81">
        <w:t>RF APIs.</w:t>
      </w:r>
    </w:p>
    <w:p w14:paraId="6C91EBFD" w14:textId="77777777" w:rsidR="00FB3F00" w:rsidRDefault="00FB3F00" w:rsidP="00E87BB3"/>
    <w:p w14:paraId="35173A21" w14:textId="77777777" w:rsidR="001A577A" w:rsidRDefault="001A577A" w:rsidP="00D532C5">
      <w:pPr>
        <w:pStyle w:val="Heading2"/>
      </w:pPr>
      <w:r>
        <w:t>Consequences if not agreed</w:t>
      </w:r>
    </w:p>
    <w:p w14:paraId="5CB803BF" w14:textId="367F1E0E" w:rsidR="00B942F6" w:rsidRDefault="29182DF3" w:rsidP="00955DAA">
      <w:r>
        <w:t xml:space="preserve">As indicated above, there is </w:t>
      </w:r>
      <w:r w:rsidR="2D85DB29">
        <w:t>a risk of emergence of proprietary or de-facto standards, dominated by some large player</w:t>
      </w:r>
      <w:r w:rsidR="75F5F37F">
        <w:t>s</w:t>
      </w:r>
      <w:r w:rsidR="2D85DB29">
        <w:t>.</w:t>
      </w:r>
      <w:r>
        <w:t xml:space="preserve"> </w:t>
      </w:r>
      <w:r w:rsidR="033410BB">
        <w:t>Therefore, t</w:t>
      </w:r>
      <w:r w:rsidR="7896D685">
        <w:t xml:space="preserve">here is </w:t>
      </w:r>
      <w:r>
        <w:t xml:space="preserve">some urgency with this STF request. </w:t>
      </w:r>
    </w:p>
    <w:p w14:paraId="06E19AD2" w14:textId="77777777" w:rsidR="00B942F6" w:rsidRDefault="00B942F6" w:rsidP="00955DAA"/>
    <w:p w14:paraId="17AFE6C0" w14:textId="33468335" w:rsidR="00955DAA" w:rsidRDefault="5D39C931" w:rsidP="00955DAA">
      <w:r>
        <w:t xml:space="preserve">If </w:t>
      </w:r>
      <w:r w:rsidR="7123015B">
        <w:t xml:space="preserve">the STF is not agreed, </w:t>
      </w:r>
      <w:r w:rsidR="52CA3B3F">
        <w:t xml:space="preserve">there </w:t>
      </w:r>
      <w:r w:rsidR="5B29848A">
        <w:t xml:space="preserve">will </w:t>
      </w:r>
      <w:r w:rsidR="52CA3B3F">
        <w:t xml:space="preserve">be significant delays to developing the </w:t>
      </w:r>
      <w:r w:rsidR="5B29848A">
        <w:t xml:space="preserve">focused </w:t>
      </w:r>
      <w:r w:rsidR="136AB106">
        <w:t>API</w:t>
      </w:r>
      <w:r w:rsidR="5B29848A">
        <w:t>s</w:t>
      </w:r>
      <w:r w:rsidR="006D0791">
        <w:t xml:space="preserve"> in </w:t>
      </w:r>
      <w:r w:rsidR="5B29848A">
        <w:t xml:space="preserve">the </w:t>
      </w:r>
      <w:r w:rsidR="006D0791">
        <w:t xml:space="preserve">ISG ARF. </w:t>
      </w:r>
      <w:r w:rsidR="38FDD4B3">
        <w:t>If</w:t>
      </w:r>
      <w:r w:rsidR="48386ED5">
        <w:t xml:space="preserve"> the API</w:t>
      </w:r>
      <w:r w:rsidR="5B29848A">
        <w:t>s</w:t>
      </w:r>
      <w:r w:rsidR="48386ED5">
        <w:t xml:space="preserve"> </w:t>
      </w:r>
      <w:r w:rsidR="5B29848A">
        <w:t>were</w:t>
      </w:r>
      <w:r w:rsidR="48386ED5">
        <w:t xml:space="preserve"> developed</w:t>
      </w:r>
      <w:r w:rsidR="38FDD4B3">
        <w:t xml:space="preserve"> without the implementation-driven standardisation approach</w:t>
      </w:r>
      <w:r w:rsidR="48386ED5">
        <w:t xml:space="preserve">, </w:t>
      </w:r>
      <w:r w:rsidR="5B29848A">
        <w:t xml:space="preserve">they </w:t>
      </w:r>
      <w:r w:rsidR="48386ED5">
        <w:t xml:space="preserve">would not be validated and </w:t>
      </w:r>
      <w:r w:rsidR="12296C90">
        <w:t xml:space="preserve">would not have a </w:t>
      </w:r>
      <w:r w:rsidR="7541CB34">
        <w:t xml:space="preserve">validation application </w:t>
      </w:r>
      <w:r w:rsidR="12296C90">
        <w:t>to</w:t>
      </w:r>
      <w:r w:rsidR="12A1C2E6">
        <w:t xml:space="preserve"> help </w:t>
      </w:r>
      <w:r w:rsidR="50A0632A">
        <w:t xml:space="preserve">to </w:t>
      </w:r>
      <w:r w:rsidR="12A1C2E6">
        <w:t>promote its take-up and use</w:t>
      </w:r>
      <w:r w:rsidR="32E5B908">
        <w:t xml:space="preserve"> in the community</w:t>
      </w:r>
      <w:r w:rsidR="2B532B80">
        <w:t>.</w:t>
      </w:r>
      <w:r w:rsidR="12296C90">
        <w:t xml:space="preserve"> </w:t>
      </w:r>
      <w:r w:rsidR="12A1C2E6">
        <w:t xml:space="preserve">In such a scenario, it would be likely that </w:t>
      </w:r>
      <w:r w:rsidR="29182DF3">
        <w:t xml:space="preserve">de-facto </w:t>
      </w:r>
      <w:r w:rsidR="5B29848A">
        <w:t xml:space="preserve">standard </w:t>
      </w:r>
      <w:r w:rsidR="0EFCDFA8">
        <w:t>API</w:t>
      </w:r>
      <w:r w:rsidR="5B29848A">
        <w:t>s</w:t>
      </w:r>
      <w:r w:rsidR="0EFCDFA8">
        <w:t xml:space="preserve"> </w:t>
      </w:r>
      <w:r w:rsidR="7B70B506">
        <w:t>would emerge, controlled</w:t>
      </w:r>
      <w:r w:rsidR="29182DF3">
        <w:t xml:space="preserve"> by a single large player</w:t>
      </w:r>
      <w:r w:rsidR="7B70B506">
        <w:t xml:space="preserve">, together with a number of competing </w:t>
      </w:r>
      <w:r w:rsidR="0EFCDFA8">
        <w:t>APIs and interfaces from other players, leading to market fragmentation and ultimately limiting the adoption of Augmented Reality systems.</w:t>
      </w:r>
    </w:p>
    <w:p w14:paraId="3CCBCD64" w14:textId="52340C2C" w:rsidR="00955DAA" w:rsidRPr="00C80659" w:rsidRDefault="00955DAA" w:rsidP="00176ECE"/>
    <w:bookmarkEnd w:id="0"/>
    <w:p w14:paraId="6EBEC751" w14:textId="77777777" w:rsidR="00A526B3" w:rsidRPr="00A526B3" w:rsidRDefault="00D737A8" w:rsidP="00AB0CC7">
      <w:pPr>
        <w:pStyle w:val="Heading1"/>
      </w:pPr>
      <w:r>
        <w:t>Relation with ETSI strategy</w:t>
      </w:r>
      <w:bookmarkEnd w:id="1"/>
      <w:bookmarkEnd w:id="2"/>
      <w:r w:rsidR="00E21FF3">
        <w:t xml:space="preserve"> and priorities</w:t>
      </w:r>
    </w:p>
    <w:p w14:paraId="718D467F" w14:textId="77777777" w:rsidR="00D3731A" w:rsidRDefault="00D3731A" w:rsidP="00ED2F7A"/>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10B34B52" w14:textId="77777777" w:rsidTr="00471C0C">
        <w:tc>
          <w:tcPr>
            <w:tcW w:w="4262" w:type="dxa"/>
            <w:shd w:val="clear" w:color="auto" w:fill="auto"/>
          </w:tcPr>
          <w:p w14:paraId="53D65BBD"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618A4730" w14:textId="77777777" w:rsidR="00D3731A" w:rsidRPr="006A58EA" w:rsidRDefault="00D3731A" w:rsidP="006A58EA">
            <w:pPr>
              <w:pStyle w:val="GuidelineB1"/>
              <w:numPr>
                <w:ilvl w:val="0"/>
                <w:numId w:val="0"/>
              </w:numPr>
              <w:jc w:val="center"/>
              <w:rPr>
                <w:b/>
                <w:i w:val="0"/>
              </w:rPr>
            </w:pPr>
          </w:p>
        </w:tc>
        <w:tc>
          <w:tcPr>
            <w:tcW w:w="4231" w:type="dxa"/>
            <w:shd w:val="clear" w:color="auto" w:fill="auto"/>
          </w:tcPr>
          <w:p w14:paraId="10D9DB00"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3D57CFE9" w14:textId="77777777" w:rsidTr="00471C0C">
        <w:tc>
          <w:tcPr>
            <w:tcW w:w="4262" w:type="dxa"/>
            <w:shd w:val="clear" w:color="auto" w:fill="auto"/>
          </w:tcPr>
          <w:p w14:paraId="495D44BB"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1A229FC4" w14:textId="77777777" w:rsidR="00D3731A" w:rsidRPr="006A58EA" w:rsidRDefault="00D3731A" w:rsidP="006A58EA">
            <w:pPr>
              <w:pStyle w:val="GuidelineB1"/>
              <w:numPr>
                <w:ilvl w:val="0"/>
                <w:numId w:val="0"/>
              </w:numPr>
              <w:rPr>
                <w:i w:val="0"/>
              </w:rPr>
            </w:pPr>
          </w:p>
        </w:tc>
      </w:tr>
      <w:tr w:rsidR="00D3731A" w14:paraId="704A3862" w14:textId="77777777" w:rsidTr="00471C0C">
        <w:tc>
          <w:tcPr>
            <w:tcW w:w="4262" w:type="dxa"/>
            <w:shd w:val="clear" w:color="auto" w:fill="auto"/>
          </w:tcPr>
          <w:p w14:paraId="6CCFEFD7"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0030EEEA" w14:textId="77777777" w:rsidR="00D3731A" w:rsidRPr="006A58EA" w:rsidRDefault="00D3731A" w:rsidP="006A58EA">
            <w:pPr>
              <w:pStyle w:val="GuidelineB1"/>
              <w:numPr>
                <w:ilvl w:val="0"/>
                <w:numId w:val="0"/>
              </w:numPr>
              <w:rPr>
                <w:i w:val="0"/>
              </w:rPr>
            </w:pPr>
          </w:p>
        </w:tc>
      </w:tr>
      <w:tr w:rsidR="00D3731A" w14:paraId="2F546184" w14:textId="77777777" w:rsidTr="00471C0C">
        <w:tc>
          <w:tcPr>
            <w:tcW w:w="4262" w:type="dxa"/>
            <w:shd w:val="clear" w:color="auto" w:fill="auto"/>
          </w:tcPr>
          <w:p w14:paraId="6A61FC57"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4C1A7DAE" w14:textId="3EF6A4B3" w:rsidR="00D3731A" w:rsidRPr="00593740" w:rsidRDefault="006069B8">
            <w:pPr>
              <w:pStyle w:val="GuidelineB1"/>
              <w:numPr>
                <w:ilvl w:val="0"/>
                <w:numId w:val="0"/>
              </w:numPr>
              <w:rPr>
                <w:rFonts w:cs="Arial"/>
                <w:i w:val="0"/>
              </w:rPr>
            </w:pPr>
            <w:r w:rsidRPr="00593740">
              <w:rPr>
                <w:rFonts w:cs="Arial"/>
                <w:bCs/>
                <w:i w:val="0"/>
                <w:iCs w:val="0"/>
                <w:color w:val="000000" w:themeColor="text1"/>
              </w:rPr>
              <w:t>Augmented</w:t>
            </w:r>
            <w:r w:rsidR="00535529" w:rsidRPr="00593740">
              <w:rPr>
                <w:rFonts w:cs="Arial"/>
                <w:bCs/>
                <w:i w:val="0"/>
                <w:iCs w:val="0"/>
                <w:color w:val="000000" w:themeColor="text1"/>
              </w:rPr>
              <w:t xml:space="preserve"> Reality is one of the ten technical trends</w:t>
            </w:r>
            <w:r w:rsidR="00535529" w:rsidRPr="00593740">
              <w:rPr>
                <w:rFonts w:cs="Arial"/>
                <w:lang w:eastAsia="en-GB"/>
              </w:rPr>
              <w:t xml:space="preserve"> </w:t>
            </w:r>
            <w:r w:rsidR="00535529" w:rsidRPr="00593740">
              <w:rPr>
                <w:rFonts w:cs="Arial"/>
                <w:i w:val="0"/>
                <w:lang w:eastAsia="en-GB"/>
              </w:rPr>
              <w:t xml:space="preserve">highlighted in </w:t>
            </w:r>
            <w:r w:rsidR="00535529" w:rsidRPr="00593740">
              <w:rPr>
                <w:rFonts w:eastAsia="Calibri" w:cs="Arial"/>
                <w:i w:val="0"/>
                <w:color w:val="000000" w:themeColor="text1"/>
              </w:rPr>
              <w:t>ETSI’s Long Term Technology Roadmap</w:t>
            </w:r>
            <w:r w:rsidRPr="00593740">
              <w:rPr>
                <w:rFonts w:eastAsia="Calibri" w:cs="Arial"/>
                <w:i w:val="0"/>
                <w:color w:val="000000" w:themeColor="text1"/>
              </w:rPr>
              <w:t xml:space="preserve"> under section 3.2.7 ‘</w:t>
            </w:r>
            <w:proofErr w:type="spellStart"/>
            <w:r w:rsidRPr="00593740">
              <w:rPr>
                <w:rFonts w:eastAsia="Calibri" w:cs="Arial"/>
                <w:i w:val="0"/>
                <w:color w:val="000000" w:themeColor="text1"/>
              </w:rPr>
              <w:t>eXtended</w:t>
            </w:r>
            <w:proofErr w:type="spellEnd"/>
            <w:r w:rsidRPr="00593740">
              <w:rPr>
                <w:rFonts w:eastAsia="Calibri" w:cs="Arial"/>
                <w:i w:val="0"/>
                <w:color w:val="000000" w:themeColor="text1"/>
              </w:rPr>
              <w:t xml:space="preserve"> Reality’</w:t>
            </w:r>
            <w:r w:rsidR="00E87BB3" w:rsidRPr="00593740">
              <w:rPr>
                <w:rFonts w:eastAsia="Calibri" w:cs="Arial"/>
                <w:i w:val="0"/>
                <w:color w:val="000000" w:themeColor="text1"/>
              </w:rPr>
              <w:t xml:space="preserve"> in BOARD(19)123_014</w:t>
            </w:r>
            <w:r w:rsidR="00535529" w:rsidRPr="00593740">
              <w:rPr>
                <w:rFonts w:eastAsia="Calibri" w:cs="Arial"/>
                <w:color w:val="000000" w:themeColor="text1"/>
              </w:rPr>
              <w:t xml:space="preserve">. </w:t>
            </w:r>
            <w:proofErr w:type="spellStart"/>
            <w:r w:rsidR="00535529" w:rsidRPr="00593740">
              <w:rPr>
                <w:rFonts w:cs="Arial"/>
                <w:lang w:eastAsia="en-GB"/>
              </w:rPr>
              <w:t>eXtended</w:t>
            </w:r>
            <w:proofErr w:type="spellEnd"/>
            <w:r w:rsidR="00535529" w:rsidRPr="00593740">
              <w:rPr>
                <w:rFonts w:cs="Arial"/>
                <w:lang w:eastAsia="en-GB"/>
              </w:rPr>
              <w:t xml:space="preserve"> Reality (XR) is the umbrella term used for Virtual Reality (VR), </w:t>
            </w:r>
            <w:r w:rsidR="00535529" w:rsidRPr="00593740">
              <w:rPr>
                <w:rFonts w:cs="Arial"/>
                <w:b/>
                <w:lang w:eastAsia="en-GB"/>
              </w:rPr>
              <w:t>Augmented Reality (AR)</w:t>
            </w:r>
            <w:r w:rsidR="00535529" w:rsidRPr="00593740">
              <w:rPr>
                <w:rFonts w:cs="Arial"/>
                <w:lang w:eastAsia="en-GB"/>
              </w:rPr>
              <w:t>, and Mixed Reality (MR), as well as future immersive technologies.</w:t>
            </w:r>
          </w:p>
        </w:tc>
      </w:tr>
      <w:tr w:rsidR="00D3731A" w14:paraId="276000E1" w14:textId="77777777" w:rsidTr="00471C0C">
        <w:tc>
          <w:tcPr>
            <w:tcW w:w="4262" w:type="dxa"/>
            <w:shd w:val="clear" w:color="auto" w:fill="auto"/>
          </w:tcPr>
          <w:p w14:paraId="532DCE9B"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1F5BFF5B" w14:textId="77777777" w:rsidR="00D3731A" w:rsidRPr="006A58EA" w:rsidRDefault="00D3731A" w:rsidP="006A58EA">
            <w:pPr>
              <w:pStyle w:val="GuidelineB1"/>
              <w:numPr>
                <w:ilvl w:val="0"/>
                <w:numId w:val="0"/>
              </w:numPr>
              <w:rPr>
                <w:i w:val="0"/>
              </w:rPr>
            </w:pPr>
          </w:p>
        </w:tc>
      </w:tr>
      <w:tr w:rsidR="00D3731A" w14:paraId="7121D725" w14:textId="77777777" w:rsidTr="00471C0C">
        <w:tc>
          <w:tcPr>
            <w:tcW w:w="4262" w:type="dxa"/>
            <w:shd w:val="clear" w:color="auto" w:fill="auto"/>
          </w:tcPr>
          <w:p w14:paraId="290E81C5"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2C9527BA" w14:textId="77777777" w:rsidR="00D3731A" w:rsidRPr="006A58EA" w:rsidRDefault="00D3731A" w:rsidP="006A58EA">
            <w:pPr>
              <w:pStyle w:val="GuidelineB1"/>
              <w:numPr>
                <w:ilvl w:val="0"/>
                <w:numId w:val="0"/>
              </w:numPr>
              <w:rPr>
                <w:i w:val="0"/>
              </w:rPr>
            </w:pPr>
          </w:p>
        </w:tc>
      </w:tr>
    </w:tbl>
    <w:p w14:paraId="3A4798B5" w14:textId="5F6B311B" w:rsidR="00D3731A" w:rsidRDefault="00D3731A" w:rsidP="00ED2F7A"/>
    <w:p w14:paraId="205AF663" w14:textId="26075087" w:rsidR="02082129" w:rsidRPr="00AD7894" w:rsidRDefault="02082129" w:rsidP="6CF07384">
      <w:pPr>
        <w:rPr>
          <w:rFonts w:eastAsia="Arial" w:cs="Arial"/>
        </w:rPr>
      </w:pPr>
    </w:p>
    <w:p w14:paraId="361F1F24" w14:textId="437A58E8" w:rsidR="02082129" w:rsidRPr="00AD7894" w:rsidRDefault="003F3FAD" w:rsidP="00AD7894">
      <w:pPr>
        <w:rPr>
          <w:rFonts w:eastAsia="Arial" w:cs="Arial"/>
        </w:rPr>
      </w:pPr>
      <w:r>
        <w:rPr>
          <w:rFonts w:eastAsia="Arial" w:cs="Arial"/>
        </w:rPr>
        <w:t>T</w:t>
      </w:r>
      <w:r w:rsidR="2CCA8B04" w:rsidRPr="25096188">
        <w:rPr>
          <w:rFonts w:eastAsia="Arial" w:cs="Arial"/>
        </w:rPr>
        <w:t xml:space="preserve">his STF proposal </w:t>
      </w:r>
      <w:r w:rsidR="3A581A9F" w:rsidRPr="25096188">
        <w:rPr>
          <w:rFonts w:eastAsia="Arial" w:cs="Arial"/>
        </w:rPr>
        <w:t>addresses</w:t>
      </w:r>
      <w:r w:rsidR="096245F5" w:rsidRPr="25096188">
        <w:rPr>
          <w:rFonts w:eastAsia="Arial" w:cs="Arial"/>
        </w:rPr>
        <w:t xml:space="preserve"> several areas of the key strategic dimensions </w:t>
      </w:r>
      <w:r w:rsidR="6C8E5321" w:rsidRPr="25096188">
        <w:rPr>
          <w:rFonts w:eastAsia="Arial" w:cs="Arial"/>
        </w:rPr>
        <w:t xml:space="preserve">identified in </w:t>
      </w:r>
      <w:r w:rsidR="02082129" w:rsidRPr="00AD7894">
        <w:rPr>
          <w:rFonts w:eastAsia="Arial" w:cs="Arial"/>
        </w:rPr>
        <w:t xml:space="preserve">the new ETSI Strategy </w:t>
      </w:r>
      <w:r>
        <w:rPr>
          <w:rFonts w:eastAsia="Arial" w:cs="Arial"/>
        </w:rPr>
        <w:t>(</w:t>
      </w:r>
      <w:r w:rsidR="02082129" w:rsidRPr="00AD7894">
        <w:rPr>
          <w:rFonts w:eastAsia="Arial" w:cs="Arial"/>
        </w:rPr>
        <w:t>ETSI/GA(20)76_012</w:t>
      </w:r>
      <w:r>
        <w:rPr>
          <w:rFonts w:eastAsia="Arial" w:cs="Arial"/>
        </w:rPr>
        <w:t>)</w:t>
      </w:r>
      <w:r w:rsidR="02082129" w:rsidRPr="00AD7894">
        <w:rPr>
          <w:rFonts w:eastAsia="Arial" w:cs="Arial"/>
        </w:rPr>
        <w:t>:</w:t>
      </w:r>
    </w:p>
    <w:p w14:paraId="25E4E0BD" w14:textId="14921E5D" w:rsidR="3766BC49" w:rsidRPr="00AD7894" w:rsidRDefault="3766BC49" w:rsidP="009B0F6D">
      <w:pPr>
        <w:rPr>
          <w:rFonts w:eastAsia="Arial" w:cs="Arial"/>
          <w:color w:val="000000" w:themeColor="text1"/>
        </w:rPr>
      </w:pPr>
    </w:p>
    <w:p w14:paraId="41ED4C75" w14:textId="120ED690" w:rsidR="00C35F32" w:rsidRPr="00AD7894" w:rsidRDefault="5CD318AE" w:rsidP="00AD7894">
      <w:pPr>
        <w:ind w:left="567"/>
        <w:rPr>
          <w:rFonts w:eastAsia="Arial" w:cs="Arial"/>
        </w:rPr>
      </w:pPr>
      <w:r w:rsidRPr="00AD7894">
        <w:rPr>
          <w:rFonts w:eastAsia="Arial" w:cs="Arial"/>
        </w:rPr>
        <w:t>5.1 Being at the Heart of Digital</w:t>
      </w:r>
    </w:p>
    <w:p w14:paraId="7079EEF3" w14:textId="0C2A6A87" w:rsidR="00953397" w:rsidRPr="00AD7894" w:rsidRDefault="207F6D61" w:rsidP="00AD7894">
      <w:pPr>
        <w:ind w:left="567"/>
        <w:rPr>
          <w:rFonts w:eastAsia="Arial" w:cs="Arial"/>
          <w:i/>
          <w:color w:val="000000" w:themeColor="text1"/>
        </w:rPr>
      </w:pPr>
      <w:r w:rsidRPr="00AD7894">
        <w:rPr>
          <w:rFonts w:eastAsia="Arial" w:cs="Arial"/>
          <w:i/>
          <w:color w:val="000000" w:themeColor="text1"/>
        </w:rPr>
        <w:lastRenderedPageBreak/>
        <w:t>“ETSI is at the forefront of the standardization of new and existing digital technologies, providing the right environment and tools for an open discussion of ideas and an efficient development of standards for the benefit of all.”</w:t>
      </w:r>
    </w:p>
    <w:p w14:paraId="59736A9A" w14:textId="74016BB0" w:rsidR="207F6D61" w:rsidRPr="00AD7894" w:rsidRDefault="207F6D61" w:rsidP="00AD7894">
      <w:pPr>
        <w:ind w:left="567"/>
        <w:rPr>
          <w:rFonts w:eastAsia="Arial" w:cs="Arial"/>
          <w:color w:val="000000" w:themeColor="text1"/>
        </w:rPr>
      </w:pPr>
      <w:r w:rsidRPr="00AD7894">
        <w:rPr>
          <w:rFonts w:eastAsia="Arial" w:cs="Arial"/>
          <w:color w:val="000000" w:themeColor="text1"/>
        </w:rPr>
        <w:t>[…]</w:t>
      </w:r>
    </w:p>
    <w:p w14:paraId="2B9ABF09" w14:textId="0F3DCE51" w:rsidR="207F6D61" w:rsidRPr="00AD7894" w:rsidRDefault="207F6D61" w:rsidP="00AD7894">
      <w:pPr>
        <w:ind w:left="567"/>
        <w:rPr>
          <w:rFonts w:eastAsia="Arial" w:cs="Arial"/>
          <w:i/>
          <w:color w:val="000000" w:themeColor="text1"/>
        </w:rPr>
      </w:pPr>
      <w:r w:rsidRPr="00AD7894">
        <w:rPr>
          <w:rFonts w:eastAsia="Arial" w:cs="Arial"/>
          <w:i/>
          <w:color w:val="000000" w:themeColor="text1"/>
        </w:rPr>
        <w:t>“ETSI develops and makes appropriate use of software, including open source, and establishes effective liaisons with open source foundations and communities to further the global adoption of ETSI standards.”</w:t>
      </w:r>
    </w:p>
    <w:p w14:paraId="6A260AB1" w14:textId="471E302A" w:rsidR="4B56CBCC" w:rsidRDefault="4B56CBCC" w:rsidP="4B56CBCC">
      <w:pPr>
        <w:rPr>
          <w:rFonts w:eastAsia="Arial" w:cs="Arial"/>
          <w:color w:val="000000" w:themeColor="text1"/>
        </w:rPr>
      </w:pPr>
    </w:p>
    <w:p w14:paraId="2D85E7E2" w14:textId="5EC1B3C6" w:rsidR="00C16FF5" w:rsidRDefault="0C3C48C3" w:rsidP="00C16FF5">
      <w:pPr>
        <w:rPr>
          <w:rFonts w:eastAsia="Arial" w:cs="Arial"/>
          <w:color w:val="000000" w:themeColor="text1"/>
        </w:rPr>
      </w:pPr>
      <w:r w:rsidRPr="1D52287C">
        <w:rPr>
          <w:rFonts w:eastAsia="Arial" w:cs="Arial"/>
          <w:color w:val="000000" w:themeColor="text1"/>
        </w:rPr>
        <w:t xml:space="preserve">This STF will develop </w:t>
      </w:r>
      <w:r w:rsidR="479E952C" w:rsidRPr="1D52287C">
        <w:rPr>
          <w:rFonts w:eastAsia="Arial" w:cs="Arial"/>
          <w:color w:val="000000" w:themeColor="text1"/>
        </w:rPr>
        <w:t>an Open Source implementation of the APIs in scope</w:t>
      </w:r>
      <w:r w:rsidRPr="1D52287C">
        <w:rPr>
          <w:rFonts w:eastAsia="Arial" w:cs="Arial"/>
          <w:color w:val="000000" w:themeColor="text1"/>
        </w:rPr>
        <w:t>, wrappers</w:t>
      </w:r>
      <w:r w:rsidR="2B8870B3" w:rsidRPr="1D52287C">
        <w:rPr>
          <w:rFonts w:eastAsia="Arial" w:cs="Arial"/>
          <w:color w:val="000000" w:themeColor="text1"/>
        </w:rPr>
        <w:t xml:space="preserve">, plugins and a </w:t>
      </w:r>
      <w:r w:rsidR="00F45F89">
        <w:rPr>
          <w:rFonts w:eastAsia="Arial" w:cs="Arial"/>
          <w:color w:val="000000" w:themeColor="text1"/>
        </w:rPr>
        <w:t>validation application</w:t>
      </w:r>
      <w:r w:rsidR="00F45F89" w:rsidRPr="1D52287C">
        <w:rPr>
          <w:rFonts w:eastAsia="Arial" w:cs="Arial"/>
          <w:color w:val="000000" w:themeColor="text1"/>
        </w:rPr>
        <w:t xml:space="preserve"> </w:t>
      </w:r>
      <w:r w:rsidR="2B8870B3" w:rsidRPr="1D52287C">
        <w:rPr>
          <w:rFonts w:eastAsia="Arial" w:cs="Arial"/>
          <w:color w:val="000000" w:themeColor="text1"/>
        </w:rPr>
        <w:t>to accelerate the specification of the targeted APIs</w:t>
      </w:r>
      <w:r w:rsidR="29B1C1F8" w:rsidRPr="1D52287C">
        <w:rPr>
          <w:rFonts w:eastAsia="Arial" w:cs="Arial"/>
          <w:color w:val="000000" w:themeColor="text1"/>
        </w:rPr>
        <w:t>.</w:t>
      </w:r>
    </w:p>
    <w:p w14:paraId="0A0E6C15" w14:textId="218AB780" w:rsidR="33456355" w:rsidRPr="00AD7894" w:rsidRDefault="33456355" w:rsidP="33456355">
      <w:pPr>
        <w:rPr>
          <w:color w:val="000000" w:themeColor="text1"/>
        </w:rPr>
      </w:pPr>
    </w:p>
    <w:p w14:paraId="6CC32E0F" w14:textId="6EC25D0A" w:rsidR="004A7602" w:rsidRPr="00AD7894" w:rsidRDefault="5CD318AE" w:rsidP="00AD7894">
      <w:pPr>
        <w:ind w:left="567"/>
        <w:rPr>
          <w:rFonts w:eastAsia="Arial" w:cs="Arial"/>
        </w:rPr>
      </w:pPr>
      <w:r w:rsidRPr="00AD7894">
        <w:rPr>
          <w:rFonts w:eastAsia="Arial" w:cs="Arial"/>
        </w:rPr>
        <w:t>5.2 Being an Enabler of Standards</w:t>
      </w:r>
    </w:p>
    <w:p w14:paraId="2EB41B65" w14:textId="5C44AA04" w:rsidR="451E0888" w:rsidRPr="00AD7894" w:rsidRDefault="451E0888" w:rsidP="00AD7894">
      <w:pPr>
        <w:ind w:left="567"/>
        <w:rPr>
          <w:rFonts w:eastAsia="Arial" w:cs="Arial"/>
          <w:i/>
          <w:color w:val="000000" w:themeColor="text1"/>
        </w:rPr>
      </w:pPr>
      <w:r w:rsidRPr="00AD7894">
        <w:rPr>
          <w:rFonts w:eastAsia="Arial" w:cs="Arial"/>
          <w:i/>
          <w:color w:val="000000" w:themeColor="text1"/>
        </w:rPr>
        <w:t>“ETSI is where its members come to debate and exchange ideas around the development and use of technology of central importance to their success. […]</w:t>
      </w:r>
    </w:p>
    <w:p w14:paraId="0F5EAA2C" w14:textId="7758084D" w:rsidR="00C85EEA" w:rsidRPr="00C85EEA" w:rsidRDefault="451E0888" w:rsidP="00AD7894">
      <w:pPr>
        <w:ind w:left="567"/>
        <w:rPr>
          <w:rFonts w:eastAsia="Arial" w:cs="Arial"/>
          <w:i/>
          <w:color w:val="000000" w:themeColor="text1"/>
        </w:rPr>
      </w:pPr>
      <w:r w:rsidRPr="00AD7894">
        <w:rPr>
          <w:rFonts w:eastAsia="Arial" w:cs="Arial"/>
          <w:i/>
          <w:color w:val="000000" w:themeColor="text1"/>
        </w:rPr>
        <w:t>ETSI provides support and a range of tools to enable the identification of the needs and requirements for standards and their production and adoption.”</w:t>
      </w:r>
      <w:r w:rsidR="412407FC" w:rsidRPr="61338C34">
        <w:rPr>
          <w:rFonts w:eastAsia="Arial" w:cs="Arial"/>
          <w:i/>
          <w:iCs/>
          <w:color w:val="000000" w:themeColor="text1"/>
        </w:rPr>
        <w:t xml:space="preserve"> [..]</w:t>
      </w:r>
    </w:p>
    <w:p w14:paraId="26B151C2" w14:textId="46F2D2E5" w:rsidR="4B56CBCC" w:rsidRDefault="4B56CBCC" w:rsidP="00AD7894">
      <w:pPr>
        <w:ind w:left="567"/>
        <w:rPr>
          <w:rFonts w:eastAsia="Arial" w:cs="Arial"/>
          <w:i/>
          <w:iCs/>
          <w:color w:val="000000" w:themeColor="text1"/>
        </w:rPr>
      </w:pPr>
    </w:p>
    <w:p w14:paraId="0E924246" w14:textId="4A71F446" w:rsidR="365D9B2E" w:rsidRDefault="412407FC" w:rsidP="00AD7894">
      <w:pPr>
        <w:ind w:left="567"/>
        <w:rPr>
          <w:rFonts w:eastAsia="Arial" w:cs="Arial"/>
        </w:rPr>
      </w:pPr>
      <w:r w:rsidRPr="61338C34">
        <w:rPr>
          <w:rFonts w:eastAsia="Arial" w:cs="Arial"/>
        </w:rPr>
        <w:t>5.3 Being Global</w:t>
      </w:r>
    </w:p>
    <w:p w14:paraId="44BA95C1" w14:textId="06FF49AB" w:rsidR="365D9B2E" w:rsidRDefault="412407FC" w:rsidP="00AD7894">
      <w:pPr>
        <w:ind w:left="567"/>
        <w:rPr>
          <w:rFonts w:eastAsia="Arial" w:cs="Arial"/>
          <w:i/>
          <w:iCs/>
          <w:color w:val="000000" w:themeColor="text1"/>
        </w:rPr>
      </w:pPr>
      <w:r w:rsidRPr="61338C34">
        <w:rPr>
          <w:rFonts w:eastAsia="Arial" w:cs="Arial"/>
          <w:i/>
          <w:iCs/>
          <w:color w:val="000000" w:themeColor="text1"/>
        </w:rPr>
        <w:t xml:space="preserve">“ETSI carries out the promotion, education and other strategies required to ensure that its work programme and activities are widely known, in order to make ETSI attractive to new and existing members.” </w:t>
      </w:r>
    </w:p>
    <w:p w14:paraId="012FEBB1" w14:textId="015B9049" w:rsidR="365D9B2E" w:rsidRDefault="365D9B2E" w:rsidP="61338C34">
      <w:pPr>
        <w:rPr>
          <w:i/>
          <w:iCs/>
          <w:color w:val="000000" w:themeColor="text1"/>
        </w:rPr>
      </w:pPr>
    </w:p>
    <w:p w14:paraId="5AAD87E8" w14:textId="3D8E93A0" w:rsidR="365D9B2E" w:rsidRPr="00AD7894" w:rsidRDefault="10190B3A" w:rsidP="365D9B2E">
      <w:pPr>
        <w:rPr>
          <w:rFonts w:eastAsia="Arial" w:cs="Arial"/>
          <w:color w:val="000000" w:themeColor="text1"/>
        </w:rPr>
      </w:pPr>
      <w:r w:rsidRPr="00AD7894">
        <w:rPr>
          <w:rFonts w:eastAsia="Arial" w:cs="Arial"/>
          <w:color w:val="000000" w:themeColor="text1"/>
        </w:rPr>
        <w:t xml:space="preserve">Releasing the </w:t>
      </w:r>
      <w:r w:rsidR="00F45F89">
        <w:rPr>
          <w:rFonts w:eastAsia="Arial" w:cs="Arial"/>
          <w:color w:val="000000" w:themeColor="text1"/>
        </w:rPr>
        <w:t>validation application</w:t>
      </w:r>
      <w:r w:rsidR="00F45F89" w:rsidRPr="00AD7894">
        <w:rPr>
          <w:rFonts w:eastAsia="Arial" w:cs="Arial"/>
          <w:color w:val="000000" w:themeColor="text1"/>
        </w:rPr>
        <w:t xml:space="preserve"> </w:t>
      </w:r>
      <w:r w:rsidRPr="00AD7894">
        <w:rPr>
          <w:rFonts w:eastAsia="Arial" w:cs="Arial"/>
          <w:color w:val="000000" w:themeColor="text1"/>
        </w:rPr>
        <w:t xml:space="preserve">produced by this STF as Open Source will contribute to the promotion, </w:t>
      </w:r>
      <w:r w:rsidR="309C7F07" w:rsidRPr="00AD7894">
        <w:rPr>
          <w:rFonts w:eastAsia="Arial" w:cs="Arial"/>
          <w:color w:val="000000" w:themeColor="text1"/>
        </w:rPr>
        <w:t>evaluation</w:t>
      </w:r>
      <w:r w:rsidRPr="00AD7894">
        <w:rPr>
          <w:rFonts w:eastAsia="Arial" w:cs="Arial"/>
          <w:color w:val="000000" w:themeColor="text1"/>
        </w:rPr>
        <w:t xml:space="preserve"> and adoption of the ARF APIs by </w:t>
      </w:r>
      <w:r w:rsidR="00CA0A33">
        <w:rPr>
          <w:rFonts w:eastAsia="Arial" w:cs="Arial"/>
          <w:color w:val="000000" w:themeColor="text1"/>
        </w:rPr>
        <w:t>the broad</w:t>
      </w:r>
      <w:r w:rsidRPr="00AD7894">
        <w:rPr>
          <w:rFonts w:eastAsia="Arial" w:cs="Arial"/>
          <w:color w:val="000000" w:themeColor="text1"/>
        </w:rPr>
        <w:t xml:space="preserve"> market.</w:t>
      </w:r>
    </w:p>
    <w:p w14:paraId="4130CD5D" w14:textId="6A0E797E" w:rsidR="74D00635" w:rsidRPr="00AD7894" w:rsidRDefault="74D00635" w:rsidP="74D00635">
      <w:pPr>
        <w:rPr>
          <w:rFonts w:eastAsia="Arial" w:cs="Arial"/>
          <w:i/>
        </w:rPr>
      </w:pPr>
    </w:p>
    <w:p w14:paraId="1FD8738E" w14:textId="4757A427" w:rsidR="00CB0452" w:rsidRPr="00CB0452" w:rsidRDefault="5E0A165C" w:rsidP="00AD7894">
      <w:pPr>
        <w:ind w:left="567"/>
        <w:rPr>
          <w:rFonts w:eastAsia="Arial" w:cs="Arial"/>
        </w:rPr>
      </w:pPr>
      <w:r w:rsidRPr="1D222540">
        <w:rPr>
          <w:rFonts w:eastAsia="Arial" w:cs="Arial"/>
        </w:rPr>
        <w:t>5.4 Being Versatile</w:t>
      </w:r>
    </w:p>
    <w:p w14:paraId="69CB84AB" w14:textId="5BB0197C" w:rsidR="5038577B" w:rsidRDefault="5038577B" w:rsidP="00AD7894">
      <w:pPr>
        <w:ind w:left="567"/>
        <w:rPr>
          <w:rFonts w:eastAsia="Arial" w:cs="Arial"/>
          <w:i/>
          <w:color w:val="000000" w:themeColor="text1"/>
        </w:rPr>
      </w:pPr>
      <w:r w:rsidRPr="00AD7894">
        <w:rPr>
          <w:rFonts w:eastAsia="Arial" w:cs="Arial"/>
          <w:i/>
          <w:color w:val="000000" w:themeColor="text1"/>
        </w:rPr>
        <w:t>“ETSI is versatile in the methods it uses to create ICT standards.</w:t>
      </w:r>
    </w:p>
    <w:p w14:paraId="25BE3913" w14:textId="796A04D2" w:rsidR="00943D34" w:rsidRPr="00943D34" w:rsidRDefault="5038577B" w:rsidP="00AD7894">
      <w:pPr>
        <w:ind w:left="567"/>
        <w:rPr>
          <w:rFonts w:eastAsia="Arial" w:cs="Arial"/>
          <w:i/>
          <w:color w:val="000000" w:themeColor="text1"/>
        </w:rPr>
      </w:pPr>
      <w:r w:rsidRPr="00AD7894">
        <w:rPr>
          <w:rFonts w:eastAsia="Arial" w:cs="Arial"/>
          <w:i/>
          <w:color w:val="000000" w:themeColor="text1"/>
        </w:rPr>
        <w:t>ETSI innovates in its working methods, creating room for wide participation, innovation, time to deployment, and the global acceptance of ETSI standards.”</w:t>
      </w:r>
    </w:p>
    <w:p w14:paraId="304E6A97" w14:textId="3AC4B530" w:rsidR="3F29D74F" w:rsidRDefault="3F29D74F" w:rsidP="3F29D74F">
      <w:pPr>
        <w:rPr>
          <w:i/>
          <w:iCs/>
          <w:color w:val="000000" w:themeColor="text1"/>
        </w:rPr>
      </w:pPr>
    </w:p>
    <w:p w14:paraId="3825CD12" w14:textId="7E0F63B9" w:rsidR="14E64B9D" w:rsidRPr="00AD7894" w:rsidRDefault="60C7CB9B" w:rsidP="00AD7894">
      <w:pPr>
        <w:spacing w:line="259" w:lineRule="auto"/>
        <w:rPr>
          <w:rFonts w:eastAsia="Arial" w:cs="Arial"/>
          <w:color w:val="000000" w:themeColor="text1"/>
        </w:rPr>
      </w:pPr>
      <w:r w:rsidRPr="00AD7894">
        <w:rPr>
          <w:rFonts w:eastAsia="Arial" w:cs="Arial"/>
          <w:color w:val="000000" w:themeColor="text1"/>
        </w:rPr>
        <w:t xml:space="preserve">The </w:t>
      </w:r>
      <w:r w:rsidR="1F51DFBA" w:rsidRPr="00AD7894">
        <w:rPr>
          <w:rFonts w:eastAsia="Arial" w:cs="Arial"/>
          <w:color w:val="000000" w:themeColor="text1"/>
        </w:rPr>
        <w:t xml:space="preserve">STF will follow an “implementation-driven standardization approach” allowing </w:t>
      </w:r>
      <w:r w:rsidR="00652724">
        <w:rPr>
          <w:rFonts w:eastAsia="Arial" w:cs="Arial"/>
          <w:color w:val="000000" w:themeColor="text1"/>
        </w:rPr>
        <w:t>acceleration of</w:t>
      </w:r>
      <w:r w:rsidR="1F51DFBA" w:rsidRPr="00AD7894">
        <w:rPr>
          <w:rFonts w:eastAsia="Arial" w:cs="Arial"/>
          <w:color w:val="000000" w:themeColor="text1"/>
        </w:rPr>
        <w:t xml:space="preserve"> the API specification process, </w:t>
      </w:r>
      <w:r w:rsidR="2F969CDC" w:rsidRPr="00AD7894">
        <w:rPr>
          <w:rFonts w:eastAsia="Arial" w:cs="Arial"/>
          <w:color w:val="000000" w:themeColor="text1"/>
        </w:rPr>
        <w:t>reduc</w:t>
      </w:r>
      <w:r w:rsidR="00E821F2">
        <w:rPr>
          <w:rFonts w:eastAsia="Arial" w:cs="Arial"/>
          <w:color w:val="000000" w:themeColor="text1"/>
        </w:rPr>
        <w:t>ing</w:t>
      </w:r>
      <w:r w:rsidR="2F969CDC" w:rsidRPr="00AD7894">
        <w:rPr>
          <w:rFonts w:eastAsia="Arial" w:cs="Arial"/>
          <w:color w:val="000000" w:themeColor="text1"/>
        </w:rPr>
        <w:t xml:space="preserve"> time to market </w:t>
      </w:r>
      <w:r w:rsidR="1F51DFBA" w:rsidRPr="00AD7894">
        <w:rPr>
          <w:rFonts w:eastAsia="Arial" w:cs="Arial"/>
          <w:color w:val="000000" w:themeColor="text1"/>
        </w:rPr>
        <w:t>and</w:t>
      </w:r>
      <w:r w:rsidR="6A350AD5" w:rsidRPr="00AD7894">
        <w:rPr>
          <w:rFonts w:eastAsia="Arial" w:cs="Arial"/>
          <w:color w:val="000000" w:themeColor="text1"/>
        </w:rPr>
        <w:t xml:space="preserve"> improv</w:t>
      </w:r>
      <w:r w:rsidR="00E821F2">
        <w:rPr>
          <w:rFonts w:eastAsia="Arial" w:cs="Arial"/>
          <w:color w:val="000000" w:themeColor="text1"/>
        </w:rPr>
        <w:t>ing</w:t>
      </w:r>
      <w:r w:rsidR="6A350AD5" w:rsidRPr="00AD7894">
        <w:rPr>
          <w:rFonts w:eastAsia="Arial" w:cs="Arial"/>
          <w:color w:val="000000" w:themeColor="text1"/>
        </w:rPr>
        <w:t xml:space="preserve"> the quality of the resulting API specifications, as they will have been validated and demonstrated by the time they are publishe</w:t>
      </w:r>
      <w:r w:rsidR="0579B161" w:rsidRPr="00AD7894">
        <w:rPr>
          <w:rFonts w:eastAsia="Arial" w:cs="Arial"/>
          <w:color w:val="000000" w:themeColor="text1"/>
        </w:rPr>
        <w:t>d.</w:t>
      </w:r>
    </w:p>
    <w:p w14:paraId="6D1325A1" w14:textId="77777777" w:rsidR="007E467E" w:rsidRDefault="007E467E" w:rsidP="00A526B3"/>
    <w:p w14:paraId="12978901" w14:textId="77777777" w:rsidR="00F32120" w:rsidRDefault="00FC2EE2" w:rsidP="00AB0CC7">
      <w:pPr>
        <w:pStyle w:val="Heading1"/>
      </w:pPr>
      <w:bookmarkStart w:id="3" w:name="_Toc229392237"/>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5D0FDF" w:rsidRPr="00C36FBE" w14:paraId="0061D214" w14:textId="77777777" w:rsidTr="005D0FDF">
        <w:tc>
          <w:tcPr>
            <w:tcW w:w="421" w:type="dxa"/>
            <w:shd w:val="clear" w:color="auto" w:fill="B8CCE4"/>
          </w:tcPr>
          <w:p w14:paraId="56CEB92A" w14:textId="77777777" w:rsidR="005D0FDF" w:rsidRPr="00C36FBE" w:rsidRDefault="005D0FDF" w:rsidP="005D0FDF">
            <w:pPr>
              <w:spacing w:before="120" w:after="120"/>
              <w:rPr>
                <w:b/>
              </w:rPr>
            </w:pPr>
            <w:bookmarkStart w:id="4" w:name="_Toc229392238"/>
            <w:bookmarkEnd w:id="3"/>
            <w:r>
              <w:rPr>
                <w:b/>
              </w:rPr>
              <w:t>#</w:t>
            </w:r>
          </w:p>
        </w:tc>
        <w:tc>
          <w:tcPr>
            <w:tcW w:w="4110" w:type="dxa"/>
            <w:shd w:val="clear" w:color="auto" w:fill="B8CCE4"/>
          </w:tcPr>
          <w:p w14:paraId="53A268C8" w14:textId="77777777" w:rsidR="005D0FDF" w:rsidRPr="00C36FBE" w:rsidRDefault="005D0FDF" w:rsidP="005D0FDF">
            <w:pPr>
              <w:spacing w:before="120" w:after="120"/>
              <w:rPr>
                <w:b/>
              </w:rPr>
            </w:pPr>
            <w:r w:rsidRPr="00C36FBE">
              <w:rPr>
                <w:b/>
              </w:rPr>
              <w:t>ETSI Member</w:t>
            </w:r>
          </w:p>
        </w:tc>
        <w:tc>
          <w:tcPr>
            <w:tcW w:w="4536" w:type="dxa"/>
            <w:shd w:val="clear" w:color="auto" w:fill="B8CCE4"/>
          </w:tcPr>
          <w:p w14:paraId="189AA969" w14:textId="77777777" w:rsidR="005D0FDF" w:rsidRPr="00C36FBE" w:rsidRDefault="005D0FDF" w:rsidP="005D0FDF">
            <w:pPr>
              <w:spacing w:before="120" w:after="120"/>
              <w:rPr>
                <w:b/>
              </w:rPr>
            </w:pPr>
            <w:r w:rsidRPr="00C36FBE">
              <w:rPr>
                <w:b/>
              </w:rPr>
              <w:t>Supporting delegate</w:t>
            </w:r>
          </w:p>
        </w:tc>
      </w:tr>
      <w:tr w:rsidR="005D0FDF" w14:paraId="38EA2A48" w14:textId="77777777" w:rsidTr="005D0FDF">
        <w:tc>
          <w:tcPr>
            <w:tcW w:w="421" w:type="dxa"/>
          </w:tcPr>
          <w:p w14:paraId="43C4EDD5" w14:textId="77777777" w:rsidR="005D0FDF" w:rsidRDefault="005D0FDF" w:rsidP="005D0FDF">
            <w:r>
              <w:t>1</w:t>
            </w:r>
          </w:p>
        </w:tc>
        <w:tc>
          <w:tcPr>
            <w:tcW w:w="4110" w:type="dxa"/>
          </w:tcPr>
          <w:p w14:paraId="74E4D06E" w14:textId="77777777" w:rsidR="005D0FDF" w:rsidRDefault="005D0FDF" w:rsidP="005D0FDF">
            <w:r>
              <w:t>DT</w:t>
            </w:r>
          </w:p>
        </w:tc>
        <w:tc>
          <w:tcPr>
            <w:tcW w:w="4536" w:type="dxa"/>
          </w:tcPr>
          <w:p w14:paraId="091D0234" w14:textId="77777777" w:rsidR="005D0FDF" w:rsidRDefault="005D0FDF" w:rsidP="005D0FDF">
            <w:r>
              <w:t>Jens Johann</w:t>
            </w:r>
          </w:p>
        </w:tc>
      </w:tr>
      <w:tr w:rsidR="005D0FDF" w14:paraId="00DBFC13" w14:textId="77777777" w:rsidTr="005D0FDF">
        <w:tc>
          <w:tcPr>
            <w:tcW w:w="421" w:type="dxa"/>
          </w:tcPr>
          <w:p w14:paraId="0A64D823" w14:textId="77777777" w:rsidR="005D0FDF" w:rsidRDefault="005D0FDF" w:rsidP="005D0FDF">
            <w:r>
              <w:t>2</w:t>
            </w:r>
          </w:p>
        </w:tc>
        <w:tc>
          <w:tcPr>
            <w:tcW w:w="4110" w:type="dxa"/>
          </w:tcPr>
          <w:p w14:paraId="59C4713C" w14:textId="77777777" w:rsidR="005D0FDF" w:rsidRDefault="005D0FDF" w:rsidP="005D0FDF">
            <w:r>
              <w:t>Orange</w:t>
            </w:r>
          </w:p>
        </w:tc>
        <w:tc>
          <w:tcPr>
            <w:tcW w:w="4536" w:type="dxa"/>
          </w:tcPr>
          <w:p w14:paraId="6038DF50" w14:textId="072A476C" w:rsidR="005D0FDF" w:rsidRDefault="00CC01ED" w:rsidP="005D0FDF">
            <w:proofErr w:type="spellStart"/>
            <w:r>
              <w:t>Jérémy</w:t>
            </w:r>
            <w:proofErr w:type="spellEnd"/>
            <w:r>
              <w:t xml:space="preserve"> </w:t>
            </w:r>
            <w:proofErr w:type="spellStart"/>
            <w:r>
              <w:t>Lacoche</w:t>
            </w:r>
            <w:proofErr w:type="spellEnd"/>
          </w:p>
        </w:tc>
      </w:tr>
      <w:tr w:rsidR="005D0FDF" w14:paraId="711601A8" w14:textId="77777777" w:rsidTr="005D0FDF">
        <w:tc>
          <w:tcPr>
            <w:tcW w:w="421" w:type="dxa"/>
          </w:tcPr>
          <w:p w14:paraId="1262099F" w14:textId="77777777" w:rsidR="005D0FDF" w:rsidRDefault="005D0FDF" w:rsidP="005D0FDF">
            <w:r>
              <w:t>3</w:t>
            </w:r>
          </w:p>
        </w:tc>
        <w:tc>
          <w:tcPr>
            <w:tcW w:w="4110" w:type="dxa"/>
          </w:tcPr>
          <w:p w14:paraId="5617CC63" w14:textId="77777777" w:rsidR="005D0FDF" w:rsidRDefault="005D0FDF" w:rsidP="005D0FDF">
            <w:r>
              <w:t>b&lt;&gt;com</w:t>
            </w:r>
          </w:p>
        </w:tc>
        <w:tc>
          <w:tcPr>
            <w:tcW w:w="4536" w:type="dxa"/>
          </w:tcPr>
          <w:p w14:paraId="6A08DD13" w14:textId="77777777" w:rsidR="005D0FDF" w:rsidRDefault="005D0FDF" w:rsidP="005D0FDF">
            <w:r>
              <w:t>Jérôme Royan</w:t>
            </w:r>
          </w:p>
        </w:tc>
      </w:tr>
      <w:tr w:rsidR="005D0FDF" w14:paraId="6C3C06CD" w14:textId="77777777" w:rsidTr="005D0FDF">
        <w:tc>
          <w:tcPr>
            <w:tcW w:w="421" w:type="dxa"/>
          </w:tcPr>
          <w:p w14:paraId="744A8F7A" w14:textId="77777777" w:rsidR="005D0FDF" w:rsidRDefault="005D0FDF" w:rsidP="005D0FDF">
            <w:r>
              <w:t>4</w:t>
            </w:r>
          </w:p>
        </w:tc>
        <w:tc>
          <w:tcPr>
            <w:tcW w:w="4110" w:type="dxa"/>
          </w:tcPr>
          <w:p w14:paraId="6B6F287D" w14:textId="77777777" w:rsidR="005D0FDF" w:rsidRDefault="005D0FDF" w:rsidP="005D0FDF">
            <w:r>
              <w:t>Fraunhofer HHI</w:t>
            </w:r>
          </w:p>
        </w:tc>
        <w:tc>
          <w:tcPr>
            <w:tcW w:w="4536" w:type="dxa"/>
          </w:tcPr>
          <w:p w14:paraId="22713647" w14:textId="53E35CA5" w:rsidR="00854CF0" w:rsidRDefault="280C686A" w:rsidP="005D0FDF">
            <w:r>
              <w:t>Sylvain Renault</w:t>
            </w:r>
          </w:p>
        </w:tc>
      </w:tr>
      <w:tr w:rsidR="005D0FDF" w14:paraId="6F1B2B5F" w14:textId="77777777" w:rsidTr="005D0FDF">
        <w:tc>
          <w:tcPr>
            <w:tcW w:w="421" w:type="dxa"/>
          </w:tcPr>
          <w:p w14:paraId="55DDCB7A" w14:textId="77777777" w:rsidR="005D0FDF" w:rsidRDefault="005D0FDF" w:rsidP="005D0FDF">
            <w:r>
              <w:t>5</w:t>
            </w:r>
          </w:p>
        </w:tc>
        <w:tc>
          <w:tcPr>
            <w:tcW w:w="4110" w:type="dxa"/>
          </w:tcPr>
          <w:p w14:paraId="38D3DB77" w14:textId="77777777" w:rsidR="005D0FDF" w:rsidRDefault="005D0FDF" w:rsidP="005D0FDF">
            <w:proofErr w:type="spellStart"/>
            <w:r>
              <w:rPr>
                <w:lang w:val="fr-BE"/>
              </w:rPr>
              <w:t>SnT</w:t>
            </w:r>
            <w:proofErr w:type="spellEnd"/>
            <w:r>
              <w:rPr>
                <w:lang w:val="fr-BE"/>
              </w:rPr>
              <w:t xml:space="preserve"> - </w:t>
            </w:r>
            <w:proofErr w:type="spellStart"/>
            <w:r>
              <w:rPr>
                <w:lang w:val="fr-BE"/>
              </w:rPr>
              <w:t>University</w:t>
            </w:r>
            <w:proofErr w:type="spellEnd"/>
            <w:r>
              <w:rPr>
                <w:lang w:val="fr-BE"/>
              </w:rPr>
              <w:t xml:space="preserve"> of Luxembourg</w:t>
            </w:r>
            <w:r w:rsidRPr="0017499F">
              <w:rPr>
                <w:lang w:val="fr-BE"/>
              </w:rPr>
              <w:t> </w:t>
            </w:r>
          </w:p>
        </w:tc>
        <w:tc>
          <w:tcPr>
            <w:tcW w:w="4536" w:type="dxa"/>
          </w:tcPr>
          <w:p w14:paraId="32973D65" w14:textId="1E23C367" w:rsidR="005D0FDF" w:rsidRDefault="005D0FDF" w:rsidP="005D0FDF">
            <w:r>
              <w:t xml:space="preserve">Aurel </w:t>
            </w:r>
            <w:proofErr w:type="spellStart"/>
            <w:r>
              <w:t>Machal</w:t>
            </w:r>
            <w:r w:rsidR="00686C17">
              <w:t>e</w:t>
            </w:r>
            <w:r>
              <w:t>k</w:t>
            </w:r>
            <w:proofErr w:type="spellEnd"/>
          </w:p>
        </w:tc>
      </w:tr>
      <w:tr w:rsidR="00CC01ED" w14:paraId="405171F4" w14:textId="77777777" w:rsidTr="005D0FDF">
        <w:tc>
          <w:tcPr>
            <w:tcW w:w="421" w:type="dxa"/>
          </w:tcPr>
          <w:p w14:paraId="6B515592" w14:textId="0F8D70E4" w:rsidR="00CC01ED" w:rsidRDefault="00CC01ED" w:rsidP="005D0FDF">
            <w:r>
              <w:t>6</w:t>
            </w:r>
          </w:p>
        </w:tc>
        <w:tc>
          <w:tcPr>
            <w:tcW w:w="4110" w:type="dxa"/>
          </w:tcPr>
          <w:p w14:paraId="2A4CBC66" w14:textId="131D69FA" w:rsidR="00CC01ED" w:rsidRDefault="00CC01ED" w:rsidP="005D0FDF">
            <w:pPr>
              <w:rPr>
                <w:lang w:val="fr-BE"/>
              </w:rPr>
            </w:pPr>
            <w:r>
              <w:rPr>
                <w:lang w:val="fr-BE"/>
              </w:rPr>
              <w:t xml:space="preserve">Nokia Bell </w:t>
            </w:r>
            <w:proofErr w:type="spellStart"/>
            <w:r>
              <w:rPr>
                <w:lang w:val="fr-BE"/>
              </w:rPr>
              <w:t>Labs</w:t>
            </w:r>
            <w:proofErr w:type="spellEnd"/>
          </w:p>
        </w:tc>
        <w:tc>
          <w:tcPr>
            <w:tcW w:w="4536" w:type="dxa"/>
          </w:tcPr>
          <w:p w14:paraId="5CE4605B" w14:textId="7EF5FF18" w:rsidR="00CC01ED" w:rsidRDefault="00CC01ED" w:rsidP="005D0FDF">
            <w:r>
              <w:t>Gabor Soros</w:t>
            </w:r>
          </w:p>
        </w:tc>
      </w:tr>
    </w:tbl>
    <w:p w14:paraId="3E960ED6" w14:textId="77777777" w:rsidR="007D5EAB" w:rsidRDefault="007D5EAB" w:rsidP="00A526B3"/>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5D0FDF" w:rsidRPr="00C36FBE" w14:paraId="75EA7CD4" w14:textId="77777777" w:rsidTr="005D0FDF">
        <w:tc>
          <w:tcPr>
            <w:tcW w:w="421" w:type="dxa"/>
            <w:shd w:val="clear" w:color="auto" w:fill="B8CCE4"/>
          </w:tcPr>
          <w:p w14:paraId="024BE6D5" w14:textId="77777777" w:rsidR="005D0FDF" w:rsidRPr="00C36FBE" w:rsidRDefault="005D0FDF" w:rsidP="005D0FDF">
            <w:pPr>
              <w:spacing w:before="120" w:after="120"/>
              <w:rPr>
                <w:b/>
              </w:rPr>
            </w:pPr>
            <w:r>
              <w:rPr>
                <w:b/>
              </w:rPr>
              <w:t>#</w:t>
            </w:r>
          </w:p>
        </w:tc>
        <w:tc>
          <w:tcPr>
            <w:tcW w:w="4110" w:type="dxa"/>
            <w:shd w:val="clear" w:color="auto" w:fill="B8CCE4"/>
          </w:tcPr>
          <w:p w14:paraId="34E33672" w14:textId="77777777" w:rsidR="005D0FDF" w:rsidRPr="00C36FBE" w:rsidRDefault="005D0FDF" w:rsidP="005D0FDF">
            <w:pPr>
              <w:spacing w:before="120" w:after="120"/>
              <w:rPr>
                <w:b/>
              </w:rPr>
            </w:pPr>
            <w:r>
              <w:rPr>
                <w:b/>
              </w:rPr>
              <w:t>ISG ARF</w:t>
            </w:r>
            <w:r w:rsidRPr="00C36FBE">
              <w:rPr>
                <w:b/>
              </w:rPr>
              <w:t xml:space="preserve"> </w:t>
            </w:r>
            <w:r>
              <w:rPr>
                <w:b/>
              </w:rPr>
              <w:t>Participant</w:t>
            </w:r>
          </w:p>
        </w:tc>
        <w:tc>
          <w:tcPr>
            <w:tcW w:w="4536" w:type="dxa"/>
            <w:shd w:val="clear" w:color="auto" w:fill="B8CCE4"/>
          </w:tcPr>
          <w:p w14:paraId="0BAC8EAF" w14:textId="77777777" w:rsidR="005D0FDF" w:rsidRPr="00C36FBE" w:rsidRDefault="005D0FDF" w:rsidP="005D0FDF">
            <w:pPr>
              <w:spacing w:before="120" w:after="120"/>
              <w:rPr>
                <w:b/>
              </w:rPr>
            </w:pPr>
            <w:r w:rsidRPr="00C36FBE">
              <w:rPr>
                <w:b/>
              </w:rPr>
              <w:t>Supporting delegate</w:t>
            </w:r>
          </w:p>
        </w:tc>
      </w:tr>
      <w:tr w:rsidR="005D0FDF" w14:paraId="27C41D94" w14:textId="77777777" w:rsidTr="005D0FDF">
        <w:tc>
          <w:tcPr>
            <w:tcW w:w="421" w:type="dxa"/>
          </w:tcPr>
          <w:p w14:paraId="3FC3C621" w14:textId="77777777" w:rsidR="005D0FDF" w:rsidRDefault="005D0FDF" w:rsidP="005D0FDF">
            <w:r>
              <w:t>1</w:t>
            </w:r>
          </w:p>
        </w:tc>
        <w:tc>
          <w:tcPr>
            <w:tcW w:w="4110" w:type="dxa"/>
          </w:tcPr>
          <w:p w14:paraId="5494B63B" w14:textId="77777777" w:rsidR="005D0FDF" w:rsidRDefault="005D0FDF" w:rsidP="005D0FDF">
            <w:proofErr w:type="spellStart"/>
            <w:r>
              <w:t>Technische</w:t>
            </w:r>
            <w:proofErr w:type="spellEnd"/>
            <w:r>
              <w:t xml:space="preserve"> Hochschule Nürnberg</w:t>
            </w:r>
          </w:p>
        </w:tc>
        <w:tc>
          <w:tcPr>
            <w:tcW w:w="4536" w:type="dxa"/>
          </w:tcPr>
          <w:p w14:paraId="681FD1E5" w14:textId="77777777" w:rsidR="005D0FDF" w:rsidRDefault="005D0FDF" w:rsidP="005D0FDF">
            <w:r>
              <w:t>Patrick Harms</w:t>
            </w:r>
          </w:p>
        </w:tc>
      </w:tr>
      <w:tr w:rsidR="005D0FDF" w14:paraId="2C956689" w14:textId="77777777" w:rsidTr="005D0FDF">
        <w:tc>
          <w:tcPr>
            <w:tcW w:w="421" w:type="dxa"/>
          </w:tcPr>
          <w:p w14:paraId="29AF7302" w14:textId="77777777" w:rsidR="005D0FDF" w:rsidRDefault="005D0FDF" w:rsidP="005D0FDF">
            <w:r>
              <w:t>2</w:t>
            </w:r>
          </w:p>
        </w:tc>
        <w:tc>
          <w:tcPr>
            <w:tcW w:w="4110" w:type="dxa"/>
          </w:tcPr>
          <w:p w14:paraId="4ADBEF10" w14:textId="77777777" w:rsidR="005D0FDF" w:rsidRDefault="005D0FDF" w:rsidP="005D0FDF">
            <w:r>
              <w:t>University College Dublin</w:t>
            </w:r>
          </w:p>
        </w:tc>
        <w:tc>
          <w:tcPr>
            <w:tcW w:w="4536" w:type="dxa"/>
          </w:tcPr>
          <w:p w14:paraId="726F22C2" w14:textId="77777777" w:rsidR="005D0FDF" w:rsidRDefault="005D0FDF" w:rsidP="005D0FDF">
            <w:r>
              <w:t xml:space="preserve">Eleni </w:t>
            </w:r>
            <w:proofErr w:type="spellStart"/>
            <w:r w:rsidRPr="00AC6955">
              <w:t>Mangina</w:t>
            </w:r>
            <w:proofErr w:type="spellEnd"/>
          </w:p>
        </w:tc>
      </w:tr>
      <w:tr w:rsidR="009D61AB" w14:paraId="52F9CEED" w14:textId="77777777" w:rsidTr="005D0FDF">
        <w:tc>
          <w:tcPr>
            <w:tcW w:w="421" w:type="dxa"/>
          </w:tcPr>
          <w:p w14:paraId="1117F063" w14:textId="5CD25409" w:rsidR="009D61AB" w:rsidRDefault="009D61AB" w:rsidP="009D61AB">
            <w:r>
              <w:t>3</w:t>
            </w:r>
          </w:p>
        </w:tc>
        <w:tc>
          <w:tcPr>
            <w:tcW w:w="4110" w:type="dxa"/>
          </w:tcPr>
          <w:p w14:paraId="5E6DBE02" w14:textId="4E46D6F1" w:rsidR="009D61AB" w:rsidRDefault="009D61AB" w:rsidP="009D61AB">
            <w:proofErr w:type="spellStart"/>
            <w:r>
              <w:rPr>
                <w:lang w:val="fr-BE"/>
              </w:rPr>
              <w:t>Perey</w:t>
            </w:r>
            <w:proofErr w:type="spellEnd"/>
            <w:r>
              <w:rPr>
                <w:lang w:val="fr-BE"/>
              </w:rPr>
              <w:t xml:space="preserve"> </w:t>
            </w:r>
            <w:proofErr w:type="spellStart"/>
            <w:r>
              <w:rPr>
                <w:lang w:val="fr-BE"/>
              </w:rPr>
              <w:t>Research</w:t>
            </w:r>
            <w:proofErr w:type="spellEnd"/>
            <w:r>
              <w:rPr>
                <w:lang w:val="fr-BE"/>
              </w:rPr>
              <w:t xml:space="preserve"> &amp; Consulting</w:t>
            </w:r>
          </w:p>
        </w:tc>
        <w:tc>
          <w:tcPr>
            <w:tcW w:w="4536" w:type="dxa"/>
          </w:tcPr>
          <w:p w14:paraId="331F4DD6" w14:textId="05B21266" w:rsidR="009D61AB" w:rsidRDefault="009D61AB" w:rsidP="009D61AB">
            <w:r>
              <w:t xml:space="preserve">Christine </w:t>
            </w:r>
            <w:proofErr w:type="spellStart"/>
            <w:r>
              <w:t>Perey</w:t>
            </w:r>
            <w:proofErr w:type="spellEnd"/>
          </w:p>
        </w:tc>
      </w:tr>
    </w:tbl>
    <w:p w14:paraId="766B0280" w14:textId="77777777" w:rsidR="005D0FDF" w:rsidRDefault="005D0FDF" w:rsidP="00A526B3"/>
    <w:p w14:paraId="1DC40B2D" w14:textId="77777777" w:rsidR="00FC2EE2" w:rsidRDefault="00FC2EE2" w:rsidP="00FC2EE2">
      <w:pPr>
        <w:pStyle w:val="Heading1"/>
      </w:pPr>
      <w:r>
        <w:t>Deliverables</w:t>
      </w:r>
    </w:p>
    <w:p w14:paraId="04ED7240" w14:textId="77777777" w:rsidR="002F183F" w:rsidRPr="00BC7275" w:rsidRDefault="009422D6" w:rsidP="00D532C5">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78624C0B" w14:textId="77777777" w:rsidTr="00471C0C">
        <w:trPr>
          <w:trHeight w:val="246"/>
        </w:trPr>
        <w:tc>
          <w:tcPr>
            <w:tcW w:w="2986" w:type="dxa"/>
            <w:shd w:val="clear" w:color="auto" w:fill="B8CCE4"/>
            <w:tcMar>
              <w:top w:w="57" w:type="dxa"/>
              <w:bottom w:w="57" w:type="dxa"/>
            </w:tcMar>
            <w:vAlign w:val="center"/>
          </w:tcPr>
          <w:p w14:paraId="2444BDDE" w14:textId="77777777" w:rsidR="00C35B8E" w:rsidRPr="00BC3EA3" w:rsidRDefault="00C35B8E" w:rsidP="00BC3EA3">
            <w:pPr>
              <w:rPr>
                <w:b/>
                <w:bCs/>
              </w:rPr>
            </w:pPr>
            <w:r w:rsidRPr="00BC3EA3">
              <w:rPr>
                <w:b/>
                <w:bCs/>
              </w:rPr>
              <w:t>Document</w:t>
            </w:r>
          </w:p>
        </w:tc>
        <w:tc>
          <w:tcPr>
            <w:tcW w:w="4509" w:type="dxa"/>
            <w:shd w:val="clear" w:color="auto" w:fill="B8CCE4"/>
            <w:tcMar>
              <w:top w:w="57" w:type="dxa"/>
              <w:bottom w:w="57" w:type="dxa"/>
            </w:tcMar>
            <w:vAlign w:val="center"/>
          </w:tcPr>
          <w:p w14:paraId="7C34C576"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0F883B94" w14:textId="77777777" w:rsidR="00C35B8E" w:rsidRPr="000037AD" w:rsidRDefault="00C35B8E" w:rsidP="00C35B8E">
            <w:pPr>
              <w:keepNext/>
              <w:keepLines/>
              <w:jc w:val="center"/>
              <w:rPr>
                <w:b/>
              </w:rPr>
            </w:pPr>
            <w:r w:rsidRPr="000037AD">
              <w:rPr>
                <w:b/>
              </w:rPr>
              <w:t>Status</w:t>
            </w:r>
          </w:p>
        </w:tc>
      </w:tr>
      <w:tr w:rsidR="00C35B8E" w:rsidRPr="00426E27" w14:paraId="57015A4D" w14:textId="77777777" w:rsidTr="00471C0C">
        <w:trPr>
          <w:trHeight w:val="231"/>
        </w:trPr>
        <w:tc>
          <w:tcPr>
            <w:tcW w:w="2986" w:type="dxa"/>
            <w:vAlign w:val="center"/>
          </w:tcPr>
          <w:p w14:paraId="6E0C336F" w14:textId="378365E7" w:rsidR="00C35B8E" w:rsidRPr="009F2D55" w:rsidRDefault="00C35B8E" w:rsidP="00BC3EA3">
            <w:pPr>
              <w:rPr>
                <w:lang w:val="fr-FR"/>
              </w:rPr>
            </w:pPr>
            <w:r w:rsidRPr="009F2D55">
              <w:rPr>
                <w:lang w:val="fr-FR"/>
              </w:rPr>
              <w:t xml:space="preserve">ETSI </w:t>
            </w:r>
            <w:r w:rsidR="000C4D1E">
              <w:rPr>
                <w:lang w:val="fr-FR"/>
              </w:rPr>
              <w:t>GS ARF 003 v1.1.1</w:t>
            </w:r>
          </w:p>
        </w:tc>
        <w:tc>
          <w:tcPr>
            <w:tcW w:w="4509" w:type="dxa"/>
            <w:vAlign w:val="center"/>
          </w:tcPr>
          <w:p w14:paraId="651E29D3" w14:textId="348270ED" w:rsidR="00C35B8E" w:rsidRPr="00E87BB3" w:rsidRDefault="00535529" w:rsidP="00C35B8E">
            <w:pPr>
              <w:keepNext/>
              <w:keepLines/>
            </w:pPr>
            <w:r>
              <w:t>Augmented Reality Framework (ARF) AR framework architecture</w:t>
            </w:r>
          </w:p>
        </w:tc>
        <w:tc>
          <w:tcPr>
            <w:tcW w:w="1573" w:type="dxa"/>
            <w:tcMar>
              <w:left w:w="0" w:type="dxa"/>
              <w:right w:w="0" w:type="dxa"/>
            </w:tcMar>
            <w:vAlign w:val="center"/>
          </w:tcPr>
          <w:p w14:paraId="51377146" w14:textId="462DFE1A" w:rsidR="00C35B8E" w:rsidRPr="00E87BB3" w:rsidRDefault="000C4D1E" w:rsidP="00C35B8E">
            <w:pPr>
              <w:keepNext/>
              <w:keepLines/>
              <w:jc w:val="center"/>
            </w:pPr>
            <w:r>
              <w:t>Published</w:t>
            </w:r>
          </w:p>
        </w:tc>
      </w:tr>
      <w:tr w:rsidR="000C4D1E" w:rsidRPr="00426E27" w14:paraId="695F09F4" w14:textId="77777777" w:rsidTr="00471C0C">
        <w:trPr>
          <w:trHeight w:val="231"/>
        </w:trPr>
        <w:tc>
          <w:tcPr>
            <w:tcW w:w="2986" w:type="dxa"/>
            <w:vAlign w:val="center"/>
          </w:tcPr>
          <w:p w14:paraId="69F22DF0" w14:textId="55337E10" w:rsidR="000C4D1E" w:rsidRPr="00E87BB3" w:rsidRDefault="000C4D1E" w:rsidP="00732EEC">
            <w:r w:rsidRPr="009F2D55">
              <w:rPr>
                <w:lang w:val="fr-FR"/>
              </w:rPr>
              <w:lastRenderedPageBreak/>
              <w:t xml:space="preserve">ETSI </w:t>
            </w:r>
            <w:r>
              <w:rPr>
                <w:lang w:val="fr-FR"/>
              </w:rPr>
              <w:t>GS ARF 004-</w:t>
            </w:r>
            <w:r w:rsidR="00732EEC">
              <w:rPr>
                <w:lang w:val="fr-FR"/>
              </w:rPr>
              <w:t>4</w:t>
            </w:r>
            <w:r>
              <w:rPr>
                <w:lang w:val="fr-FR"/>
              </w:rPr>
              <w:t xml:space="preserve"> v1.1.1</w:t>
            </w:r>
          </w:p>
        </w:tc>
        <w:tc>
          <w:tcPr>
            <w:tcW w:w="4509" w:type="dxa"/>
            <w:vAlign w:val="center"/>
          </w:tcPr>
          <w:p w14:paraId="0AD93498" w14:textId="22CDD1A5" w:rsidR="000C4D1E" w:rsidRPr="00E87BB3" w:rsidRDefault="00732EEC" w:rsidP="000C4D1E">
            <w:pPr>
              <w:keepNext/>
              <w:keepLines/>
            </w:pPr>
            <w:r w:rsidRPr="00732EEC">
              <w:t>Augmented Reality Framework (ARF); Interoperability Requirements for AR components, systems and services; Part 4: World Analysis, World Storage and Scene Management functions</w:t>
            </w:r>
          </w:p>
        </w:tc>
        <w:tc>
          <w:tcPr>
            <w:tcW w:w="1573" w:type="dxa"/>
            <w:tcMar>
              <w:left w:w="0" w:type="dxa"/>
              <w:right w:w="0" w:type="dxa"/>
            </w:tcMar>
            <w:vAlign w:val="center"/>
          </w:tcPr>
          <w:p w14:paraId="49C36DFB" w14:textId="082E15DD" w:rsidR="000C4D1E" w:rsidRPr="00E87BB3" w:rsidRDefault="00732EEC" w:rsidP="000C4D1E">
            <w:pPr>
              <w:keepNext/>
              <w:keepLines/>
              <w:jc w:val="center"/>
            </w:pPr>
            <w:r>
              <w:t>Published</w:t>
            </w:r>
          </w:p>
        </w:tc>
      </w:tr>
      <w:tr w:rsidR="00B10DF9" w:rsidRPr="00426E27" w14:paraId="4D176A58" w14:textId="77777777" w:rsidTr="00471C0C">
        <w:trPr>
          <w:trHeight w:val="231"/>
        </w:trPr>
        <w:tc>
          <w:tcPr>
            <w:tcW w:w="2986" w:type="dxa"/>
            <w:vAlign w:val="center"/>
          </w:tcPr>
          <w:p w14:paraId="16A1CDEE" w14:textId="7D10AF17" w:rsidR="00B10DF9" w:rsidRPr="009F2D55" w:rsidRDefault="00B10DF9" w:rsidP="00732EEC">
            <w:pPr>
              <w:rPr>
                <w:lang w:val="fr-FR"/>
              </w:rPr>
            </w:pPr>
            <w:r>
              <w:rPr>
                <w:lang w:val="fr-FR"/>
              </w:rPr>
              <w:t>ETSI GS ARF 005 v1.1.1</w:t>
            </w:r>
          </w:p>
        </w:tc>
        <w:tc>
          <w:tcPr>
            <w:tcW w:w="4509" w:type="dxa"/>
            <w:vAlign w:val="center"/>
          </w:tcPr>
          <w:p w14:paraId="5865DD14" w14:textId="2FD2FB2D" w:rsidR="00B10DF9" w:rsidRPr="00732EEC" w:rsidRDefault="00B10DF9" w:rsidP="000C4D1E">
            <w:pPr>
              <w:keepNext/>
              <w:keepLines/>
            </w:pPr>
            <w:r>
              <w:t>Augmented Reality Framework (ARF); Open APIs for the Creation and Management of the World Representation</w:t>
            </w:r>
          </w:p>
        </w:tc>
        <w:tc>
          <w:tcPr>
            <w:tcW w:w="1573" w:type="dxa"/>
            <w:tcMar>
              <w:left w:w="0" w:type="dxa"/>
              <w:right w:w="0" w:type="dxa"/>
            </w:tcMar>
            <w:vAlign w:val="center"/>
          </w:tcPr>
          <w:p w14:paraId="56DF3C41" w14:textId="127D0175" w:rsidR="00B10DF9" w:rsidRDefault="00B10DF9" w:rsidP="000C4D1E">
            <w:pPr>
              <w:keepNext/>
              <w:keepLines/>
              <w:jc w:val="center"/>
            </w:pPr>
            <w:r>
              <w:t>Published</w:t>
            </w:r>
          </w:p>
        </w:tc>
      </w:tr>
    </w:tbl>
    <w:p w14:paraId="3BDDE702" w14:textId="77777777" w:rsidR="002F183F" w:rsidRPr="00E87BB3" w:rsidRDefault="002F183F" w:rsidP="002F183F"/>
    <w:p w14:paraId="4AF41636" w14:textId="77777777" w:rsidR="002F183F" w:rsidRPr="00E87BB3" w:rsidRDefault="002F183F" w:rsidP="002F183F"/>
    <w:p w14:paraId="1104F155" w14:textId="280CF9D4" w:rsidR="002F183F" w:rsidRPr="00471C0C" w:rsidRDefault="002F183F" w:rsidP="00D532C5">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655"/>
        <w:gridCol w:w="5278"/>
        <w:gridCol w:w="1378"/>
      </w:tblGrid>
      <w:tr w:rsidR="00FC2EE2" w:rsidRPr="000037AD" w14:paraId="1144D016" w14:textId="77777777" w:rsidTr="05BF43C0">
        <w:tc>
          <w:tcPr>
            <w:tcW w:w="750" w:type="dxa"/>
            <w:shd w:val="clear" w:color="auto" w:fill="B8CCE4"/>
            <w:tcMar>
              <w:top w:w="57" w:type="dxa"/>
              <w:bottom w:w="57" w:type="dxa"/>
            </w:tcMar>
            <w:vAlign w:val="center"/>
          </w:tcPr>
          <w:p w14:paraId="05AB09F2" w14:textId="77777777" w:rsidR="00FC2EE2" w:rsidRPr="00ED2F7A" w:rsidRDefault="00FC2EE2" w:rsidP="00ED2F7A">
            <w:pPr>
              <w:rPr>
                <w:b/>
                <w:bCs/>
              </w:rPr>
            </w:pPr>
            <w:r w:rsidRPr="00ED2F7A">
              <w:rPr>
                <w:b/>
                <w:bCs/>
              </w:rPr>
              <w:t>Deliv.</w:t>
            </w:r>
          </w:p>
        </w:tc>
        <w:tc>
          <w:tcPr>
            <w:tcW w:w="1655" w:type="dxa"/>
            <w:shd w:val="clear" w:color="auto" w:fill="B8CCE4"/>
            <w:tcMar>
              <w:top w:w="57" w:type="dxa"/>
              <w:bottom w:w="57" w:type="dxa"/>
            </w:tcMar>
            <w:vAlign w:val="center"/>
          </w:tcPr>
          <w:p w14:paraId="0DA94802" w14:textId="77777777" w:rsidR="00FC2EE2" w:rsidRPr="000037AD" w:rsidRDefault="00FC2EE2" w:rsidP="005C5AC0">
            <w:pPr>
              <w:keepNext/>
              <w:keepLines/>
              <w:rPr>
                <w:b/>
              </w:rPr>
            </w:pPr>
            <w:r w:rsidRPr="000037AD">
              <w:rPr>
                <w:b/>
              </w:rPr>
              <w:t>Work Item code</w:t>
            </w:r>
          </w:p>
          <w:p w14:paraId="323C25F5" w14:textId="77777777" w:rsidR="00FC2EE2" w:rsidRPr="000037AD" w:rsidRDefault="00FC2EE2" w:rsidP="005C5AC0">
            <w:pPr>
              <w:keepNext/>
              <w:keepLines/>
              <w:rPr>
                <w:b/>
              </w:rPr>
            </w:pPr>
            <w:r w:rsidRPr="000037AD">
              <w:rPr>
                <w:b/>
              </w:rPr>
              <w:t>Standard number</w:t>
            </w:r>
          </w:p>
        </w:tc>
        <w:tc>
          <w:tcPr>
            <w:tcW w:w="5278" w:type="dxa"/>
            <w:shd w:val="clear" w:color="auto" w:fill="B8CCE4"/>
            <w:tcMar>
              <w:top w:w="57" w:type="dxa"/>
              <w:bottom w:w="57" w:type="dxa"/>
            </w:tcMar>
            <w:vAlign w:val="center"/>
          </w:tcPr>
          <w:p w14:paraId="4888E871" w14:textId="77777777" w:rsidR="00FC2EE2" w:rsidRPr="000037AD" w:rsidRDefault="00FC2EE2" w:rsidP="005C5AC0">
            <w:pPr>
              <w:keepNext/>
              <w:keepLines/>
              <w:rPr>
                <w:b/>
              </w:rPr>
            </w:pPr>
            <w:r w:rsidRPr="000037AD">
              <w:rPr>
                <w:b/>
              </w:rPr>
              <w:t>Working title</w:t>
            </w:r>
          </w:p>
          <w:p w14:paraId="474A18F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00AD3E89" w14:textId="77777777" w:rsidR="00FC2EE2" w:rsidRPr="000037AD" w:rsidRDefault="00FC2EE2" w:rsidP="005C5AC0">
            <w:pPr>
              <w:keepNext/>
              <w:keepLines/>
              <w:rPr>
                <w:b/>
              </w:rPr>
            </w:pPr>
            <w:r w:rsidRPr="000037AD">
              <w:rPr>
                <w:b/>
              </w:rPr>
              <w:t xml:space="preserve">Expected date for </w:t>
            </w:r>
            <w:r>
              <w:rPr>
                <w:b/>
              </w:rPr>
              <w:t>publication</w:t>
            </w:r>
          </w:p>
        </w:tc>
      </w:tr>
      <w:tr w:rsidR="00B10DF9" w14:paraId="46307ECE" w14:textId="77777777" w:rsidTr="05BF43C0">
        <w:tc>
          <w:tcPr>
            <w:tcW w:w="750" w:type="dxa"/>
          </w:tcPr>
          <w:p w14:paraId="24211363" w14:textId="11441898" w:rsidR="00B10DF9" w:rsidRDefault="00B10DF9" w:rsidP="00ED2F7A">
            <w:r>
              <w:t>D1</w:t>
            </w:r>
          </w:p>
        </w:tc>
        <w:tc>
          <w:tcPr>
            <w:tcW w:w="1655" w:type="dxa"/>
          </w:tcPr>
          <w:p w14:paraId="23F18B6B" w14:textId="48427B5F" w:rsidR="00B10DF9" w:rsidRDefault="007C61B7" w:rsidP="00E56E36">
            <w:pPr>
              <w:keepNext/>
              <w:keepLines/>
              <w:jc w:val="left"/>
            </w:pPr>
            <w:r>
              <w:t>RGS/ARF-005_v2.1.1</w:t>
            </w:r>
            <w:r w:rsidR="5D58845F">
              <w:t xml:space="preserve"> (</w:t>
            </w:r>
            <w:r>
              <w:t>GS ARF 005 v2.1.1</w:t>
            </w:r>
            <w:r w:rsidR="5D58845F">
              <w:t>)</w:t>
            </w:r>
          </w:p>
        </w:tc>
        <w:tc>
          <w:tcPr>
            <w:tcW w:w="5278" w:type="dxa"/>
          </w:tcPr>
          <w:p w14:paraId="0C04DD4B" w14:textId="4CFE7E81" w:rsidR="00B10DF9" w:rsidRDefault="00B10DF9" w:rsidP="00B10DF9">
            <w:pPr>
              <w:keepNext/>
              <w:keepLines/>
            </w:pPr>
            <w:r w:rsidRPr="00593740">
              <w:rPr>
                <w:b/>
              </w:rPr>
              <w:t>Working title:</w:t>
            </w:r>
            <w:r>
              <w:t xml:space="preserve"> </w:t>
            </w:r>
            <w:r>
              <w:rPr>
                <w:rStyle w:val="normaltextrun"/>
                <w:rFonts w:cs="Arial"/>
                <w:color w:val="000000"/>
                <w:shd w:val="clear" w:color="auto" w:fill="FFFFFF"/>
              </w:rPr>
              <w:t>Open APIs</w:t>
            </w:r>
            <w:r w:rsidR="00E56E36">
              <w:rPr>
                <w:rStyle w:val="normaltextrun"/>
                <w:rFonts w:cs="Arial"/>
                <w:color w:val="000000"/>
                <w:shd w:val="clear" w:color="auto" w:fill="FFFFFF"/>
              </w:rPr>
              <w:t xml:space="preserve"> for the Creation, </w:t>
            </w:r>
            <w:r>
              <w:rPr>
                <w:rStyle w:val="normaltextrun"/>
                <w:rFonts w:cs="Arial"/>
                <w:color w:val="000000"/>
                <w:shd w:val="clear" w:color="auto" w:fill="FFFFFF"/>
              </w:rPr>
              <w:t>Management</w:t>
            </w:r>
            <w:r w:rsidR="00BF1DA7">
              <w:rPr>
                <w:rStyle w:val="normaltextrun"/>
                <w:rFonts w:cs="Arial"/>
                <w:color w:val="000000"/>
                <w:shd w:val="clear" w:color="auto" w:fill="FFFFFF"/>
              </w:rPr>
              <w:t>, and Q</w:t>
            </w:r>
            <w:r w:rsidR="00E56E36">
              <w:rPr>
                <w:rStyle w:val="normaltextrun"/>
                <w:rFonts w:cs="Arial"/>
                <w:color w:val="000000"/>
                <w:shd w:val="clear" w:color="auto" w:fill="FFFFFF"/>
              </w:rPr>
              <w:t>uerying</w:t>
            </w:r>
            <w:r>
              <w:rPr>
                <w:rStyle w:val="normaltextrun"/>
                <w:rFonts w:cs="Arial"/>
                <w:color w:val="000000"/>
                <w:shd w:val="clear" w:color="auto" w:fill="FFFFFF"/>
              </w:rPr>
              <w:t xml:space="preserve"> of the World Representation</w:t>
            </w:r>
            <w:r>
              <w:rPr>
                <w:rStyle w:val="eop"/>
                <w:rFonts w:cs="Arial"/>
                <w:color w:val="000000"/>
                <w:shd w:val="clear" w:color="auto" w:fill="FFFFFF"/>
              </w:rPr>
              <w:t> </w:t>
            </w:r>
          </w:p>
          <w:p w14:paraId="31AA3BAC" w14:textId="77777777" w:rsidR="00B10DF9" w:rsidRPr="00DD1DDE" w:rsidRDefault="00B10DF9" w:rsidP="00B10DF9">
            <w:pPr>
              <w:keepNext/>
              <w:keepLines/>
              <w:rPr>
                <w:b/>
              </w:rPr>
            </w:pPr>
            <w:r w:rsidRPr="00DD1DDE">
              <w:rPr>
                <w:b/>
              </w:rPr>
              <w:t xml:space="preserve">Scope: </w:t>
            </w:r>
          </w:p>
          <w:p w14:paraId="6A99895B" w14:textId="77777777" w:rsidR="00B10DF9" w:rsidRDefault="00E56E36" w:rsidP="00E56E36">
            <w:pPr>
              <w:keepNext/>
              <w:keepLines/>
              <w:rPr>
                <w:color w:val="000000"/>
              </w:rPr>
            </w:pPr>
            <w:r w:rsidRPr="00E56E36">
              <w:rPr>
                <w:color w:val="000000"/>
              </w:rPr>
              <w:t xml:space="preserve">The </w:t>
            </w:r>
            <w:r>
              <w:rPr>
                <w:color w:val="000000"/>
              </w:rPr>
              <w:t>deliverable</w:t>
            </w:r>
            <w:r w:rsidRPr="00E56E36">
              <w:rPr>
                <w:color w:val="000000"/>
              </w:rPr>
              <w:t xml:space="preserve"> provides an overview and an introduction to the interface specification for the reference points</w:t>
            </w:r>
            <w:r>
              <w:rPr>
                <w:color w:val="000000"/>
              </w:rPr>
              <w:t xml:space="preserve"> "AR 16 - World Anchors", </w:t>
            </w:r>
            <w:r w:rsidRPr="00E56E36">
              <w:rPr>
                <w:color w:val="000000"/>
              </w:rPr>
              <w:t>"AR 17 - Reference Objects"</w:t>
            </w:r>
            <w:r>
              <w:rPr>
                <w:color w:val="000000"/>
              </w:rPr>
              <w:t xml:space="preserve">, and “AR 11 - </w:t>
            </w:r>
            <w:proofErr w:type="spellStart"/>
            <w:r>
              <w:rPr>
                <w:color w:val="000000"/>
              </w:rPr>
              <w:t>Relocalization</w:t>
            </w:r>
            <w:proofErr w:type="spellEnd"/>
            <w:r>
              <w:rPr>
                <w:color w:val="000000"/>
              </w:rPr>
              <w:t xml:space="preserve"> Information”</w:t>
            </w:r>
            <w:r w:rsidRPr="00E56E36">
              <w:rPr>
                <w:color w:val="000000"/>
              </w:rPr>
              <w:t xml:space="preserve"> of</w:t>
            </w:r>
            <w:r>
              <w:rPr>
                <w:color w:val="000000"/>
              </w:rPr>
              <w:t xml:space="preserve"> the AR framework architecture</w:t>
            </w:r>
            <w:r w:rsidRPr="00E56E36">
              <w:rPr>
                <w:color w:val="000000"/>
              </w:rPr>
              <w:t xml:space="preserve"> developed by the</w:t>
            </w:r>
            <w:r>
              <w:rPr>
                <w:color w:val="000000"/>
              </w:rPr>
              <w:t xml:space="preserve"> </w:t>
            </w:r>
            <w:r w:rsidRPr="00E56E36">
              <w:rPr>
                <w:color w:val="000000"/>
              </w:rPr>
              <w:t>ETSI Industry Specification Group (ISG) for an Augmented Reality Framework (ARF).</w:t>
            </w:r>
          </w:p>
          <w:p w14:paraId="382D344E" w14:textId="77777777" w:rsidR="00E56E36" w:rsidRDefault="00E56E36" w:rsidP="00E56E36">
            <w:pPr>
              <w:keepNext/>
              <w:keepLines/>
              <w:rPr>
                <w:color w:val="000000"/>
              </w:rPr>
            </w:pPr>
          </w:p>
          <w:p w14:paraId="047E422B" w14:textId="492EDBB3" w:rsidR="00E56E36" w:rsidRPr="00E56E36" w:rsidRDefault="00E56E36" w:rsidP="00E56E36">
            <w:pPr>
              <w:keepNext/>
              <w:keepLines/>
              <w:rPr>
                <w:b/>
                <w:i/>
              </w:rPr>
            </w:pPr>
            <w:r w:rsidRPr="00E56E36">
              <w:rPr>
                <w:i/>
                <w:color w:val="000000"/>
              </w:rPr>
              <w:t>Note: This deliverable is an extension of the specification GS ARF 005 v1.1.1</w:t>
            </w:r>
            <w:r>
              <w:rPr>
                <w:i/>
                <w:color w:val="000000"/>
              </w:rPr>
              <w:t xml:space="preserve"> adding the API for the reference point </w:t>
            </w:r>
            <w:r w:rsidRPr="00E56E36">
              <w:rPr>
                <w:i/>
                <w:color w:val="000000"/>
              </w:rPr>
              <w:t xml:space="preserve">“AR 11 - </w:t>
            </w:r>
            <w:proofErr w:type="spellStart"/>
            <w:r w:rsidRPr="00E56E36">
              <w:rPr>
                <w:i/>
                <w:color w:val="000000"/>
              </w:rPr>
              <w:t>Relocalization</w:t>
            </w:r>
            <w:proofErr w:type="spellEnd"/>
            <w:r w:rsidRPr="00E56E36">
              <w:rPr>
                <w:i/>
                <w:color w:val="000000"/>
              </w:rPr>
              <w:t xml:space="preserve"> Information”</w:t>
            </w:r>
            <w:r>
              <w:rPr>
                <w:i/>
                <w:color w:val="000000"/>
              </w:rPr>
              <w:t xml:space="preserve"> to allow the World Analysis function to query the World Storage function.</w:t>
            </w:r>
            <w:r w:rsidRPr="00E56E36">
              <w:rPr>
                <w:color w:val="000000"/>
              </w:rPr>
              <w:t xml:space="preserve"> </w:t>
            </w:r>
            <w:r>
              <w:rPr>
                <w:i/>
                <w:color w:val="000000"/>
              </w:rPr>
              <w:t xml:space="preserve"> </w:t>
            </w:r>
            <w:r w:rsidRPr="00E56E36">
              <w:rPr>
                <w:i/>
                <w:color w:val="000000"/>
              </w:rPr>
              <w:t xml:space="preserve"> </w:t>
            </w:r>
          </w:p>
        </w:tc>
        <w:tc>
          <w:tcPr>
            <w:tcW w:w="1378" w:type="dxa"/>
          </w:tcPr>
          <w:p w14:paraId="7ABD2B3B" w14:textId="262954FE" w:rsidR="00B10DF9" w:rsidRPr="00732EEC" w:rsidRDefault="3A7E28F9" w:rsidP="00732EEC">
            <w:pPr>
              <w:keepNext/>
              <w:keepLines/>
              <w:rPr>
                <w:highlight w:val="yellow"/>
              </w:rPr>
            </w:pPr>
            <w:r>
              <w:t>2024-07-31</w:t>
            </w:r>
          </w:p>
        </w:tc>
      </w:tr>
      <w:tr w:rsidR="00FC2EE2" w14:paraId="68812D62" w14:textId="77777777" w:rsidTr="05BF43C0">
        <w:tc>
          <w:tcPr>
            <w:tcW w:w="750" w:type="dxa"/>
          </w:tcPr>
          <w:p w14:paraId="17EF85F5" w14:textId="363B4C6A" w:rsidR="00FC2EE2" w:rsidRDefault="00FC2EE2" w:rsidP="00B10DF9">
            <w:r>
              <w:t>D</w:t>
            </w:r>
            <w:r w:rsidR="00B10DF9">
              <w:t>2</w:t>
            </w:r>
          </w:p>
        </w:tc>
        <w:tc>
          <w:tcPr>
            <w:tcW w:w="1655" w:type="dxa"/>
          </w:tcPr>
          <w:p w14:paraId="511962F2" w14:textId="7C32CE74" w:rsidR="00FC2EE2" w:rsidRDefault="0081FDCB" w:rsidP="005C5AC0">
            <w:pPr>
              <w:keepNext/>
              <w:keepLines/>
            </w:pPr>
            <w:r>
              <w:t>DGS/ARF</w:t>
            </w:r>
            <w:r w:rsidR="5D58845F">
              <w:t>-008</w:t>
            </w:r>
          </w:p>
          <w:p w14:paraId="2D2A7E21" w14:textId="37DA7BFB" w:rsidR="00717399" w:rsidRDefault="5D58845F" w:rsidP="00732EEC">
            <w:pPr>
              <w:keepNext/>
              <w:keepLines/>
            </w:pPr>
            <w:r>
              <w:t>(</w:t>
            </w:r>
            <w:r w:rsidR="1D385D2F">
              <w:t xml:space="preserve">GS </w:t>
            </w:r>
            <w:r w:rsidR="6C52D730">
              <w:t>ARF</w:t>
            </w:r>
            <w:r w:rsidR="0081FDCB">
              <w:t xml:space="preserve"> </w:t>
            </w:r>
            <w:r>
              <w:t>008</w:t>
            </w:r>
            <w:r w:rsidR="0027168E">
              <w:t xml:space="preserve"> v1.1.1</w:t>
            </w:r>
            <w:r>
              <w:t>)</w:t>
            </w:r>
          </w:p>
        </w:tc>
        <w:tc>
          <w:tcPr>
            <w:tcW w:w="5278" w:type="dxa"/>
          </w:tcPr>
          <w:p w14:paraId="52357D5F" w14:textId="6FF477B9" w:rsidR="00FC2EE2" w:rsidRDefault="689E4A96" w:rsidP="005C5AC0">
            <w:pPr>
              <w:keepNext/>
              <w:keepLines/>
            </w:pPr>
            <w:r w:rsidRPr="05BF43C0">
              <w:rPr>
                <w:b/>
                <w:bCs/>
              </w:rPr>
              <w:t>Working title:</w:t>
            </w:r>
            <w:r>
              <w:t xml:space="preserve"> </w:t>
            </w:r>
            <w:r w:rsidR="141174FC">
              <w:t>Open</w:t>
            </w:r>
            <w:r w:rsidR="05FE844B">
              <w:t xml:space="preserve"> </w:t>
            </w:r>
            <w:r w:rsidR="141174FC">
              <w:t>API</w:t>
            </w:r>
            <w:r w:rsidR="5B29848A">
              <w:t>s</w:t>
            </w:r>
            <w:r w:rsidR="141174FC">
              <w:t xml:space="preserve"> for </w:t>
            </w:r>
            <w:r w:rsidR="71B4E462">
              <w:t>Managing</w:t>
            </w:r>
            <w:r w:rsidR="1A916C9A">
              <w:t xml:space="preserve"> and Q</w:t>
            </w:r>
            <w:r w:rsidR="3A7E28F9">
              <w:t>uerying the World Analysis function.</w:t>
            </w:r>
          </w:p>
          <w:p w14:paraId="60D08873" w14:textId="77777777" w:rsidR="00FC2EE2" w:rsidRPr="00DD1DDE" w:rsidRDefault="00FC2EE2" w:rsidP="005C5AC0">
            <w:pPr>
              <w:keepNext/>
              <w:keepLines/>
              <w:rPr>
                <w:b/>
              </w:rPr>
            </w:pPr>
            <w:r w:rsidRPr="00DD1DDE">
              <w:rPr>
                <w:b/>
              </w:rPr>
              <w:t xml:space="preserve">Scope: </w:t>
            </w:r>
          </w:p>
          <w:p w14:paraId="691786FE" w14:textId="56BD4E53" w:rsidR="003C2863" w:rsidRPr="00E56E36" w:rsidRDefault="00E56E36" w:rsidP="00732EEC">
            <w:pPr>
              <w:keepNext/>
              <w:keepLines/>
              <w:rPr>
                <w:color w:val="000000"/>
              </w:rPr>
            </w:pPr>
            <w:r w:rsidRPr="00E56E36">
              <w:rPr>
                <w:color w:val="000000"/>
              </w:rPr>
              <w:t xml:space="preserve">The </w:t>
            </w:r>
            <w:r>
              <w:rPr>
                <w:color w:val="000000"/>
              </w:rPr>
              <w:t>deliverable</w:t>
            </w:r>
            <w:r w:rsidRPr="00E56E36">
              <w:rPr>
                <w:color w:val="000000"/>
              </w:rPr>
              <w:t xml:space="preserve"> provides an overview and an introduction to the interface specification for the reference points</w:t>
            </w:r>
            <w:r>
              <w:rPr>
                <w:color w:val="000000"/>
              </w:rPr>
              <w:t xml:space="preserve"> "AR 8 – Pose”</w:t>
            </w:r>
            <w:r w:rsidRPr="00E56E36">
              <w:rPr>
                <w:color w:val="000000"/>
              </w:rPr>
              <w:t xml:space="preserve"> of</w:t>
            </w:r>
            <w:r>
              <w:rPr>
                <w:color w:val="000000"/>
              </w:rPr>
              <w:t xml:space="preserve"> the AR framework architecture</w:t>
            </w:r>
            <w:r w:rsidRPr="00E56E36">
              <w:rPr>
                <w:color w:val="000000"/>
              </w:rPr>
              <w:t xml:space="preserve"> developed by the</w:t>
            </w:r>
            <w:r>
              <w:rPr>
                <w:color w:val="000000"/>
              </w:rPr>
              <w:t xml:space="preserve"> </w:t>
            </w:r>
            <w:r w:rsidRPr="00E56E36">
              <w:rPr>
                <w:color w:val="000000"/>
              </w:rPr>
              <w:t>ETSI Industry Specification Group (ISG) for an Augmented Reality Framework (ARF).</w:t>
            </w:r>
          </w:p>
        </w:tc>
        <w:tc>
          <w:tcPr>
            <w:tcW w:w="1378" w:type="dxa"/>
          </w:tcPr>
          <w:p w14:paraId="46A2A42D" w14:textId="0DF83AA3" w:rsidR="00FC2EE2" w:rsidRDefault="0A07CC5A" w:rsidP="00732EEC">
            <w:pPr>
              <w:keepNext/>
              <w:keepLines/>
            </w:pPr>
            <w:r>
              <w:t>202</w:t>
            </w:r>
            <w:r w:rsidR="0081FDCB">
              <w:t>4</w:t>
            </w:r>
            <w:r>
              <w:t>-0</w:t>
            </w:r>
            <w:r w:rsidR="5FF7C737">
              <w:t>7</w:t>
            </w:r>
            <w:r>
              <w:t>-</w:t>
            </w:r>
            <w:r w:rsidR="0081FDCB">
              <w:t>31</w:t>
            </w:r>
          </w:p>
        </w:tc>
      </w:tr>
      <w:tr w:rsidR="00FC2EE2" w14:paraId="422C2BDB" w14:textId="77777777" w:rsidTr="05BF43C0">
        <w:tc>
          <w:tcPr>
            <w:tcW w:w="750" w:type="dxa"/>
          </w:tcPr>
          <w:p w14:paraId="3EB6FD0A" w14:textId="31743518" w:rsidR="00FC2EE2" w:rsidRDefault="00DB12B6" w:rsidP="00B10DF9">
            <w:r>
              <w:t>D</w:t>
            </w:r>
            <w:r w:rsidR="00B10DF9">
              <w:t>3</w:t>
            </w:r>
          </w:p>
        </w:tc>
        <w:tc>
          <w:tcPr>
            <w:tcW w:w="1655" w:type="dxa"/>
          </w:tcPr>
          <w:p w14:paraId="2B8D9BC9" w14:textId="1A1A6186" w:rsidR="00FC2EE2" w:rsidRDefault="5C166249" w:rsidP="00732EEC">
            <w:pPr>
              <w:keepNext/>
              <w:keepLines/>
            </w:pPr>
            <w:r>
              <w:t>DMI/</w:t>
            </w:r>
            <w:r w:rsidR="29AECD96">
              <w:t>ARF</w:t>
            </w:r>
            <w:r w:rsidR="5D58845F">
              <w:t>-009</w:t>
            </w:r>
          </w:p>
        </w:tc>
        <w:tc>
          <w:tcPr>
            <w:tcW w:w="5278" w:type="dxa"/>
          </w:tcPr>
          <w:p w14:paraId="2D326171" w14:textId="6F980043" w:rsidR="00FC2EE2" w:rsidRDefault="00391A73" w:rsidP="005C5AC0">
            <w:pPr>
              <w:keepNext/>
              <w:keepLines/>
            </w:pPr>
            <w:r w:rsidRPr="00DD1DDE">
              <w:rPr>
                <w:b/>
              </w:rPr>
              <w:t xml:space="preserve">Working title: </w:t>
            </w:r>
            <w:r w:rsidR="0090121C">
              <w:t xml:space="preserve">Wrappers for World </w:t>
            </w:r>
            <w:r w:rsidR="00732EEC">
              <w:t>Analysis</w:t>
            </w:r>
            <w:r w:rsidR="0090121C">
              <w:t xml:space="preserve"> </w:t>
            </w:r>
            <w:r w:rsidR="00703703">
              <w:t xml:space="preserve">and World Storage </w:t>
            </w:r>
            <w:r w:rsidR="0090121C">
              <w:t xml:space="preserve">solutions and </w:t>
            </w:r>
            <w:r w:rsidR="00F45F89">
              <w:t>Validation Application</w:t>
            </w:r>
          </w:p>
          <w:p w14:paraId="3DEC8FC5" w14:textId="77777777" w:rsidR="00DA7D99" w:rsidRPr="00DD1DDE" w:rsidRDefault="00DA7D99" w:rsidP="00E33A1D">
            <w:pPr>
              <w:keepNext/>
              <w:keepLines/>
              <w:rPr>
                <w:b/>
              </w:rPr>
            </w:pPr>
            <w:r w:rsidRPr="00DD1DDE">
              <w:rPr>
                <w:b/>
              </w:rPr>
              <w:t>Scope:</w:t>
            </w:r>
          </w:p>
          <w:p w14:paraId="2638E641" w14:textId="211288E7" w:rsidR="0005143D" w:rsidRDefault="6342E8BA" w:rsidP="0005143D">
            <w:pPr>
              <w:keepNext/>
              <w:keepLines/>
            </w:pPr>
            <w:r>
              <w:t>Extension of the wrappers for the World Storage function previously implemented as part of STF 620 and i</w:t>
            </w:r>
            <w:r w:rsidR="491DC485">
              <w:t xml:space="preserve">mplementation of wrappers for </w:t>
            </w:r>
            <w:r w:rsidR="00BF1DA7">
              <w:t xml:space="preserve">targeted </w:t>
            </w:r>
            <w:r w:rsidR="491DC485">
              <w:t xml:space="preserve">World </w:t>
            </w:r>
            <w:r w:rsidR="6415A4B4">
              <w:t>Analysis</w:t>
            </w:r>
            <w:r w:rsidR="491DC485">
              <w:t xml:space="preserve"> solutions</w:t>
            </w:r>
            <w:r w:rsidR="00BF1DA7">
              <w:t xml:space="preserve"> (</w:t>
            </w:r>
            <w:proofErr w:type="spellStart"/>
            <w:r w:rsidR="00BF1DA7">
              <w:t>SolAR</w:t>
            </w:r>
            <w:proofErr w:type="spellEnd"/>
            <w:r w:rsidR="00BF1DA7">
              <w:t xml:space="preserve"> framework, AR runtimes supported by AR Foundation, HHI XR Framework)</w:t>
            </w:r>
            <w:r w:rsidR="0E915805">
              <w:t>.</w:t>
            </w:r>
          </w:p>
          <w:p w14:paraId="69FA4817" w14:textId="23E24918" w:rsidR="00E33A1D" w:rsidRDefault="00E33A1D" w:rsidP="00E33A1D">
            <w:pPr>
              <w:keepNext/>
              <w:keepLines/>
            </w:pPr>
            <w:r>
              <w:t>Development of a plugin interfacing the Unity framework with any of the developed wrappers.</w:t>
            </w:r>
          </w:p>
          <w:p w14:paraId="38694BF2" w14:textId="7DFE9B5C" w:rsidR="00FC2EE2" w:rsidRDefault="7DC19B81" w:rsidP="00F43264">
            <w:pPr>
              <w:keepNext/>
              <w:keepLines/>
            </w:pPr>
            <w:r>
              <w:t>Development of a</w:t>
            </w:r>
            <w:r w:rsidR="58B4093B">
              <w:t>n</w:t>
            </w:r>
            <w:r>
              <w:t xml:space="preserve"> </w:t>
            </w:r>
            <w:r w:rsidR="633BAF2C">
              <w:t xml:space="preserve">exemplary </w:t>
            </w:r>
            <w:r>
              <w:t xml:space="preserve">application validating the use of the various API calls and demonstrating the interoperability with the targeted world </w:t>
            </w:r>
            <w:r w:rsidR="0FA8964A">
              <w:t>analysis</w:t>
            </w:r>
            <w:r>
              <w:t xml:space="preserve"> solutions.</w:t>
            </w:r>
          </w:p>
        </w:tc>
        <w:tc>
          <w:tcPr>
            <w:tcW w:w="1378" w:type="dxa"/>
          </w:tcPr>
          <w:p w14:paraId="3A935B8E" w14:textId="5902E4BC" w:rsidR="00FC2EE2" w:rsidRDefault="5FF7C737" w:rsidP="75F58B41">
            <w:pPr>
              <w:keepNext/>
              <w:keepLines/>
            </w:pPr>
            <w:r>
              <w:t>2024-07</w:t>
            </w:r>
            <w:r w:rsidR="0081FDCB">
              <w:t>-31</w:t>
            </w:r>
          </w:p>
        </w:tc>
      </w:tr>
    </w:tbl>
    <w:p w14:paraId="3A2B8978" w14:textId="77777777" w:rsidR="00F27814" w:rsidRDefault="00F27814" w:rsidP="00A526B3"/>
    <w:p w14:paraId="3345950A" w14:textId="2A1AFECC" w:rsidR="003757FC" w:rsidRDefault="003757FC">
      <w:pPr>
        <w:tabs>
          <w:tab w:val="clear" w:pos="1418"/>
          <w:tab w:val="clear" w:pos="4678"/>
          <w:tab w:val="clear" w:pos="5954"/>
          <w:tab w:val="clear" w:pos="7088"/>
        </w:tabs>
        <w:overflowPunct/>
        <w:autoSpaceDE/>
        <w:autoSpaceDN/>
        <w:adjustRightInd/>
        <w:jc w:val="left"/>
        <w:textAlignment w:val="auto"/>
      </w:pPr>
      <w:r>
        <w:br w:type="page"/>
      </w:r>
    </w:p>
    <w:p w14:paraId="68AD9FAA" w14:textId="77777777" w:rsidR="00F27814" w:rsidRDefault="00F27814">
      <w:pPr>
        <w:tabs>
          <w:tab w:val="clear" w:pos="1418"/>
          <w:tab w:val="clear" w:pos="4678"/>
          <w:tab w:val="clear" w:pos="5954"/>
          <w:tab w:val="clear" w:pos="7088"/>
        </w:tabs>
        <w:overflowPunct/>
        <w:autoSpaceDE/>
        <w:autoSpaceDN/>
        <w:adjustRightInd/>
        <w:jc w:val="left"/>
        <w:textAlignment w:val="auto"/>
      </w:pPr>
    </w:p>
    <w:p w14:paraId="0F736F50" w14:textId="77777777" w:rsidR="002F183F" w:rsidRDefault="002F183F" w:rsidP="002F183F">
      <w:pPr>
        <w:pStyle w:val="Heading1"/>
      </w:pPr>
      <w:r>
        <w:t>Maximum budget</w:t>
      </w:r>
    </w:p>
    <w:p w14:paraId="5A81F8E6" w14:textId="77777777" w:rsidR="00B92934" w:rsidRDefault="00B92934" w:rsidP="00D532C5">
      <w:pPr>
        <w:pStyle w:val="Heading2"/>
      </w:pPr>
      <w:r>
        <w:t>Task summary</w:t>
      </w:r>
      <w:r w:rsidR="00356B16">
        <w:t>/</w:t>
      </w:r>
      <w:r w:rsidR="00B7194C">
        <w:t xml:space="preserve">Manpower </w:t>
      </w:r>
      <w:r w:rsidR="00356B16">
        <w:t>Budget</w:t>
      </w:r>
    </w:p>
    <w:p w14:paraId="3BE4A081"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2E94EACA" w14:textId="77777777" w:rsidTr="6C755D04">
        <w:trPr>
          <w:trHeight w:val="350"/>
          <w:jc w:val="center"/>
        </w:trPr>
        <w:tc>
          <w:tcPr>
            <w:tcW w:w="4649" w:type="dxa"/>
            <w:vMerge w:val="restart"/>
            <w:shd w:val="clear" w:color="auto" w:fill="EDEDED" w:themeFill="accent3" w:themeFillTint="33"/>
            <w:vAlign w:val="center"/>
          </w:tcPr>
          <w:p w14:paraId="4CEE41F7" w14:textId="77777777" w:rsidR="00356B16" w:rsidRDefault="00356B16" w:rsidP="00122D3F">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6B65770C" w14:textId="77777777" w:rsidR="00356B16" w:rsidRDefault="00553764" w:rsidP="00122D3F">
            <w:pPr>
              <w:pStyle w:val="StyleBoldBefore6ptAfter6ptCentered"/>
              <w:keepNext/>
              <w:keepLines/>
              <w:spacing w:before="0" w:after="0"/>
            </w:pPr>
            <w:r>
              <w:t>Budget</w:t>
            </w:r>
            <w:r w:rsidR="00356B16">
              <w:t xml:space="preserve"> (EUR)</w:t>
            </w:r>
          </w:p>
        </w:tc>
      </w:tr>
      <w:tr w:rsidR="00356B16" w14:paraId="247CFD71" w14:textId="77777777" w:rsidTr="6C755D04">
        <w:trPr>
          <w:trHeight w:val="470"/>
          <w:jc w:val="center"/>
        </w:trPr>
        <w:tc>
          <w:tcPr>
            <w:tcW w:w="4649" w:type="dxa"/>
            <w:vMerge/>
            <w:vAlign w:val="center"/>
          </w:tcPr>
          <w:p w14:paraId="220022B9" w14:textId="77777777" w:rsidR="00356B16" w:rsidRDefault="00356B16" w:rsidP="00122D3F">
            <w:pPr>
              <w:keepNext/>
              <w:keepLines/>
              <w:rPr>
                <w:b/>
                <w:bCs/>
              </w:rPr>
            </w:pPr>
          </w:p>
        </w:tc>
        <w:tc>
          <w:tcPr>
            <w:tcW w:w="1842" w:type="dxa"/>
            <w:vMerge/>
          </w:tcPr>
          <w:p w14:paraId="7A40D6CA" w14:textId="77777777" w:rsidR="00356B16" w:rsidRDefault="00356B16" w:rsidP="00122D3F">
            <w:pPr>
              <w:pStyle w:val="StyleBoldBefore6ptAfter6ptCentered"/>
              <w:keepNext/>
              <w:keepLines/>
              <w:spacing w:before="0" w:after="0"/>
            </w:pPr>
          </w:p>
        </w:tc>
      </w:tr>
      <w:tr w:rsidR="00356B16" w14:paraId="13E236CC" w14:textId="77777777" w:rsidTr="6C755D04">
        <w:trPr>
          <w:jc w:val="center"/>
        </w:trPr>
        <w:tc>
          <w:tcPr>
            <w:tcW w:w="4649" w:type="dxa"/>
            <w:shd w:val="clear" w:color="auto" w:fill="auto"/>
            <w:vAlign w:val="center"/>
          </w:tcPr>
          <w:p w14:paraId="6A13ADD7" w14:textId="4A04F258" w:rsidR="00356B16" w:rsidRDefault="007F09AB" w:rsidP="00122D3F">
            <w:pPr>
              <w:keepNext/>
              <w:keepLines/>
              <w:jc w:val="left"/>
            </w:pPr>
            <w:r>
              <w:t xml:space="preserve">T0 - </w:t>
            </w:r>
            <w:r w:rsidR="000C4D1E" w:rsidRPr="000C4D1E">
              <w:t>Project Management</w:t>
            </w:r>
          </w:p>
        </w:tc>
        <w:tc>
          <w:tcPr>
            <w:tcW w:w="1842" w:type="dxa"/>
            <w:shd w:val="clear" w:color="auto" w:fill="auto"/>
          </w:tcPr>
          <w:p w14:paraId="1001107D" w14:textId="7E61E6DE" w:rsidR="00356B16" w:rsidRDefault="00BA0A14" w:rsidP="00122D3F">
            <w:pPr>
              <w:keepNext/>
              <w:keepLines/>
              <w:tabs>
                <w:tab w:val="clear" w:pos="1418"/>
                <w:tab w:val="clear" w:pos="4678"/>
                <w:tab w:val="clear" w:pos="5954"/>
                <w:tab w:val="clear" w:pos="7088"/>
              </w:tabs>
              <w:jc w:val="center"/>
            </w:pPr>
            <w:r>
              <w:t>5,000</w:t>
            </w:r>
          </w:p>
        </w:tc>
      </w:tr>
      <w:tr w:rsidR="00356B16" w14:paraId="0FA0F823" w14:textId="77777777" w:rsidTr="6C755D04">
        <w:trPr>
          <w:jc w:val="center"/>
        </w:trPr>
        <w:tc>
          <w:tcPr>
            <w:tcW w:w="4649" w:type="dxa"/>
            <w:shd w:val="clear" w:color="auto" w:fill="auto"/>
            <w:vAlign w:val="center"/>
          </w:tcPr>
          <w:p w14:paraId="685CEA1A" w14:textId="4985E6DC" w:rsidR="00356B16" w:rsidRDefault="007F09AB" w:rsidP="00F43264">
            <w:pPr>
              <w:keepNext/>
              <w:keepLines/>
              <w:jc w:val="left"/>
            </w:pPr>
            <w:r>
              <w:t xml:space="preserve">T1 - </w:t>
            </w:r>
            <w:r w:rsidR="007667E5" w:rsidRPr="007667E5">
              <w:t xml:space="preserve">Definition </w:t>
            </w:r>
            <w:r w:rsidR="00FF57C2">
              <w:t xml:space="preserve">and generation </w:t>
            </w:r>
            <w:r w:rsidR="007667E5" w:rsidRPr="007667E5">
              <w:t>of the Worl</w:t>
            </w:r>
            <w:r w:rsidR="00FE53E3">
              <w:t>d Storage and World Analysis API</w:t>
            </w:r>
          </w:p>
        </w:tc>
        <w:tc>
          <w:tcPr>
            <w:tcW w:w="1842" w:type="dxa"/>
            <w:shd w:val="clear" w:color="auto" w:fill="auto"/>
          </w:tcPr>
          <w:p w14:paraId="4F8DD7E9" w14:textId="38259D08" w:rsidR="00356B16" w:rsidRDefault="00F42DD2" w:rsidP="00FF57C2">
            <w:pPr>
              <w:keepNext/>
              <w:keepLines/>
              <w:tabs>
                <w:tab w:val="clear" w:pos="1418"/>
                <w:tab w:val="clear" w:pos="4678"/>
                <w:tab w:val="clear" w:pos="5954"/>
                <w:tab w:val="clear" w:pos="7088"/>
              </w:tabs>
              <w:jc w:val="center"/>
            </w:pPr>
            <w:r>
              <w:t>2</w:t>
            </w:r>
            <w:r w:rsidR="00FF57C2">
              <w:t>5</w:t>
            </w:r>
            <w:r w:rsidR="00BA0A14">
              <w:t>,000</w:t>
            </w:r>
          </w:p>
        </w:tc>
      </w:tr>
      <w:tr w:rsidR="00356B16" w14:paraId="01348E40" w14:textId="77777777" w:rsidTr="6C755D04">
        <w:trPr>
          <w:jc w:val="center"/>
        </w:trPr>
        <w:tc>
          <w:tcPr>
            <w:tcW w:w="4649" w:type="dxa"/>
            <w:shd w:val="clear" w:color="auto" w:fill="auto"/>
            <w:vAlign w:val="center"/>
          </w:tcPr>
          <w:p w14:paraId="6ECA6F54" w14:textId="04238DBB" w:rsidR="00356B16" w:rsidRDefault="326E7D87" w:rsidP="007667E5">
            <w:pPr>
              <w:keepNext/>
              <w:keepLines/>
              <w:jc w:val="left"/>
            </w:pPr>
            <w:r>
              <w:t>T</w:t>
            </w:r>
            <w:r w:rsidR="00FF57C2">
              <w:t>2</w:t>
            </w:r>
            <w:r>
              <w:t xml:space="preserve"> - </w:t>
            </w:r>
            <w:r w:rsidR="005A3E28" w:rsidRPr="005A3E28">
              <w:t>Implementation of wrappers</w:t>
            </w:r>
          </w:p>
        </w:tc>
        <w:tc>
          <w:tcPr>
            <w:tcW w:w="1842" w:type="dxa"/>
            <w:shd w:val="clear" w:color="auto" w:fill="auto"/>
          </w:tcPr>
          <w:p w14:paraId="671DE705" w14:textId="6F94215C" w:rsidR="00356B16" w:rsidRDefault="005A3E28" w:rsidP="00122D3F">
            <w:pPr>
              <w:keepNext/>
              <w:keepLines/>
              <w:tabs>
                <w:tab w:val="clear" w:pos="1418"/>
                <w:tab w:val="clear" w:pos="4678"/>
                <w:tab w:val="clear" w:pos="5954"/>
                <w:tab w:val="clear" w:pos="7088"/>
              </w:tabs>
              <w:jc w:val="center"/>
            </w:pPr>
            <w:r>
              <w:t>25</w:t>
            </w:r>
            <w:r w:rsidR="00BA0A14">
              <w:t>,000</w:t>
            </w:r>
          </w:p>
        </w:tc>
      </w:tr>
      <w:tr w:rsidR="005A3E28" w14:paraId="7F9C4036" w14:textId="77777777" w:rsidTr="6C755D04">
        <w:trPr>
          <w:jc w:val="center"/>
        </w:trPr>
        <w:tc>
          <w:tcPr>
            <w:tcW w:w="4649" w:type="dxa"/>
            <w:shd w:val="clear" w:color="auto" w:fill="auto"/>
            <w:vAlign w:val="center"/>
          </w:tcPr>
          <w:p w14:paraId="077F24E2" w14:textId="44F8A3C1" w:rsidR="005A3E28" w:rsidRDefault="005A3E28" w:rsidP="007667E5">
            <w:pPr>
              <w:keepNext/>
              <w:keepLines/>
              <w:jc w:val="left"/>
            </w:pPr>
            <w:r>
              <w:t>T</w:t>
            </w:r>
            <w:r w:rsidR="00FF57C2">
              <w:t>3</w:t>
            </w:r>
            <w:r>
              <w:t xml:space="preserve"> - </w:t>
            </w:r>
            <w:r w:rsidRPr="005A3E28">
              <w:t>Development of a generic plugin to access the World Analysis function</w:t>
            </w:r>
          </w:p>
        </w:tc>
        <w:tc>
          <w:tcPr>
            <w:tcW w:w="1842" w:type="dxa"/>
            <w:shd w:val="clear" w:color="auto" w:fill="auto"/>
          </w:tcPr>
          <w:p w14:paraId="33B69C70" w14:textId="2443DB73" w:rsidR="005A3E28" w:rsidRDefault="005A3E28" w:rsidP="00122D3F">
            <w:pPr>
              <w:keepNext/>
              <w:keepLines/>
              <w:tabs>
                <w:tab w:val="clear" w:pos="1418"/>
                <w:tab w:val="clear" w:pos="4678"/>
                <w:tab w:val="clear" w:pos="5954"/>
                <w:tab w:val="clear" w:pos="7088"/>
              </w:tabs>
              <w:jc w:val="center"/>
            </w:pPr>
            <w:r>
              <w:t>35,000</w:t>
            </w:r>
          </w:p>
        </w:tc>
      </w:tr>
      <w:tr w:rsidR="005A3E28" w14:paraId="38328626" w14:textId="77777777" w:rsidTr="6C755D04">
        <w:trPr>
          <w:jc w:val="center"/>
        </w:trPr>
        <w:tc>
          <w:tcPr>
            <w:tcW w:w="4649" w:type="dxa"/>
            <w:shd w:val="clear" w:color="auto" w:fill="auto"/>
            <w:vAlign w:val="center"/>
          </w:tcPr>
          <w:p w14:paraId="707E310E" w14:textId="28317D71" w:rsidR="005A3E28" w:rsidRDefault="005A3E28" w:rsidP="007667E5">
            <w:pPr>
              <w:keepNext/>
              <w:keepLines/>
              <w:jc w:val="left"/>
            </w:pPr>
            <w:r>
              <w:t>T</w:t>
            </w:r>
            <w:r w:rsidR="00FF57C2">
              <w:t>4</w:t>
            </w:r>
            <w:r>
              <w:t xml:space="preserve"> - </w:t>
            </w:r>
            <w:r w:rsidRPr="005A3E28">
              <w:t>Development of a validation application</w:t>
            </w:r>
          </w:p>
        </w:tc>
        <w:tc>
          <w:tcPr>
            <w:tcW w:w="1842" w:type="dxa"/>
            <w:shd w:val="clear" w:color="auto" w:fill="auto"/>
          </w:tcPr>
          <w:p w14:paraId="342CDD4C" w14:textId="5A468598" w:rsidR="005A3E28" w:rsidRDefault="005A3E28" w:rsidP="00122D3F">
            <w:pPr>
              <w:keepNext/>
              <w:keepLines/>
              <w:tabs>
                <w:tab w:val="clear" w:pos="1418"/>
                <w:tab w:val="clear" w:pos="4678"/>
                <w:tab w:val="clear" w:pos="5954"/>
                <w:tab w:val="clear" w:pos="7088"/>
              </w:tabs>
              <w:jc w:val="center"/>
            </w:pPr>
            <w:r>
              <w:t>10,000</w:t>
            </w:r>
          </w:p>
        </w:tc>
      </w:tr>
      <w:tr w:rsidR="00356B16" w14:paraId="40B89BFD" w14:textId="77777777" w:rsidTr="6C755D04">
        <w:trPr>
          <w:jc w:val="center"/>
        </w:trPr>
        <w:tc>
          <w:tcPr>
            <w:tcW w:w="4649" w:type="dxa"/>
            <w:shd w:val="clear" w:color="auto" w:fill="E7E6E6" w:themeFill="background2"/>
            <w:vAlign w:val="center"/>
          </w:tcPr>
          <w:p w14:paraId="65726514" w14:textId="77777777" w:rsidR="00356B16" w:rsidRPr="00471C0C" w:rsidRDefault="00B7194C" w:rsidP="00122D3F">
            <w:pPr>
              <w:keepNext/>
              <w:keepLines/>
              <w:jc w:val="left"/>
              <w:rPr>
                <w:b/>
                <w:sz w:val="22"/>
              </w:rPr>
            </w:pPr>
            <w:r w:rsidRPr="00471C0C">
              <w:rPr>
                <w:b/>
                <w:sz w:val="22"/>
              </w:rPr>
              <w:t>TOTAL</w:t>
            </w:r>
          </w:p>
        </w:tc>
        <w:tc>
          <w:tcPr>
            <w:tcW w:w="1842" w:type="dxa"/>
            <w:shd w:val="clear" w:color="auto" w:fill="E7E6E6" w:themeFill="background2"/>
          </w:tcPr>
          <w:p w14:paraId="709C8C20" w14:textId="4EA47F12" w:rsidR="00356B16" w:rsidRPr="00DD1DDE" w:rsidRDefault="004F2D9A" w:rsidP="00122D3F">
            <w:pPr>
              <w:keepNext/>
              <w:keepLines/>
              <w:tabs>
                <w:tab w:val="clear" w:pos="1418"/>
                <w:tab w:val="clear" w:pos="4678"/>
                <w:tab w:val="clear" w:pos="5954"/>
                <w:tab w:val="clear" w:pos="7088"/>
              </w:tabs>
              <w:jc w:val="center"/>
              <w:rPr>
                <w:b/>
                <w:sz w:val="22"/>
              </w:rPr>
            </w:pPr>
            <w:r w:rsidRPr="00DD1DDE">
              <w:rPr>
                <w:b/>
                <w:sz w:val="22"/>
              </w:rPr>
              <w:t>100,000</w:t>
            </w:r>
          </w:p>
        </w:tc>
      </w:tr>
    </w:tbl>
    <w:p w14:paraId="05451633" w14:textId="77777777" w:rsidR="00356B16" w:rsidRPr="00471C0C" w:rsidRDefault="00356B16" w:rsidP="00471C0C"/>
    <w:p w14:paraId="46715B79" w14:textId="77777777" w:rsidR="002F183F" w:rsidRPr="00A526B3" w:rsidRDefault="002F183F" w:rsidP="002F183F"/>
    <w:p w14:paraId="05CF0C99" w14:textId="77777777" w:rsidR="002F183F" w:rsidRDefault="002F183F" w:rsidP="00D532C5">
      <w:pPr>
        <w:pStyle w:val="Heading2"/>
      </w:pPr>
      <w:r>
        <w:t xml:space="preserve">Travel </w:t>
      </w:r>
      <w:r w:rsidR="00553764">
        <w:t>budget</w:t>
      </w:r>
    </w:p>
    <w:p w14:paraId="212A906D" w14:textId="77777777" w:rsidR="002F183F" w:rsidRDefault="00A528C3" w:rsidP="002F183F">
      <w:r>
        <w:t>None</w:t>
      </w:r>
    </w:p>
    <w:p w14:paraId="78F35686" w14:textId="77777777" w:rsidR="002F183F" w:rsidRPr="00A526B3" w:rsidRDefault="002F183F" w:rsidP="002F183F"/>
    <w:p w14:paraId="2A4B43F9" w14:textId="77777777" w:rsidR="002F183F" w:rsidRPr="005D33AE" w:rsidRDefault="002F183F" w:rsidP="00D532C5">
      <w:pPr>
        <w:pStyle w:val="Heading2"/>
      </w:pPr>
      <w:r>
        <w:t>Other</w:t>
      </w:r>
      <w:r w:rsidRPr="005D33AE">
        <w:t xml:space="preserve"> </w:t>
      </w:r>
      <w:r w:rsidR="00553764">
        <w:t xml:space="preserve">budget </w:t>
      </w:r>
      <w:r w:rsidR="006616AF">
        <w:t>line</w:t>
      </w:r>
    </w:p>
    <w:p w14:paraId="4C647CC6" w14:textId="77777777" w:rsidR="00A528C3" w:rsidRDefault="00A528C3">
      <w:pPr>
        <w:tabs>
          <w:tab w:val="clear" w:pos="1418"/>
          <w:tab w:val="clear" w:pos="4678"/>
          <w:tab w:val="clear" w:pos="5954"/>
          <w:tab w:val="clear" w:pos="7088"/>
        </w:tabs>
        <w:overflowPunct/>
        <w:autoSpaceDE/>
        <w:autoSpaceDN/>
        <w:adjustRightInd/>
        <w:jc w:val="left"/>
        <w:textAlignment w:val="auto"/>
      </w:pPr>
      <w:r>
        <w:t>None</w:t>
      </w:r>
    </w:p>
    <w:p w14:paraId="4613A5D9" w14:textId="77777777" w:rsidR="00A528C3" w:rsidRDefault="00A528C3">
      <w:pPr>
        <w:tabs>
          <w:tab w:val="clear" w:pos="1418"/>
          <w:tab w:val="clear" w:pos="4678"/>
          <w:tab w:val="clear" w:pos="5954"/>
          <w:tab w:val="clear" w:pos="7088"/>
        </w:tabs>
        <w:overflowPunct/>
        <w:autoSpaceDE/>
        <w:autoSpaceDN/>
        <w:adjustRightInd/>
        <w:jc w:val="left"/>
        <w:textAlignment w:val="auto"/>
      </w:pPr>
    </w:p>
    <w:p w14:paraId="7ACE6193"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5A824C3F" w14:textId="77777777"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53B3F2DD" w14:textId="77777777"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3978EA4B" w14:textId="77777777" w:rsidR="00133C8A" w:rsidRDefault="00133C8A" w:rsidP="00133C8A">
      <w:bookmarkStart w:id="5" w:name="_Toc64817083"/>
    </w:p>
    <w:p w14:paraId="6EC10933" w14:textId="3B1AEE58" w:rsidR="00B92934" w:rsidRPr="004044D7" w:rsidRDefault="00B92934" w:rsidP="00D532C5">
      <w:pPr>
        <w:pStyle w:val="Heading2"/>
      </w:pPr>
      <w:r>
        <w:t>Organization of the work</w:t>
      </w:r>
    </w:p>
    <w:p w14:paraId="3CEC808B" w14:textId="75E59704" w:rsidR="00EF66FC" w:rsidRDefault="00EF66FC" w:rsidP="00EF66FC">
      <w:pPr>
        <w:pStyle w:val="Guideline"/>
        <w:rPr>
          <w:i w:val="0"/>
          <w:iCs/>
        </w:rPr>
      </w:pPr>
      <w:r>
        <w:rPr>
          <w:i w:val="0"/>
          <w:iCs/>
        </w:rPr>
        <w:t xml:space="preserve">The STF will develop the APIs, wrappers and a </w:t>
      </w:r>
      <w:r w:rsidR="00F45F89">
        <w:rPr>
          <w:i w:val="0"/>
          <w:iCs/>
        </w:rPr>
        <w:t>validation application</w:t>
      </w:r>
      <w:r>
        <w:rPr>
          <w:i w:val="0"/>
          <w:iCs/>
        </w:rPr>
        <w:t xml:space="preserve">, together with the </w:t>
      </w:r>
      <w:proofErr w:type="spellStart"/>
      <w:r>
        <w:rPr>
          <w:i w:val="0"/>
          <w:iCs/>
        </w:rPr>
        <w:t>OpenAPI</w:t>
      </w:r>
      <w:proofErr w:type="spellEnd"/>
      <w:r>
        <w:rPr>
          <w:i w:val="0"/>
          <w:iCs/>
        </w:rPr>
        <w:t xml:space="preserve"> specification of the APIs as a draft ETSI Group Specification. The STF members will </w:t>
      </w:r>
      <w:r w:rsidR="00C529F1">
        <w:rPr>
          <w:i w:val="0"/>
          <w:iCs/>
        </w:rPr>
        <w:t>ensure</w:t>
      </w:r>
      <w:r>
        <w:rPr>
          <w:i w:val="0"/>
          <w:iCs/>
        </w:rPr>
        <w:t xml:space="preserve"> a clear and car</w:t>
      </w:r>
      <w:r w:rsidR="00C529F1">
        <w:rPr>
          <w:i w:val="0"/>
          <w:iCs/>
        </w:rPr>
        <w:t>e</w:t>
      </w:r>
      <w:r>
        <w:rPr>
          <w:i w:val="0"/>
          <w:iCs/>
        </w:rPr>
        <w:t xml:space="preserve">ful separation of the software demonstrator from the standardisation work. </w:t>
      </w:r>
    </w:p>
    <w:p w14:paraId="58D19444" w14:textId="77777777" w:rsidR="000B3B3B" w:rsidRDefault="000B3B3B" w:rsidP="00AE3977"/>
    <w:p w14:paraId="2698D303" w14:textId="14688177" w:rsidR="00E106B5" w:rsidRDefault="59E08EFB" w:rsidP="00AE3977">
      <w:r>
        <w:t xml:space="preserve">The </w:t>
      </w:r>
      <w:proofErr w:type="spellStart"/>
      <w:r>
        <w:t>OpenAPI</w:t>
      </w:r>
      <w:proofErr w:type="spellEnd"/>
      <w:r>
        <w:t xml:space="preserve"> specification will be made available via the ETSI Forge repository and integrated into </w:t>
      </w:r>
      <w:r w:rsidR="1A916C9A">
        <w:t>a new</w:t>
      </w:r>
      <w:r>
        <w:t xml:space="preserve"> draft ETSI Group Specification. </w:t>
      </w:r>
      <w:r w:rsidR="4A6EF13B">
        <w:t>T</w:t>
      </w:r>
      <w:r w:rsidR="5AD75D37">
        <w:t xml:space="preserve">he </w:t>
      </w:r>
      <w:r w:rsidR="245A09B7">
        <w:t xml:space="preserve">wrappers and the </w:t>
      </w:r>
      <w:r w:rsidR="7541CB34">
        <w:t xml:space="preserve">validation application </w:t>
      </w:r>
      <w:r w:rsidR="03B32CB3">
        <w:t>development will be managed and made available</w:t>
      </w:r>
      <w:r w:rsidR="5AD75D37">
        <w:t xml:space="preserve"> via </w:t>
      </w:r>
      <w:r w:rsidR="03B32CB3">
        <w:t xml:space="preserve">the </w:t>
      </w:r>
      <w:r w:rsidR="5AD75D37">
        <w:t>ETSI Labs</w:t>
      </w:r>
      <w:r w:rsidR="4A6EF13B">
        <w:t xml:space="preserve"> </w:t>
      </w:r>
      <w:r w:rsidR="03B32CB3">
        <w:t>GitLab Repository</w:t>
      </w:r>
      <w:r w:rsidR="36AAC569">
        <w:t xml:space="preserve"> and published under </w:t>
      </w:r>
      <w:r w:rsidR="3737FE4D">
        <w:t xml:space="preserve">the </w:t>
      </w:r>
      <w:r w:rsidR="36AAC569">
        <w:t>Open Source license</w:t>
      </w:r>
      <w:r w:rsidR="3737FE4D">
        <w:t xml:space="preserve"> Apache 2.0</w:t>
      </w:r>
      <w:r w:rsidR="03DE6673" w:rsidRPr="05BF43C0">
        <w:rPr>
          <w:i/>
          <w:iCs/>
        </w:rPr>
        <w:t>.</w:t>
      </w:r>
      <w:r w:rsidR="5AD75D37">
        <w:t xml:space="preserve"> </w:t>
      </w:r>
      <w:r w:rsidR="3AE128B1">
        <w:t>When establishing the STF, a corresponding contributor license agreement will be set up</w:t>
      </w:r>
      <w:r w:rsidR="4A6EF13B">
        <w:t>.</w:t>
      </w:r>
    </w:p>
    <w:p w14:paraId="75207981" w14:textId="77777777" w:rsidR="00E106B5" w:rsidRDefault="00E106B5" w:rsidP="00AE3977"/>
    <w:p w14:paraId="738AC12A" w14:textId="05E19D3D" w:rsidR="009B0F6D" w:rsidRPr="00C80659" w:rsidRDefault="009B0F6D" w:rsidP="00AE3977">
      <w:pPr>
        <w:pStyle w:val="Guideline"/>
      </w:pPr>
      <w:r w:rsidRPr="00AE3977">
        <w:rPr>
          <w:i w:val="0"/>
        </w:rPr>
        <w:t>The work itself will be organized in an agile fashion. For this, the</w:t>
      </w:r>
      <w:r w:rsidR="003C4527" w:rsidRPr="00AE3977">
        <w:rPr>
          <w:i w:val="0"/>
        </w:rPr>
        <w:t xml:space="preserve"> STF with its members will hold regular</w:t>
      </w:r>
      <w:r w:rsidRPr="00AE3977">
        <w:rPr>
          <w:i w:val="0"/>
        </w:rPr>
        <w:t xml:space="preserve"> online meetings </w:t>
      </w:r>
      <w:r w:rsidR="003C4527" w:rsidRPr="00AE3977">
        <w:rPr>
          <w:i w:val="0"/>
        </w:rPr>
        <w:t>to clarify challenges and to decide for the next steps. In these meetings, members of the ISG ARF will participate to represent the role of a product owner and to steer the work of the STF. Due to the rather small size of the ISG ARF, we refrain from setting up a complex steering group</w:t>
      </w:r>
      <w:r w:rsidR="00177AF2">
        <w:t xml:space="preserve"> </w:t>
      </w:r>
      <w:r w:rsidR="00177AF2" w:rsidRPr="008651B0">
        <w:rPr>
          <w:i w:val="0"/>
          <w:iCs/>
        </w:rPr>
        <w:t>or a dedicated working group</w:t>
      </w:r>
      <w:r w:rsidR="003C4527">
        <w:t>.</w:t>
      </w:r>
      <w:r w:rsidR="003C4527" w:rsidRPr="00AE3977">
        <w:rPr>
          <w:i w:val="0"/>
        </w:rPr>
        <w:t xml:space="preserve"> This structure will allow simple decision making and an efficient work of the STF.</w:t>
      </w:r>
    </w:p>
    <w:p w14:paraId="1C3E652C" w14:textId="77777777" w:rsidR="00496E0A" w:rsidRPr="00C80659" w:rsidRDefault="00496E0A" w:rsidP="00AE3977"/>
    <w:p w14:paraId="480B9ECA" w14:textId="514BAD5D" w:rsidR="00496E0A" w:rsidRDefault="00496E0A" w:rsidP="00E87BB3">
      <w:pPr>
        <w:pStyle w:val="Guideline"/>
        <w:rPr>
          <w:i w:val="0"/>
          <w:iCs/>
        </w:rPr>
      </w:pPr>
      <w:r>
        <w:rPr>
          <w:i w:val="0"/>
          <w:iCs/>
        </w:rPr>
        <w:t xml:space="preserve">Following completion of the STF, the Open Source </w:t>
      </w:r>
      <w:r w:rsidR="00F45F89">
        <w:rPr>
          <w:i w:val="0"/>
          <w:iCs/>
        </w:rPr>
        <w:t xml:space="preserve">validation application </w:t>
      </w:r>
      <w:r>
        <w:rPr>
          <w:i w:val="0"/>
          <w:iCs/>
        </w:rPr>
        <w:t xml:space="preserve">and the </w:t>
      </w:r>
      <w:proofErr w:type="spellStart"/>
      <w:r>
        <w:rPr>
          <w:i w:val="0"/>
          <w:iCs/>
        </w:rPr>
        <w:t>OpenAPI</w:t>
      </w:r>
      <w:proofErr w:type="spellEnd"/>
      <w:r>
        <w:rPr>
          <w:i w:val="0"/>
          <w:iCs/>
        </w:rPr>
        <w:t xml:space="preserve"> specification will be maintained by the ISG.</w:t>
      </w:r>
    </w:p>
    <w:p w14:paraId="76ED9155" w14:textId="77777777" w:rsidR="00A528C3" w:rsidRPr="00A528C3" w:rsidRDefault="00A528C3" w:rsidP="00E87BB3"/>
    <w:p w14:paraId="12ED69A2" w14:textId="77777777" w:rsidR="00FC2EE2" w:rsidRPr="00D532C5" w:rsidRDefault="00FC2EE2" w:rsidP="00D532C5">
      <w:pPr>
        <w:pStyle w:val="Heading2"/>
      </w:pPr>
      <w:r w:rsidRPr="00D532C5">
        <w:t>Tasks for which the STF support is necessary</w:t>
      </w:r>
    </w:p>
    <w:p w14:paraId="23CC625D" w14:textId="6B0E255E" w:rsidR="003C4527" w:rsidRDefault="648FFDA5" w:rsidP="00FC2EE2">
      <w:r>
        <w:t>The STF will support the ISG ARF with the following task</w:t>
      </w:r>
      <w:r w:rsidR="18D2D480">
        <w:t>s</w:t>
      </w:r>
      <w:r w:rsidR="43E2703E">
        <w:t xml:space="preserve"> as shown in Figure 3</w:t>
      </w:r>
      <w:r>
        <w:t>, for which the members of the ISG ARF do not have sufficient resources within the target</w:t>
      </w:r>
      <w:r w:rsidR="3C866087">
        <w:t>ed</w:t>
      </w:r>
      <w:r>
        <w:t xml:space="preserve"> schedule:</w:t>
      </w:r>
    </w:p>
    <w:p w14:paraId="24CAE833" w14:textId="77777777" w:rsidR="003C4527" w:rsidRDefault="003C4527" w:rsidP="00FC2EE2"/>
    <w:p w14:paraId="08A9AA71" w14:textId="4CF75398" w:rsidR="00D532C5" w:rsidRPr="0027168E" w:rsidRDefault="5A948FC1" w:rsidP="05BF43C0">
      <w:pPr>
        <w:pStyle w:val="ListParagraph"/>
        <w:numPr>
          <w:ilvl w:val="0"/>
          <w:numId w:val="12"/>
        </w:numPr>
        <w:rPr>
          <w:rFonts w:ascii="Arial" w:hAnsi="Arial" w:cs="Arial"/>
          <w:sz w:val="20"/>
        </w:rPr>
      </w:pPr>
      <w:r w:rsidRPr="0027168E">
        <w:rPr>
          <w:rFonts w:ascii="Arial" w:hAnsi="Arial" w:cs="Arial"/>
          <w:sz w:val="20"/>
        </w:rPr>
        <w:t xml:space="preserve">Development </w:t>
      </w:r>
      <w:r w:rsidR="142AD636" w:rsidRPr="0027168E">
        <w:rPr>
          <w:rFonts w:ascii="Arial" w:hAnsi="Arial" w:cs="Arial"/>
          <w:sz w:val="20"/>
        </w:rPr>
        <w:t xml:space="preserve">of </w:t>
      </w:r>
      <w:proofErr w:type="spellStart"/>
      <w:r w:rsidRPr="0027168E">
        <w:rPr>
          <w:rFonts w:ascii="Arial" w:hAnsi="Arial" w:cs="Arial"/>
          <w:sz w:val="20"/>
        </w:rPr>
        <w:t>OpenAPI</w:t>
      </w:r>
      <w:proofErr w:type="spellEnd"/>
      <w:r w:rsidRPr="0027168E">
        <w:rPr>
          <w:rFonts w:ascii="Arial" w:hAnsi="Arial" w:cs="Arial"/>
          <w:sz w:val="20"/>
        </w:rPr>
        <w:t xml:space="preserve"> specification</w:t>
      </w:r>
      <w:r w:rsidR="142AD636" w:rsidRPr="0027168E">
        <w:rPr>
          <w:rFonts w:ascii="Arial" w:hAnsi="Arial" w:cs="Arial"/>
          <w:sz w:val="20"/>
        </w:rPr>
        <w:t xml:space="preserve"> and generation of APIs</w:t>
      </w:r>
      <w:r w:rsidRPr="0027168E">
        <w:rPr>
          <w:rFonts w:ascii="Arial" w:hAnsi="Arial" w:cs="Arial"/>
          <w:sz w:val="20"/>
        </w:rPr>
        <w:t xml:space="preserve">. </w:t>
      </w:r>
    </w:p>
    <w:p w14:paraId="4F39BF87" w14:textId="49BC51C6" w:rsidR="00D532C5" w:rsidRPr="0027168E" w:rsidRDefault="5A948FC1" w:rsidP="05BF43C0">
      <w:pPr>
        <w:pStyle w:val="ListParagraph"/>
        <w:numPr>
          <w:ilvl w:val="1"/>
          <w:numId w:val="12"/>
        </w:numPr>
        <w:rPr>
          <w:rFonts w:ascii="Arial" w:hAnsi="Arial" w:cs="Arial"/>
          <w:sz w:val="20"/>
        </w:rPr>
      </w:pPr>
      <w:r w:rsidRPr="0027168E">
        <w:rPr>
          <w:rFonts w:ascii="Arial" w:hAnsi="Arial" w:cs="Arial"/>
          <w:sz w:val="20"/>
        </w:rPr>
        <w:t>The</w:t>
      </w:r>
      <w:r w:rsidR="18D2D480" w:rsidRPr="0027168E">
        <w:rPr>
          <w:rFonts w:ascii="Arial" w:hAnsi="Arial" w:cs="Arial"/>
          <w:sz w:val="20"/>
        </w:rPr>
        <w:t xml:space="preserve"> </w:t>
      </w:r>
      <w:r w:rsidR="1DD65C5E" w:rsidRPr="0027168E">
        <w:rPr>
          <w:rFonts w:ascii="Arial" w:hAnsi="Arial" w:cs="Arial"/>
          <w:sz w:val="20"/>
        </w:rPr>
        <w:t xml:space="preserve">STF will develop </w:t>
      </w:r>
      <w:r w:rsidR="1ACEA815" w:rsidRPr="0027168E">
        <w:rPr>
          <w:rFonts w:ascii="Arial" w:hAnsi="Arial" w:cs="Arial"/>
          <w:sz w:val="20"/>
        </w:rPr>
        <w:t xml:space="preserve">an </w:t>
      </w:r>
      <w:r w:rsidR="1DD65C5E" w:rsidRPr="0027168E">
        <w:rPr>
          <w:rFonts w:ascii="Arial" w:hAnsi="Arial" w:cs="Arial"/>
          <w:sz w:val="20"/>
        </w:rPr>
        <w:t>initial draft of the</w:t>
      </w:r>
      <w:r w:rsidR="5533D791" w:rsidRPr="0027168E">
        <w:rPr>
          <w:rFonts w:ascii="Arial" w:hAnsi="Arial" w:cs="Arial"/>
          <w:sz w:val="20"/>
        </w:rPr>
        <w:t xml:space="preserve"> API</w:t>
      </w:r>
      <w:r w:rsidR="0BE8B8B8" w:rsidRPr="0027168E">
        <w:rPr>
          <w:rFonts w:ascii="Arial" w:hAnsi="Arial" w:cs="Arial"/>
          <w:sz w:val="20"/>
        </w:rPr>
        <w:t xml:space="preserve"> specification</w:t>
      </w:r>
      <w:r w:rsidR="5533D791" w:rsidRPr="0027168E">
        <w:rPr>
          <w:rFonts w:ascii="Arial" w:hAnsi="Arial" w:cs="Arial"/>
          <w:sz w:val="20"/>
        </w:rPr>
        <w:t xml:space="preserve"> in </w:t>
      </w:r>
      <w:r w:rsidR="088266F9" w:rsidRPr="0027168E">
        <w:rPr>
          <w:rFonts w:ascii="Arial" w:hAnsi="Arial" w:cs="Arial"/>
          <w:sz w:val="20"/>
        </w:rPr>
        <w:t>the</w:t>
      </w:r>
      <w:r w:rsidR="1DD65C5E" w:rsidRPr="0027168E">
        <w:rPr>
          <w:rFonts w:ascii="Arial" w:hAnsi="Arial" w:cs="Arial"/>
          <w:sz w:val="20"/>
        </w:rPr>
        <w:t xml:space="preserve"> </w:t>
      </w:r>
      <w:proofErr w:type="spellStart"/>
      <w:r w:rsidR="1DD65C5E" w:rsidRPr="0027168E">
        <w:rPr>
          <w:rFonts w:ascii="Arial" w:hAnsi="Arial" w:cs="Arial"/>
          <w:sz w:val="20"/>
        </w:rPr>
        <w:t>OpenAPI</w:t>
      </w:r>
      <w:proofErr w:type="spellEnd"/>
      <w:r w:rsidR="1DD65C5E" w:rsidRPr="0027168E">
        <w:rPr>
          <w:rFonts w:ascii="Arial" w:hAnsi="Arial" w:cs="Arial"/>
          <w:sz w:val="20"/>
        </w:rPr>
        <w:t xml:space="preserve"> </w:t>
      </w:r>
      <w:r w:rsidR="088266F9" w:rsidRPr="0027168E">
        <w:rPr>
          <w:rFonts w:ascii="Arial" w:hAnsi="Arial" w:cs="Arial"/>
          <w:sz w:val="20"/>
        </w:rPr>
        <w:t>notation</w:t>
      </w:r>
      <w:r w:rsidR="74FCEBDA" w:rsidRPr="0027168E">
        <w:rPr>
          <w:rFonts w:ascii="Arial" w:hAnsi="Arial" w:cs="Arial"/>
          <w:sz w:val="20"/>
        </w:rPr>
        <w:t xml:space="preserve"> based on the interoperability requirements </w:t>
      </w:r>
      <w:r w:rsidR="13D3F45A" w:rsidRPr="0027168E">
        <w:rPr>
          <w:rFonts w:ascii="Arial" w:hAnsi="Arial" w:cs="Arial"/>
          <w:sz w:val="20"/>
        </w:rPr>
        <w:t xml:space="preserve">specified by ISG ARF in </w:t>
      </w:r>
      <w:r w:rsidR="74FCEBDA" w:rsidRPr="0027168E">
        <w:rPr>
          <w:rFonts w:ascii="Arial" w:hAnsi="Arial" w:cs="Arial"/>
          <w:sz w:val="20"/>
        </w:rPr>
        <w:t>ETSI GS ARF 004-</w:t>
      </w:r>
      <w:r w:rsidR="41547B71" w:rsidRPr="0027168E">
        <w:rPr>
          <w:rFonts w:ascii="Arial" w:hAnsi="Arial" w:cs="Arial"/>
          <w:sz w:val="20"/>
        </w:rPr>
        <w:t>4</w:t>
      </w:r>
      <w:r w:rsidR="13D3F45A" w:rsidRPr="0027168E">
        <w:rPr>
          <w:rFonts w:ascii="Arial" w:hAnsi="Arial" w:cs="Arial"/>
          <w:sz w:val="20"/>
        </w:rPr>
        <w:t>.</w:t>
      </w:r>
      <w:r w:rsidR="18D2D480" w:rsidRPr="0027168E">
        <w:rPr>
          <w:rFonts w:ascii="Arial" w:hAnsi="Arial" w:cs="Arial"/>
          <w:sz w:val="20"/>
        </w:rPr>
        <w:t xml:space="preserve"> This </w:t>
      </w:r>
      <w:proofErr w:type="spellStart"/>
      <w:r w:rsidR="749F6F41" w:rsidRPr="0027168E">
        <w:rPr>
          <w:rFonts w:ascii="Arial" w:hAnsi="Arial" w:cs="Arial"/>
          <w:sz w:val="20"/>
        </w:rPr>
        <w:t>Open</w:t>
      </w:r>
      <w:r w:rsidR="18D2D480" w:rsidRPr="0027168E">
        <w:rPr>
          <w:rFonts w:ascii="Arial" w:hAnsi="Arial" w:cs="Arial"/>
          <w:sz w:val="20"/>
        </w:rPr>
        <w:t>API</w:t>
      </w:r>
      <w:proofErr w:type="spellEnd"/>
      <w:r w:rsidR="18D2D480" w:rsidRPr="0027168E">
        <w:rPr>
          <w:rFonts w:ascii="Arial" w:hAnsi="Arial" w:cs="Arial"/>
          <w:sz w:val="20"/>
        </w:rPr>
        <w:t xml:space="preserve"> </w:t>
      </w:r>
      <w:r w:rsidR="42FF2B14" w:rsidRPr="0027168E">
        <w:rPr>
          <w:rFonts w:ascii="Arial" w:hAnsi="Arial" w:cs="Arial"/>
          <w:sz w:val="20"/>
        </w:rPr>
        <w:t>specification</w:t>
      </w:r>
      <w:r w:rsidR="56583BF2" w:rsidRPr="0027168E">
        <w:rPr>
          <w:rFonts w:ascii="Arial" w:hAnsi="Arial" w:cs="Arial"/>
          <w:sz w:val="20"/>
        </w:rPr>
        <w:t xml:space="preserve"> </w:t>
      </w:r>
      <w:r w:rsidR="18D2D480" w:rsidRPr="0027168E">
        <w:rPr>
          <w:rFonts w:ascii="Arial" w:hAnsi="Arial" w:cs="Arial"/>
          <w:sz w:val="20"/>
        </w:rPr>
        <w:t xml:space="preserve">will be hosted </w:t>
      </w:r>
      <w:r w:rsidR="41547B71" w:rsidRPr="0027168E">
        <w:rPr>
          <w:rFonts w:ascii="Arial" w:hAnsi="Arial" w:cs="Arial"/>
          <w:sz w:val="20"/>
        </w:rPr>
        <w:t>and versioned on the ETSI Forg</w:t>
      </w:r>
      <w:r w:rsidR="232C1C09" w:rsidRPr="0027168E">
        <w:rPr>
          <w:rFonts w:ascii="Arial" w:hAnsi="Arial" w:cs="Arial"/>
          <w:sz w:val="20"/>
        </w:rPr>
        <w:t>e</w:t>
      </w:r>
      <w:r w:rsidR="41547B71" w:rsidRPr="0027168E">
        <w:rPr>
          <w:rFonts w:ascii="Arial" w:hAnsi="Arial" w:cs="Arial"/>
          <w:sz w:val="20"/>
        </w:rPr>
        <w:t xml:space="preserve">, and will </w:t>
      </w:r>
      <w:r w:rsidR="1BAB778C" w:rsidRPr="0027168E">
        <w:rPr>
          <w:rFonts w:ascii="Arial" w:hAnsi="Arial" w:cs="Arial"/>
          <w:sz w:val="20"/>
        </w:rPr>
        <w:t>consist</w:t>
      </w:r>
      <w:r w:rsidR="43E3850A" w:rsidRPr="0027168E">
        <w:rPr>
          <w:rFonts w:ascii="Arial" w:hAnsi="Arial" w:cs="Arial"/>
          <w:sz w:val="20"/>
        </w:rPr>
        <w:t xml:space="preserve"> firstly of</w:t>
      </w:r>
      <w:r w:rsidR="1BAB778C" w:rsidRPr="0027168E">
        <w:rPr>
          <w:rFonts w:ascii="Arial" w:hAnsi="Arial" w:cs="Arial"/>
          <w:sz w:val="20"/>
        </w:rPr>
        <w:t xml:space="preserve"> an extension </w:t>
      </w:r>
      <w:r w:rsidR="43E3850A" w:rsidRPr="0027168E">
        <w:rPr>
          <w:rFonts w:ascii="Arial" w:hAnsi="Arial" w:cs="Arial"/>
          <w:sz w:val="20"/>
        </w:rPr>
        <w:t>to</w:t>
      </w:r>
      <w:r w:rsidR="1BAB778C" w:rsidRPr="0027168E">
        <w:rPr>
          <w:rFonts w:ascii="Arial" w:hAnsi="Arial" w:cs="Arial"/>
          <w:sz w:val="20"/>
        </w:rPr>
        <w:t xml:space="preserve"> the</w:t>
      </w:r>
      <w:r w:rsidR="4C04F271" w:rsidRPr="0027168E">
        <w:rPr>
          <w:rFonts w:ascii="Arial" w:hAnsi="Arial" w:cs="Arial"/>
          <w:sz w:val="20"/>
        </w:rPr>
        <w:t xml:space="preserve"> existing</w:t>
      </w:r>
      <w:r w:rsidR="1BAB778C" w:rsidRPr="0027168E">
        <w:rPr>
          <w:rFonts w:ascii="Arial" w:hAnsi="Arial" w:cs="Arial"/>
          <w:sz w:val="20"/>
        </w:rPr>
        <w:t xml:space="preserve"> </w:t>
      </w:r>
      <w:r w:rsidR="43E3850A" w:rsidRPr="0027168E">
        <w:rPr>
          <w:rFonts w:ascii="Arial" w:hAnsi="Arial" w:cs="Arial"/>
          <w:sz w:val="20"/>
        </w:rPr>
        <w:t>GS</w:t>
      </w:r>
      <w:r w:rsidR="4C04F271" w:rsidRPr="0027168E">
        <w:rPr>
          <w:rFonts w:ascii="Arial" w:hAnsi="Arial" w:cs="Arial"/>
          <w:sz w:val="20"/>
        </w:rPr>
        <w:t xml:space="preserve"> ARF </w:t>
      </w:r>
      <w:r w:rsidR="1BAB778C" w:rsidRPr="0027168E">
        <w:rPr>
          <w:rFonts w:ascii="Arial" w:hAnsi="Arial" w:cs="Arial"/>
          <w:sz w:val="20"/>
        </w:rPr>
        <w:t xml:space="preserve">005 </w:t>
      </w:r>
      <w:r w:rsidR="4C04F271" w:rsidRPr="0027168E">
        <w:rPr>
          <w:rFonts w:ascii="Arial" w:hAnsi="Arial" w:cs="Arial"/>
          <w:sz w:val="20"/>
        </w:rPr>
        <w:t>v</w:t>
      </w:r>
      <w:r w:rsidR="1BAB778C" w:rsidRPr="0027168E">
        <w:rPr>
          <w:rFonts w:ascii="Arial" w:hAnsi="Arial" w:cs="Arial"/>
          <w:sz w:val="20"/>
        </w:rPr>
        <w:t xml:space="preserve">1.1.1 with </w:t>
      </w:r>
      <w:r w:rsidR="43E3850A" w:rsidRPr="0027168E">
        <w:rPr>
          <w:rFonts w:ascii="Arial" w:hAnsi="Arial" w:cs="Arial"/>
          <w:sz w:val="20"/>
        </w:rPr>
        <w:t xml:space="preserve">a </w:t>
      </w:r>
      <w:r w:rsidR="1BAB778C" w:rsidRPr="0027168E">
        <w:rPr>
          <w:rFonts w:ascii="Arial" w:hAnsi="Arial" w:cs="Arial"/>
          <w:sz w:val="20"/>
        </w:rPr>
        <w:t xml:space="preserve">new API </w:t>
      </w:r>
      <w:r w:rsidR="43E3850A" w:rsidRPr="0027168E">
        <w:rPr>
          <w:rFonts w:ascii="Arial" w:hAnsi="Arial" w:cs="Arial"/>
          <w:sz w:val="20"/>
        </w:rPr>
        <w:t>allowing</w:t>
      </w:r>
      <w:r w:rsidR="1BAB778C" w:rsidRPr="0027168E">
        <w:rPr>
          <w:rFonts w:ascii="Arial" w:hAnsi="Arial" w:cs="Arial"/>
          <w:sz w:val="20"/>
        </w:rPr>
        <w:t xml:space="preserve"> the World Analysis function </w:t>
      </w:r>
      <w:r w:rsidR="43E3850A" w:rsidRPr="0027168E">
        <w:rPr>
          <w:rFonts w:ascii="Arial" w:hAnsi="Arial" w:cs="Arial"/>
          <w:sz w:val="20"/>
        </w:rPr>
        <w:t>to query</w:t>
      </w:r>
      <w:r w:rsidR="1BAB778C" w:rsidRPr="0027168E">
        <w:rPr>
          <w:rFonts w:ascii="Arial" w:hAnsi="Arial" w:cs="Arial"/>
          <w:sz w:val="20"/>
        </w:rPr>
        <w:t xml:space="preserve"> the World Storage function</w:t>
      </w:r>
      <w:r w:rsidR="43E3850A" w:rsidRPr="0027168E">
        <w:rPr>
          <w:rFonts w:ascii="Arial" w:hAnsi="Arial" w:cs="Arial"/>
          <w:sz w:val="20"/>
        </w:rPr>
        <w:t xml:space="preserve"> (reference point AR-11)</w:t>
      </w:r>
      <w:r w:rsidR="1BAB778C" w:rsidRPr="0027168E">
        <w:rPr>
          <w:rFonts w:ascii="Arial" w:hAnsi="Arial" w:cs="Arial"/>
          <w:sz w:val="20"/>
        </w:rPr>
        <w:t xml:space="preserve">, </w:t>
      </w:r>
      <w:r w:rsidR="43E3850A" w:rsidRPr="0027168E">
        <w:rPr>
          <w:rFonts w:ascii="Arial" w:hAnsi="Arial" w:cs="Arial"/>
          <w:sz w:val="20"/>
        </w:rPr>
        <w:t xml:space="preserve">and secondly of a new API specification </w:t>
      </w:r>
      <w:r w:rsidR="4C04F271" w:rsidRPr="0027168E">
        <w:rPr>
          <w:rFonts w:ascii="Arial" w:hAnsi="Arial" w:cs="Arial"/>
          <w:sz w:val="20"/>
        </w:rPr>
        <w:t xml:space="preserve">GS ARF </w:t>
      </w:r>
      <w:r w:rsidR="38CB5D80" w:rsidRPr="0027168E">
        <w:rPr>
          <w:rFonts w:ascii="Arial" w:hAnsi="Arial" w:cs="Arial"/>
          <w:sz w:val="20"/>
        </w:rPr>
        <w:t>008</w:t>
      </w:r>
      <w:r w:rsidR="43E3850A" w:rsidRPr="0027168E">
        <w:rPr>
          <w:rFonts w:ascii="Arial" w:hAnsi="Arial" w:cs="Arial"/>
          <w:sz w:val="20"/>
        </w:rPr>
        <w:t xml:space="preserve"> allowing the Scene Management function to query the World Analysis function (reference point AR-8). </w:t>
      </w:r>
    </w:p>
    <w:p w14:paraId="6FE17E1B" w14:textId="3CACC810" w:rsidR="0019763D" w:rsidRPr="0027168E" w:rsidRDefault="5623D106" w:rsidP="05BF43C0">
      <w:pPr>
        <w:pStyle w:val="ListParagraph"/>
        <w:numPr>
          <w:ilvl w:val="1"/>
          <w:numId w:val="12"/>
        </w:numPr>
        <w:rPr>
          <w:rFonts w:ascii="Arial" w:hAnsi="Arial" w:cs="Arial"/>
          <w:sz w:val="20"/>
        </w:rPr>
      </w:pPr>
      <w:r w:rsidRPr="0027168E">
        <w:rPr>
          <w:rFonts w:ascii="Arial" w:hAnsi="Arial" w:cs="Arial"/>
          <w:sz w:val="20"/>
        </w:rPr>
        <w:t>S</w:t>
      </w:r>
      <w:r w:rsidR="0A072C6E" w:rsidRPr="0027168E">
        <w:rPr>
          <w:rFonts w:ascii="Arial" w:hAnsi="Arial" w:cs="Arial"/>
          <w:sz w:val="20"/>
        </w:rPr>
        <w:t>pecific tools (e.g.</w:t>
      </w:r>
      <w:r w:rsidR="479972DD" w:rsidRPr="0027168E">
        <w:rPr>
          <w:rFonts w:ascii="Arial" w:hAnsi="Arial" w:cs="Arial"/>
          <w:sz w:val="20"/>
        </w:rPr>
        <w:t>,</w:t>
      </w:r>
      <w:r w:rsidR="0A072C6E" w:rsidRPr="0027168E">
        <w:rPr>
          <w:rFonts w:ascii="Arial" w:hAnsi="Arial" w:cs="Arial"/>
          <w:sz w:val="20"/>
        </w:rPr>
        <w:t xml:space="preserve"> </w:t>
      </w:r>
      <w:proofErr w:type="spellStart"/>
      <w:r w:rsidR="1E890BC4" w:rsidRPr="0027168E">
        <w:rPr>
          <w:rFonts w:ascii="Arial" w:hAnsi="Arial" w:cs="Arial"/>
          <w:sz w:val="20"/>
        </w:rPr>
        <w:t>O</w:t>
      </w:r>
      <w:r w:rsidR="0A072C6E" w:rsidRPr="0027168E">
        <w:rPr>
          <w:rFonts w:ascii="Arial" w:hAnsi="Arial" w:cs="Arial"/>
          <w:sz w:val="20"/>
        </w:rPr>
        <w:t>pen</w:t>
      </w:r>
      <w:r w:rsidR="1E890BC4" w:rsidRPr="0027168E">
        <w:rPr>
          <w:rFonts w:ascii="Arial" w:hAnsi="Arial" w:cs="Arial"/>
          <w:sz w:val="20"/>
        </w:rPr>
        <w:t>API</w:t>
      </w:r>
      <w:proofErr w:type="spellEnd"/>
      <w:r w:rsidR="0A072C6E" w:rsidRPr="0027168E">
        <w:rPr>
          <w:rFonts w:ascii="Arial" w:hAnsi="Arial" w:cs="Arial"/>
          <w:sz w:val="20"/>
        </w:rPr>
        <w:t xml:space="preserve"> generator)</w:t>
      </w:r>
      <w:r w:rsidR="561B16FD" w:rsidRPr="0027168E">
        <w:rPr>
          <w:rFonts w:ascii="Arial" w:hAnsi="Arial" w:cs="Arial"/>
          <w:sz w:val="20"/>
        </w:rPr>
        <w:t xml:space="preserve"> </w:t>
      </w:r>
      <w:r w:rsidR="0A072C6E" w:rsidRPr="0027168E">
        <w:rPr>
          <w:rFonts w:ascii="Arial" w:hAnsi="Arial" w:cs="Arial"/>
          <w:sz w:val="20"/>
        </w:rPr>
        <w:t xml:space="preserve">will be </w:t>
      </w:r>
      <w:r w:rsidR="428A65CD" w:rsidRPr="0027168E">
        <w:rPr>
          <w:rFonts w:ascii="Arial" w:hAnsi="Arial" w:cs="Arial"/>
          <w:sz w:val="20"/>
        </w:rPr>
        <w:t xml:space="preserve">used to </w:t>
      </w:r>
      <w:r w:rsidR="0A072C6E" w:rsidRPr="0027168E">
        <w:rPr>
          <w:rFonts w:ascii="Arial" w:hAnsi="Arial" w:cs="Arial"/>
          <w:sz w:val="20"/>
        </w:rPr>
        <w:t xml:space="preserve">automatically generate </w:t>
      </w:r>
      <w:r w:rsidR="7F066EEB" w:rsidRPr="0027168E">
        <w:rPr>
          <w:rFonts w:ascii="Arial" w:hAnsi="Arial" w:cs="Arial"/>
          <w:sz w:val="20"/>
        </w:rPr>
        <w:t xml:space="preserve">source code </w:t>
      </w:r>
      <w:r w:rsidR="0A072C6E" w:rsidRPr="0027168E">
        <w:rPr>
          <w:rFonts w:ascii="Arial" w:hAnsi="Arial" w:cs="Arial"/>
          <w:sz w:val="20"/>
        </w:rPr>
        <w:t xml:space="preserve">from </w:t>
      </w:r>
      <w:r w:rsidR="3ED225D9" w:rsidRPr="0027168E">
        <w:rPr>
          <w:rFonts w:ascii="Arial" w:hAnsi="Arial" w:cs="Arial"/>
          <w:sz w:val="20"/>
        </w:rPr>
        <w:t xml:space="preserve">the </w:t>
      </w:r>
      <w:proofErr w:type="spellStart"/>
      <w:r w:rsidR="0A072C6E" w:rsidRPr="0027168E">
        <w:rPr>
          <w:rFonts w:ascii="Arial" w:hAnsi="Arial" w:cs="Arial"/>
          <w:sz w:val="20"/>
        </w:rPr>
        <w:t>OpenAPI</w:t>
      </w:r>
      <w:proofErr w:type="spellEnd"/>
      <w:r w:rsidR="0A072C6E" w:rsidRPr="0027168E">
        <w:rPr>
          <w:rFonts w:ascii="Arial" w:hAnsi="Arial" w:cs="Arial"/>
          <w:sz w:val="20"/>
        </w:rPr>
        <w:t xml:space="preserve"> </w:t>
      </w:r>
      <w:r w:rsidR="3ED225D9" w:rsidRPr="0027168E">
        <w:rPr>
          <w:rFonts w:ascii="Arial" w:hAnsi="Arial" w:cs="Arial"/>
          <w:sz w:val="20"/>
        </w:rPr>
        <w:t xml:space="preserve">specification </w:t>
      </w:r>
      <w:r w:rsidR="0A072C6E" w:rsidRPr="0027168E">
        <w:rPr>
          <w:rFonts w:ascii="Arial" w:hAnsi="Arial" w:cs="Arial"/>
          <w:sz w:val="20"/>
        </w:rPr>
        <w:t xml:space="preserve">for at least the C++ </w:t>
      </w:r>
      <w:r w:rsidR="60423B95" w:rsidRPr="0027168E">
        <w:rPr>
          <w:rFonts w:ascii="Arial" w:hAnsi="Arial" w:cs="Arial"/>
          <w:sz w:val="20"/>
        </w:rPr>
        <w:t xml:space="preserve">and C# </w:t>
      </w:r>
      <w:r w:rsidR="0A072C6E" w:rsidRPr="0027168E">
        <w:rPr>
          <w:rFonts w:ascii="Arial" w:hAnsi="Arial" w:cs="Arial"/>
          <w:sz w:val="20"/>
        </w:rPr>
        <w:t>language</w:t>
      </w:r>
      <w:r w:rsidR="60423B95" w:rsidRPr="0027168E">
        <w:rPr>
          <w:rFonts w:ascii="Arial" w:hAnsi="Arial" w:cs="Arial"/>
          <w:sz w:val="20"/>
        </w:rPr>
        <w:t>s</w:t>
      </w:r>
      <w:r w:rsidR="0A072C6E" w:rsidRPr="0027168E">
        <w:rPr>
          <w:rFonts w:ascii="Arial" w:hAnsi="Arial" w:cs="Arial"/>
          <w:sz w:val="20"/>
        </w:rPr>
        <w:t>.</w:t>
      </w:r>
      <w:r w:rsidR="44CDC0BF" w:rsidRPr="0027168E">
        <w:rPr>
          <w:rFonts w:ascii="Arial" w:hAnsi="Arial" w:cs="Arial"/>
          <w:sz w:val="20"/>
        </w:rPr>
        <w:t xml:space="preserve"> Steps 1 and 2 here are iterative: the work of the STF in implementing the </w:t>
      </w:r>
      <w:proofErr w:type="spellStart"/>
      <w:r w:rsidR="44CDC0BF" w:rsidRPr="0027168E">
        <w:rPr>
          <w:rFonts w:ascii="Arial" w:hAnsi="Arial" w:cs="Arial"/>
          <w:sz w:val="20"/>
        </w:rPr>
        <w:t>OpenAPI</w:t>
      </w:r>
      <w:proofErr w:type="spellEnd"/>
      <w:r w:rsidR="44CDC0BF" w:rsidRPr="0027168E">
        <w:rPr>
          <w:rFonts w:ascii="Arial" w:hAnsi="Arial" w:cs="Arial"/>
          <w:sz w:val="20"/>
        </w:rPr>
        <w:t xml:space="preserve"> specification will result in feedback of new requirements and corrections to this specification.</w:t>
      </w:r>
    </w:p>
    <w:p w14:paraId="38AFCBA5" w14:textId="363B75A4" w:rsidR="0019763D" w:rsidRPr="0027168E" w:rsidRDefault="18D2D480" w:rsidP="00D75721">
      <w:pPr>
        <w:pStyle w:val="ListParagraph"/>
        <w:numPr>
          <w:ilvl w:val="0"/>
          <w:numId w:val="12"/>
        </w:numPr>
        <w:rPr>
          <w:rFonts w:ascii="Arial" w:hAnsi="Arial" w:cs="Arial"/>
          <w:sz w:val="20"/>
        </w:rPr>
      </w:pPr>
      <w:r w:rsidRPr="0027168E">
        <w:rPr>
          <w:rFonts w:ascii="Arial" w:hAnsi="Arial" w:cs="Arial"/>
          <w:sz w:val="20"/>
        </w:rPr>
        <w:t>Wrappers will be developed to interface World Storage</w:t>
      </w:r>
      <w:r w:rsidR="41547B71" w:rsidRPr="0027168E">
        <w:rPr>
          <w:rFonts w:ascii="Arial" w:hAnsi="Arial" w:cs="Arial"/>
          <w:sz w:val="20"/>
        </w:rPr>
        <w:t xml:space="preserve"> and World Analysis</w:t>
      </w:r>
      <w:r w:rsidRPr="0027168E">
        <w:rPr>
          <w:rFonts w:ascii="Arial" w:hAnsi="Arial" w:cs="Arial"/>
          <w:sz w:val="20"/>
        </w:rPr>
        <w:t xml:space="preserve"> function implementations with the ARF API</w:t>
      </w:r>
      <w:r w:rsidR="6C8B00EA" w:rsidRPr="0027168E">
        <w:rPr>
          <w:rFonts w:ascii="Arial" w:hAnsi="Arial" w:cs="Arial"/>
          <w:sz w:val="20"/>
        </w:rPr>
        <w:t>s</w:t>
      </w:r>
      <w:r w:rsidRPr="0027168E">
        <w:rPr>
          <w:rFonts w:ascii="Arial" w:hAnsi="Arial" w:cs="Arial"/>
          <w:sz w:val="20"/>
        </w:rPr>
        <w:t xml:space="preserve"> for </w:t>
      </w:r>
      <w:r w:rsidR="6A07FF40" w:rsidRPr="0027168E">
        <w:rPr>
          <w:rFonts w:ascii="Arial" w:hAnsi="Arial" w:cs="Arial"/>
          <w:sz w:val="20"/>
        </w:rPr>
        <w:t>two</w:t>
      </w:r>
      <w:r w:rsidRPr="0027168E">
        <w:rPr>
          <w:rFonts w:ascii="Arial" w:hAnsi="Arial" w:cs="Arial"/>
          <w:sz w:val="20"/>
        </w:rPr>
        <w:t xml:space="preserve"> or more of the following existing </w:t>
      </w:r>
      <w:r w:rsidR="6D60958D" w:rsidRPr="0027168E">
        <w:rPr>
          <w:rFonts w:ascii="Arial" w:hAnsi="Arial" w:cs="Arial"/>
          <w:sz w:val="20"/>
        </w:rPr>
        <w:t>implementations</w:t>
      </w:r>
      <w:r w:rsidRPr="0027168E">
        <w:rPr>
          <w:rFonts w:ascii="Arial" w:hAnsi="Arial" w:cs="Arial"/>
          <w:sz w:val="20"/>
        </w:rPr>
        <w:t>:</w:t>
      </w:r>
    </w:p>
    <w:p w14:paraId="4B2439E7" w14:textId="63A0DEF6" w:rsidR="0019763D" w:rsidRPr="0027168E" w:rsidRDefault="41547B71" w:rsidP="05BF43C0">
      <w:pPr>
        <w:pStyle w:val="ListParagraph"/>
        <w:numPr>
          <w:ilvl w:val="1"/>
          <w:numId w:val="12"/>
        </w:numPr>
        <w:rPr>
          <w:rFonts w:ascii="Arial" w:hAnsi="Arial" w:cs="Arial"/>
          <w:sz w:val="20"/>
        </w:rPr>
      </w:pPr>
      <w:r w:rsidRPr="0027168E">
        <w:rPr>
          <w:rFonts w:ascii="Arial" w:hAnsi="Arial" w:cs="Arial"/>
          <w:sz w:val="20"/>
        </w:rPr>
        <w:t xml:space="preserve">AR Foundation </w:t>
      </w:r>
      <w:r w:rsidR="1A916C9A" w:rsidRPr="0027168E">
        <w:rPr>
          <w:rFonts w:ascii="Arial" w:hAnsi="Arial" w:cs="Arial"/>
          <w:sz w:val="20"/>
        </w:rPr>
        <w:t xml:space="preserve">(Unity framework for interfacing various AR runtimes) </w:t>
      </w:r>
      <w:r w:rsidRPr="0027168E">
        <w:rPr>
          <w:rFonts w:ascii="Arial" w:hAnsi="Arial" w:cs="Arial"/>
          <w:sz w:val="20"/>
        </w:rPr>
        <w:t>with geospatial and cloud anchor modes (</w:t>
      </w:r>
      <w:proofErr w:type="spellStart"/>
      <w:r w:rsidRPr="0027168E">
        <w:rPr>
          <w:rFonts w:ascii="Arial" w:hAnsi="Arial" w:cs="Arial"/>
          <w:sz w:val="20"/>
        </w:rPr>
        <w:t>ARKit</w:t>
      </w:r>
      <w:proofErr w:type="spellEnd"/>
      <w:r w:rsidRPr="0027168E">
        <w:rPr>
          <w:rFonts w:ascii="Arial" w:hAnsi="Arial" w:cs="Arial"/>
          <w:sz w:val="20"/>
        </w:rPr>
        <w:t xml:space="preserve"> and </w:t>
      </w:r>
      <w:proofErr w:type="spellStart"/>
      <w:r w:rsidRPr="0027168E">
        <w:rPr>
          <w:rFonts w:ascii="Arial" w:hAnsi="Arial" w:cs="Arial"/>
          <w:sz w:val="20"/>
        </w:rPr>
        <w:t>ARCore</w:t>
      </w:r>
      <w:proofErr w:type="spellEnd"/>
      <w:r w:rsidRPr="0027168E">
        <w:rPr>
          <w:rFonts w:ascii="Arial" w:hAnsi="Arial" w:cs="Arial"/>
          <w:sz w:val="20"/>
        </w:rPr>
        <w:t>)</w:t>
      </w:r>
    </w:p>
    <w:p w14:paraId="47CE3F44" w14:textId="77777777" w:rsidR="0019763D" w:rsidRPr="0027168E" w:rsidRDefault="0019763D" w:rsidP="00AE3977">
      <w:pPr>
        <w:pStyle w:val="ListParagraph"/>
        <w:numPr>
          <w:ilvl w:val="1"/>
          <w:numId w:val="12"/>
        </w:numPr>
        <w:rPr>
          <w:rFonts w:ascii="Arial" w:hAnsi="Arial" w:cs="Arial"/>
          <w:sz w:val="20"/>
        </w:rPr>
      </w:pPr>
      <w:proofErr w:type="spellStart"/>
      <w:r w:rsidRPr="0027168E">
        <w:rPr>
          <w:rFonts w:ascii="Arial" w:hAnsi="Arial" w:cs="Arial"/>
          <w:sz w:val="20"/>
        </w:rPr>
        <w:t>SolAR</w:t>
      </w:r>
      <w:proofErr w:type="spellEnd"/>
      <w:r w:rsidRPr="0027168E">
        <w:rPr>
          <w:rFonts w:ascii="Arial" w:hAnsi="Arial" w:cs="Arial"/>
          <w:sz w:val="20"/>
        </w:rPr>
        <w:t xml:space="preserve"> Framework</w:t>
      </w:r>
    </w:p>
    <w:p w14:paraId="50909302" w14:textId="68E8BDDF" w:rsidR="0067154C" w:rsidRPr="0027168E" w:rsidRDefault="0067154C" w:rsidP="00AE3977">
      <w:pPr>
        <w:pStyle w:val="ListParagraph"/>
        <w:numPr>
          <w:ilvl w:val="1"/>
          <w:numId w:val="12"/>
        </w:numPr>
        <w:rPr>
          <w:rFonts w:ascii="Arial" w:hAnsi="Arial" w:cs="Arial"/>
          <w:sz w:val="20"/>
        </w:rPr>
      </w:pPr>
      <w:r w:rsidRPr="0027168E">
        <w:rPr>
          <w:rFonts w:ascii="Arial" w:hAnsi="Arial" w:cs="Arial"/>
          <w:sz w:val="20"/>
        </w:rPr>
        <w:t>HHI XR Framework</w:t>
      </w:r>
    </w:p>
    <w:p w14:paraId="026F1631" w14:textId="0EB596A9" w:rsidR="0019763D" w:rsidRPr="0027168E" w:rsidRDefault="41547B71" w:rsidP="00DF610D">
      <w:pPr>
        <w:pStyle w:val="ListParagraph"/>
        <w:numPr>
          <w:ilvl w:val="0"/>
          <w:numId w:val="12"/>
        </w:numPr>
        <w:rPr>
          <w:rFonts w:ascii="Arial" w:hAnsi="Arial" w:cs="Arial"/>
          <w:sz w:val="20"/>
        </w:rPr>
      </w:pPr>
      <w:r w:rsidRPr="0027168E">
        <w:rPr>
          <w:rFonts w:ascii="Arial" w:hAnsi="Arial" w:cs="Arial"/>
          <w:sz w:val="20"/>
        </w:rPr>
        <w:t xml:space="preserve">A plugin for Unity </w:t>
      </w:r>
      <w:r w:rsidR="18D2D480" w:rsidRPr="0027168E">
        <w:rPr>
          <w:rFonts w:ascii="Arial" w:hAnsi="Arial" w:cs="Arial"/>
          <w:sz w:val="20"/>
        </w:rPr>
        <w:t xml:space="preserve">will allow to call </w:t>
      </w:r>
      <w:r w:rsidR="232C1C09" w:rsidRPr="0027168E">
        <w:rPr>
          <w:rFonts w:ascii="Arial" w:hAnsi="Arial" w:cs="Arial"/>
          <w:sz w:val="20"/>
        </w:rPr>
        <w:t xml:space="preserve">subfunctions of the World Analysis using a </w:t>
      </w:r>
      <w:r w:rsidR="18D2D480" w:rsidRPr="0027168E">
        <w:rPr>
          <w:rFonts w:ascii="Arial" w:hAnsi="Arial" w:cs="Arial"/>
          <w:sz w:val="20"/>
        </w:rPr>
        <w:t xml:space="preserve">C# </w:t>
      </w:r>
      <w:r w:rsidR="232C1C09" w:rsidRPr="0027168E">
        <w:rPr>
          <w:rFonts w:ascii="Arial" w:hAnsi="Arial" w:cs="Arial"/>
          <w:sz w:val="20"/>
        </w:rPr>
        <w:t>API</w:t>
      </w:r>
      <w:r w:rsidR="18D2D480" w:rsidRPr="0027168E">
        <w:rPr>
          <w:rFonts w:ascii="Arial" w:hAnsi="Arial" w:cs="Arial"/>
          <w:sz w:val="20"/>
        </w:rPr>
        <w:t xml:space="preserve"> from within the game engine Unity.</w:t>
      </w:r>
    </w:p>
    <w:p w14:paraId="7AB30D78" w14:textId="6F39ED72" w:rsidR="0019763D" w:rsidRPr="0027168E" w:rsidRDefault="18D2D480" w:rsidP="05BF43C0">
      <w:pPr>
        <w:pStyle w:val="ListParagraph"/>
        <w:numPr>
          <w:ilvl w:val="0"/>
          <w:numId w:val="12"/>
        </w:numPr>
        <w:rPr>
          <w:rFonts w:ascii="Arial" w:hAnsi="Arial" w:cs="Arial"/>
          <w:sz w:val="20"/>
        </w:rPr>
      </w:pPr>
      <w:r w:rsidRPr="0027168E">
        <w:rPr>
          <w:rFonts w:ascii="Arial" w:hAnsi="Arial" w:cs="Arial"/>
          <w:sz w:val="20"/>
        </w:rPr>
        <w:t xml:space="preserve">Finally, </w:t>
      </w:r>
      <w:r w:rsidR="7541CB34" w:rsidRPr="0027168E">
        <w:rPr>
          <w:rFonts w:ascii="Arial" w:hAnsi="Arial" w:cs="Arial"/>
          <w:sz w:val="20"/>
        </w:rPr>
        <w:t>a validation application</w:t>
      </w:r>
      <w:r w:rsidRPr="0027168E">
        <w:rPr>
          <w:rFonts w:ascii="Arial" w:hAnsi="Arial" w:cs="Arial"/>
          <w:sz w:val="20"/>
        </w:rPr>
        <w:t xml:space="preserve"> will be developed with the game engine Unity to demonstrate the full pipeline</w:t>
      </w:r>
      <w:r w:rsidR="6C42031C" w:rsidRPr="0027168E">
        <w:rPr>
          <w:rFonts w:ascii="Arial" w:hAnsi="Arial" w:cs="Arial"/>
          <w:sz w:val="20"/>
        </w:rPr>
        <w:t>, using different World Storage implementations with the Unity engine</w:t>
      </w:r>
      <w:r w:rsidR="1822AE32" w:rsidRPr="0027168E">
        <w:rPr>
          <w:rFonts w:ascii="Arial" w:hAnsi="Arial" w:cs="Arial"/>
          <w:sz w:val="20"/>
        </w:rPr>
        <w:t>,</w:t>
      </w:r>
      <w:r w:rsidRPr="0027168E">
        <w:rPr>
          <w:rFonts w:ascii="Arial" w:hAnsi="Arial" w:cs="Arial"/>
          <w:sz w:val="20"/>
        </w:rPr>
        <w:t xml:space="preserve"> and </w:t>
      </w:r>
      <w:r w:rsidR="1822AE32" w:rsidRPr="0027168E">
        <w:rPr>
          <w:rFonts w:ascii="Arial" w:hAnsi="Arial" w:cs="Arial"/>
          <w:sz w:val="20"/>
        </w:rPr>
        <w:t>thereby demonstrate</w:t>
      </w:r>
      <w:r w:rsidRPr="0027168E">
        <w:rPr>
          <w:rFonts w:ascii="Arial" w:hAnsi="Arial" w:cs="Arial"/>
          <w:sz w:val="20"/>
        </w:rPr>
        <w:t xml:space="preserve"> the benefits of a common ARF API in terms of interoperability.</w:t>
      </w:r>
      <w:r w:rsidR="1BB82773" w:rsidRPr="0027168E">
        <w:rPr>
          <w:rFonts w:ascii="Arial" w:hAnsi="Arial" w:cs="Arial"/>
          <w:sz w:val="20"/>
        </w:rPr>
        <w:t xml:space="preserve"> An interim version of the validation application will involve a single trackable, the final version will demonstrate how an AR application can benefit from a world graph including several trackables (e.g.; a </w:t>
      </w:r>
      <w:proofErr w:type="spellStart"/>
      <w:r w:rsidR="1BB82773" w:rsidRPr="0027168E">
        <w:rPr>
          <w:rFonts w:ascii="Arial" w:hAnsi="Arial" w:cs="Arial"/>
          <w:sz w:val="20"/>
        </w:rPr>
        <w:t>geotrackable</w:t>
      </w:r>
      <w:proofErr w:type="spellEnd"/>
      <w:r w:rsidR="1BB82773" w:rsidRPr="0027168E">
        <w:rPr>
          <w:rFonts w:ascii="Arial" w:hAnsi="Arial" w:cs="Arial"/>
          <w:sz w:val="20"/>
        </w:rPr>
        <w:t>, map trackables, or fiducial marker trackables).</w:t>
      </w:r>
    </w:p>
    <w:p w14:paraId="4218B33A" w14:textId="77777777" w:rsidR="0019763D" w:rsidRPr="00E03001" w:rsidRDefault="0019763D" w:rsidP="0019763D">
      <w:pPr>
        <w:rPr>
          <w:rFonts w:cs="Arial"/>
        </w:rPr>
      </w:pPr>
    </w:p>
    <w:p w14:paraId="36ED175E" w14:textId="0F968502" w:rsidR="00BF1DA7" w:rsidRDefault="1A916C9A" w:rsidP="0019763D">
      <w:r>
        <w:lastRenderedPageBreak/>
        <w:t xml:space="preserve">Note: AR </w:t>
      </w:r>
      <w:r w:rsidR="44011BC6">
        <w:t>F</w:t>
      </w:r>
      <w:r>
        <w:t xml:space="preserve">oundation refers to a framework </w:t>
      </w:r>
      <w:r w:rsidR="092F3B8B">
        <w:t xml:space="preserve">developed by </w:t>
      </w:r>
      <w:r>
        <w:t>Unity providing a unique API interfacing various AR runtimes (</w:t>
      </w:r>
      <w:proofErr w:type="spellStart"/>
      <w:r>
        <w:t>ARCore</w:t>
      </w:r>
      <w:proofErr w:type="spellEnd"/>
      <w:r>
        <w:t xml:space="preserve">, </w:t>
      </w:r>
      <w:proofErr w:type="spellStart"/>
      <w:r>
        <w:t>ARKit</w:t>
      </w:r>
      <w:proofErr w:type="spellEnd"/>
      <w:r>
        <w:t xml:space="preserve">, Magic Leap, </w:t>
      </w:r>
      <w:r w:rsidR="730AFBC6">
        <w:t xml:space="preserve">and </w:t>
      </w:r>
      <w:r>
        <w:t xml:space="preserve">HoloLens) accessible at </w:t>
      </w:r>
      <w:hyperlink r:id="rId16">
        <w:r w:rsidR="70237770" w:rsidRPr="05BF43C0">
          <w:rPr>
            <w:rStyle w:val="Hyperlink"/>
          </w:rPr>
          <w:t>https://unity.com/unity/features/arfoundation</w:t>
        </w:r>
      </w:hyperlink>
      <w:r w:rsidR="70237770">
        <w:t>.</w:t>
      </w:r>
    </w:p>
    <w:p w14:paraId="48A08193" w14:textId="10B2D365" w:rsidR="0019763D" w:rsidRDefault="5B4ED187" w:rsidP="0019763D">
      <w:r>
        <w:t xml:space="preserve">Note: </w:t>
      </w:r>
      <w:proofErr w:type="spellStart"/>
      <w:r>
        <w:t>SolAR</w:t>
      </w:r>
      <w:proofErr w:type="spellEnd"/>
      <w:r>
        <w:t xml:space="preserve"> framework refers to an </w:t>
      </w:r>
      <w:r w:rsidR="2004FDBF">
        <w:t>O</w:t>
      </w:r>
      <w:r>
        <w:t xml:space="preserve">pen </w:t>
      </w:r>
      <w:r w:rsidR="589091F1">
        <w:t>S</w:t>
      </w:r>
      <w:r>
        <w:t xml:space="preserve">ource framework dedicated to Augmented Reality accessible at </w:t>
      </w:r>
      <w:hyperlink r:id="rId17">
        <w:r w:rsidR="5ECFA7EA" w:rsidRPr="6C755D04">
          <w:rPr>
            <w:rStyle w:val="Hyperlink"/>
          </w:rPr>
          <w:t>http://www.solarframework.org</w:t>
        </w:r>
      </w:hyperlink>
      <w:r w:rsidR="5ECFA7EA">
        <w:t>.</w:t>
      </w:r>
    </w:p>
    <w:p w14:paraId="4F23BDB8" w14:textId="0C559C27" w:rsidR="00E206E0" w:rsidRDefault="1A916C9A" w:rsidP="00E206E0">
      <w:pPr>
        <w:rPr>
          <w:lang w:val="en-US"/>
        </w:rPr>
      </w:pPr>
      <w:r>
        <w:t xml:space="preserve">Note: </w:t>
      </w:r>
      <w:r w:rsidR="1BB82773">
        <w:t>HHI XR Framework</w:t>
      </w:r>
      <w:r w:rsidR="1BB82773" w:rsidRPr="05BF43C0">
        <w:rPr>
          <w:lang w:val="en-US"/>
        </w:rPr>
        <w:t xml:space="preserve"> </w:t>
      </w:r>
      <w:r w:rsidR="4F652C20" w:rsidRPr="05BF43C0">
        <w:rPr>
          <w:lang w:val="en-US"/>
        </w:rPr>
        <w:t>refers to sample libraries which provide the functionality required to test certain aspects of the developed API wrappers. These libraries may simulate complex algorithmic imple</w:t>
      </w:r>
      <w:r w:rsidR="7C48889F" w:rsidRPr="05BF43C0">
        <w:rPr>
          <w:lang w:val="en-US"/>
        </w:rPr>
        <w:t>mentations rather than provide</w:t>
      </w:r>
      <w:r w:rsidR="4F652C20" w:rsidRPr="05BF43C0">
        <w:rPr>
          <w:lang w:val="en-US"/>
        </w:rPr>
        <w:t xml:space="preserve"> full functionality.</w:t>
      </w:r>
      <w:r w:rsidR="21D7A02C" w:rsidRPr="05BF43C0">
        <w:rPr>
          <w:lang w:val="en-US"/>
        </w:rPr>
        <w:t xml:space="preserve"> </w:t>
      </w:r>
      <w:r w:rsidR="720BC6A3" w:rsidRPr="05BF43C0">
        <w:rPr>
          <w:lang w:val="en-US"/>
        </w:rPr>
        <w:t xml:space="preserve">The </w:t>
      </w:r>
      <w:r w:rsidR="0F2AB609">
        <w:t>HHI XR Framework</w:t>
      </w:r>
      <w:r w:rsidR="635FC903" w:rsidRPr="05BF43C0">
        <w:rPr>
          <w:lang w:val="en-US"/>
        </w:rPr>
        <w:t xml:space="preserve"> </w:t>
      </w:r>
      <w:r w:rsidR="720BC6A3" w:rsidRPr="05BF43C0">
        <w:rPr>
          <w:lang w:val="en-US"/>
        </w:rPr>
        <w:t>propagate</w:t>
      </w:r>
      <w:r w:rsidR="6AEF6B73" w:rsidRPr="05BF43C0">
        <w:rPr>
          <w:lang w:val="en-US"/>
        </w:rPr>
        <w:t>s</w:t>
      </w:r>
      <w:r w:rsidR="21D7A02C" w:rsidRPr="05BF43C0">
        <w:rPr>
          <w:lang w:val="en-US"/>
        </w:rPr>
        <w:t xml:space="preserve"> </w:t>
      </w:r>
      <w:r w:rsidR="5C173922" w:rsidRPr="05BF43C0">
        <w:rPr>
          <w:lang w:val="en-US"/>
        </w:rPr>
        <w:t xml:space="preserve">AR </w:t>
      </w:r>
      <w:r w:rsidR="21D7A02C" w:rsidRPr="05BF43C0">
        <w:rPr>
          <w:lang w:val="en-US"/>
        </w:rPr>
        <w:t>data</w:t>
      </w:r>
      <w:r w:rsidR="52A954C4" w:rsidRPr="05BF43C0">
        <w:rPr>
          <w:lang w:val="en-US"/>
        </w:rPr>
        <w:t>sets</w:t>
      </w:r>
      <w:r w:rsidR="21D7A02C" w:rsidRPr="05BF43C0">
        <w:rPr>
          <w:lang w:val="en-US"/>
        </w:rPr>
        <w:t xml:space="preserve"> </w:t>
      </w:r>
      <w:r w:rsidR="528D11E2" w:rsidRPr="05BF43C0">
        <w:rPr>
          <w:lang w:val="en-US"/>
        </w:rPr>
        <w:t xml:space="preserve">and functional commands </w:t>
      </w:r>
      <w:r w:rsidR="21D7A02C" w:rsidRPr="05BF43C0">
        <w:rPr>
          <w:lang w:val="en-US"/>
        </w:rPr>
        <w:t xml:space="preserve">between the different services and </w:t>
      </w:r>
      <w:r w:rsidR="7A84A887" w:rsidRPr="05BF43C0">
        <w:rPr>
          <w:lang w:val="en-US"/>
        </w:rPr>
        <w:t>visualization</w:t>
      </w:r>
      <w:r w:rsidR="25BC0877" w:rsidRPr="05BF43C0">
        <w:rPr>
          <w:lang w:val="en-US"/>
        </w:rPr>
        <w:t xml:space="preserve"> </w:t>
      </w:r>
      <w:r w:rsidR="21D7A02C" w:rsidRPr="05BF43C0">
        <w:rPr>
          <w:lang w:val="en-US"/>
        </w:rPr>
        <w:t>clients.</w:t>
      </w:r>
    </w:p>
    <w:p w14:paraId="2E78DE93" w14:textId="77777777" w:rsidR="00E206E0" w:rsidRPr="00AA6DBE" w:rsidRDefault="00E206E0" w:rsidP="0019763D">
      <w:pPr>
        <w:rPr>
          <w:lang w:val="en-US"/>
        </w:rPr>
      </w:pPr>
    </w:p>
    <w:p w14:paraId="1A7B4288" w14:textId="230C9965" w:rsidR="1EEC2AAD" w:rsidRDefault="1EEC2AAD" w:rsidP="009A3A83">
      <w:pPr>
        <w:jc w:val="center"/>
      </w:pPr>
      <w:r>
        <w:rPr>
          <w:noProof/>
        </w:rPr>
        <w:drawing>
          <wp:inline distT="0" distB="0" distL="0" distR="0" wp14:anchorId="41912080" wp14:editId="4BF98179">
            <wp:extent cx="5855804" cy="3367088"/>
            <wp:effectExtent l="0" t="0" r="0" b="0"/>
            <wp:docPr id="1146520135" name="Picture 1146520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55804" cy="3367088"/>
                    </a:xfrm>
                    <a:prstGeom prst="rect">
                      <a:avLst/>
                    </a:prstGeom>
                  </pic:spPr>
                </pic:pic>
              </a:graphicData>
            </a:graphic>
          </wp:inline>
        </w:drawing>
      </w:r>
    </w:p>
    <w:p w14:paraId="3CEFC8D7" w14:textId="25CD200E" w:rsidR="00FC2EE2" w:rsidRPr="009A3A83" w:rsidRDefault="02115C68" w:rsidP="009A3A83">
      <w:pPr>
        <w:jc w:val="center"/>
        <w:rPr>
          <w:rFonts w:cs="Arial"/>
          <w:i/>
          <w:iCs/>
          <w:color w:val="44546A" w:themeColor="text2"/>
          <w:sz w:val="18"/>
          <w:szCs w:val="18"/>
        </w:rPr>
      </w:pPr>
      <w:r w:rsidRPr="009A3A83">
        <w:rPr>
          <w:rFonts w:cs="Arial"/>
          <w:i/>
          <w:iCs/>
          <w:color w:val="44546A" w:themeColor="text2"/>
          <w:sz w:val="18"/>
          <w:szCs w:val="18"/>
        </w:rPr>
        <w:t>Figure 3: Detailed description of the</w:t>
      </w:r>
      <w:r w:rsidR="19A21DCE" w:rsidRPr="009A3A83">
        <w:rPr>
          <w:rFonts w:cs="Arial"/>
          <w:i/>
          <w:iCs/>
          <w:color w:val="44546A" w:themeColor="text2"/>
          <w:sz w:val="18"/>
          <w:szCs w:val="18"/>
        </w:rPr>
        <w:t xml:space="preserve"> STF 669 activities</w:t>
      </w:r>
      <w:r w:rsidR="009A3A83">
        <w:rPr>
          <w:rFonts w:cs="Arial"/>
          <w:i/>
          <w:iCs/>
          <w:color w:val="44546A" w:themeColor="text2"/>
          <w:sz w:val="18"/>
          <w:szCs w:val="18"/>
        </w:rPr>
        <w:t>.</w:t>
      </w:r>
    </w:p>
    <w:p w14:paraId="174BCD95" w14:textId="77777777" w:rsidR="00927491" w:rsidRDefault="00927491" w:rsidP="00AE3977"/>
    <w:p w14:paraId="55F8B0D7" w14:textId="386F707B" w:rsidR="00AB2879" w:rsidRDefault="00AB2879" w:rsidP="00D532C5">
      <w:pPr>
        <w:pStyle w:val="Heading2"/>
      </w:pPr>
      <w:r>
        <w:t>Other interested ETSI Technical Bodies</w:t>
      </w:r>
    </w:p>
    <w:p w14:paraId="1045538A" w14:textId="2FDEFA88" w:rsidR="0016322F" w:rsidRPr="0016322F" w:rsidRDefault="0016322F" w:rsidP="0016322F">
      <w:pPr>
        <w:pStyle w:val="Guideline"/>
        <w:rPr>
          <w:i w:val="0"/>
          <w:iCs/>
        </w:rPr>
      </w:pPr>
      <w:r w:rsidRPr="0016322F">
        <w:rPr>
          <w:i w:val="0"/>
          <w:iCs/>
        </w:rPr>
        <w:t xml:space="preserve">The following group may have an interest in the work of this STF but </w:t>
      </w:r>
      <w:r w:rsidR="003D54B2">
        <w:rPr>
          <w:i w:val="0"/>
          <w:iCs/>
        </w:rPr>
        <w:t>is</w:t>
      </w:r>
      <w:r w:rsidR="003D54B2" w:rsidRPr="0016322F">
        <w:rPr>
          <w:i w:val="0"/>
          <w:iCs/>
        </w:rPr>
        <w:t xml:space="preserve"> </w:t>
      </w:r>
      <w:r w:rsidRPr="0016322F">
        <w:rPr>
          <w:i w:val="0"/>
          <w:iCs/>
        </w:rPr>
        <w:t>not expected to be actively involved.</w:t>
      </w:r>
    </w:p>
    <w:p w14:paraId="4EA2A169" w14:textId="77777777" w:rsidR="0016322F" w:rsidRPr="0016322F" w:rsidRDefault="0016322F" w:rsidP="0016322F">
      <w:pPr>
        <w:pStyle w:val="Guideline"/>
        <w:rPr>
          <w:i w:val="0"/>
          <w:iCs/>
        </w:rPr>
      </w:pPr>
    </w:p>
    <w:p w14:paraId="50170F89" w14:textId="16EBB501" w:rsidR="0016322F" w:rsidRPr="009A3A83" w:rsidRDefault="0016322F" w:rsidP="0016322F">
      <w:pPr>
        <w:pStyle w:val="Guideline"/>
        <w:rPr>
          <w:rFonts w:cs="Arial"/>
          <w:i w:val="0"/>
          <w:iCs/>
        </w:rPr>
      </w:pPr>
      <w:r w:rsidRPr="0016322F">
        <w:rPr>
          <w:i w:val="0"/>
          <w:iCs/>
        </w:rPr>
        <w:t xml:space="preserve">ISG </w:t>
      </w:r>
      <w:r w:rsidRPr="009A3A83">
        <w:rPr>
          <w:rFonts w:cs="Arial"/>
          <w:i w:val="0"/>
          <w:iCs/>
        </w:rPr>
        <w:t>ARF will handle any required liaison or communication with th</w:t>
      </w:r>
      <w:r w:rsidR="003D54B2" w:rsidRPr="009A3A83">
        <w:rPr>
          <w:rFonts w:cs="Arial"/>
          <w:i w:val="0"/>
          <w:iCs/>
        </w:rPr>
        <w:t>is</w:t>
      </w:r>
      <w:r w:rsidRPr="009A3A83">
        <w:rPr>
          <w:rFonts w:cs="Arial"/>
          <w:i w:val="0"/>
          <w:iCs/>
        </w:rPr>
        <w:t xml:space="preserve"> group:</w:t>
      </w:r>
    </w:p>
    <w:p w14:paraId="1FBBE52C" w14:textId="77777777" w:rsidR="0016322F" w:rsidRPr="009A3A83" w:rsidRDefault="0016322F" w:rsidP="0016322F">
      <w:pPr>
        <w:pStyle w:val="Guideline"/>
        <w:rPr>
          <w:rFonts w:cs="Arial"/>
          <w:i w:val="0"/>
          <w:iCs/>
        </w:rPr>
      </w:pPr>
    </w:p>
    <w:p w14:paraId="67E8A7BE" w14:textId="369796B2" w:rsidR="00133C8A" w:rsidRPr="009A3A83" w:rsidRDefault="0016322F" w:rsidP="00A4270E">
      <w:pPr>
        <w:pStyle w:val="ListParagraph"/>
        <w:numPr>
          <w:ilvl w:val="0"/>
          <w:numId w:val="17"/>
        </w:numPr>
        <w:ind w:left="709" w:hanging="283"/>
        <w:rPr>
          <w:rFonts w:ascii="Arial" w:hAnsi="Arial" w:cs="Arial"/>
          <w:iCs/>
          <w:sz w:val="20"/>
        </w:rPr>
      </w:pPr>
      <w:r w:rsidRPr="009A3A83">
        <w:rPr>
          <w:rFonts w:ascii="Arial" w:hAnsi="Arial" w:cs="Arial"/>
          <w:iCs/>
          <w:sz w:val="20"/>
        </w:rPr>
        <w:t>ETSI ISG MEC</w:t>
      </w:r>
    </w:p>
    <w:p w14:paraId="27917FB4" w14:textId="77777777" w:rsidR="00A4270E" w:rsidRDefault="00A4270E" w:rsidP="00133C8A"/>
    <w:p w14:paraId="63781BD5" w14:textId="77777777" w:rsidR="00AB2879" w:rsidRDefault="00AB2879" w:rsidP="00D532C5">
      <w:pPr>
        <w:pStyle w:val="Heading2"/>
      </w:pPr>
      <w:r>
        <w:t xml:space="preserve">Other </w:t>
      </w:r>
      <w:r w:rsidR="003A1AC2">
        <w:t>stakeholders</w:t>
      </w:r>
    </w:p>
    <w:p w14:paraId="51526D36" w14:textId="0DBB5628" w:rsidR="00386481" w:rsidRDefault="00386481" w:rsidP="00211930">
      <w:pPr>
        <w:pStyle w:val="Guideline"/>
        <w:rPr>
          <w:i w:val="0"/>
          <w:iCs/>
        </w:rPr>
      </w:pPr>
      <w:r>
        <w:rPr>
          <w:i w:val="0"/>
          <w:iCs/>
        </w:rPr>
        <w:t>The following groups may have an interest in the work of this STF but are not expected to be actively involved.</w:t>
      </w:r>
    </w:p>
    <w:p w14:paraId="66E4E42B" w14:textId="77777777" w:rsidR="00A4270E" w:rsidRDefault="00A4270E" w:rsidP="00211930">
      <w:pPr>
        <w:pStyle w:val="Guideline"/>
        <w:rPr>
          <w:i w:val="0"/>
          <w:iCs/>
        </w:rPr>
      </w:pPr>
    </w:p>
    <w:p w14:paraId="36F060FE" w14:textId="26647826" w:rsidR="00386481" w:rsidRDefault="00386481" w:rsidP="00211930">
      <w:pPr>
        <w:pStyle w:val="Guideline"/>
        <w:rPr>
          <w:i w:val="0"/>
          <w:iCs/>
        </w:rPr>
      </w:pPr>
      <w:r>
        <w:rPr>
          <w:i w:val="0"/>
          <w:iCs/>
        </w:rPr>
        <w:t>ISG ARF will handle any required liaison or communication with these groups:</w:t>
      </w:r>
    </w:p>
    <w:p w14:paraId="776208F7" w14:textId="7D0A8E93" w:rsidR="00386481" w:rsidRDefault="00386481" w:rsidP="00211930">
      <w:pPr>
        <w:pStyle w:val="Guideline"/>
        <w:rPr>
          <w:i w:val="0"/>
          <w:iCs/>
        </w:rPr>
      </w:pPr>
    </w:p>
    <w:p w14:paraId="190C9969" w14:textId="60D759F0" w:rsidR="00386481" w:rsidRPr="008651B0" w:rsidRDefault="00386481" w:rsidP="00A4270E">
      <w:pPr>
        <w:pStyle w:val="Guideline"/>
        <w:numPr>
          <w:ilvl w:val="0"/>
          <w:numId w:val="15"/>
        </w:numPr>
        <w:tabs>
          <w:tab w:val="clear" w:pos="1418"/>
        </w:tabs>
        <w:ind w:hanging="294"/>
        <w:rPr>
          <w:i w:val="0"/>
          <w:iCs/>
          <w:lang w:val="fr-FR"/>
        </w:rPr>
      </w:pPr>
      <w:r w:rsidRPr="008651B0">
        <w:rPr>
          <w:i w:val="0"/>
          <w:iCs/>
          <w:lang w:val="fr-FR"/>
        </w:rPr>
        <w:t>3GPP/SA4-Codec</w:t>
      </w:r>
    </w:p>
    <w:p w14:paraId="522011F2" w14:textId="7DA69090" w:rsidR="00386481" w:rsidRPr="008651B0" w:rsidRDefault="00386481" w:rsidP="00A4270E">
      <w:pPr>
        <w:pStyle w:val="Guideline"/>
        <w:numPr>
          <w:ilvl w:val="0"/>
          <w:numId w:val="15"/>
        </w:numPr>
        <w:tabs>
          <w:tab w:val="clear" w:pos="1418"/>
        </w:tabs>
        <w:ind w:hanging="294"/>
        <w:rPr>
          <w:i w:val="0"/>
          <w:iCs/>
        </w:rPr>
      </w:pPr>
      <w:r w:rsidRPr="008651B0">
        <w:rPr>
          <w:i w:val="0"/>
          <w:iCs/>
        </w:rPr>
        <w:t>ISO MPEG</w:t>
      </w:r>
    </w:p>
    <w:p w14:paraId="1FEC5E8D" w14:textId="7A04D2D4" w:rsidR="00386481" w:rsidRPr="008651B0" w:rsidRDefault="00386481" w:rsidP="00A4270E">
      <w:pPr>
        <w:pStyle w:val="Guideline"/>
        <w:numPr>
          <w:ilvl w:val="0"/>
          <w:numId w:val="15"/>
        </w:numPr>
        <w:tabs>
          <w:tab w:val="clear" w:pos="1418"/>
        </w:tabs>
        <w:ind w:hanging="294"/>
        <w:rPr>
          <w:i w:val="0"/>
          <w:iCs/>
        </w:rPr>
      </w:pPr>
      <w:r w:rsidRPr="008651B0">
        <w:rPr>
          <w:i w:val="0"/>
          <w:iCs/>
        </w:rPr>
        <w:t>W3C AR Community Group</w:t>
      </w:r>
    </w:p>
    <w:p w14:paraId="4FAC7BF2" w14:textId="26190C39" w:rsidR="00386481" w:rsidRPr="008651B0" w:rsidRDefault="00386481" w:rsidP="00A4270E">
      <w:pPr>
        <w:pStyle w:val="Guideline"/>
        <w:numPr>
          <w:ilvl w:val="0"/>
          <w:numId w:val="15"/>
        </w:numPr>
        <w:tabs>
          <w:tab w:val="clear" w:pos="1418"/>
        </w:tabs>
        <w:ind w:hanging="294"/>
        <w:rPr>
          <w:i w:val="0"/>
          <w:iCs/>
        </w:rPr>
      </w:pPr>
      <w:proofErr w:type="spellStart"/>
      <w:r w:rsidRPr="008651B0">
        <w:rPr>
          <w:i w:val="0"/>
          <w:iCs/>
        </w:rPr>
        <w:t>Khronos</w:t>
      </w:r>
      <w:proofErr w:type="spellEnd"/>
    </w:p>
    <w:p w14:paraId="271BD90B" w14:textId="29F6AE44" w:rsidR="00386481" w:rsidRPr="008651B0" w:rsidRDefault="00386481" w:rsidP="00A4270E">
      <w:pPr>
        <w:pStyle w:val="Guideline"/>
        <w:numPr>
          <w:ilvl w:val="0"/>
          <w:numId w:val="15"/>
        </w:numPr>
        <w:tabs>
          <w:tab w:val="clear" w:pos="1418"/>
        </w:tabs>
        <w:ind w:hanging="294"/>
        <w:rPr>
          <w:i w:val="0"/>
          <w:iCs/>
        </w:rPr>
      </w:pPr>
      <w:r w:rsidRPr="008651B0">
        <w:rPr>
          <w:i w:val="0"/>
          <w:iCs/>
        </w:rPr>
        <w:t>The AREA</w:t>
      </w:r>
    </w:p>
    <w:p w14:paraId="122EA149" w14:textId="4B0AAEE9" w:rsidR="00386481" w:rsidRPr="008651B0" w:rsidRDefault="00386481" w:rsidP="00A4270E">
      <w:pPr>
        <w:pStyle w:val="Guideline"/>
        <w:numPr>
          <w:ilvl w:val="0"/>
          <w:numId w:val="15"/>
        </w:numPr>
        <w:tabs>
          <w:tab w:val="clear" w:pos="1418"/>
        </w:tabs>
        <w:ind w:hanging="294"/>
        <w:rPr>
          <w:i w:val="0"/>
          <w:iCs/>
        </w:rPr>
      </w:pPr>
      <w:r w:rsidRPr="008651B0">
        <w:rPr>
          <w:i w:val="0"/>
          <w:iCs/>
        </w:rPr>
        <w:t>IEEE</w:t>
      </w:r>
      <w:r w:rsidR="003D54B2">
        <w:rPr>
          <w:i w:val="0"/>
          <w:iCs/>
        </w:rPr>
        <w:t xml:space="preserve"> AR Mobile Device</w:t>
      </w:r>
    </w:p>
    <w:p w14:paraId="233B1839" w14:textId="2A970416" w:rsidR="00A81AB0" w:rsidRDefault="00A81AB0" w:rsidP="00A4270E">
      <w:pPr>
        <w:pStyle w:val="Guideline"/>
        <w:numPr>
          <w:ilvl w:val="0"/>
          <w:numId w:val="15"/>
        </w:numPr>
        <w:tabs>
          <w:tab w:val="clear" w:pos="1418"/>
        </w:tabs>
        <w:ind w:hanging="294"/>
        <w:rPr>
          <w:i w:val="0"/>
          <w:iCs/>
          <w:lang w:val="fr-FR"/>
        </w:rPr>
      </w:pPr>
      <w:r>
        <w:rPr>
          <w:i w:val="0"/>
          <w:iCs/>
          <w:lang w:val="fr-FR"/>
        </w:rPr>
        <w:t>OGC</w:t>
      </w:r>
    </w:p>
    <w:p w14:paraId="310BA09D" w14:textId="2E414FA3" w:rsidR="0098361C" w:rsidRPr="009C10FB" w:rsidRDefault="00A81AB0" w:rsidP="009C10FB">
      <w:pPr>
        <w:pStyle w:val="Guideline"/>
        <w:numPr>
          <w:ilvl w:val="0"/>
          <w:numId w:val="15"/>
        </w:numPr>
        <w:tabs>
          <w:tab w:val="clear" w:pos="1418"/>
        </w:tabs>
        <w:ind w:hanging="294"/>
        <w:rPr>
          <w:i w:val="0"/>
          <w:iCs/>
          <w:lang w:val="fr-FR"/>
        </w:rPr>
      </w:pPr>
      <w:r>
        <w:rPr>
          <w:i w:val="0"/>
          <w:iCs/>
          <w:lang w:val="fr-FR"/>
        </w:rPr>
        <w:t>Open AR Cloud</w:t>
      </w:r>
      <w:bookmarkEnd w:id="4"/>
      <w:bookmarkEnd w:id="5"/>
    </w:p>
    <w:p w14:paraId="261D64C7" w14:textId="77777777" w:rsidR="007F6E95" w:rsidRDefault="00A512CA" w:rsidP="00471C0C">
      <w:pPr>
        <w:pStyle w:val="Part"/>
      </w:pPr>
      <w:r>
        <w:lastRenderedPageBreak/>
        <w:t>Part III: Execution of Work</w:t>
      </w:r>
    </w:p>
    <w:p w14:paraId="50AFF38B" w14:textId="77777777" w:rsidR="001E70D8" w:rsidRDefault="001E70D8" w:rsidP="003C3959"/>
    <w:p w14:paraId="091EFFC1" w14:textId="77777777" w:rsidR="00CC2455" w:rsidRDefault="00C66329" w:rsidP="00CC2455">
      <w:pPr>
        <w:pStyle w:val="Heading1"/>
      </w:pPr>
      <w:r>
        <w:t>Work plan, time scale and resources</w:t>
      </w:r>
    </w:p>
    <w:p w14:paraId="73A92A32" w14:textId="3EBB7A05" w:rsidR="00235703" w:rsidRDefault="00007B38" w:rsidP="00D532C5">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998"/>
        <w:gridCol w:w="111"/>
      </w:tblGrid>
      <w:tr w:rsidR="00E07957" w:rsidRPr="00F958FE" w14:paraId="6420C26A" w14:textId="77777777" w:rsidTr="00471C0C">
        <w:trPr>
          <w:trHeight w:val="687"/>
        </w:trPr>
        <w:tc>
          <w:tcPr>
            <w:tcW w:w="1389" w:type="dxa"/>
            <w:shd w:val="clear" w:color="auto" w:fill="EDEDED" w:themeFill="accent3" w:themeFillTint="33"/>
          </w:tcPr>
          <w:p w14:paraId="5CFF0C0C" w14:textId="77777777" w:rsidR="00F958FE" w:rsidRPr="00EF4521" w:rsidRDefault="00F958FE" w:rsidP="00EF4521">
            <w:pPr>
              <w:pStyle w:val="GuidelineB0"/>
              <w:rPr>
                <w:b/>
                <w:i w:val="0"/>
                <w:sz w:val="22"/>
              </w:rPr>
            </w:pPr>
            <w:r w:rsidRPr="00C80659">
              <w:rPr>
                <w:b/>
                <w:sz w:val="22"/>
              </w:rPr>
              <w:t xml:space="preserve">Task </w:t>
            </w:r>
            <w:r w:rsidR="003F406E" w:rsidRPr="00C80659">
              <w:rPr>
                <w:b/>
                <w:sz w:val="22"/>
              </w:rPr>
              <w:t>00</w:t>
            </w:r>
          </w:p>
        </w:tc>
        <w:tc>
          <w:tcPr>
            <w:tcW w:w="8109" w:type="dxa"/>
            <w:gridSpan w:val="2"/>
            <w:shd w:val="clear" w:color="auto" w:fill="EDEDED" w:themeFill="accent3" w:themeFillTint="33"/>
          </w:tcPr>
          <w:p w14:paraId="3F7E1CB9" w14:textId="77777777" w:rsidR="00F958FE" w:rsidRPr="00EF4521" w:rsidRDefault="00D86324" w:rsidP="00EF4521">
            <w:pPr>
              <w:pStyle w:val="GuidelineB0"/>
              <w:rPr>
                <w:b/>
                <w:sz w:val="22"/>
              </w:rPr>
            </w:pPr>
            <w:r>
              <w:rPr>
                <w:b/>
                <w:sz w:val="22"/>
              </w:rPr>
              <w:t>Project Management</w:t>
            </w:r>
          </w:p>
        </w:tc>
      </w:tr>
      <w:tr w:rsidR="00E55933" w14:paraId="7B606FF5" w14:textId="77777777" w:rsidTr="00EF4521">
        <w:trPr>
          <w:gridAfter w:val="1"/>
          <w:wAfter w:w="113" w:type="dxa"/>
          <w:trHeight w:val="687"/>
        </w:trPr>
        <w:tc>
          <w:tcPr>
            <w:tcW w:w="1389" w:type="dxa"/>
            <w:shd w:val="clear" w:color="auto" w:fill="auto"/>
          </w:tcPr>
          <w:p w14:paraId="57CF5B36" w14:textId="77777777" w:rsidR="00F958FE" w:rsidRPr="00C80659" w:rsidRDefault="00F958FE" w:rsidP="00EF4521">
            <w:pPr>
              <w:pStyle w:val="GuidelineB0"/>
              <w:rPr>
                <w:b/>
              </w:rPr>
            </w:pPr>
            <w:r w:rsidRPr="00C80659">
              <w:rPr>
                <w:b/>
              </w:rPr>
              <w:t>Objectives</w:t>
            </w:r>
          </w:p>
        </w:tc>
        <w:tc>
          <w:tcPr>
            <w:tcW w:w="8109" w:type="dxa"/>
            <w:shd w:val="clear" w:color="auto" w:fill="auto"/>
          </w:tcPr>
          <w:p w14:paraId="470FF7CE" w14:textId="74694FCA" w:rsidR="00E85477" w:rsidRPr="00EF4521" w:rsidRDefault="00E85477" w:rsidP="00254A3D">
            <w:pPr>
              <w:pStyle w:val="B1"/>
              <w:numPr>
                <w:ilvl w:val="0"/>
                <w:numId w:val="0"/>
              </w:numPr>
              <w:tabs>
                <w:tab w:val="clear" w:pos="567"/>
              </w:tabs>
            </w:pPr>
            <w:r w:rsidRPr="00EF4521">
              <w:t>Planning, organisation, and preparation of STF meetings</w:t>
            </w:r>
          </w:p>
          <w:p w14:paraId="4AA26C55" w14:textId="77777777" w:rsidR="00E85477" w:rsidRPr="00EF4521" w:rsidRDefault="00E85477" w:rsidP="00254A3D">
            <w:pPr>
              <w:pStyle w:val="B1"/>
              <w:numPr>
                <w:ilvl w:val="0"/>
                <w:numId w:val="0"/>
              </w:numPr>
              <w:tabs>
                <w:tab w:val="clear" w:pos="567"/>
              </w:tabs>
            </w:pPr>
            <w:r w:rsidRPr="00EF4521">
              <w:t>On-going reporting</w:t>
            </w:r>
          </w:p>
          <w:p w14:paraId="5422D231" w14:textId="5B2AB6E4" w:rsidR="00E85477" w:rsidRPr="00EF4521" w:rsidRDefault="00E85477" w:rsidP="00254A3D">
            <w:pPr>
              <w:pStyle w:val="B1"/>
              <w:numPr>
                <w:ilvl w:val="0"/>
                <w:numId w:val="0"/>
              </w:numPr>
              <w:tabs>
                <w:tab w:val="clear" w:pos="567"/>
              </w:tabs>
            </w:pPr>
            <w:r w:rsidRPr="00EF4521">
              <w:t>Participation at ISG meetings</w:t>
            </w:r>
          </w:p>
          <w:p w14:paraId="56E68F6B" w14:textId="79D9C9BE" w:rsidR="00E85477" w:rsidRPr="00EF4521" w:rsidRDefault="00E85477" w:rsidP="00254A3D">
            <w:pPr>
              <w:pStyle w:val="B1"/>
              <w:numPr>
                <w:ilvl w:val="0"/>
                <w:numId w:val="0"/>
              </w:numPr>
              <w:tabs>
                <w:tab w:val="clear" w:pos="567"/>
              </w:tabs>
            </w:pPr>
            <w:r w:rsidRPr="00EF4521">
              <w:t>Delivery of the STF final report</w:t>
            </w:r>
          </w:p>
          <w:p w14:paraId="48EB0660" w14:textId="3944FA44" w:rsidR="00F958FE" w:rsidRPr="00EF4521" w:rsidRDefault="00F958FE" w:rsidP="00EF4521"/>
        </w:tc>
      </w:tr>
      <w:tr w:rsidR="00E55933" w14:paraId="0221375F" w14:textId="77777777" w:rsidTr="00EF4521">
        <w:trPr>
          <w:gridAfter w:val="1"/>
          <w:wAfter w:w="113" w:type="dxa"/>
          <w:trHeight w:val="1282"/>
        </w:trPr>
        <w:tc>
          <w:tcPr>
            <w:tcW w:w="1389" w:type="dxa"/>
            <w:shd w:val="clear" w:color="auto" w:fill="auto"/>
          </w:tcPr>
          <w:p w14:paraId="3DB3F71A" w14:textId="77777777" w:rsidR="00F958FE" w:rsidRPr="00C80659" w:rsidRDefault="00F958FE" w:rsidP="00EF4521">
            <w:pPr>
              <w:pStyle w:val="GuidelineB0"/>
              <w:rPr>
                <w:b/>
              </w:rPr>
            </w:pPr>
            <w:r w:rsidRPr="00C80659">
              <w:rPr>
                <w:b/>
              </w:rPr>
              <w:t>Input</w:t>
            </w:r>
          </w:p>
        </w:tc>
        <w:tc>
          <w:tcPr>
            <w:tcW w:w="8109" w:type="dxa"/>
            <w:shd w:val="clear" w:color="auto" w:fill="auto"/>
          </w:tcPr>
          <w:p w14:paraId="6618F21B" w14:textId="331D643A" w:rsidR="00E85477" w:rsidRPr="00EF4521" w:rsidRDefault="00E85477" w:rsidP="00254A3D">
            <w:pPr>
              <w:pStyle w:val="B1"/>
              <w:numPr>
                <w:ilvl w:val="0"/>
                <w:numId w:val="0"/>
              </w:numPr>
              <w:tabs>
                <w:tab w:val="clear" w:pos="567"/>
                <w:tab w:val="num" w:pos="6030"/>
              </w:tabs>
            </w:pPr>
            <w:r w:rsidRPr="00EF4521">
              <w:t xml:space="preserve">This </w:t>
            </w:r>
            <w:proofErr w:type="spellStart"/>
            <w:r w:rsidRPr="00EF4521">
              <w:t>ToR</w:t>
            </w:r>
            <w:proofErr w:type="spellEnd"/>
          </w:p>
          <w:p w14:paraId="660CE7C6" w14:textId="77777777" w:rsidR="00E85477" w:rsidRPr="00EF4521" w:rsidRDefault="00E85477" w:rsidP="00254A3D">
            <w:pPr>
              <w:pStyle w:val="B1"/>
              <w:numPr>
                <w:ilvl w:val="0"/>
                <w:numId w:val="0"/>
              </w:numPr>
              <w:tabs>
                <w:tab w:val="clear" w:pos="567"/>
                <w:tab w:val="num" w:pos="6030"/>
              </w:tabs>
            </w:pPr>
            <w:r w:rsidRPr="00EF4521">
              <w:t>Information from the preparatory meeting</w:t>
            </w:r>
          </w:p>
          <w:p w14:paraId="18247B56" w14:textId="7291DF5A" w:rsidR="00E85477" w:rsidRPr="00EF4521" w:rsidRDefault="00E85477" w:rsidP="00254A3D">
            <w:pPr>
              <w:pStyle w:val="B1"/>
              <w:numPr>
                <w:ilvl w:val="0"/>
                <w:numId w:val="0"/>
              </w:numPr>
              <w:tabs>
                <w:tab w:val="clear" w:pos="567"/>
                <w:tab w:val="num" w:pos="6030"/>
              </w:tabs>
            </w:pPr>
            <w:r w:rsidRPr="00EF4521">
              <w:t>Expertise availability information and other project management data</w:t>
            </w:r>
          </w:p>
          <w:p w14:paraId="3C1B65E8" w14:textId="77777777" w:rsidR="00F958FE" w:rsidRPr="00EF4521" w:rsidRDefault="00F958FE" w:rsidP="00EF4521">
            <w:pPr>
              <w:pStyle w:val="GuidelineB0"/>
              <w:rPr>
                <w:i w:val="0"/>
              </w:rPr>
            </w:pPr>
          </w:p>
        </w:tc>
      </w:tr>
      <w:tr w:rsidR="00E55933" w14:paraId="7BB1C5EE" w14:textId="77777777" w:rsidTr="00EF4521">
        <w:trPr>
          <w:gridAfter w:val="1"/>
          <w:wAfter w:w="113" w:type="dxa"/>
          <w:trHeight w:val="892"/>
        </w:trPr>
        <w:tc>
          <w:tcPr>
            <w:tcW w:w="1389" w:type="dxa"/>
            <w:shd w:val="clear" w:color="auto" w:fill="auto"/>
          </w:tcPr>
          <w:p w14:paraId="4F55F2EE" w14:textId="77777777" w:rsidR="00F958FE" w:rsidRPr="00C80659" w:rsidRDefault="00F958FE" w:rsidP="00EF4521">
            <w:pPr>
              <w:pStyle w:val="GuidelineB0"/>
              <w:rPr>
                <w:b/>
              </w:rPr>
            </w:pPr>
            <w:r w:rsidRPr="00C80659">
              <w:rPr>
                <w:b/>
              </w:rPr>
              <w:t>Output</w:t>
            </w:r>
          </w:p>
        </w:tc>
        <w:tc>
          <w:tcPr>
            <w:tcW w:w="8109" w:type="dxa"/>
            <w:shd w:val="clear" w:color="auto" w:fill="auto"/>
          </w:tcPr>
          <w:p w14:paraId="3BE2DEAB" w14:textId="48E74476" w:rsidR="00B766CD" w:rsidRPr="00EF4521" w:rsidRDefault="00B766CD" w:rsidP="00254A3D">
            <w:pPr>
              <w:pStyle w:val="B1"/>
              <w:numPr>
                <w:ilvl w:val="0"/>
                <w:numId w:val="0"/>
              </w:numPr>
              <w:tabs>
                <w:tab w:val="clear" w:pos="567"/>
                <w:tab w:val="num" w:pos="6030"/>
              </w:tabs>
              <w:rPr>
                <w:iCs/>
              </w:rPr>
            </w:pPr>
            <w:r w:rsidRPr="00EF4521">
              <w:rPr>
                <w:iCs/>
              </w:rPr>
              <w:t>Session planning</w:t>
            </w:r>
          </w:p>
          <w:p w14:paraId="09851925" w14:textId="2BC2567C" w:rsidR="00B766CD" w:rsidRPr="00EF4521" w:rsidRDefault="00B766CD" w:rsidP="00254A3D">
            <w:pPr>
              <w:pStyle w:val="B1"/>
              <w:numPr>
                <w:ilvl w:val="0"/>
                <w:numId w:val="0"/>
              </w:numPr>
              <w:tabs>
                <w:tab w:val="clear" w:pos="567"/>
                <w:tab w:val="num" w:pos="6030"/>
              </w:tabs>
              <w:rPr>
                <w:iCs/>
              </w:rPr>
            </w:pPr>
            <w:r w:rsidRPr="00EF4521">
              <w:rPr>
                <w:iCs/>
              </w:rPr>
              <w:t xml:space="preserve">Materials for </w:t>
            </w:r>
            <w:r w:rsidR="00B513D3" w:rsidRPr="00EF4521">
              <w:rPr>
                <w:iCs/>
              </w:rPr>
              <w:t>ISG</w:t>
            </w:r>
            <w:r w:rsidRPr="00EF4521">
              <w:rPr>
                <w:iCs/>
              </w:rPr>
              <w:t xml:space="preserve"> meetings</w:t>
            </w:r>
          </w:p>
          <w:p w14:paraId="52225DCF" w14:textId="77777777" w:rsidR="00B766CD" w:rsidRPr="00EF4521" w:rsidRDefault="00B766CD" w:rsidP="00254A3D">
            <w:pPr>
              <w:pStyle w:val="B1"/>
              <w:numPr>
                <w:ilvl w:val="0"/>
                <w:numId w:val="0"/>
              </w:numPr>
              <w:tabs>
                <w:tab w:val="clear" w:pos="567"/>
                <w:tab w:val="num" w:pos="6030"/>
              </w:tabs>
              <w:rPr>
                <w:iCs/>
              </w:rPr>
            </w:pPr>
            <w:r w:rsidRPr="00EF4521">
              <w:rPr>
                <w:iCs/>
              </w:rPr>
              <w:t>Progress reports</w:t>
            </w:r>
          </w:p>
          <w:p w14:paraId="0B759EFA" w14:textId="77777777" w:rsidR="00B766CD" w:rsidRPr="00EF4521" w:rsidRDefault="00B766CD" w:rsidP="00254A3D">
            <w:pPr>
              <w:pStyle w:val="B1"/>
              <w:numPr>
                <w:ilvl w:val="0"/>
                <w:numId w:val="0"/>
              </w:numPr>
              <w:tabs>
                <w:tab w:val="clear" w:pos="567"/>
                <w:tab w:val="num" w:pos="6030"/>
              </w:tabs>
              <w:rPr>
                <w:iCs/>
              </w:rPr>
            </w:pPr>
            <w:r w:rsidRPr="00EF4521">
              <w:rPr>
                <w:iCs/>
              </w:rPr>
              <w:t>Final report</w:t>
            </w:r>
          </w:p>
          <w:p w14:paraId="2F556FE1" w14:textId="24AD2A82" w:rsidR="00F958FE" w:rsidRPr="00EF4521" w:rsidRDefault="00F958FE" w:rsidP="00EF4521">
            <w:pPr>
              <w:pStyle w:val="GuidelineB0"/>
              <w:rPr>
                <w:i w:val="0"/>
              </w:rPr>
            </w:pPr>
          </w:p>
        </w:tc>
      </w:tr>
      <w:tr w:rsidR="00E55933" w14:paraId="4C4D0F81" w14:textId="77777777" w:rsidTr="00EF4521">
        <w:trPr>
          <w:gridAfter w:val="1"/>
          <w:wAfter w:w="113" w:type="dxa"/>
          <w:trHeight w:val="882"/>
        </w:trPr>
        <w:tc>
          <w:tcPr>
            <w:tcW w:w="1389" w:type="dxa"/>
            <w:shd w:val="clear" w:color="auto" w:fill="auto"/>
          </w:tcPr>
          <w:p w14:paraId="6E032854" w14:textId="77777777" w:rsidR="00F958FE" w:rsidRPr="00C80659" w:rsidRDefault="00F958FE" w:rsidP="00EF4521">
            <w:pPr>
              <w:pStyle w:val="GuidelineB0"/>
              <w:rPr>
                <w:b/>
              </w:rPr>
            </w:pPr>
            <w:r w:rsidRPr="00C80659">
              <w:rPr>
                <w:b/>
              </w:rPr>
              <w:t>Interactions</w:t>
            </w:r>
          </w:p>
        </w:tc>
        <w:tc>
          <w:tcPr>
            <w:tcW w:w="8109" w:type="dxa"/>
            <w:shd w:val="clear" w:color="auto" w:fill="auto"/>
          </w:tcPr>
          <w:p w14:paraId="03E2CCDB" w14:textId="58569B0E" w:rsidR="001C2C05" w:rsidRPr="00EF4521" w:rsidRDefault="001C2C05" w:rsidP="00254A3D">
            <w:pPr>
              <w:pStyle w:val="B1"/>
              <w:numPr>
                <w:ilvl w:val="0"/>
                <w:numId w:val="0"/>
              </w:numPr>
              <w:tabs>
                <w:tab w:val="clear" w:pos="567"/>
                <w:tab w:val="num" w:pos="6030"/>
              </w:tabs>
              <w:rPr>
                <w:iCs/>
              </w:rPr>
            </w:pPr>
            <w:bookmarkStart w:id="6" w:name="_Hlk1469848"/>
            <w:r w:rsidRPr="00EF4521">
              <w:rPr>
                <w:iCs/>
              </w:rPr>
              <w:t xml:space="preserve">The STF leader </w:t>
            </w:r>
            <w:r w:rsidR="007A69F8" w:rsidRPr="00EF4521">
              <w:rPr>
                <w:iCs/>
              </w:rPr>
              <w:t>(along</w:t>
            </w:r>
            <w:r w:rsidR="007A69F8" w:rsidRPr="00EF4521">
              <w:t xml:space="preserve"> with the </w:t>
            </w:r>
            <w:r w:rsidR="007A69F8" w:rsidRPr="00EF4521">
              <w:rPr>
                <w:iCs/>
              </w:rPr>
              <w:t xml:space="preserve">whole STF) </w:t>
            </w:r>
            <w:r w:rsidRPr="00EF4521">
              <w:rPr>
                <w:iCs/>
              </w:rPr>
              <w:t>will</w:t>
            </w:r>
            <w:r w:rsidRPr="00EF4521">
              <w:t xml:space="preserve"> interact with the </w:t>
            </w:r>
            <w:r w:rsidRPr="00EF4521">
              <w:rPr>
                <w:iCs/>
              </w:rPr>
              <w:t>ISG ARF</w:t>
            </w:r>
          </w:p>
          <w:p w14:paraId="2ED996B2" w14:textId="3F292861" w:rsidR="001C2C05" w:rsidRPr="00EF4521" w:rsidRDefault="001C2C05" w:rsidP="001C2C05">
            <w:pPr>
              <w:pStyle w:val="B1"/>
              <w:numPr>
                <w:ilvl w:val="0"/>
                <w:numId w:val="0"/>
              </w:numPr>
              <w:tabs>
                <w:tab w:val="clear" w:pos="567"/>
                <w:tab w:val="num" w:pos="6030"/>
              </w:tabs>
              <w:rPr>
                <w:iCs/>
              </w:rPr>
            </w:pPr>
            <w:r w:rsidRPr="00EF4521">
              <w:rPr>
                <w:iCs/>
              </w:rPr>
              <w:t xml:space="preserve">Communicating with other stakeholders </w:t>
            </w:r>
          </w:p>
          <w:p w14:paraId="25197FFC" w14:textId="3B0EA093" w:rsidR="00180C15" w:rsidRPr="00EF4521" w:rsidRDefault="00180C15" w:rsidP="00254A3D">
            <w:pPr>
              <w:pStyle w:val="B1"/>
              <w:numPr>
                <w:ilvl w:val="0"/>
                <w:numId w:val="0"/>
              </w:numPr>
              <w:tabs>
                <w:tab w:val="clear" w:pos="567"/>
                <w:tab w:val="num" w:pos="6030"/>
              </w:tabs>
              <w:rPr>
                <w:iCs/>
              </w:rPr>
            </w:pPr>
            <w:r w:rsidRPr="00EF4521">
              <w:rPr>
                <w:iCs/>
              </w:rPr>
              <w:t>Code and repository management</w:t>
            </w:r>
          </w:p>
          <w:p w14:paraId="768F11E2" w14:textId="55B83B9A" w:rsidR="00180C15" w:rsidRPr="00EF4521" w:rsidRDefault="001C2C05" w:rsidP="00254A3D">
            <w:pPr>
              <w:pStyle w:val="B1"/>
              <w:numPr>
                <w:ilvl w:val="0"/>
                <w:numId w:val="0"/>
              </w:numPr>
              <w:tabs>
                <w:tab w:val="clear" w:pos="567"/>
                <w:tab w:val="num" w:pos="6030"/>
              </w:tabs>
              <w:rPr>
                <w:iCs/>
              </w:rPr>
            </w:pPr>
            <w:r w:rsidRPr="00EF4521">
              <w:rPr>
                <w:iCs/>
              </w:rPr>
              <w:t>Additional support will be provided by the ETSI secretariat</w:t>
            </w:r>
            <w:bookmarkEnd w:id="6"/>
          </w:p>
          <w:p w14:paraId="0A2F1BE0" w14:textId="77777777" w:rsidR="00F958FE" w:rsidRPr="00EF4521" w:rsidRDefault="00F958FE" w:rsidP="00EF4521">
            <w:pPr>
              <w:pStyle w:val="GuidelineB0"/>
              <w:rPr>
                <w:i w:val="0"/>
              </w:rPr>
            </w:pPr>
          </w:p>
        </w:tc>
      </w:tr>
      <w:tr w:rsidR="00E55933" w14:paraId="6094C319" w14:textId="77777777" w:rsidTr="00EF4521">
        <w:trPr>
          <w:gridAfter w:val="1"/>
          <w:wAfter w:w="113" w:type="dxa"/>
          <w:trHeight w:val="779"/>
        </w:trPr>
        <w:tc>
          <w:tcPr>
            <w:tcW w:w="1389" w:type="dxa"/>
            <w:shd w:val="clear" w:color="auto" w:fill="auto"/>
          </w:tcPr>
          <w:p w14:paraId="4358AB5E" w14:textId="77777777" w:rsidR="00F958FE" w:rsidRPr="00AA19C6" w:rsidRDefault="00F958FE" w:rsidP="00EF4521">
            <w:pPr>
              <w:pStyle w:val="GuidelineB0"/>
              <w:rPr>
                <w:b/>
              </w:rPr>
            </w:pPr>
            <w:r w:rsidRPr="00C80659">
              <w:rPr>
                <w:b/>
              </w:rPr>
              <w:t>Resources required</w:t>
            </w:r>
          </w:p>
        </w:tc>
        <w:tc>
          <w:tcPr>
            <w:tcW w:w="8109" w:type="dxa"/>
            <w:shd w:val="clear" w:color="auto" w:fill="auto"/>
          </w:tcPr>
          <w:p w14:paraId="268A605D" w14:textId="740223CD" w:rsidR="0011500C" w:rsidRPr="00EF4521" w:rsidRDefault="00421D4D" w:rsidP="0011500C">
            <w:pPr>
              <w:rPr>
                <w:iCs/>
              </w:rPr>
            </w:pPr>
            <w:r w:rsidRPr="00EF4521">
              <w:t>Skills in agile project management</w:t>
            </w:r>
            <w:r w:rsidR="00EF4521" w:rsidRPr="00EF4521">
              <w:t xml:space="preserve">, </w:t>
            </w:r>
            <w:r w:rsidR="00EF4521" w:rsidRPr="00EF4521">
              <w:rPr>
                <w:iCs/>
              </w:rPr>
              <w:t>r</w:t>
            </w:r>
            <w:r w:rsidR="0011500C" w:rsidRPr="00EF4521">
              <w:rPr>
                <w:iCs/>
              </w:rPr>
              <w:t>esource planning, reporting, and coordination</w:t>
            </w:r>
          </w:p>
          <w:p w14:paraId="3BB31761" w14:textId="77777777" w:rsidR="00F958FE" w:rsidRPr="00EF4521" w:rsidRDefault="00F958FE" w:rsidP="00EF4521">
            <w:pPr>
              <w:pStyle w:val="GuidelineIndent"/>
              <w:ind w:left="0"/>
              <w:rPr>
                <w:i w:val="0"/>
              </w:rPr>
            </w:pPr>
          </w:p>
        </w:tc>
      </w:tr>
    </w:tbl>
    <w:p w14:paraId="0C4C4541" w14:textId="77777777" w:rsidR="00C45E35" w:rsidRDefault="00C45E35" w:rsidP="00C45E35"/>
    <w:p w14:paraId="65098F93" w14:textId="77777777"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5B9C228C" w14:textId="77777777" w:rsidTr="05BF43C0">
        <w:trPr>
          <w:trHeight w:val="687"/>
        </w:trPr>
        <w:tc>
          <w:tcPr>
            <w:tcW w:w="1389" w:type="dxa"/>
            <w:shd w:val="clear" w:color="auto" w:fill="EDEDED" w:themeFill="accent3" w:themeFillTint="33"/>
          </w:tcPr>
          <w:p w14:paraId="3AD5E6C0" w14:textId="77777777" w:rsidR="00D86324" w:rsidRPr="00EF4521" w:rsidRDefault="00D86324" w:rsidP="00EF4521">
            <w:pPr>
              <w:pStyle w:val="GuidelineB0"/>
              <w:rPr>
                <w:b/>
                <w:i w:val="0"/>
              </w:rPr>
            </w:pPr>
            <w:r w:rsidRPr="00C80659">
              <w:rPr>
                <w:b/>
                <w:sz w:val="22"/>
              </w:rPr>
              <w:t xml:space="preserve">Task </w:t>
            </w:r>
            <w:r w:rsidR="003F406E" w:rsidRPr="00C80659">
              <w:rPr>
                <w:b/>
                <w:sz w:val="22"/>
              </w:rPr>
              <w:t>01</w:t>
            </w:r>
          </w:p>
        </w:tc>
        <w:tc>
          <w:tcPr>
            <w:tcW w:w="8109" w:type="dxa"/>
            <w:shd w:val="clear" w:color="auto" w:fill="EDEDED" w:themeFill="accent3" w:themeFillTint="33"/>
          </w:tcPr>
          <w:p w14:paraId="3B022041" w14:textId="5F092645" w:rsidR="00D86324" w:rsidRPr="00EF4521" w:rsidRDefault="00D86324" w:rsidP="00EF4521">
            <w:pPr>
              <w:pStyle w:val="GuidelineB0"/>
              <w:rPr>
                <w:b/>
              </w:rPr>
            </w:pPr>
            <w:r>
              <w:rPr>
                <w:b/>
                <w:sz w:val="22"/>
              </w:rPr>
              <w:t xml:space="preserve">Definition </w:t>
            </w:r>
            <w:r w:rsidR="00FF57C2">
              <w:rPr>
                <w:b/>
                <w:sz w:val="22"/>
              </w:rPr>
              <w:t xml:space="preserve">and generation </w:t>
            </w:r>
            <w:r>
              <w:rPr>
                <w:b/>
                <w:sz w:val="22"/>
              </w:rPr>
              <w:t xml:space="preserve">of the </w:t>
            </w:r>
            <w:r w:rsidR="00F92ED8">
              <w:rPr>
                <w:b/>
                <w:sz w:val="22"/>
              </w:rPr>
              <w:t xml:space="preserve">World Storage </w:t>
            </w:r>
            <w:r w:rsidR="000736B0">
              <w:rPr>
                <w:b/>
                <w:sz w:val="22"/>
              </w:rPr>
              <w:t xml:space="preserve">and World Analysis </w:t>
            </w:r>
            <w:r>
              <w:rPr>
                <w:b/>
                <w:sz w:val="22"/>
              </w:rPr>
              <w:t>API</w:t>
            </w:r>
          </w:p>
        </w:tc>
      </w:tr>
      <w:tr w:rsidR="00E55933" w14:paraId="14628874" w14:textId="77777777" w:rsidTr="05BF43C0">
        <w:trPr>
          <w:trHeight w:val="687"/>
        </w:trPr>
        <w:tc>
          <w:tcPr>
            <w:tcW w:w="1389" w:type="dxa"/>
            <w:shd w:val="clear" w:color="auto" w:fill="auto"/>
          </w:tcPr>
          <w:p w14:paraId="0FE632E6" w14:textId="77777777" w:rsidR="00D86324" w:rsidRPr="00C80659" w:rsidRDefault="00D86324" w:rsidP="00EF4521">
            <w:pPr>
              <w:rPr>
                <w:b/>
              </w:rPr>
            </w:pPr>
            <w:r w:rsidRPr="00C80659">
              <w:rPr>
                <w:b/>
              </w:rPr>
              <w:t>Objectives</w:t>
            </w:r>
          </w:p>
        </w:tc>
        <w:tc>
          <w:tcPr>
            <w:tcW w:w="8109" w:type="dxa"/>
            <w:shd w:val="clear" w:color="auto" w:fill="auto"/>
          </w:tcPr>
          <w:p w14:paraId="6D759AEF" w14:textId="1F67ABD1" w:rsidR="00292647" w:rsidRDefault="00D86324" w:rsidP="000736B0">
            <w:r>
              <w:t xml:space="preserve">Define </w:t>
            </w:r>
            <w:r w:rsidR="003F406E">
              <w:t xml:space="preserve">the </w:t>
            </w:r>
            <w:r w:rsidR="00EF4521">
              <w:t xml:space="preserve">APIs in </w:t>
            </w:r>
            <w:proofErr w:type="spellStart"/>
            <w:r w:rsidR="00421D4D">
              <w:t>Open</w:t>
            </w:r>
            <w:r w:rsidR="003F406E">
              <w:t>API</w:t>
            </w:r>
            <w:proofErr w:type="spellEnd"/>
            <w:r w:rsidR="00EF4521">
              <w:t xml:space="preserve"> format </w:t>
            </w:r>
            <w:r w:rsidR="003F406E" w:rsidRPr="003F406E">
              <w:t>between the World Storage</w:t>
            </w:r>
            <w:r w:rsidR="000736B0">
              <w:t xml:space="preserve">, the World Analysis and the Scene Management </w:t>
            </w:r>
            <w:r w:rsidR="003F406E" w:rsidRPr="003F406E">
              <w:t>functions</w:t>
            </w:r>
            <w:r w:rsidR="003F406E">
              <w:t xml:space="preserve"> at the reference points AR</w:t>
            </w:r>
            <w:r w:rsidR="000736B0">
              <w:t>8 and AR11</w:t>
            </w:r>
            <w:r w:rsidR="003F406E">
              <w:t xml:space="preserve"> satisfying the requirements</w:t>
            </w:r>
            <w:r w:rsidR="00DF02C1">
              <w:t xml:space="preserve"> expressed in the document “ARF Interoperability Requirements for AR components, systems and services</w:t>
            </w:r>
            <w:r w:rsidR="000736B0">
              <w:t xml:space="preserve"> Part 4: World Analysis, World Storage and Scene Management functions</w:t>
            </w:r>
            <w:r w:rsidR="00DF02C1">
              <w:t>”</w:t>
            </w:r>
            <w:r w:rsidR="00FF57C2">
              <w:t xml:space="preserve">. Generate the C++ and C# codes from the </w:t>
            </w:r>
            <w:proofErr w:type="spellStart"/>
            <w:r w:rsidR="00FF57C2">
              <w:t>OpenAPI</w:t>
            </w:r>
            <w:proofErr w:type="spellEnd"/>
            <w:r w:rsidR="00FF57C2">
              <w:t>.</w:t>
            </w:r>
          </w:p>
          <w:p w14:paraId="39A47475" w14:textId="1DA8BD5F" w:rsidR="00292647" w:rsidRDefault="00292647" w:rsidP="00292647">
            <w:pPr>
              <w:pStyle w:val="GuidelineIndent"/>
              <w:ind w:left="0"/>
            </w:pPr>
            <w:r>
              <w:t>Provide the definition, description, documentation and validation environment for the API.</w:t>
            </w:r>
          </w:p>
          <w:p w14:paraId="37FD884B" w14:textId="75147735" w:rsidR="00D86324" w:rsidRDefault="00D86324" w:rsidP="00EF4521"/>
        </w:tc>
      </w:tr>
      <w:tr w:rsidR="00E55933" w14:paraId="202912C9" w14:textId="77777777" w:rsidTr="009C10FB">
        <w:trPr>
          <w:trHeight w:val="478"/>
        </w:trPr>
        <w:tc>
          <w:tcPr>
            <w:tcW w:w="1389" w:type="dxa"/>
            <w:shd w:val="clear" w:color="auto" w:fill="auto"/>
          </w:tcPr>
          <w:p w14:paraId="23199080" w14:textId="77777777" w:rsidR="00D86324" w:rsidRPr="00C80659" w:rsidRDefault="00D86324" w:rsidP="00EF4521">
            <w:pPr>
              <w:rPr>
                <w:b/>
              </w:rPr>
            </w:pPr>
            <w:r w:rsidRPr="00C80659">
              <w:rPr>
                <w:b/>
              </w:rPr>
              <w:t>Input</w:t>
            </w:r>
          </w:p>
        </w:tc>
        <w:tc>
          <w:tcPr>
            <w:tcW w:w="8109" w:type="dxa"/>
            <w:shd w:val="clear" w:color="auto" w:fill="auto"/>
          </w:tcPr>
          <w:p w14:paraId="12C81061" w14:textId="45D6CED5" w:rsidR="00D86324" w:rsidRDefault="00D86324" w:rsidP="00EF4521">
            <w:r w:rsidRPr="00D86324">
              <w:t>ETSI GS ARF 004-</w:t>
            </w:r>
            <w:r w:rsidR="000736B0">
              <w:t>4</w:t>
            </w:r>
          </w:p>
        </w:tc>
      </w:tr>
      <w:tr w:rsidR="00E55933" w14:paraId="4C7049D8" w14:textId="77777777" w:rsidTr="05BF43C0">
        <w:trPr>
          <w:trHeight w:val="817"/>
        </w:trPr>
        <w:tc>
          <w:tcPr>
            <w:tcW w:w="1389" w:type="dxa"/>
            <w:shd w:val="clear" w:color="auto" w:fill="auto"/>
          </w:tcPr>
          <w:p w14:paraId="62C26FAD" w14:textId="77777777" w:rsidR="00D86324" w:rsidRPr="00C80659" w:rsidRDefault="00D86324" w:rsidP="00EF4521">
            <w:pPr>
              <w:rPr>
                <w:b/>
              </w:rPr>
            </w:pPr>
            <w:r w:rsidRPr="00C80659">
              <w:rPr>
                <w:b/>
              </w:rPr>
              <w:t>Output</w:t>
            </w:r>
          </w:p>
        </w:tc>
        <w:tc>
          <w:tcPr>
            <w:tcW w:w="8109" w:type="dxa"/>
            <w:shd w:val="clear" w:color="auto" w:fill="auto"/>
          </w:tcPr>
          <w:p w14:paraId="74B68498" w14:textId="3097FB47" w:rsidR="00FF57C2" w:rsidRDefault="6D9E908C" w:rsidP="00EF4521">
            <w:r>
              <w:t>Draft ETSI Group Specification</w:t>
            </w:r>
            <w:r w:rsidR="431F7533">
              <w:t>s</w:t>
            </w:r>
            <w:r w:rsidR="7C4789C8">
              <w:t xml:space="preserve"> DGS/ARF-</w:t>
            </w:r>
            <w:r w:rsidR="092F3B8B">
              <w:t>005</w:t>
            </w:r>
            <w:r w:rsidR="431F7533">
              <w:t>v2.1.1</w:t>
            </w:r>
            <w:r w:rsidR="092F3B8B">
              <w:t xml:space="preserve"> and DGS/ARF-</w:t>
            </w:r>
            <w:r w:rsidR="431F7533">
              <w:t>008</w:t>
            </w:r>
            <w:r>
              <w:t xml:space="preserve">, with the </w:t>
            </w:r>
            <w:proofErr w:type="spellStart"/>
            <w:r w:rsidR="3AD036E5">
              <w:t>OpenAPI</w:t>
            </w:r>
            <w:proofErr w:type="spellEnd"/>
            <w:r w:rsidR="3AD036E5">
              <w:t xml:space="preserve"> </w:t>
            </w:r>
            <w:r>
              <w:t>d</w:t>
            </w:r>
            <w:r w:rsidR="3AD036E5">
              <w:t xml:space="preserve">efinitions referenced </w:t>
            </w:r>
            <w:r w:rsidR="47BDCB9F">
              <w:t xml:space="preserve">from the </w:t>
            </w:r>
            <w:r w:rsidR="5FD959C2">
              <w:t>ETSI Forge</w:t>
            </w:r>
            <w:r w:rsidR="0E5DD77F">
              <w:t>.</w:t>
            </w:r>
          </w:p>
          <w:p w14:paraId="1CF108CF" w14:textId="77777777" w:rsidR="00FF57C2" w:rsidRDefault="00FF57C2" w:rsidP="00FF57C2">
            <w:r>
              <w:t>C++ and C# codes</w:t>
            </w:r>
          </w:p>
          <w:p w14:paraId="65EBB8A6" w14:textId="77777777" w:rsidR="00FF57C2" w:rsidRDefault="00FF57C2" w:rsidP="00FF57C2">
            <w:r>
              <w:t>Code generation workflow to regenerate classes on API changes.</w:t>
            </w:r>
          </w:p>
          <w:p w14:paraId="193975FE" w14:textId="53C7D722" w:rsidR="00F92ED8" w:rsidRDefault="00FF57C2" w:rsidP="00EF4521">
            <w:r w:rsidRPr="47BA6AC9">
              <w:t>Location: ETSI Labs</w:t>
            </w:r>
          </w:p>
        </w:tc>
      </w:tr>
      <w:tr w:rsidR="00E55933" w14:paraId="1499E124" w14:textId="77777777" w:rsidTr="05BF43C0">
        <w:trPr>
          <w:trHeight w:val="882"/>
        </w:trPr>
        <w:tc>
          <w:tcPr>
            <w:tcW w:w="1389" w:type="dxa"/>
            <w:shd w:val="clear" w:color="auto" w:fill="auto"/>
          </w:tcPr>
          <w:p w14:paraId="0ACDC2A2" w14:textId="77777777" w:rsidR="00D86324" w:rsidRPr="00C80659" w:rsidRDefault="00D86324" w:rsidP="00AE3977">
            <w:pPr>
              <w:rPr>
                <w:b/>
              </w:rPr>
            </w:pPr>
            <w:r w:rsidRPr="00C80659">
              <w:rPr>
                <w:b/>
              </w:rPr>
              <w:t>Interactions</w:t>
            </w:r>
          </w:p>
        </w:tc>
        <w:tc>
          <w:tcPr>
            <w:tcW w:w="8109" w:type="dxa"/>
            <w:shd w:val="clear" w:color="auto" w:fill="auto"/>
          </w:tcPr>
          <w:p w14:paraId="4EC5C707" w14:textId="77777777" w:rsidR="00FF57C2" w:rsidRDefault="00DF02C1" w:rsidP="00AE3977">
            <w:r>
              <w:t>Regular exchanges with the ISG ARF, in one way to check the conformance of the specification with the requirements and conversely to possibly enrich the original requirements if necessary.</w:t>
            </w:r>
          </w:p>
          <w:p w14:paraId="12B06831" w14:textId="61BBA67D" w:rsidR="00D86324" w:rsidRDefault="00FF57C2" w:rsidP="00AE3977">
            <w:r>
              <w:rPr>
                <w:rStyle w:val="normaltextrun"/>
                <w:rFonts w:cs="Arial"/>
                <w:color w:val="000000"/>
                <w:shd w:val="clear" w:color="auto" w:fill="FFFFFF"/>
              </w:rPr>
              <w:t>Collaboration with the teams implementing the Wrappers over the different World Storage implementations.</w:t>
            </w:r>
            <w:r>
              <w:rPr>
                <w:rStyle w:val="eop"/>
                <w:rFonts w:cs="Arial"/>
                <w:color w:val="000000"/>
                <w:shd w:val="clear" w:color="auto" w:fill="FFFFFF"/>
              </w:rPr>
              <w:t> </w:t>
            </w:r>
          </w:p>
        </w:tc>
      </w:tr>
      <w:tr w:rsidR="00E55933" w14:paraId="548CBFAB" w14:textId="77777777" w:rsidTr="05BF43C0">
        <w:trPr>
          <w:trHeight w:val="477"/>
        </w:trPr>
        <w:tc>
          <w:tcPr>
            <w:tcW w:w="1389" w:type="dxa"/>
            <w:shd w:val="clear" w:color="auto" w:fill="auto"/>
          </w:tcPr>
          <w:p w14:paraId="6E5EE489" w14:textId="77777777" w:rsidR="00D86324" w:rsidRPr="00AA19C6" w:rsidRDefault="00D86324" w:rsidP="00AE3977">
            <w:pPr>
              <w:rPr>
                <w:b/>
              </w:rPr>
            </w:pPr>
            <w:r w:rsidRPr="00C80659">
              <w:rPr>
                <w:b/>
              </w:rPr>
              <w:lastRenderedPageBreak/>
              <w:t>Resources required</w:t>
            </w:r>
          </w:p>
        </w:tc>
        <w:tc>
          <w:tcPr>
            <w:tcW w:w="8109" w:type="dxa"/>
            <w:shd w:val="clear" w:color="auto" w:fill="auto"/>
          </w:tcPr>
          <w:p w14:paraId="49726064" w14:textId="56B55474" w:rsidR="00D86324" w:rsidRDefault="00A17FAA" w:rsidP="00AE3977">
            <w:r>
              <w:t xml:space="preserve">Resource knowledgeable in </w:t>
            </w:r>
            <w:proofErr w:type="spellStart"/>
            <w:r>
              <w:t>OpenAPI</w:t>
            </w:r>
            <w:proofErr w:type="spellEnd"/>
            <w:r>
              <w:t>, JSON, Swagger</w:t>
            </w:r>
            <w:r w:rsidR="00FF57C2">
              <w:t>, C++ respectively C#.</w:t>
            </w:r>
          </w:p>
          <w:p w14:paraId="34A3EC80" w14:textId="77777777" w:rsidR="009165E5" w:rsidRDefault="009165E5" w:rsidP="00AE3977">
            <w:r>
              <w:t>Understanding of ISG ARF reference architecture defined in GS ARF 003</w:t>
            </w:r>
          </w:p>
          <w:p w14:paraId="43E8C9A6" w14:textId="0FB4B68E" w:rsidR="00A17FAA" w:rsidRDefault="00A17FAA" w:rsidP="00AE3977">
            <w:r>
              <w:t>Contribution from the ISG</w:t>
            </w:r>
          </w:p>
        </w:tc>
      </w:tr>
    </w:tbl>
    <w:p w14:paraId="36A1DF35" w14:textId="77777777" w:rsidR="00DE70C3" w:rsidRDefault="00DE70C3" w:rsidP="00BC7275"/>
    <w:p w14:paraId="492E7C28" w14:textId="77777777" w:rsidR="009165E5" w:rsidRDefault="009165E5" w:rsidP="00BC7275"/>
    <w:p w14:paraId="577FA217" w14:textId="77777777" w:rsidR="00A17FAA" w:rsidRDefault="00A17FAA"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A3E28" w:rsidRPr="00F958FE" w14:paraId="52D55790" w14:textId="77777777" w:rsidTr="05BF43C0">
        <w:trPr>
          <w:trHeight w:val="687"/>
        </w:trPr>
        <w:tc>
          <w:tcPr>
            <w:tcW w:w="1389" w:type="dxa"/>
            <w:shd w:val="clear" w:color="auto" w:fill="EDEDED" w:themeFill="accent3" w:themeFillTint="33"/>
          </w:tcPr>
          <w:p w14:paraId="0E0ADA24" w14:textId="0B372935" w:rsidR="005A3E28" w:rsidRPr="00AE3977" w:rsidRDefault="005A3E28">
            <w:pPr>
              <w:rPr>
                <w:b/>
              </w:rPr>
            </w:pPr>
            <w:r w:rsidRPr="00C80659">
              <w:rPr>
                <w:b/>
                <w:sz w:val="22"/>
              </w:rPr>
              <w:t xml:space="preserve">Task </w:t>
            </w:r>
            <w:r>
              <w:rPr>
                <w:b/>
                <w:sz w:val="22"/>
              </w:rPr>
              <w:t>0</w:t>
            </w:r>
            <w:r w:rsidR="00FF57C2">
              <w:rPr>
                <w:b/>
                <w:sz w:val="22"/>
              </w:rPr>
              <w:t>2</w:t>
            </w:r>
          </w:p>
        </w:tc>
        <w:tc>
          <w:tcPr>
            <w:tcW w:w="8109" w:type="dxa"/>
            <w:shd w:val="clear" w:color="auto" w:fill="EDEDED" w:themeFill="accent3" w:themeFillTint="33"/>
          </w:tcPr>
          <w:p w14:paraId="515F5F3C" w14:textId="5BBA4C44" w:rsidR="005A3E28" w:rsidRPr="00AE3977" w:rsidRDefault="005A3E28" w:rsidP="00D566F5">
            <w:pPr>
              <w:rPr>
                <w:b/>
              </w:rPr>
            </w:pPr>
            <w:r>
              <w:rPr>
                <w:b/>
                <w:sz w:val="22"/>
              </w:rPr>
              <w:t>Implementation of wrappers</w:t>
            </w:r>
          </w:p>
        </w:tc>
      </w:tr>
      <w:tr w:rsidR="005A3E28" w14:paraId="74478078" w14:textId="77777777" w:rsidTr="05BF43C0">
        <w:trPr>
          <w:trHeight w:val="357"/>
        </w:trPr>
        <w:tc>
          <w:tcPr>
            <w:tcW w:w="1389" w:type="dxa"/>
            <w:shd w:val="clear" w:color="auto" w:fill="auto"/>
          </w:tcPr>
          <w:p w14:paraId="5D8D1630" w14:textId="77777777" w:rsidR="005A3E28" w:rsidRPr="00C80659" w:rsidRDefault="005A3E28" w:rsidP="00D566F5">
            <w:pPr>
              <w:rPr>
                <w:b/>
              </w:rPr>
            </w:pPr>
            <w:r w:rsidRPr="00C80659">
              <w:rPr>
                <w:b/>
              </w:rPr>
              <w:t>Objectives</w:t>
            </w:r>
          </w:p>
        </w:tc>
        <w:tc>
          <w:tcPr>
            <w:tcW w:w="8109" w:type="dxa"/>
            <w:shd w:val="clear" w:color="auto" w:fill="auto"/>
          </w:tcPr>
          <w:p w14:paraId="08991857" w14:textId="40C2B58A" w:rsidR="005A3E28" w:rsidRDefault="58B4EA6C" w:rsidP="00D566F5">
            <w:r>
              <w:t>Implement wrappers to targeted solutions (</w:t>
            </w:r>
            <w:r w:rsidR="623CABA5">
              <w:t xml:space="preserve">Unity </w:t>
            </w:r>
            <w:r>
              <w:t xml:space="preserve">AR Foundation, </w:t>
            </w:r>
            <w:proofErr w:type="spellStart"/>
            <w:r>
              <w:t>SolAR</w:t>
            </w:r>
            <w:proofErr w:type="spellEnd"/>
            <w:r>
              <w:t xml:space="preserve">, </w:t>
            </w:r>
            <w:r w:rsidR="7B201B04">
              <w:t>HHI XR Framework</w:t>
            </w:r>
            <w:r>
              <w:t>)</w:t>
            </w:r>
          </w:p>
        </w:tc>
      </w:tr>
      <w:tr w:rsidR="005A3E28" w14:paraId="60AF4BA5" w14:textId="77777777" w:rsidTr="05BF43C0">
        <w:trPr>
          <w:trHeight w:val="445"/>
        </w:trPr>
        <w:tc>
          <w:tcPr>
            <w:tcW w:w="1389" w:type="dxa"/>
            <w:shd w:val="clear" w:color="auto" w:fill="auto"/>
          </w:tcPr>
          <w:p w14:paraId="761864A4" w14:textId="77777777" w:rsidR="005A3E28" w:rsidRPr="00C80659" w:rsidRDefault="005A3E28" w:rsidP="00D566F5">
            <w:pPr>
              <w:rPr>
                <w:b/>
              </w:rPr>
            </w:pPr>
            <w:r w:rsidRPr="00C80659">
              <w:rPr>
                <w:b/>
              </w:rPr>
              <w:t>Input</w:t>
            </w:r>
          </w:p>
        </w:tc>
        <w:tc>
          <w:tcPr>
            <w:tcW w:w="8109" w:type="dxa"/>
            <w:shd w:val="clear" w:color="auto" w:fill="auto"/>
          </w:tcPr>
          <w:p w14:paraId="20D9DAE5" w14:textId="3BE7160D" w:rsidR="005A3E28" w:rsidRDefault="005A3E28" w:rsidP="00E77506">
            <w:r>
              <w:t>Result from Task 0</w:t>
            </w:r>
            <w:r w:rsidR="00E77506">
              <w:t>1</w:t>
            </w:r>
          </w:p>
        </w:tc>
      </w:tr>
      <w:tr w:rsidR="005A3E28" w14:paraId="79377C8E" w14:textId="77777777" w:rsidTr="05BF43C0">
        <w:trPr>
          <w:trHeight w:val="398"/>
        </w:trPr>
        <w:tc>
          <w:tcPr>
            <w:tcW w:w="1389" w:type="dxa"/>
            <w:shd w:val="clear" w:color="auto" w:fill="auto"/>
          </w:tcPr>
          <w:p w14:paraId="3FF5EB95" w14:textId="77777777" w:rsidR="005A3E28" w:rsidRPr="00C80659" w:rsidRDefault="005A3E28" w:rsidP="00D566F5">
            <w:pPr>
              <w:rPr>
                <w:b/>
              </w:rPr>
            </w:pPr>
            <w:r w:rsidRPr="00C80659">
              <w:rPr>
                <w:b/>
              </w:rPr>
              <w:t>Output</w:t>
            </w:r>
          </w:p>
        </w:tc>
        <w:tc>
          <w:tcPr>
            <w:tcW w:w="8109" w:type="dxa"/>
            <w:shd w:val="clear" w:color="auto" w:fill="auto"/>
          </w:tcPr>
          <w:p w14:paraId="42E37A32" w14:textId="4A6839F2" w:rsidR="005A3E28" w:rsidRDefault="58B4EA6C" w:rsidP="00D566F5">
            <w:r>
              <w:t xml:space="preserve">Wrappers transforming calls and data structures of the World Storage API in calls and data structures of the target AR solution (two or more of the following solutions; </w:t>
            </w:r>
            <w:r w:rsidR="0DEC2029">
              <w:t xml:space="preserve">Unity </w:t>
            </w:r>
            <w:r w:rsidR="1BB82773">
              <w:t>AR Foundation</w:t>
            </w:r>
            <w:r>
              <w:t xml:space="preserve">, </w:t>
            </w:r>
            <w:proofErr w:type="spellStart"/>
            <w:r>
              <w:t>SolAR</w:t>
            </w:r>
            <w:proofErr w:type="spellEnd"/>
            <w:r>
              <w:t xml:space="preserve"> framework, </w:t>
            </w:r>
            <w:r w:rsidR="1BB82773">
              <w:t>HHI XR Framework</w:t>
            </w:r>
            <w:r>
              <w:t>).</w:t>
            </w:r>
          </w:p>
          <w:p w14:paraId="2BD39C5E" w14:textId="77777777" w:rsidR="005A3E28" w:rsidRDefault="005A3E28" w:rsidP="00D566F5">
            <w:r w:rsidRPr="47BA6AC9">
              <w:t>Location</w:t>
            </w:r>
            <w:r>
              <w:t>:</w:t>
            </w:r>
            <w:r w:rsidRPr="47BA6AC9">
              <w:t xml:space="preserve"> ETSI Labs</w:t>
            </w:r>
          </w:p>
          <w:p w14:paraId="70229192" w14:textId="77777777" w:rsidR="005A3E28" w:rsidRDefault="005A3E28" w:rsidP="00D566F5">
            <w:r>
              <w:t>The libraries of the different solutions are not part of the STF deliverables and must be requested from their suppliers.</w:t>
            </w:r>
          </w:p>
        </w:tc>
      </w:tr>
      <w:tr w:rsidR="005A3E28" w14:paraId="246CCCB9" w14:textId="77777777" w:rsidTr="009C10FB">
        <w:trPr>
          <w:trHeight w:val="567"/>
        </w:trPr>
        <w:tc>
          <w:tcPr>
            <w:tcW w:w="1389" w:type="dxa"/>
            <w:shd w:val="clear" w:color="auto" w:fill="auto"/>
          </w:tcPr>
          <w:p w14:paraId="60B250CA" w14:textId="77777777" w:rsidR="005A3E28" w:rsidRPr="00C80659" w:rsidRDefault="005A3E28" w:rsidP="00D566F5">
            <w:pPr>
              <w:rPr>
                <w:b/>
              </w:rPr>
            </w:pPr>
            <w:r w:rsidRPr="00C80659">
              <w:rPr>
                <w:b/>
              </w:rPr>
              <w:t>Interactions</w:t>
            </w:r>
          </w:p>
        </w:tc>
        <w:tc>
          <w:tcPr>
            <w:tcW w:w="8109" w:type="dxa"/>
            <w:shd w:val="clear" w:color="auto" w:fill="auto"/>
          </w:tcPr>
          <w:p w14:paraId="1B5F3BC0" w14:textId="660CB0E6" w:rsidR="005A3E28" w:rsidRPr="005A3E28" w:rsidRDefault="005A3E28" w:rsidP="005A3E28">
            <w:pPr>
              <w:rPr>
                <w:lang w:val="en-US"/>
              </w:rPr>
            </w:pPr>
            <w:r w:rsidRPr="005A3E28">
              <w:rPr>
                <w:lang w:val="en-US"/>
              </w:rPr>
              <w:t xml:space="preserve">Collaboration </w:t>
            </w:r>
            <w:r>
              <w:rPr>
                <w:lang w:val="en-US"/>
              </w:rPr>
              <w:t xml:space="preserve">with the team defining the API </w:t>
            </w:r>
          </w:p>
          <w:p w14:paraId="33D2434E" w14:textId="2E932359" w:rsidR="005A3E28" w:rsidRPr="002E0CAF" w:rsidRDefault="005A3E28" w:rsidP="005A3E28">
            <w:pPr>
              <w:rPr>
                <w:lang w:val="en-US"/>
              </w:rPr>
            </w:pPr>
            <w:r w:rsidRPr="005A3E28">
              <w:rPr>
                <w:lang w:val="en-US"/>
              </w:rPr>
              <w:t xml:space="preserve">Collaboration with the team generating the C++ </w:t>
            </w:r>
            <w:r>
              <w:rPr>
                <w:lang w:val="en-US"/>
              </w:rPr>
              <w:t xml:space="preserve">and C# </w:t>
            </w:r>
            <w:r w:rsidRPr="005A3E28">
              <w:rPr>
                <w:lang w:val="en-US"/>
              </w:rPr>
              <w:t>API</w:t>
            </w:r>
          </w:p>
        </w:tc>
      </w:tr>
      <w:tr w:rsidR="005A3E28" w14:paraId="4BEE4220" w14:textId="77777777" w:rsidTr="05BF43C0">
        <w:trPr>
          <w:trHeight w:val="505"/>
        </w:trPr>
        <w:tc>
          <w:tcPr>
            <w:tcW w:w="1389" w:type="dxa"/>
            <w:shd w:val="clear" w:color="auto" w:fill="auto"/>
          </w:tcPr>
          <w:p w14:paraId="7CF69052" w14:textId="77777777" w:rsidR="005A3E28" w:rsidRPr="00AA19C6" w:rsidRDefault="005A3E28" w:rsidP="00D566F5">
            <w:pPr>
              <w:rPr>
                <w:b/>
              </w:rPr>
            </w:pPr>
            <w:r w:rsidRPr="00C80659">
              <w:rPr>
                <w:b/>
              </w:rPr>
              <w:t>Resources required</w:t>
            </w:r>
          </w:p>
        </w:tc>
        <w:tc>
          <w:tcPr>
            <w:tcW w:w="8109" w:type="dxa"/>
            <w:shd w:val="clear" w:color="auto" w:fill="auto"/>
          </w:tcPr>
          <w:p w14:paraId="1A0BA60F" w14:textId="07F72CAE" w:rsidR="005A3E28" w:rsidRDefault="005A3E28">
            <w:r>
              <w:rPr>
                <w:rStyle w:val="normaltextrun"/>
                <w:rFonts w:cs="Arial"/>
                <w:color w:val="000000"/>
                <w:shd w:val="clear" w:color="auto" w:fill="FFFFFF"/>
              </w:rPr>
              <w:t xml:space="preserve">Resource knowledgeable in C++, one or more of the 3 identified AR frameworks (AR Foundation, </w:t>
            </w:r>
            <w:proofErr w:type="spellStart"/>
            <w:r>
              <w:rPr>
                <w:rStyle w:val="normaltextrun"/>
                <w:rFonts w:cs="Arial"/>
                <w:color w:val="000000"/>
                <w:shd w:val="clear" w:color="auto" w:fill="FFFFFF"/>
              </w:rPr>
              <w:t>SolAR</w:t>
            </w:r>
            <w:proofErr w:type="spellEnd"/>
            <w:r>
              <w:rPr>
                <w:rStyle w:val="normaltextrun"/>
                <w:rFonts w:cs="Arial"/>
                <w:color w:val="000000"/>
                <w:shd w:val="clear" w:color="auto" w:fill="FFFFFF"/>
              </w:rPr>
              <w:t xml:space="preserve"> framework, </w:t>
            </w:r>
            <w:r w:rsidR="009D61AB">
              <w:t>HHI XR Framework</w:t>
            </w:r>
            <w:r>
              <w:rPr>
                <w:rStyle w:val="normaltextrun"/>
                <w:rFonts w:cs="Arial"/>
                <w:color w:val="000000"/>
                <w:shd w:val="clear" w:color="auto" w:fill="FFFFFF"/>
              </w:rPr>
              <w:t>)</w:t>
            </w:r>
            <w:r>
              <w:rPr>
                <w:rStyle w:val="eop"/>
                <w:rFonts w:cs="Arial"/>
                <w:color w:val="000000"/>
                <w:shd w:val="clear" w:color="auto" w:fill="FFFFFF"/>
              </w:rPr>
              <w:t> </w:t>
            </w:r>
          </w:p>
        </w:tc>
      </w:tr>
    </w:tbl>
    <w:p w14:paraId="57B9B8BC" w14:textId="77777777" w:rsidR="003D54B2" w:rsidRDefault="003D54B2" w:rsidP="00BC7275"/>
    <w:p w14:paraId="5E2B6813" w14:textId="77777777" w:rsidR="00155F2A" w:rsidRDefault="00155F2A" w:rsidP="00BC7275"/>
    <w:p w14:paraId="1CDD7C57" w14:textId="77777777" w:rsidR="009165E5" w:rsidRDefault="009165E5"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25C928B0" w14:textId="77777777" w:rsidTr="6C755D04">
        <w:trPr>
          <w:trHeight w:val="687"/>
        </w:trPr>
        <w:tc>
          <w:tcPr>
            <w:tcW w:w="1389" w:type="dxa"/>
            <w:shd w:val="clear" w:color="auto" w:fill="EDEDED" w:themeFill="accent3" w:themeFillTint="33"/>
          </w:tcPr>
          <w:p w14:paraId="42448C20" w14:textId="57F91588" w:rsidR="00F95C42" w:rsidRPr="00AE3977" w:rsidRDefault="00F95C42">
            <w:pPr>
              <w:rPr>
                <w:b/>
              </w:rPr>
            </w:pPr>
            <w:r w:rsidRPr="00C80659">
              <w:rPr>
                <w:b/>
                <w:sz w:val="22"/>
              </w:rPr>
              <w:t xml:space="preserve">Task </w:t>
            </w:r>
            <w:r w:rsidR="005A3E28">
              <w:rPr>
                <w:b/>
                <w:sz w:val="22"/>
              </w:rPr>
              <w:t>0</w:t>
            </w:r>
            <w:r w:rsidR="00FF57C2">
              <w:rPr>
                <w:b/>
                <w:sz w:val="22"/>
              </w:rPr>
              <w:t>3</w:t>
            </w:r>
          </w:p>
        </w:tc>
        <w:tc>
          <w:tcPr>
            <w:tcW w:w="8109" w:type="dxa"/>
            <w:shd w:val="clear" w:color="auto" w:fill="EDEDED" w:themeFill="accent3" w:themeFillTint="33"/>
          </w:tcPr>
          <w:p w14:paraId="5AC07EB1" w14:textId="0B7B064C" w:rsidR="00F95C42" w:rsidRPr="00AE3977" w:rsidRDefault="2FCF7668">
            <w:pPr>
              <w:rPr>
                <w:b/>
                <w:bCs/>
              </w:rPr>
            </w:pPr>
            <w:r w:rsidRPr="6C755D04">
              <w:rPr>
                <w:b/>
                <w:bCs/>
                <w:sz w:val="22"/>
                <w:szCs w:val="22"/>
              </w:rPr>
              <w:t>Development</w:t>
            </w:r>
            <w:r w:rsidR="5A4172F9" w:rsidRPr="6C755D04">
              <w:rPr>
                <w:b/>
                <w:bCs/>
                <w:sz w:val="22"/>
                <w:szCs w:val="22"/>
              </w:rPr>
              <w:t xml:space="preserve"> of a generic plugin to access the World </w:t>
            </w:r>
            <w:r w:rsidR="1D468133" w:rsidRPr="6C755D04">
              <w:rPr>
                <w:b/>
                <w:bCs/>
                <w:sz w:val="22"/>
                <w:szCs w:val="22"/>
              </w:rPr>
              <w:t xml:space="preserve">Analysis function </w:t>
            </w:r>
          </w:p>
        </w:tc>
      </w:tr>
      <w:tr w:rsidR="00E55933" w14:paraId="7FC188A1" w14:textId="77777777" w:rsidTr="6C755D04">
        <w:trPr>
          <w:trHeight w:val="357"/>
        </w:trPr>
        <w:tc>
          <w:tcPr>
            <w:tcW w:w="1389" w:type="dxa"/>
            <w:shd w:val="clear" w:color="auto" w:fill="auto"/>
          </w:tcPr>
          <w:p w14:paraId="312AC05B" w14:textId="77777777" w:rsidR="00F95C42" w:rsidRPr="00C80659" w:rsidRDefault="00F95C42" w:rsidP="00AE3977">
            <w:pPr>
              <w:rPr>
                <w:b/>
              </w:rPr>
            </w:pPr>
            <w:r w:rsidRPr="00C80659">
              <w:rPr>
                <w:b/>
              </w:rPr>
              <w:t>Objectives</w:t>
            </w:r>
          </w:p>
        </w:tc>
        <w:tc>
          <w:tcPr>
            <w:tcW w:w="8109" w:type="dxa"/>
            <w:shd w:val="clear" w:color="auto" w:fill="auto"/>
          </w:tcPr>
          <w:p w14:paraId="5022236C" w14:textId="6352266C" w:rsidR="00F95C42" w:rsidRDefault="003652A4" w:rsidP="00AE3977">
            <w:r w:rsidRPr="003652A4">
              <w:t xml:space="preserve">Creation of a plugin embedding the access to any implementation of the World </w:t>
            </w:r>
            <w:r w:rsidR="00627270">
              <w:t>Analysis, and creation of a validation application backbone using the AR Analysis function API to localize an AR device in relation to World Anchors registered in a World Storage function</w:t>
            </w:r>
            <w:r w:rsidR="00F95C42">
              <w:t>.</w:t>
            </w:r>
          </w:p>
          <w:p w14:paraId="48B5C132" w14:textId="6B36C07E" w:rsidR="003652A4" w:rsidRDefault="003652A4" w:rsidP="00AE3977"/>
        </w:tc>
      </w:tr>
      <w:tr w:rsidR="00E55933" w14:paraId="544A61BE" w14:textId="77777777" w:rsidTr="6C755D04">
        <w:trPr>
          <w:trHeight w:val="445"/>
        </w:trPr>
        <w:tc>
          <w:tcPr>
            <w:tcW w:w="1389" w:type="dxa"/>
            <w:shd w:val="clear" w:color="auto" w:fill="auto"/>
          </w:tcPr>
          <w:p w14:paraId="3EA39727" w14:textId="77777777" w:rsidR="00F95C42" w:rsidRPr="00C80659" w:rsidRDefault="00F95C42" w:rsidP="00AE3977">
            <w:pPr>
              <w:rPr>
                <w:b/>
              </w:rPr>
            </w:pPr>
            <w:r w:rsidRPr="00C80659">
              <w:rPr>
                <w:b/>
              </w:rPr>
              <w:t>Input</w:t>
            </w:r>
          </w:p>
        </w:tc>
        <w:tc>
          <w:tcPr>
            <w:tcW w:w="8109" w:type="dxa"/>
            <w:shd w:val="clear" w:color="auto" w:fill="auto"/>
          </w:tcPr>
          <w:p w14:paraId="24EA8704" w14:textId="56295B35" w:rsidR="00F95C42" w:rsidRDefault="00F95C42" w:rsidP="00E77506">
            <w:r>
              <w:t xml:space="preserve">Results from </w:t>
            </w:r>
            <w:r w:rsidR="005A3E28">
              <w:t>Task 0</w:t>
            </w:r>
            <w:r w:rsidR="00E77506">
              <w:t>1</w:t>
            </w:r>
            <w:r w:rsidR="005A3E28">
              <w:t xml:space="preserve"> &amp; </w:t>
            </w:r>
            <w:r>
              <w:t xml:space="preserve">Task </w:t>
            </w:r>
            <w:r w:rsidR="005A3E28">
              <w:t>0</w:t>
            </w:r>
            <w:r w:rsidR="00E77506">
              <w:t>2</w:t>
            </w:r>
          </w:p>
        </w:tc>
      </w:tr>
      <w:tr w:rsidR="00E55933" w14:paraId="064478A0" w14:textId="77777777" w:rsidTr="6C755D04">
        <w:trPr>
          <w:trHeight w:val="398"/>
        </w:trPr>
        <w:tc>
          <w:tcPr>
            <w:tcW w:w="1389" w:type="dxa"/>
            <w:shd w:val="clear" w:color="auto" w:fill="auto"/>
          </w:tcPr>
          <w:p w14:paraId="4494A631" w14:textId="77777777" w:rsidR="00F95C42" w:rsidRPr="00C80659" w:rsidRDefault="00F95C42" w:rsidP="00AE3977">
            <w:pPr>
              <w:rPr>
                <w:b/>
              </w:rPr>
            </w:pPr>
            <w:r w:rsidRPr="00C80659">
              <w:rPr>
                <w:b/>
              </w:rPr>
              <w:t>Output</w:t>
            </w:r>
          </w:p>
        </w:tc>
        <w:tc>
          <w:tcPr>
            <w:tcW w:w="8109" w:type="dxa"/>
            <w:shd w:val="clear" w:color="auto" w:fill="auto"/>
          </w:tcPr>
          <w:p w14:paraId="03750F58" w14:textId="372F27A1" w:rsidR="00F95C42" w:rsidRDefault="003652A4" w:rsidP="00627270">
            <w:r>
              <w:t xml:space="preserve">A </w:t>
            </w:r>
            <w:r w:rsidR="009D61AB">
              <w:t xml:space="preserve">unity </w:t>
            </w:r>
            <w:r>
              <w:t>plugin instantiating</w:t>
            </w:r>
            <w:r w:rsidR="00627270">
              <w:t xml:space="preserve"> the API of the World Analysis function</w:t>
            </w:r>
            <w:r>
              <w:t>.</w:t>
            </w:r>
          </w:p>
          <w:p w14:paraId="75308588" w14:textId="7599576B" w:rsidR="58A38674" w:rsidRDefault="58A38674" w:rsidP="00AE3977">
            <w:r w:rsidRPr="47BA6AC9">
              <w:t>Location: ETSI Labs</w:t>
            </w:r>
          </w:p>
          <w:p w14:paraId="333152DB" w14:textId="5457F10D" w:rsidR="00627270" w:rsidRDefault="003652A4">
            <w:r>
              <w:t xml:space="preserve">The libraries of the different solutions are not part of the STF deliverables and must be requested from </w:t>
            </w:r>
            <w:r w:rsidR="00E6538E">
              <w:t xml:space="preserve">their </w:t>
            </w:r>
            <w:r>
              <w:t>supplier</w:t>
            </w:r>
            <w:r w:rsidR="00E6538E">
              <w:t>s</w:t>
            </w:r>
            <w:r>
              <w:t>.</w:t>
            </w:r>
          </w:p>
        </w:tc>
      </w:tr>
      <w:tr w:rsidR="00E55933" w14:paraId="56385DD6" w14:textId="77777777" w:rsidTr="009C10FB">
        <w:trPr>
          <w:trHeight w:val="720"/>
        </w:trPr>
        <w:tc>
          <w:tcPr>
            <w:tcW w:w="1389" w:type="dxa"/>
            <w:shd w:val="clear" w:color="auto" w:fill="auto"/>
          </w:tcPr>
          <w:p w14:paraId="0BD4362B" w14:textId="77777777" w:rsidR="00F95C42" w:rsidRPr="00C80659" w:rsidRDefault="00F95C42" w:rsidP="00AE3977">
            <w:pPr>
              <w:rPr>
                <w:b/>
              </w:rPr>
            </w:pPr>
            <w:r w:rsidRPr="00C80659">
              <w:rPr>
                <w:b/>
              </w:rPr>
              <w:t>Interactions</w:t>
            </w:r>
          </w:p>
        </w:tc>
        <w:tc>
          <w:tcPr>
            <w:tcW w:w="8109" w:type="dxa"/>
            <w:shd w:val="clear" w:color="auto" w:fill="auto"/>
          </w:tcPr>
          <w:p w14:paraId="672ED142" w14:textId="44B9C63B" w:rsidR="00F95C42" w:rsidRDefault="00A46177" w:rsidP="00AE3977">
            <w:r w:rsidRPr="00A46177">
              <w:t xml:space="preserve">Collaboration </w:t>
            </w:r>
            <w:r w:rsidR="00F95C42">
              <w:t>with the team defining the API</w:t>
            </w:r>
          </w:p>
          <w:p w14:paraId="0A1EAF51" w14:textId="331F7CAA" w:rsidR="00F95C42" w:rsidRDefault="00A46177" w:rsidP="00AE3977">
            <w:r w:rsidRPr="00A46177">
              <w:t xml:space="preserve">Collaboration with the team generating the C++ </w:t>
            </w:r>
            <w:r w:rsidR="005A3E28">
              <w:t xml:space="preserve">and C# </w:t>
            </w:r>
            <w:r w:rsidRPr="00A46177">
              <w:t>API</w:t>
            </w:r>
          </w:p>
        </w:tc>
      </w:tr>
      <w:tr w:rsidR="00E55933" w14:paraId="226A5478" w14:textId="77777777" w:rsidTr="6C755D04">
        <w:trPr>
          <w:trHeight w:val="505"/>
        </w:trPr>
        <w:tc>
          <w:tcPr>
            <w:tcW w:w="1389" w:type="dxa"/>
            <w:shd w:val="clear" w:color="auto" w:fill="auto"/>
          </w:tcPr>
          <w:p w14:paraId="4B74C969" w14:textId="77777777" w:rsidR="00F95C42" w:rsidRPr="00AA19C6" w:rsidRDefault="00F95C42" w:rsidP="00AE3977">
            <w:pPr>
              <w:rPr>
                <w:b/>
              </w:rPr>
            </w:pPr>
            <w:r w:rsidRPr="00C80659">
              <w:rPr>
                <w:b/>
              </w:rPr>
              <w:t>Resources required</w:t>
            </w:r>
          </w:p>
        </w:tc>
        <w:tc>
          <w:tcPr>
            <w:tcW w:w="8109" w:type="dxa"/>
            <w:shd w:val="clear" w:color="auto" w:fill="auto"/>
          </w:tcPr>
          <w:p w14:paraId="5A5FA5D9" w14:textId="05F486B2" w:rsidR="00F95C42" w:rsidRDefault="00F95C42" w:rsidP="00AE3977">
            <w:r>
              <w:t>Resource knowledgeable in C++</w:t>
            </w:r>
            <w:r w:rsidR="00305087">
              <w:t>, C# Unity plugins mechanism</w:t>
            </w:r>
            <w:r w:rsidR="00627270">
              <w:t>, AR runtimes</w:t>
            </w:r>
          </w:p>
        </w:tc>
      </w:tr>
    </w:tbl>
    <w:p w14:paraId="643742E1" w14:textId="77777777" w:rsidR="00F95C42" w:rsidRDefault="00F95C42"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A3E28" w:rsidRPr="00F958FE" w14:paraId="61CFE480" w14:textId="77777777" w:rsidTr="05BF43C0">
        <w:trPr>
          <w:trHeight w:val="687"/>
        </w:trPr>
        <w:tc>
          <w:tcPr>
            <w:tcW w:w="1389" w:type="dxa"/>
            <w:shd w:val="clear" w:color="auto" w:fill="EDEDED" w:themeFill="accent3" w:themeFillTint="33"/>
          </w:tcPr>
          <w:p w14:paraId="403658AB" w14:textId="54F49B57" w:rsidR="005A3E28" w:rsidRPr="00AE3977" w:rsidRDefault="005A3E28">
            <w:pPr>
              <w:rPr>
                <w:b/>
              </w:rPr>
            </w:pPr>
            <w:r w:rsidRPr="00C80659">
              <w:rPr>
                <w:b/>
                <w:sz w:val="22"/>
              </w:rPr>
              <w:t xml:space="preserve">Task </w:t>
            </w:r>
            <w:r>
              <w:rPr>
                <w:b/>
                <w:sz w:val="22"/>
              </w:rPr>
              <w:t>0</w:t>
            </w:r>
            <w:r w:rsidR="00FF57C2">
              <w:rPr>
                <w:b/>
                <w:sz w:val="22"/>
              </w:rPr>
              <w:t>4</w:t>
            </w:r>
          </w:p>
        </w:tc>
        <w:tc>
          <w:tcPr>
            <w:tcW w:w="8109" w:type="dxa"/>
            <w:shd w:val="clear" w:color="auto" w:fill="EDEDED" w:themeFill="accent3" w:themeFillTint="33"/>
          </w:tcPr>
          <w:p w14:paraId="7FF47F98" w14:textId="036503DC" w:rsidR="005A3E28" w:rsidRPr="00AE3977" w:rsidRDefault="005A3E28">
            <w:pPr>
              <w:rPr>
                <w:b/>
                <w:bCs/>
              </w:rPr>
            </w:pPr>
            <w:r w:rsidRPr="6C755D04">
              <w:rPr>
                <w:b/>
                <w:bCs/>
                <w:sz w:val="22"/>
                <w:szCs w:val="22"/>
              </w:rPr>
              <w:t>Development of a validation application</w:t>
            </w:r>
          </w:p>
        </w:tc>
      </w:tr>
      <w:tr w:rsidR="005A3E28" w14:paraId="3A476E76" w14:textId="77777777" w:rsidTr="05BF43C0">
        <w:trPr>
          <w:trHeight w:val="357"/>
        </w:trPr>
        <w:tc>
          <w:tcPr>
            <w:tcW w:w="1389" w:type="dxa"/>
            <w:shd w:val="clear" w:color="auto" w:fill="auto"/>
          </w:tcPr>
          <w:p w14:paraId="7F7DED1F" w14:textId="77777777" w:rsidR="005A3E28" w:rsidRPr="00C80659" w:rsidRDefault="005A3E28" w:rsidP="00D566F5">
            <w:pPr>
              <w:rPr>
                <w:b/>
              </w:rPr>
            </w:pPr>
            <w:r w:rsidRPr="00C80659">
              <w:rPr>
                <w:b/>
              </w:rPr>
              <w:t>Objectives</w:t>
            </w:r>
          </w:p>
        </w:tc>
        <w:tc>
          <w:tcPr>
            <w:tcW w:w="8109" w:type="dxa"/>
            <w:shd w:val="clear" w:color="auto" w:fill="auto"/>
          </w:tcPr>
          <w:p w14:paraId="1CFEAA50" w14:textId="19E6FCEF" w:rsidR="005A3E28" w:rsidRDefault="005A3E28" w:rsidP="00D566F5">
            <w:r w:rsidRPr="003652A4">
              <w:t xml:space="preserve">Creation </w:t>
            </w:r>
            <w:r>
              <w:t>of a validation application backbone using the AR Analysis function API to localize an AR device in relation to World Anchors registered in a World Storage function including on or several trackables.</w:t>
            </w:r>
          </w:p>
          <w:p w14:paraId="70D86FD7" w14:textId="77777777" w:rsidR="005A3E28" w:rsidRDefault="005A3E28" w:rsidP="00D566F5"/>
        </w:tc>
      </w:tr>
      <w:tr w:rsidR="005A3E28" w14:paraId="4B4DE1DC" w14:textId="77777777" w:rsidTr="05BF43C0">
        <w:trPr>
          <w:trHeight w:val="445"/>
        </w:trPr>
        <w:tc>
          <w:tcPr>
            <w:tcW w:w="1389" w:type="dxa"/>
            <w:shd w:val="clear" w:color="auto" w:fill="auto"/>
          </w:tcPr>
          <w:p w14:paraId="6165794F" w14:textId="77777777" w:rsidR="005A3E28" w:rsidRPr="00C80659" w:rsidRDefault="005A3E28" w:rsidP="00D566F5">
            <w:pPr>
              <w:rPr>
                <w:b/>
              </w:rPr>
            </w:pPr>
            <w:r w:rsidRPr="00C80659">
              <w:rPr>
                <w:b/>
              </w:rPr>
              <w:t>Input</w:t>
            </w:r>
          </w:p>
        </w:tc>
        <w:tc>
          <w:tcPr>
            <w:tcW w:w="8109" w:type="dxa"/>
            <w:shd w:val="clear" w:color="auto" w:fill="auto"/>
          </w:tcPr>
          <w:p w14:paraId="0CEBC0BE" w14:textId="2E24B248" w:rsidR="005A3E28" w:rsidRPr="002E0CAF" w:rsidRDefault="005A3E28" w:rsidP="00E77506">
            <w:pPr>
              <w:rPr>
                <w:lang w:val="en-US"/>
              </w:rPr>
            </w:pPr>
            <w:r>
              <w:t>Results from Task 0</w:t>
            </w:r>
            <w:r w:rsidR="00E77506">
              <w:t>3</w:t>
            </w:r>
          </w:p>
        </w:tc>
      </w:tr>
      <w:tr w:rsidR="005A3E28" w14:paraId="4128403F" w14:textId="77777777" w:rsidTr="05BF43C0">
        <w:trPr>
          <w:trHeight w:val="398"/>
        </w:trPr>
        <w:tc>
          <w:tcPr>
            <w:tcW w:w="1389" w:type="dxa"/>
            <w:shd w:val="clear" w:color="auto" w:fill="auto"/>
          </w:tcPr>
          <w:p w14:paraId="05DE8E8A" w14:textId="77777777" w:rsidR="005A3E28" w:rsidRPr="00C80659" w:rsidRDefault="005A3E28" w:rsidP="00D566F5">
            <w:pPr>
              <w:rPr>
                <w:b/>
              </w:rPr>
            </w:pPr>
            <w:r w:rsidRPr="00C80659">
              <w:rPr>
                <w:b/>
              </w:rPr>
              <w:t>Output</w:t>
            </w:r>
          </w:p>
        </w:tc>
        <w:tc>
          <w:tcPr>
            <w:tcW w:w="8109" w:type="dxa"/>
            <w:shd w:val="clear" w:color="auto" w:fill="auto"/>
          </w:tcPr>
          <w:p w14:paraId="6F948ACF" w14:textId="77777777" w:rsidR="005A3E28" w:rsidRDefault="005A3E28" w:rsidP="00D566F5">
            <w:r>
              <w:t>The validation application backbone.</w:t>
            </w:r>
          </w:p>
          <w:p w14:paraId="309E28D4" w14:textId="77777777" w:rsidR="005A3E28" w:rsidRDefault="005A3E28" w:rsidP="00D566F5">
            <w:r>
              <w:t>A specific instantiation for each World Analysis</w:t>
            </w:r>
          </w:p>
          <w:p w14:paraId="3E9109C8" w14:textId="77777777" w:rsidR="005A3E28" w:rsidRDefault="005A3E28" w:rsidP="00D566F5">
            <w:r w:rsidRPr="47BA6AC9">
              <w:t>Location: ETSI Labs</w:t>
            </w:r>
          </w:p>
          <w:p w14:paraId="5D312368" w14:textId="77777777" w:rsidR="005A3E28" w:rsidRDefault="005A3E28" w:rsidP="00D566F5">
            <w:r>
              <w:t>The libraries of the different solutions are not part of the STF deliverables and must be requested from their suppliers.</w:t>
            </w:r>
          </w:p>
        </w:tc>
      </w:tr>
      <w:tr w:rsidR="005A3E28" w14:paraId="5FE587B4" w14:textId="77777777" w:rsidTr="009C10FB">
        <w:trPr>
          <w:trHeight w:val="718"/>
        </w:trPr>
        <w:tc>
          <w:tcPr>
            <w:tcW w:w="1389" w:type="dxa"/>
            <w:shd w:val="clear" w:color="auto" w:fill="auto"/>
          </w:tcPr>
          <w:p w14:paraId="40358734" w14:textId="77777777" w:rsidR="005A3E28" w:rsidRPr="00C80659" w:rsidRDefault="005A3E28" w:rsidP="00D566F5">
            <w:pPr>
              <w:rPr>
                <w:b/>
              </w:rPr>
            </w:pPr>
            <w:r w:rsidRPr="00C80659">
              <w:rPr>
                <w:b/>
              </w:rPr>
              <w:lastRenderedPageBreak/>
              <w:t>Interactions</w:t>
            </w:r>
          </w:p>
        </w:tc>
        <w:tc>
          <w:tcPr>
            <w:tcW w:w="8109" w:type="dxa"/>
            <w:shd w:val="clear" w:color="auto" w:fill="auto"/>
          </w:tcPr>
          <w:p w14:paraId="6090B952" w14:textId="77777777" w:rsidR="005A3E28" w:rsidRDefault="005A3E28" w:rsidP="00D566F5">
            <w:r w:rsidRPr="00A46177">
              <w:t xml:space="preserve">Collaboration </w:t>
            </w:r>
            <w:r>
              <w:t>with the team defining the API</w:t>
            </w:r>
          </w:p>
          <w:p w14:paraId="2B225A0E" w14:textId="7808970A" w:rsidR="005A3E28" w:rsidRDefault="58B4EA6C" w:rsidP="00D566F5">
            <w:r>
              <w:t xml:space="preserve">Collaboration with the team generating the C++ </w:t>
            </w:r>
            <w:r w:rsidR="02875570">
              <w:t>and C#</w:t>
            </w:r>
            <w:r w:rsidR="2B691EC7">
              <w:t xml:space="preserve"> API</w:t>
            </w:r>
          </w:p>
        </w:tc>
      </w:tr>
      <w:tr w:rsidR="005A3E28" w14:paraId="23976D27" w14:textId="77777777" w:rsidTr="05BF43C0">
        <w:trPr>
          <w:trHeight w:val="505"/>
        </w:trPr>
        <w:tc>
          <w:tcPr>
            <w:tcW w:w="1389" w:type="dxa"/>
            <w:shd w:val="clear" w:color="auto" w:fill="auto"/>
          </w:tcPr>
          <w:p w14:paraId="0393DC36" w14:textId="77777777" w:rsidR="005A3E28" w:rsidRPr="00AA19C6" w:rsidRDefault="005A3E28" w:rsidP="00D566F5">
            <w:pPr>
              <w:rPr>
                <w:b/>
              </w:rPr>
            </w:pPr>
            <w:r w:rsidRPr="00C80659">
              <w:rPr>
                <w:b/>
              </w:rPr>
              <w:t>Resources required</w:t>
            </w:r>
          </w:p>
        </w:tc>
        <w:tc>
          <w:tcPr>
            <w:tcW w:w="8109" w:type="dxa"/>
            <w:shd w:val="clear" w:color="auto" w:fill="auto"/>
          </w:tcPr>
          <w:p w14:paraId="5A73B299" w14:textId="787ED901" w:rsidR="005A3E28" w:rsidRDefault="005A3E28" w:rsidP="00D566F5">
            <w:r>
              <w:t>Resource knowledgeable in C++, C# Unity plugins mechanism, AR runtimes and frameworks</w:t>
            </w:r>
          </w:p>
        </w:tc>
      </w:tr>
    </w:tbl>
    <w:p w14:paraId="77F7E3AD" w14:textId="77777777" w:rsidR="009165E5" w:rsidRDefault="009165E5" w:rsidP="00BC7275"/>
    <w:p w14:paraId="3A8C0F05" w14:textId="77777777" w:rsidR="009C452C" w:rsidRDefault="009C452C" w:rsidP="00BC7275"/>
    <w:p w14:paraId="2A2913A0" w14:textId="602A8C71" w:rsidR="00DE70C3" w:rsidRDefault="0061630A" w:rsidP="00D532C5">
      <w:pPr>
        <w:pStyle w:val="Heading2"/>
      </w:pPr>
      <w:r>
        <w:t>Milestones</w:t>
      </w:r>
    </w:p>
    <w:p w14:paraId="5F94E5B1" w14:textId="3023EFD6" w:rsidR="001477A5" w:rsidRDefault="001477A5" w:rsidP="00ED2F7A">
      <w:pPr>
        <w:rPr>
          <w:b/>
          <w:bCs/>
          <w:u w:val="single"/>
        </w:rPr>
      </w:pPr>
      <w:r w:rsidRPr="00ED2F7A">
        <w:rPr>
          <w:b/>
          <w:bCs/>
          <w:u w:val="single"/>
        </w:rPr>
        <w:t>Milestone 0 – Start of work</w:t>
      </w:r>
    </w:p>
    <w:p w14:paraId="6DB4B117"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1477A5" w:rsidRPr="006A58EA" w14:paraId="5BDF0C1B" w14:textId="77777777" w:rsidTr="05BF43C0">
        <w:tc>
          <w:tcPr>
            <w:tcW w:w="1555" w:type="dxa"/>
            <w:shd w:val="clear" w:color="auto" w:fill="auto"/>
          </w:tcPr>
          <w:p w14:paraId="6E3CA6DE" w14:textId="77777777" w:rsidR="001477A5" w:rsidRPr="00ED2F7A" w:rsidRDefault="001477A5" w:rsidP="00ED2F7A">
            <w:pPr>
              <w:jc w:val="center"/>
              <w:rPr>
                <w:b/>
                <w:bCs/>
              </w:rPr>
            </w:pPr>
            <w:r w:rsidRPr="00ED2F7A">
              <w:rPr>
                <w:b/>
                <w:bCs/>
              </w:rPr>
              <w:t>Milestone</w:t>
            </w:r>
          </w:p>
        </w:tc>
        <w:tc>
          <w:tcPr>
            <w:tcW w:w="5953" w:type="dxa"/>
            <w:shd w:val="clear" w:color="auto" w:fill="auto"/>
          </w:tcPr>
          <w:p w14:paraId="27DA7E3F" w14:textId="77777777" w:rsidR="001477A5" w:rsidRPr="006A58EA" w:rsidRDefault="001477A5" w:rsidP="00907A3E">
            <w:pPr>
              <w:pStyle w:val="GuidelineB0"/>
              <w:jc w:val="center"/>
              <w:rPr>
                <w:b/>
                <w:i w:val="0"/>
              </w:rPr>
            </w:pPr>
            <w:r w:rsidRPr="006A58EA">
              <w:rPr>
                <w:b/>
                <w:i w:val="0"/>
              </w:rPr>
              <w:t>Description</w:t>
            </w:r>
          </w:p>
        </w:tc>
        <w:tc>
          <w:tcPr>
            <w:tcW w:w="1553" w:type="dxa"/>
            <w:shd w:val="clear" w:color="auto" w:fill="auto"/>
          </w:tcPr>
          <w:p w14:paraId="042A0A70" w14:textId="77777777" w:rsidR="001477A5" w:rsidRPr="006A58EA" w:rsidRDefault="001477A5" w:rsidP="00907A3E">
            <w:pPr>
              <w:pStyle w:val="GuidelineB0"/>
              <w:jc w:val="center"/>
              <w:rPr>
                <w:b/>
                <w:i w:val="0"/>
              </w:rPr>
            </w:pPr>
            <w:r w:rsidRPr="006A58EA">
              <w:rPr>
                <w:b/>
                <w:i w:val="0"/>
              </w:rPr>
              <w:t>Cut-Off Date</w:t>
            </w:r>
          </w:p>
        </w:tc>
      </w:tr>
      <w:tr w:rsidR="001477A5" w:rsidRPr="006A58EA" w14:paraId="7374150E" w14:textId="77777777" w:rsidTr="05BF43C0">
        <w:tc>
          <w:tcPr>
            <w:tcW w:w="1555" w:type="dxa"/>
            <w:shd w:val="clear" w:color="auto" w:fill="auto"/>
          </w:tcPr>
          <w:p w14:paraId="16E0421A" w14:textId="603356C7" w:rsidR="001477A5" w:rsidRPr="00ED2F7A" w:rsidRDefault="001477A5" w:rsidP="00ED2F7A">
            <w:pPr>
              <w:jc w:val="center"/>
              <w:rPr>
                <w:b/>
                <w:bCs/>
              </w:rPr>
            </w:pPr>
            <w:r w:rsidRPr="00ED2F7A">
              <w:rPr>
                <w:b/>
                <w:bCs/>
              </w:rPr>
              <w:t>M</w:t>
            </w:r>
            <w:r w:rsidR="00A760F5" w:rsidRPr="00ED2F7A">
              <w:rPr>
                <w:b/>
                <w:bCs/>
              </w:rPr>
              <w:t>0</w:t>
            </w:r>
          </w:p>
        </w:tc>
        <w:tc>
          <w:tcPr>
            <w:tcW w:w="5953" w:type="dxa"/>
            <w:shd w:val="clear" w:color="auto" w:fill="auto"/>
          </w:tcPr>
          <w:p w14:paraId="34548E34" w14:textId="76E892F3" w:rsidR="001477A5" w:rsidRPr="00471C0C" w:rsidRDefault="00315000" w:rsidP="00907A3E">
            <w:pPr>
              <w:pStyle w:val="GuidelineB0"/>
              <w:jc w:val="left"/>
            </w:pPr>
            <w:r>
              <w:t>Kick-off meeting</w:t>
            </w:r>
          </w:p>
        </w:tc>
        <w:tc>
          <w:tcPr>
            <w:tcW w:w="1553" w:type="dxa"/>
            <w:vMerge w:val="restart"/>
            <w:shd w:val="clear" w:color="auto" w:fill="auto"/>
            <w:vAlign w:val="center"/>
          </w:tcPr>
          <w:p w14:paraId="2AE0218E" w14:textId="049B25CE" w:rsidR="001477A5" w:rsidRPr="006A58EA" w:rsidRDefault="00A34133" w:rsidP="05BF43C0">
            <w:pPr>
              <w:pStyle w:val="GuidelineB0"/>
              <w:jc w:val="center"/>
              <w:rPr>
                <w:b/>
                <w:bCs/>
                <w:i w:val="0"/>
                <w:iCs w:val="0"/>
              </w:rPr>
            </w:pPr>
            <w:r>
              <w:t>25</w:t>
            </w:r>
            <w:r w:rsidR="695D08C0">
              <w:t>/</w:t>
            </w:r>
            <w:r w:rsidR="7C4789C8">
              <w:t>09</w:t>
            </w:r>
            <w:r w:rsidR="695D08C0">
              <w:t>/202</w:t>
            </w:r>
            <w:r w:rsidR="7C4789C8">
              <w:t>3</w:t>
            </w:r>
          </w:p>
        </w:tc>
      </w:tr>
      <w:tr w:rsidR="001477A5" w14:paraId="083C4175" w14:textId="77777777" w:rsidTr="05BF43C0">
        <w:tc>
          <w:tcPr>
            <w:tcW w:w="1555" w:type="dxa"/>
            <w:shd w:val="clear" w:color="auto" w:fill="auto"/>
          </w:tcPr>
          <w:p w14:paraId="4758BD6F" w14:textId="77777777" w:rsidR="001477A5" w:rsidRPr="00ED2F7A" w:rsidRDefault="001477A5" w:rsidP="00ED2F7A">
            <w:pPr>
              <w:jc w:val="center"/>
              <w:rPr>
                <w:i/>
                <w:iCs/>
              </w:rPr>
            </w:pPr>
            <w:r w:rsidRPr="00ED2F7A">
              <w:rPr>
                <w:i/>
                <w:iCs/>
              </w:rPr>
              <w:t>Reference Body Deliverable</w:t>
            </w:r>
          </w:p>
        </w:tc>
        <w:tc>
          <w:tcPr>
            <w:tcW w:w="5953" w:type="dxa"/>
            <w:shd w:val="clear" w:color="auto" w:fill="auto"/>
          </w:tcPr>
          <w:p w14:paraId="32683533" w14:textId="77777777" w:rsidR="001477A5" w:rsidRDefault="001477A5" w:rsidP="00907A3E">
            <w:pPr>
              <w:pStyle w:val="GuidelineB0"/>
            </w:pPr>
          </w:p>
        </w:tc>
        <w:tc>
          <w:tcPr>
            <w:tcW w:w="1553" w:type="dxa"/>
            <w:vMerge/>
            <w:vAlign w:val="center"/>
          </w:tcPr>
          <w:p w14:paraId="62CDB241" w14:textId="77777777" w:rsidR="001477A5" w:rsidRDefault="001477A5" w:rsidP="00907A3E">
            <w:pPr>
              <w:pStyle w:val="GuidelineB0"/>
              <w:jc w:val="center"/>
            </w:pPr>
          </w:p>
        </w:tc>
      </w:tr>
      <w:tr w:rsidR="001477A5" w14:paraId="605B6A66" w14:textId="77777777" w:rsidTr="05BF43C0">
        <w:tc>
          <w:tcPr>
            <w:tcW w:w="1555" w:type="dxa"/>
            <w:shd w:val="clear" w:color="auto" w:fill="auto"/>
          </w:tcPr>
          <w:p w14:paraId="0AA7D0D1" w14:textId="77777777" w:rsidR="001477A5" w:rsidRPr="00ED2F7A" w:rsidRDefault="001477A5" w:rsidP="00ED2F7A">
            <w:pPr>
              <w:jc w:val="center"/>
              <w:rPr>
                <w:i/>
                <w:iCs/>
              </w:rPr>
            </w:pPr>
            <w:r w:rsidRPr="00ED2F7A">
              <w:rPr>
                <w:i/>
                <w:iCs/>
              </w:rPr>
              <w:t>ETSI Deliverable</w:t>
            </w:r>
          </w:p>
        </w:tc>
        <w:tc>
          <w:tcPr>
            <w:tcW w:w="5953" w:type="dxa"/>
            <w:shd w:val="clear" w:color="auto" w:fill="auto"/>
          </w:tcPr>
          <w:p w14:paraId="630294F3" w14:textId="42EA4D00" w:rsidR="001477A5" w:rsidRDefault="00A760F5" w:rsidP="00A760F5">
            <w:pPr>
              <w:pStyle w:val="GuidelineB0"/>
            </w:pPr>
            <w:r>
              <w:t>Approved d</w:t>
            </w:r>
            <w:r w:rsidR="007E14F9">
              <w:t xml:space="preserve">etailed planning </w:t>
            </w:r>
            <w:r>
              <w:t>and deliverables list</w:t>
            </w:r>
          </w:p>
        </w:tc>
        <w:tc>
          <w:tcPr>
            <w:tcW w:w="1553" w:type="dxa"/>
            <w:vMerge/>
          </w:tcPr>
          <w:p w14:paraId="751922DD" w14:textId="77777777" w:rsidR="001477A5" w:rsidRDefault="001477A5" w:rsidP="00907A3E">
            <w:pPr>
              <w:pStyle w:val="GuidelineB0"/>
            </w:pPr>
          </w:p>
        </w:tc>
      </w:tr>
    </w:tbl>
    <w:p w14:paraId="2E0DBD79" w14:textId="05558E8A" w:rsidR="001477A5" w:rsidRDefault="001477A5" w:rsidP="00ED2F7A"/>
    <w:p w14:paraId="3E49FBBB" w14:textId="77777777" w:rsidR="00134E69" w:rsidRDefault="00134E69" w:rsidP="00ED2F7A"/>
    <w:p w14:paraId="04E2AEAE" w14:textId="47FAC314" w:rsidR="00403DC4" w:rsidRDefault="00403DC4" w:rsidP="00ED2F7A">
      <w:pPr>
        <w:rPr>
          <w:b/>
          <w:bCs/>
          <w:u w:val="single"/>
        </w:rPr>
      </w:pPr>
      <w:r w:rsidRPr="00ED2F7A">
        <w:rPr>
          <w:b/>
          <w:bCs/>
          <w:u w:val="single"/>
        </w:rPr>
        <w:t>Milestone</w:t>
      </w:r>
      <w:r w:rsidR="004F7C7F" w:rsidRPr="00ED2F7A">
        <w:rPr>
          <w:b/>
          <w:bCs/>
          <w:u w:val="single"/>
        </w:rPr>
        <w:t xml:space="preserve"> </w:t>
      </w:r>
      <w:r w:rsidR="00ED7B85" w:rsidRPr="00ED2F7A">
        <w:rPr>
          <w:b/>
          <w:bCs/>
          <w:u w:val="single"/>
        </w:rPr>
        <w:t xml:space="preserve">A </w:t>
      </w:r>
      <w:r w:rsidRPr="00ED2F7A">
        <w:rPr>
          <w:b/>
          <w:bCs/>
          <w:u w:val="single"/>
        </w:rPr>
        <w:t xml:space="preserve">– </w:t>
      </w:r>
      <w:r w:rsidR="00465597" w:rsidRPr="00ED2F7A">
        <w:rPr>
          <w:b/>
          <w:bCs/>
          <w:u w:val="single"/>
        </w:rPr>
        <w:t xml:space="preserve">First draft of the </w:t>
      </w:r>
      <w:proofErr w:type="spellStart"/>
      <w:r w:rsidR="00465597" w:rsidRPr="00ED2F7A">
        <w:rPr>
          <w:b/>
          <w:bCs/>
          <w:u w:val="single"/>
        </w:rPr>
        <w:t>OpenAPI</w:t>
      </w:r>
      <w:proofErr w:type="spellEnd"/>
      <w:r w:rsidR="00770099" w:rsidRPr="00ED2F7A">
        <w:rPr>
          <w:b/>
          <w:bCs/>
          <w:u w:val="single"/>
        </w:rPr>
        <w:t xml:space="preserve"> </w:t>
      </w:r>
      <w:r w:rsidR="006E52D9" w:rsidRPr="00ED2F7A">
        <w:rPr>
          <w:b/>
          <w:bCs/>
          <w:u w:val="single"/>
        </w:rPr>
        <w:t>specification</w:t>
      </w:r>
      <w:r w:rsidR="00B209B2" w:rsidRPr="00ED2F7A">
        <w:rPr>
          <w:b/>
          <w:bCs/>
          <w:u w:val="single"/>
        </w:rPr>
        <w:t xml:space="preserve"> </w:t>
      </w:r>
      <w:r w:rsidR="00770099" w:rsidRPr="00ED2F7A">
        <w:rPr>
          <w:b/>
          <w:bCs/>
          <w:u w:val="single"/>
        </w:rPr>
        <w:t>available</w:t>
      </w:r>
    </w:p>
    <w:p w14:paraId="7A1ABCB0"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7"/>
        <w:gridCol w:w="5991"/>
        <w:gridCol w:w="1553"/>
      </w:tblGrid>
      <w:tr w:rsidR="006A58EA" w:rsidRPr="006A58EA" w14:paraId="0BDD6A24" w14:textId="77777777" w:rsidTr="009C10FB">
        <w:tc>
          <w:tcPr>
            <w:tcW w:w="1517" w:type="dxa"/>
            <w:shd w:val="clear" w:color="auto" w:fill="auto"/>
          </w:tcPr>
          <w:p w14:paraId="2CB0F548" w14:textId="77777777" w:rsidR="0094632F" w:rsidRPr="00ED2F7A" w:rsidRDefault="0094632F" w:rsidP="00ED2F7A">
            <w:pPr>
              <w:jc w:val="center"/>
              <w:rPr>
                <w:b/>
                <w:bCs/>
              </w:rPr>
            </w:pPr>
            <w:r w:rsidRPr="00ED2F7A">
              <w:rPr>
                <w:b/>
                <w:bCs/>
              </w:rPr>
              <w:t>Milestone</w:t>
            </w:r>
          </w:p>
        </w:tc>
        <w:tc>
          <w:tcPr>
            <w:tcW w:w="5991" w:type="dxa"/>
            <w:shd w:val="clear" w:color="auto" w:fill="auto"/>
          </w:tcPr>
          <w:p w14:paraId="1BBE8AEC"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77E44950" w14:textId="77777777" w:rsidR="0094632F" w:rsidRPr="006A58EA" w:rsidRDefault="0094632F" w:rsidP="006A58EA">
            <w:pPr>
              <w:pStyle w:val="GuidelineB0"/>
              <w:jc w:val="center"/>
              <w:rPr>
                <w:b/>
                <w:i w:val="0"/>
              </w:rPr>
            </w:pPr>
            <w:r w:rsidRPr="006A58EA">
              <w:rPr>
                <w:b/>
                <w:i w:val="0"/>
              </w:rPr>
              <w:t>Cut-Off Date</w:t>
            </w:r>
          </w:p>
        </w:tc>
      </w:tr>
      <w:tr w:rsidR="003F0E01" w:rsidRPr="006A58EA" w14:paraId="67126F99" w14:textId="77777777" w:rsidTr="009C10FB">
        <w:tc>
          <w:tcPr>
            <w:tcW w:w="1517" w:type="dxa"/>
            <w:shd w:val="clear" w:color="auto" w:fill="auto"/>
          </w:tcPr>
          <w:p w14:paraId="483DA618" w14:textId="1FB743C6" w:rsidR="003F0E01" w:rsidRPr="00ED2F7A" w:rsidRDefault="00ED2F7A" w:rsidP="00ED2F7A">
            <w:pPr>
              <w:jc w:val="center"/>
              <w:rPr>
                <w:b/>
                <w:bCs/>
              </w:rPr>
            </w:pPr>
            <w:r w:rsidRPr="00ED2F7A">
              <w:rPr>
                <w:b/>
                <w:bCs/>
              </w:rPr>
              <w:t>MA</w:t>
            </w:r>
          </w:p>
        </w:tc>
        <w:tc>
          <w:tcPr>
            <w:tcW w:w="5991" w:type="dxa"/>
            <w:shd w:val="clear" w:color="auto" w:fill="auto"/>
          </w:tcPr>
          <w:p w14:paraId="0019B759" w14:textId="4D3F6666" w:rsidR="003F0E01" w:rsidRPr="00471C0C" w:rsidRDefault="00465597" w:rsidP="00471C0C">
            <w:pPr>
              <w:pStyle w:val="GuidelineB0"/>
              <w:jc w:val="left"/>
            </w:pPr>
            <w:r>
              <w:t xml:space="preserve">First draft of the </w:t>
            </w:r>
            <w:proofErr w:type="spellStart"/>
            <w:r>
              <w:t>OpenAPI</w:t>
            </w:r>
            <w:proofErr w:type="spellEnd"/>
            <w:r w:rsidR="00770099">
              <w:t xml:space="preserve"> </w:t>
            </w:r>
            <w:r w:rsidR="00B209B2">
              <w:t xml:space="preserve">specification </w:t>
            </w:r>
            <w:r w:rsidR="00770099">
              <w:t>available</w:t>
            </w:r>
          </w:p>
        </w:tc>
        <w:tc>
          <w:tcPr>
            <w:tcW w:w="1553" w:type="dxa"/>
            <w:vMerge w:val="restart"/>
            <w:shd w:val="clear" w:color="auto" w:fill="auto"/>
            <w:vAlign w:val="center"/>
          </w:tcPr>
          <w:p w14:paraId="759B6F86" w14:textId="05E36A44" w:rsidR="003F0E01" w:rsidRPr="006A58EA" w:rsidRDefault="05BAB473" w:rsidP="00465597">
            <w:pPr>
              <w:pStyle w:val="GuidelineB0"/>
              <w:jc w:val="center"/>
            </w:pPr>
            <w:r>
              <w:t>30/11/2023</w:t>
            </w:r>
          </w:p>
        </w:tc>
      </w:tr>
      <w:tr w:rsidR="003F0E01" w14:paraId="54F75885" w14:textId="77777777" w:rsidTr="009C10FB">
        <w:tc>
          <w:tcPr>
            <w:tcW w:w="1517" w:type="dxa"/>
            <w:shd w:val="clear" w:color="auto" w:fill="auto"/>
          </w:tcPr>
          <w:p w14:paraId="49503B3D" w14:textId="77777777" w:rsidR="003F0E01" w:rsidRPr="00ED2F7A" w:rsidRDefault="003F0E01" w:rsidP="00ED2F7A">
            <w:pPr>
              <w:jc w:val="center"/>
              <w:rPr>
                <w:i/>
                <w:iCs/>
              </w:rPr>
            </w:pPr>
            <w:r w:rsidRPr="00ED2F7A">
              <w:rPr>
                <w:i/>
                <w:iCs/>
              </w:rPr>
              <w:t>Reference Body Deliverable</w:t>
            </w:r>
          </w:p>
        </w:tc>
        <w:tc>
          <w:tcPr>
            <w:tcW w:w="5991" w:type="dxa"/>
            <w:shd w:val="clear" w:color="auto" w:fill="auto"/>
          </w:tcPr>
          <w:p w14:paraId="25FD7A43" w14:textId="5E5C15F6" w:rsidR="003F0E01" w:rsidRDefault="7CA94809" w:rsidP="00B26E5B">
            <w:pPr>
              <w:pStyle w:val="GuidelineB0"/>
            </w:pPr>
            <w:r>
              <w:t xml:space="preserve">First draft of the </w:t>
            </w:r>
            <w:proofErr w:type="spellStart"/>
            <w:r>
              <w:t>OpenAPI</w:t>
            </w:r>
            <w:proofErr w:type="spellEnd"/>
            <w:r>
              <w:t xml:space="preserve"> specification </w:t>
            </w:r>
            <w:r w:rsidR="6CF7D86D">
              <w:t>GS</w:t>
            </w:r>
            <w:r w:rsidR="0656DED6">
              <w:t xml:space="preserve"> ARF</w:t>
            </w:r>
            <w:r w:rsidR="6CF7D86D">
              <w:t xml:space="preserve"> 005 </w:t>
            </w:r>
            <w:r w:rsidR="3CB27030">
              <w:t>v</w:t>
            </w:r>
            <w:r w:rsidR="6CF7D86D">
              <w:t>2.</w:t>
            </w:r>
            <w:r w:rsidR="3CB27030">
              <w:t>1.1</w:t>
            </w:r>
            <w:r w:rsidR="6CF7D86D">
              <w:t xml:space="preserve"> and GS </w:t>
            </w:r>
            <w:r w:rsidR="3CB27030">
              <w:t xml:space="preserve">ARF 008 </w:t>
            </w:r>
            <w:r>
              <w:t>available on the ETSI Forge</w:t>
            </w:r>
            <w:r w:rsidR="49DA6C06">
              <w:t xml:space="preserve"> and accepted by ISG ARF</w:t>
            </w:r>
          </w:p>
        </w:tc>
        <w:tc>
          <w:tcPr>
            <w:tcW w:w="1553" w:type="dxa"/>
            <w:vMerge/>
            <w:vAlign w:val="center"/>
          </w:tcPr>
          <w:p w14:paraId="084833C9" w14:textId="77777777" w:rsidR="003F0E01" w:rsidRDefault="003F0E01" w:rsidP="006A58EA">
            <w:pPr>
              <w:pStyle w:val="GuidelineB0"/>
              <w:jc w:val="center"/>
            </w:pPr>
          </w:p>
        </w:tc>
      </w:tr>
      <w:tr w:rsidR="003F0E01" w14:paraId="047B8897" w14:textId="77777777" w:rsidTr="009C10FB">
        <w:tc>
          <w:tcPr>
            <w:tcW w:w="1517" w:type="dxa"/>
            <w:shd w:val="clear" w:color="auto" w:fill="auto"/>
          </w:tcPr>
          <w:p w14:paraId="300BD07E" w14:textId="77777777" w:rsidR="003F0E01" w:rsidRPr="00ED2F7A" w:rsidRDefault="003F0E01" w:rsidP="00ED2F7A">
            <w:pPr>
              <w:jc w:val="center"/>
              <w:rPr>
                <w:i/>
                <w:iCs/>
              </w:rPr>
            </w:pPr>
            <w:r w:rsidRPr="00ED2F7A">
              <w:rPr>
                <w:i/>
                <w:iCs/>
              </w:rPr>
              <w:t>ETSI Deliverable</w:t>
            </w:r>
          </w:p>
        </w:tc>
        <w:tc>
          <w:tcPr>
            <w:tcW w:w="5991" w:type="dxa"/>
            <w:shd w:val="clear" w:color="auto" w:fill="auto"/>
          </w:tcPr>
          <w:p w14:paraId="504A3402" w14:textId="089EA7F6" w:rsidR="003F0E01" w:rsidRDefault="00E17346" w:rsidP="00770099">
            <w:pPr>
              <w:pStyle w:val="GuidelineB0"/>
            </w:pPr>
            <w:r>
              <w:t>Progress Report</w:t>
            </w:r>
            <w:r w:rsidR="00E365E8">
              <w:t>#1</w:t>
            </w:r>
            <w:r>
              <w:t xml:space="preserve"> approved by ISG ARF referring to </w:t>
            </w:r>
            <w:r w:rsidR="00D4725E">
              <w:t>acceptance</w:t>
            </w:r>
            <w:r>
              <w:t xml:space="preserve"> of 1</w:t>
            </w:r>
            <w:r w:rsidRPr="00E940E2">
              <w:rPr>
                <w:vertAlign w:val="superscript"/>
              </w:rPr>
              <w:t>st</w:t>
            </w:r>
            <w:r>
              <w:t xml:space="preserve"> draft of the </w:t>
            </w:r>
            <w:proofErr w:type="spellStart"/>
            <w:r>
              <w:t>OpenAPI</w:t>
            </w:r>
            <w:proofErr w:type="spellEnd"/>
            <w:r>
              <w:t xml:space="preserve"> specification</w:t>
            </w:r>
            <w:r w:rsidR="00770099">
              <w:t>.</w:t>
            </w:r>
          </w:p>
        </w:tc>
        <w:tc>
          <w:tcPr>
            <w:tcW w:w="1553" w:type="dxa"/>
            <w:vMerge/>
          </w:tcPr>
          <w:p w14:paraId="49BA2072" w14:textId="77777777" w:rsidR="003F0E01" w:rsidRDefault="003F0E01" w:rsidP="0094632F">
            <w:pPr>
              <w:pStyle w:val="GuidelineB0"/>
            </w:pPr>
          </w:p>
        </w:tc>
      </w:tr>
    </w:tbl>
    <w:p w14:paraId="1233ADCC" w14:textId="2CEE408F" w:rsidR="00ED2F7A" w:rsidRDefault="00ED2F7A" w:rsidP="00ED2F7A"/>
    <w:p w14:paraId="4B2F6A6A" w14:textId="77777777" w:rsidR="00ED2F7A" w:rsidRDefault="00ED2F7A">
      <w:pPr>
        <w:tabs>
          <w:tab w:val="clear" w:pos="1418"/>
          <w:tab w:val="clear" w:pos="4678"/>
          <w:tab w:val="clear" w:pos="5954"/>
          <w:tab w:val="clear" w:pos="7088"/>
        </w:tabs>
        <w:overflowPunct/>
        <w:autoSpaceDE/>
        <w:autoSpaceDN/>
        <w:adjustRightInd/>
        <w:jc w:val="left"/>
        <w:textAlignment w:val="auto"/>
      </w:pPr>
      <w:r>
        <w:br w:type="page"/>
      </w:r>
    </w:p>
    <w:p w14:paraId="2300F25C" w14:textId="77777777" w:rsidR="00ED2F7A" w:rsidRDefault="00ED2F7A" w:rsidP="00ED2F7A"/>
    <w:p w14:paraId="33915B0A" w14:textId="06B4B30D" w:rsidR="00770099" w:rsidRPr="00ED2F7A" w:rsidRDefault="00770099" w:rsidP="00E77239">
      <w:pPr>
        <w:rPr>
          <w:b/>
          <w:bCs/>
          <w:u w:val="single"/>
        </w:rPr>
      </w:pPr>
      <w:r w:rsidRPr="00E77239">
        <w:rPr>
          <w:b/>
          <w:bCs/>
          <w:u w:val="single"/>
        </w:rPr>
        <w:t xml:space="preserve">Milestone </w:t>
      </w:r>
      <w:r w:rsidR="006024DC">
        <w:rPr>
          <w:b/>
          <w:bCs/>
          <w:u w:val="single"/>
        </w:rPr>
        <w:t>B</w:t>
      </w:r>
      <w:r w:rsidR="004F7C7F" w:rsidRPr="00E77239">
        <w:rPr>
          <w:b/>
          <w:bCs/>
          <w:u w:val="single"/>
        </w:rPr>
        <w:t xml:space="preserve"> </w:t>
      </w:r>
      <w:r w:rsidRPr="00E77239">
        <w:rPr>
          <w:b/>
          <w:bCs/>
          <w:u w:val="single"/>
        </w:rPr>
        <w:t xml:space="preserve">– </w:t>
      </w:r>
      <w:r w:rsidR="000E142D">
        <w:rPr>
          <w:b/>
          <w:bCs/>
          <w:u w:val="single"/>
        </w:rPr>
        <w:t>Interim version of the validation application.</w:t>
      </w:r>
    </w:p>
    <w:p w14:paraId="4FAAFD08" w14:textId="77777777" w:rsidR="00E77239" w:rsidRPr="00E77239" w:rsidRDefault="00E77239" w:rsidP="00E77239">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770099" w:rsidRPr="006A58EA" w14:paraId="6ED20DF1" w14:textId="77777777" w:rsidTr="05BF43C0">
        <w:tc>
          <w:tcPr>
            <w:tcW w:w="1555" w:type="dxa"/>
            <w:shd w:val="clear" w:color="auto" w:fill="auto"/>
          </w:tcPr>
          <w:p w14:paraId="6A5E628D" w14:textId="77777777" w:rsidR="00770099" w:rsidRPr="00E77239" w:rsidRDefault="00770099" w:rsidP="00ED2F7A">
            <w:pPr>
              <w:jc w:val="center"/>
              <w:rPr>
                <w:b/>
                <w:bCs/>
              </w:rPr>
            </w:pPr>
            <w:r w:rsidRPr="00E77239">
              <w:rPr>
                <w:b/>
                <w:bCs/>
              </w:rPr>
              <w:t>Milestone</w:t>
            </w:r>
          </w:p>
        </w:tc>
        <w:tc>
          <w:tcPr>
            <w:tcW w:w="5953" w:type="dxa"/>
            <w:shd w:val="clear" w:color="auto" w:fill="auto"/>
          </w:tcPr>
          <w:p w14:paraId="41F7A5D9" w14:textId="77777777" w:rsidR="00770099" w:rsidRPr="006A58EA" w:rsidRDefault="00770099" w:rsidP="00907A3E">
            <w:pPr>
              <w:pStyle w:val="GuidelineB0"/>
              <w:jc w:val="center"/>
              <w:rPr>
                <w:b/>
                <w:i w:val="0"/>
              </w:rPr>
            </w:pPr>
            <w:r w:rsidRPr="006A58EA">
              <w:rPr>
                <w:b/>
                <w:i w:val="0"/>
              </w:rPr>
              <w:t>Description</w:t>
            </w:r>
          </w:p>
        </w:tc>
        <w:tc>
          <w:tcPr>
            <w:tcW w:w="1553" w:type="dxa"/>
            <w:shd w:val="clear" w:color="auto" w:fill="auto"/>
          </w:tcPr>
          <w:p w14:paraId="54A23B84" w14:textId="77777777" w:rsidR="00770099" w:rsidRPr="006A58EA" w:rsidRDefault="00770099" w:rsidP="00907A3E">
            <w:pPr>
              <w:pStyle w:val="GuidelineB0"/>
              <w:jc w:val="center"/>
              <w:rPr>
                <w:b/>
                <w:i w:val="0"/>
              </w:rPr>
            </w:pPr>
            <w:r w:rsidRPr="006A58EA">
              <w:rPr>
                <w:b/>
                <w:i w:val="0"/>
              </w:rPr>
              <w:t>Cut-Off Date</w:t>
            </w:r>
          </w:p>
        </w:tc>
      </w:tr>
      <w:tr w:rsidR="00770099" w:rsidRPr="006A58EA" w14:paraId="2995B968" w14:textId="77777777" w:rsidTr="05BF43C0">
        <w:tc>
          <w:tcPr>
            <w:tcW w:w="1555" w:type="dxa"/>
            <w:shd w:val="clear" w:color="auto" w:fill="auto"/>
          </w:tcPr>
          <w:p w14:paraId="0B6DD256" w14:textId="65E9F040" w:rsidR="00770099" w:rsidRPr="00ED2F7A" w:rsidRDefault="00ED2F7A" w:rsidP="00627270">
            <w:pPr>
              <w:jc w:val="center"/>
              <w:rPr>
                <w:b/>
                <w:bCs/>
              </w:rPr>
            </w:pPr>
            <w:r w:rsidRPr="00ED2F7A">
              <w:rPr>
                <w:b/>
                <w:bCs/>
              </w:rPr>
              <w:t>M</w:t>
            </w:r>
            <w:r w:rsidR="00627270">
              <w:rPr>
                <w:b/>
                <w:bCs/>
              </w:rPr>
              <w:t>B</w:t>
            </w:r>
          </w:p>
        </w:tc>
        <w:tc>
          <w:tcPr>
            <w:tcW w:w="5953" w:type="dxa"/>
            <w:shd w:val="clear" w:color="auto" w:fill="auto"/>
          </w:tcPr>
          <w:p w14:paraId="23DBA2F3" w14:textId="7FF96781" w:rsidR="00E365E8" w:rsidRDefault="4CEEC599" w:rsidP="00907A3E">
            <w:pPr>
              <w:pStyle w:val="GuidelineB0"/>
              <w:jc w:val="left"/>
            </w:pPr>
            <w:r>
              <w:t xml:space="preserve">Interim </w:t>
            </w:r>
            <w:r w:rsidR="7BE8CF96">
              <w:t>version</w:t>
            </w:r>
            <w:r>
              <w:t xml:space="preserve"> of the validation application demonstrating the interim versions of</w:t>
            </w:r>
            <w:r w:rsidR="102F92DD">
              <w:t>:</w:t>
            </w:r>
          </w:p>
          <w:p w14:paraId="54F4DD84" w14:textId="3CF88E6C" w:rsidR="00770099" w:rsidRDefault="4CEEC599" w:rsidP="00E365E8">
            <w:pPr>
              <w:pStyle w:val="GuidelineB0"/>
              <w:numPr>
                <w:ilvl w:val="0"/>
                <w:numId w:val="15"/>
              </w:numPr>
              <w:jc w:val="left"/>
            </w:pPr>
            <w:r>
              <w:t xml:space="preserve">The </w:t>
            </w:r>
            <w:proofErr w:type="spellStart"/>
            <w:r w:rsidR="7BE8CF96">
              <w:t>OpenAPI</w:t>
            </w:r>
            <w:proofErr w:type="spellEnd"/>
            <w:r w:rsidR="7BE8CF96">
              <w:t xml:space="preserve"> </w:t>
            </w:r>
            <w:r w:rsidR="1F88A250">
              <w:t xml:space="preserve">specification </w:t>
            </w:r>
          </w:p>
          <w:p w14:paraId="588988FA" w14:textId="54037E1E" w:rsidR="00E365E8" w:rsidRDefault="4CEEC599" w:rsidP="00E365E8">
            <w:pPr>
              <w:pStyle w:val="GuidelineB0"/>
              <w:numPr>
                <w:ilvl w:val="0"/>
                <w:numId w:val="15"/>
              </w:numPr>
              <w:jc w:val="left"/>
            </w:pPr>
            <w:r>
              <w:t xml:space="preserve">The </w:t>
            </w:r>
            <w:r w:rsidR="102F92DD">
              <w:t>generation workflow and the C++</w:t>
            </w:r>
            <w:r w:rsidR="2091320D">
              <w:t>/C#</w:t>
            </w:r>
            <w:r w:rsidR="102F92DD">
              <w:t xml:space="preserve"> classes defining the API</w:t>
            </w:r>
          </w:p>
          <w:p w14:paraId="7E6B24A1" w14:textId="6253AF0F" w:rsidR="00E365E8" w:rsidRDefault="7790095F" w:rsidP="00E365E8">
            <w:pPr>
              <w:pStyle w:val="GuidelineB0"/>
              <w:numPr>
                <w:ilvl w:val="0"/>
                <w:numId w:val="15"/>
              </w:numPr>
              <w:jc w:val="left"/>
            </w:pPr>
            <w:r>
              <w:t>T</w:t>
            </w:r>
            <w:r w:rsidR="102F92DD">
              <w:t xml:space="preserve">he wrappers for the world storage </w:t>
            </w:r>
            <w:r w:rsidR="15F7612A">
              <w:t>and World Analysis implementations</w:t>
            </w:r>
          </w:p>
          <w:p w14:paraId="7C21A1EB" w14:textId="6C0A1A0B" w:rsidR="00E365E8" w:rsidRDefault="37303CEB" w:rsidP="00E365E8">
            <w:pPr>
              <w:pStyle w:val="GuidelineB0"/>
              <w:numPr>
                <w:ilvl w:val="0"/>
                <w:numId w:val="15"/>
              </w:numPr>
              <w:jc w:val="left"/>
            </w:pPr>
            <w:r>
              <w:t>T</w:t>
            </w:r>
            <w:r w:rsidR="102F92DD">
              <w:t xml:space="preserve">he implementation of the </w:t>
            </w:r>
            <w:r w:rsidR="15F7612A">
              <w:t xml:space="preserve">Unity </w:t>
            </w:r>
            <w:r w:rsidR="102F92DD">
              <w:t>plugin</w:t>
            </w:r>
          </w:p>
          <w:p w14:paraId="1E9ADFBE" w14:textId="51819C24" w:rsidR="000E142D" w:rsidRDefault="4940F75A" w:rsidP="00E365E8">
            <w:pPr>
              <w:pStyle w:val="GuidelineB0"/>
              <w:numPr>
                <w:ilvl w:val="0"/>
                <w:numId w:val="15"/>
              </w:numPr>
              <w:jc w:val="left"/>
            </w:pPr>
            <w:r>
              <w:t xml:space="preserve">An application implementing a </w:t>
            </w:r>
            <w:r w:rsidR="4CEEC599">
              <w:t>real-time AR scenario involving a single trackable</w:t>
            </w:r>
          </w:p>
          <w:p w14:paraId="0F2AE36B" w14:textId="38F50904" w:rsidR="00E365E8" w:rsidRPr="00471C0C" w:rsidRDefault="00E365E8">
            <w:pPr>
              <w:pStyle w:val="GuidelineB0"/>
              <w:jc w:val="left"/>
            </w:pPr>
          </w:p>
        </w:tc>
        <w:tc>
          <w:tcPr>
            <w:tcW w:w="1553" w:type="dxa"/>
            <w:shd w:val="clear" w:color="auto" w:fill="auto"/>
            <w:vAlign w:val="center"/>
          </w:tcPr>
          <w:p w14:paraId="7B633FDB" w14:textId="4042C299" w:rsidR="00770099" w:rsidRPr="006A58EA" w:rsidRDefault="3782D8A1" w:rsidP="05BF43C0">
            <w:pPr>
              <w:pStyle w:val="GuidelineB0"/>
              <w:spacing w:line="259" w:lineRule="auto"/>
              <w:jc w:val="center"/>
            </w:pPr>
            <w:r>
              <w:t>29/02/2024</w:t>
            </w:r>
          </w:p>
        </w:tc>
      </w:tr>
      <w:tr w:rsidR="00770099" w14:paraId="2F67CFFB" w14:textId="77777777" w:rsidTr="05BF43C0">
        <w:tc>
          <w:tcPr>
            <w:tcW w:w="1555" w:type="dxa"/>
            <w:shd w:val="clear" w:color="auto" w:fill="auto"/>
          </w:tcPr>
          <w:p w14:paraId="6FF6A691" w14:textId="77777777" w:rsidR="00770099" w:rsidRPr="00E77239" w:rsidRDefault="00770099" w:rsidP="00ED2F7A">
            <w:pPr>
              <w:jc w:val="center"/>
              <w:rPr>
                <w:i/>
                <w:iCs/>
              </w:rPr>
            </w:pPr>
            <w:r w:rsidRPr="00E77239">
              <w:rPr>
                <w:i/>
                <w:iCs/>
              </w:rPr>
              <w:t>Reference Body Deliverable</w:t>
            </w:r>
          </w:p>
        </w:tc>
        <w:tc>
          <w:tcPr>
            <w:tcW w:w="5953" w:type="dxa"/>
            <w:shd w:val="clear" w:color="auto" w:fill="auto"/>
          </w:tcPr>
          <w:p w14:paraId="3F575B49" w14:textId="6B7763AC" w:rsidR="00770099" w:rsidRDefault="4940F75A" w:rsidP="001E33B2">
            <w:pPr>
              <w:pStyle w:val="GuidelineB0"/>
            </w:pPr>
            <w:r>
              <w:t xml:space="preserve">Interim </w:t>
            </w:r>
            <w:r w:rsidR="1F88A250">
              <w:t xml:space="preserve">draft of the </w:t>
            </w:r>
            <w:proofErr w:type="spellStart"/>
            <w:r w:rsidR="1F88A250">
              <w:t>OpenAPI</w:t>
            </w:r>
            <w:proofErr w:type="spellEnd"/>
            <w:r w:rsidR="1F88A250">
              <w:t xml:space="preserve"> specification available on the ETSI Forge and accepted by ISG ARF</w:t>
            </w:r>
          </w:p>
          <w:p w14:paraId="0005B1D9" w14:textId="3548C26A" w:rsidR="000F7D5B" w:rsidRDefault="7ABBC062" w:rsidP="00907A3E">
            <w:pPr>
              <w:pStyle w:val="GuidelineB0"/>
            </w:pPr>
            <w:r>
              <w:t xml:space="preserve"> </w:t>
            </w:r>
            <w:r w:rsidR="4940F75A">
              <w:t xml:space="preserve">Interim </w:t>
            </w:r>
            <w:r>
              <w:t>version of the generation workflow and the C++</w:t>
            </w:r>
            <w:r w:rsidR="0304DA5F">
              <w:t>/C#</w:t>
            </w:r>
            <w:r>
              <w:t xml:space="preserve"> classes defining the API, available on the ETSI Labs repository</w:t>
            </w:r>
          </w:p>
          <w:p w14:paraId="4C33DCB7" w14:textId="4B908CB7" w:rsidR="000F7D5B" w:rsidRDefault="4940F75A" w:rsidP="00907A3E">
            <w:pPr>
              <w:pStyle w:val="GuidelineB0"/>
            </w:pPr>
            <w:r>
              <w:t xml:space="preserve">Interim </w:t>
            </w:r>
            <w:r w:rsidR="7ABBC062">
              <w:t>version of the wrappers for the world storage solutions, available on the ETSI Labs repository</w:t>
            </w:r>
          </w:p>
          <w:p w14:paraId="0249378D" w14:textId="4375E8E6" w:rsidR="000F7D5B" w:rsidRDefault="4940F75A" w:rsidP="00907A3E">
            <w:pPr>
              <w:pStyle w:val="GuidelineB0"/>
            </w:pPr>
            <w:r>
              <w:t xml:space="preserve">Interim </w:t>
            </w:r>
            <w:r w:rsidR="7ABBC062">
              <w:t>version of the implementation of the plugin, available on the ETSI Labs repository</w:t>
            </w:r>
          </w:p>
          <w:p w14:paraId="6460F612" w14:textId="2F3B0253" w:rsidR="00D83301" w:rsidRDefault="4940F75A" w:rsidP="00907A3E">
            <w:pPr>
              <w:pStyle w:val="GuidelineB0"/>
            </w:pPr>
            <w:r>
              <w:t>Interim version of the validation application, available on the ETSI Labs repository</w:t>
            </w:r>
          </w:p>
        </w:tc>
        <w:tc>
          <w:tcPr>
            <w:tcW w:w="1553" w:type="dxa"/>
            <w:vAlign w:val="center"/>
          </w:tcPr>
          <w:p w14:paraId="76CCF1DE" w14:textId="77777777" w:rsidR="00770099" w:rsidRDefault="00770099" w:rsidP="00907A3E">
            <w:pPr>
              <w:pStyle w:val="GuidelineB0"/>
              <w:jc w:val="center"/>
            </w:pPr>
          </w:p>
        </w:tc>
      </w:tr>
      <w:tr w:rsidR="00770099" w14:paraId="0C104F74" w14:textId="77777777" w:rsidTr="05BF43C0">
        <w:tc>
          <w:tcPr>
            <w:tcW w:w="1555" w:type="dxa"/>
            <w:shd w:val="clear" w:color="auto" w:fill="auto"/>
          </w:tcPr>
          <w:p w14:paraId="3CA28D1A" w14:textId="77777777" w:rsidR="00770099" w:rsidRPr="00E77239" w:rsidRDefault="00770099" w:rsidP="00E77239">
            <w:pPr>
              <w:rPr>
                <w:i/>
                <w:iCs/>
              </w:rPr>
            </w:pPr>
            <w:r w:rsidRPr="00E77239">
              <w:rPr>
                <w:i/>
                <w:iCs/>
              </w:rPr>
              <w:t>ETSI Deliverable</w:t>
            </w:r>
          </w:p>
        </w:tc>
        <w:tc>
          <w:tcPr>
            <w:tcW w:w="5953" w:type="dxa"/>
            <w:shd w:val="clear" w:color="auto" w:fill="auto"/>
          </w:tcPr>
          <w:p w14:paraId="554968B6" w14:textId="22743C0E" w:rsidR="000F7D5B" w:rsidRDefault="7CA94809" w:rsidP="001F4DBA">
            <w:pPr>
              <w:pStyle w:val="GuidelineB0"/>
            </w:pPr>
            <w:r>
              <w:t>Progress Report</w:t>
            </w:r>
            <w:r w:rsidR="7ABBC062">
              <w:t>#</w:t>
            </w:r>
            <w:r w:rsidR="4940F75A">
              <w:t>2</w:t>
            </w:r>
            <w:r w:rsidR="7ABBC062">
              <w:t xml:space="preserve"> </w:t>
            </w:r>
            <w:r>
              <w:t>approved by ISG ARF referring to</w:t>
            </w:r>
            <w:r w:rsidR="7ABBC062">
              <w:t>:</w:t>
            </w:r>
          </w:p>
          <w:p w14:paraId="28BC988B" w14:textId="65C2851A" w:rsidR="000F7D5B" w:rsidRDefault="7CA94809" w:rsidP="000F7D5B">
            <w:pPr>
              <w:pStyle w:val="GuidelineB0"/>
              <w:numPr>
                <w:ilvl w:val="0"/>
                <w:numId w:val="15"/>
              </w:numPr>
            </w:pPr>
            <w:r>
              <w:t xml:space="preserve">acceptance of </w:t>
            </w:r>
            <w:r w:rsidR="4940F75A">
              <w:t xml:space="preserve">interim </w:t>
            </w:r>
            <w:r>
              <w:t xml:space="preserve">draft of </w:t>
            </w:r>
            <w:proofErr w:type="spellStart"/>
            <w:r>
              <w:t>OpenAPI</w:t>
            </w:r>
            <w:proofErr w:type="spellEnd"/>
            <w:r>
              <w:t xml:space="preserve"> specification</w:t>
            </w:r>
          </w:p>
          <w:p w14:paraId="2A1C0ED2" w14:textId="4BA46B8A" w:rsidR="000F7D5B" w:rsidRDefault="7ABBC062" w:rsidP="000F7D5B">
            <w:pPr>
              <w:pStyle w:val="GuidelineB0"/>
              <w:numPr>
                <w:ilvl w:val="0"/>
                <w:numId w:val="15"/>
              </w:numPr>
            </w:pPr>
            <w:r>
              <w:t xml:space="preserve"> </w:t>
            </w:r>
            <w:r w:rsidR="4940F75A">
              <w:t xml:space="preserve">interim </w:t>
            </w:r>
            <w:r>
              <w:t>version of the generation workflow and the C++</w:t>
            </w:r>
            <w:r w:rsidR="58A880A8">
              <w:t>/C#</w:t>
            </w:r>
            <w:r>
              <w:t xml:space="preserve"> classes defining the API</w:t>
            </w:r>
            <w:r w:rsidR="4940F75A">
              <w:t xml:space="preserve"> available on the ETSI Labs repository</w:t>
            </w:r>
          </w:p>
          <w:p w14:paraId="2C6F09D0" w14:textId="06E2C1D2" w:rsidR="000F7D5B" w:rsidRDefault="4940F75A" w:rsidP="006024DC">
            <w:pPr>
              <w:pStyle w:val="GuidelineB0"/>
              <w:numPr>
                <w:ilvl w:val="0"/>
                <w:numId w:val="15"/>
              </w:numPr>
            </w:pPr>
            <w:r>
              <w:t xml:space="preserve">interim </w:t>
            </w:r>
            <w:r w:rsidR="7ABBC062">
              <w:t xml:space="preserve">version of the wrappers for the world storage </w:t>
            </w:r>
            <w:r w:rsidR="15F7612A">
              <w:t>and world analysis implementations</w:t>
            </w:r>
            <w:r w:rsidR="7ABBC062">
              <w:t>, available on the ETSI Labs repository</w:t>
            </w:r>
          </w:p>
          <w:p w14:paraId="1CCE5E97" w14:textId="64E480BF" w:rsidR="000F7D5B" w:rsidRDefault="000F7D5B" w:rsidP="000F7D5B">
            <w:pPr>
              <w:pStyle w:val="GuidelineB0"/>
              <w:numPr>
                <w:ilvl w:val="0"/>
                <w:numId w:val="15"/>
              </w:numPr>
            </w:pPr>
            <w:r>
              <w:t>interim version of the validation application</w:t>
            </w:r>
          </w:p>
          <w:p w14:paraId="20F4ABB2" w14:textId="3A78C187" w:rsidR="003575C6" w:rsidRDefault="6524B3CC" w:rsidP="00D20120">
            <w:pPr>
              <w:pStyle w:val="GuidelineB0"/>
              <w:numPr>
                <w:ilvl w:val="0"/>
                <w:numId w:val="15"/>
              </w:numPr>
            </w:pPr>
            <w:r>
              <w:t xml:space="preserve">and draft </w:t>
            </w:r>
            <w:r w:rsidR="707149E1">
              <w:t xml:space="preserve">version </w:t>
            </w:r>
            <w:r>
              <w:t xml:space="preserve">of </w:t>
            </w:r>
            <w:r w:rsidR="2CC9B73E">
              <w:t>GS ARF 005 v2.</w:t>
            </w:r>
            <w:r w:rsidR="3CB27030">
              <w:t xml:space="preserve">1.1 </w:t>
            </w:r>
            <w:r w:rsidR="2CC9B73E">
              <w:t xml:space="preserve">and GS ARF </w:t>
            </w:r>
            <w:r w:rsidR="3CB27030">
              <w:t>008</w:t>
            </w:r>
          </w:p>
          <w:p w14:paraId="430BEBC5" w14:textId="06C6EB33" w:rsidR="00770099" w:rsidRDefault="00770099" w:rsidP="001F4DBA">
            <w:pPr>
              <w:pStyle w:val="GuidelineB0"/>
            </w:pPr>
          </w:p>
        </w:tc>
        <w:tc>
          <w:tcPr>
            <w:tcW w:w="1553" w:type="dxa"/>
          </w:tcPr>
          <w:p w14:paraId="3B60CFCA" w14:textId="77777777" w:rsidR="00770099" w:rsidRDefault="00770099" w:rsidP="00907A3E">
            <w:pPr>
              <w:pStyle w:val="GuidelineB0"/>
            </w:pPr>
          </w:p>
        </w:tc>
      </w:tr>
    </w:tbl>
    <w:p w14:paraId="0B657E5B" w14:textId="6F27470F" w:rsidR="00134E69" w:rsidRDefault="00134E69" w:rsidP="00E77239"/>
    <w:p w14:paraId="50DE0F39" w14:textId="77777777" w:rsidR="00ED2F7A" w:rsidRDefault="00ED2F7A" w:rsidP="00E77239"/>
    <w:p w14:paraId="0BDDD295" w14:textId="565CA80E" w:rsidR="000F7D5B" w:rsidRPr="00ED2F7A" w:rsidRDefault="000F7D5B" w:rsidP="00ED2F7A">
      <w:pPr>
        <w:rPr>
          <w:b/>
          <w:bCs/>
          <w:u w:val="single"/>
        </w:rPr>
      </w:pPr>
      <w:r w:rsidRPr="00ED2F7A">
        <w:rPr>
          <w:b/>
          <w:bCs/>
          <w:u w:val="single"/>
        </w:rPr>
        <w:t xml:space="preserve">Milestone </w:t>
      </w:r>
      <w:r w:rsidR="006024DC">
        <w:rPr>
          <w:b/>
          <w:bCs/>
          <w:u w:val="single"/>
        </w:rPr>
        <w:t>C</w:t>
      </w:r>
      <w:r w:rsidRPr="00ED2F7A">
        <w:rPr>
          <w:b/>
          <w:bCs/>
          <w:u w:val="single"/>
        </w:rPr>
        <w:t xml:space="preserve"> – Final version of the validation application</w:t>
      </w:r>
    </w:p>
    <w:p w14:paraId="1C02B8F5"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F7D5B" w:rsidRPr="006A58EA" w14:paraId="3646686C" w14:textId="77777777" w:rsidTr="05BF43C0">
        <w:tc>
          <w:tcPr>
            <w:tcW w:w="1555" w:type="dxa"/>
            <w:shd w:val="clear" w:color="auto" w:fill="auto"/>
          </w:tcPr>
          <w:p w14:paraId="57E44491" w14:textId="77777777" w:rsidR="000F7D5B" w:rsidRPr="00ED2F7A" w:rsidRDefault="000F7D5B" w:rsidP="00ED2F7A">
            <w:pPr>
              <w:jc w:val="center"/>
              <w:rPr>
                <w:b/>
                <w:bCs/>
              </w:rPr>
            </w:pPr>
            <w:r w:rsidRPr="00ED2F7A">
              <w:rPr>
                <w:b/>
                <w:bCs/>
              </w:rPr>
              <w:t>Milestone</w:t>
            </w:r>
          </w:p>
        </w:tc>
        <w:tc>
          <w:tcPr>
            <w:tcW w:w="5953" w:type="dxa"/>
            <w:shd w:val="clear" w:color="auto" w:fill="auto"/>
          </w:tcPr>
          <w:p w14:paraId="6B274F7B" w14:textId="77777777" w:rsidR="000F7D5B" w:rsidRPr="006A58EA" w:rsidRDefault="000F7D5B" w:rsidP="00D20120">
            <w:pPr>
              <w:pStyle w:val="GuidelineB0"/>
              <w:jc w:val="center"/>
              <w:rPr>
                <w:b/>
                <w:i w:val="0"/>
              </w:rPr>
            </w:pPr>
            <w:r w:rsidRPr="006A58EA">
              <w:rPr>
                <w:b/>
                <w:i w:val="0"/>
              </w:rPr>
              <w:t>Description</w:t>
            </w:r>
          </w:p>
        </w:tc>
        <w:tc>
          <w:tcPr>
            <w:tcW w:w="1553" w:type="dxa"/>
            <w:shd w:val="clear" w:color="auto" w:fill="auto"/>
          </w:tcPr>
          <w:p w14:paraId="5E211599" w14:textId="77777777" w:rsidR="000F7D5B" w:rsidRPr="006A58EA" w:rsidRDefault="000F7D5B" w:rsidP="00D20120">
            <w:pPr>
              <w:pStyle w:val="GuidelineB0"/>
              <w:jc w:val="center"/>
              <w:rPr>
                <w:b/>
                <w:i w:val="0"/>
              </w:rPr>
            </w:pPr>
            <w:r w:rsidRPr="006A58EA">
              <w:rPr>
                <w:b/>
                <w:i w:val="0"/>
              </w:rPr>
              <w:t>Cut-Off Date</w:t>
            </w:r>
          </w:p>
        </w:tc>
      </w:tr>
      <w:tr w:rsidR="000F7D5B" w:rsidRPr="006A58EA" w14:paraId="275302DF" w14:textId="77777777" w:rsidTr="05BF43C0">
        <w:tc>
          <w:tcPr>
            <w:tcW w:w="1555" w:type="dxa"/>
            <w:shd w:val="clear" w:color="auto" w:fill="auto"/>
          </w:tcPr>
          <w:p w14:paraId="4620C8E8" w14:textId="15F9B191" w:rsidR="000F7D5B" w:rsidRPr="00ED2F7A" w:rsidRDefault="00ED2F7A" w:rsidP="00627270">
            <w:pPr>
              <w:jc w:val="center"/>
              <w:rPr>
                <w:b/>
                <w:bCs/>
              </w:rPr>
            </w:pPr>
            <w:r w:rsidRPr="00ED2F7A">
              <w:rPr>
                <w:b/>
                <w:bCs/>
              </w:rPr>
              <w:lastRenderedPageBreak/>
              <w:t>M</w:t>
            </w:r>
            <w:r w:rsidR="00627270">
              <w:rPr>
                <w:b/>
                <w:bCs/>
              </w:rPr>
              <w:t>C</w:t>
            </w:r>
          </w:p>
        </w:tc>
        <w:tc>
          <w:tcPr>
            <w:tcW w:w="5953" w:type="dxa"/>
            <w:shd w:val="clear" w:color="auto" w:fill="auto"/>
          </w:tcPr>
          <w:p w14:paraId="70B6300D" w14:textId="77777777" w:rsidR="00D83301" w:rsidRDefault="7ABBC062" w:rsidP="00D83301">
            <w:pPr>
              <w:pStyle w:val="GuidelineB0"/>
              <w:jc w:val="left"/>
            </w:pPr>
            <w:r>
              <w:t>Final version of the validation application</w:t>
            </w:r>
            <w:r w:rsidR="4940F75A">
              <w:t xml:space="preserve"> demonstrating the final versions of:</w:t>
            </w:r>
          </w:p>
          <w:p w14:paraId="76932099" w14:textId="26A4D28E" w:rsidR="00D83301" w:rsidRDefault="32035403" w:rsidP="00D83301">
            <w:pPr>
              <w:pStyle w:val="GuidelineB0"/>
              <w:numPr>
                <w:ilvl w:val="0"/>
                <w:numId w:val="15"/>
              </w:numPr>
              <w:jc w:val="left"/>
            </w:pPr>
            <w:r>
              <w:t>T</w:t>
            </w:r>
            <w:r w:rsidR="4940F75A">
              <w:t xml:space="preserve">he </w:t>
            </w:r>
            <w:proofErr w:type="spellStart"/>
            <w:r w:rsidR="4940F75A">
              <w:t>OpenAPI</w:t>
            </w:r>
            <w:proofErr w:type="spellEnd"/>
            <w:r w:rsidR="4940F75A">
              <w:t xml:space="preserve"> specification </w:t>
            </w:r>
          </w:p>
          <w:p w14:paraId="055695CE" w14:textId="5C5EB3A1" w:rsidR="00D83301" w:rsidRDefault="36587DBB" w:rsidP="00D83301">
            <w:pPr>
              <w:pStyle w:val="GuidelineB0"/>
              <w:numPr>
                <w:ilvl w:val="0"/>
                <w:numId w:val="15"/>
              </w:numPr>
              <w:jc w:val="left"/>
            </w:pPr>
            <w:r>
              <w:t>T</w:t>
            </w:r>
            <w:r w:rsidR="4940F75A">
              <w:t>he generation workflow and the C</w:t>
            </w:r>
            <w:r w:rsidR="048899D4">
              <w:t>++</w:t>
            </w:r>
            <w:r w:rsidR="22E3A4BA">
              <w:t>/C#</w:t>
            </w:r>
            <w:r w:rsidR="4940F75A">
              <w:t xml:space="preserve"> classes defining the API</w:t>
            </w:r>
          </w:p>
          <w:p w14:paraId="65BDBC00" w14:textId="4F536CDA" w:rsidR="00D83301" w:rsidRDefault="15CB35BB" w:rsidP="00D83301">
            <w:pPr>
              <w:pStyle w:val="GuidelineB0"/>
              <w:numPr>
                <w:ilvl w:val="0"/>
                <w:numId w:val="15"/>
              </w:numPr>
              <w:jc w:val="left"/>
            </w:pPr>
            <w:r>
              <w:t>T</w:t>
            </w:r>
            <w:r w:rsidR="4940F75A">
              <w:t>he wrappers for the world storage and World Analysis implementations</w:t>
            </w:r>
          </w:p>
          <w:p w14:paraId="3AE246BC" w14:textId="6B5F7EFA" w:rsidR="00D83301" w:rsidRDefault="1D7C2526" w:rsidP="00D83301">
            <w:pPr>
              <w:pStyle w:val="GuidelineB0"/>
              <w:numPr>
                <w:ilvl w:val="0"/>
                <w:numId w:val="15"/>
              </w:numPr>
              <w:jc w:val="left"/>
            </w:pPr>
            <w:r>
              <w:t>T</w:t>
            </w:r>
            <w:r w:rsidR="4940F75A">
              <w:t>he implementation of the Unity plugin</w:t>
            </w:r>
          </w:p>
          <w:p w14:paraId="15C06202" w14:textId="4A3C375E" w:rsidR="00D83301" w:rsidRDefault="4940F75A" w:rsidP="00D83301">
            <w:pPr>
              <w:pStyle w:val="GuidelineB0"/>
              <w:numPr>
                <w:ilvl w:val="0"/>
                <w:numId w:val="15"/>
              </w:numPr>
              <w:jc w:val="left"/>
            </w:pPr>
            <w:r>
              <w:t xml:space="preserve">An application implementing a real-time AR scenario involving several trackables (including </w:t>
            </w:r>
            <w:proofErr w:type="spellStart"/>
            <w:r>
              <w:t>geotrackables</w:t>
            </w:r>
            <w:proofErr w:type="spellEnd"/>
            <w:r>
              <w:t xml:space="preserve"> and vision based trackables)</w:t>
            </w:r>
          </w:p>
          <w:p w14:paraId="72C845AB" w14:textId="185E5943" w:rsidR="000F7D5B" w:rsidRPr="00471C0C" w:rsidRDefault="000F7D5B" w:rsidP="00D83301">
            <w:pPr>
              <w:pStyle w:val="GuidelineB0"/>
              <w:jc w:val="left"/>
            </w:pPr>
          </w:p>
        </w:tc>
        <w:tc>
          <w:tcPr>
            <w:tcW w:w="1553" w:type="dxa"/>
            <w:shd w:val="clear" w:color="auto" w:fill="auto"/>
            <w:vAlign w:val="center"/>
          </w:tcPr>
          <w:p w14:paraId="0825A5B7" w14:textId="7F40D71D" w:rsidR="000F7D5B" w:rsidRPr="006A58EA" w:rsidRDefault="27C10EFE" w:rsidP="05BF43C0">
            <w:pPr>
              <w:pStyle w:val="GuidelineB0"/>
              <w:jc w:val="center"/>
              <w:rPr>
                <w:b/>
                <w:bCs/>
                <w:i w:val="0"/>
                <w:iCs w:val="0"/>
              </w:rPr>
            </w:pPr>
            <w:r>
              <w:t>31</w:t>
            </w:r>
            <w:r w:rsidR="4940F75A">
              <w:t>/0</w:t>
            </w:r>
            <w:r>
              <w:t>5</w:t>
            </w:r>
            <w:r w:rsidR="4940F75A">
              <w:t>/2024</w:t>
            </w:r>
          </w:p>
        </w:tc>
      </w:tr>
      <w:tr w:rsidR="000F7D5B" w14:paraId="59F99058" w14:textId="77777777" w:rsidTr="05BF43C0">
        <w:tc>
          <w:tcPr>
            <w:tcW w:w="1555" w:type="dxa"/>
            <w:shd w:val="clear" w:color="auto" w:fill="auto"/>
          </w:tcPr>
          <w:p w14:paraId="36A1F0FD" w14:textId="77777777" w:rsidR="000F7D5B" w:rsidRPr="00ED2F7A" w:rsidRDefault="000F7D5B" w:rsidP="00ED2F7A">
            <w:pPr>
              <w:jc w:val="center"/>
              <w:rPr>
                <w:i/>
                <w:iCs/>
              </w:rPr>
            </w:pPr>
            <w:r w:rsidRPr="00ED2F7A">
              <w:rPr>
                <w:i/>
                <w:iCs/>
              </w:rPr>
              <w:t>Reference Body Deliverable</w:t>
            </w:r>
          </w:p>
        </w:tc>
        <w:tc>
          <w:tcPr>
            <w:tcW w:w="5953" w:type="dxa"/>
            <w:shd w:val="clear" w:color="auto" w:fill="auto"/>
          </w:tcPr>
          <w:p w14:paraId="586F2493" w14:textId="2029D41D" w:rsidR="00D83301" w:rsidRDefault="4940F75A" w:rsidP="00D20120">
            <w:pPr>
              <w:pStyle w:val="GuidelineB0"/>
            </w:pPr>
            <w:r>
              <w:t xml:space="preserve">Final draft of the </w:t>
            </w:r>
            <w:proofErr w:type="spellStart"/>
            <w:r>
              <w:t>OpenAPI</w:t>
            </w:r>
            <w:proofErr w:type="spellEnd"/>
            <w:r>
              <w:t xml:space="preserve"> specification available on the ETSI Forge and accepted by ISG ARF </w:t>
            </w:r>
          </w:p>
          <w:p w14:paraId="7BB748F3" w14:textId="06AC235C" w:rsidR="00D83301" w:rsidRDefault="4940F75A" w:rsidP="00D83301">
            <w:pPr>
              <w:pStyle w:val="GuidelineB0"/>
            </w:pPr>
            <w:r>
              <w:t xml:space="preserve">Stable draft of </w:t>
            </w:r>
            <w:r w:rsidR="6CF7D86D">
              <w:t xml:space="preserve">GS ARF 005 </w:t>
            </w:r>
            <w:r w:rsidR="3CB27030">
              <w:t>v2.1.1</w:t>
            </w:r>
            <w:r w:rsidR="6CF7D86D">
              <w:t xml:space="preserve"> and </w:t>
            </w:r>
            <w:r>
              <w:t xml:space="preserve">GS ARF </w:t>
            </w:r>
            <w:r w:rsidR="3CB27030">
              <w:t>008</w:t>
            </w:r>
          </w:p>
          <w:p w14:paraId="41769254" w14:textId="2A258612" w:rsidR="00D83301" w:rsidRDefault="4940F75A" w:rsidP="00D83301">
            <w:pPr>
              <w:pStyle w:val="GuidelineB0"/>
            </w:pPr>
            <w:r>
              <w:t xml:space="preserve">Final version of the generation workflow and the C++ </w:t>
            </w:r>
            <w:r w:rsidR="24405E08">
              <w:t>and C#</w:t>
            </w:r>
            <w:r w:rsidR="048899D4">
              <w:t xml:space="preserve"> </w:t>
            </w:r>
            <w:r>
              <w:t>classes defining the API, available on the ETSI Labs repository</w:t>
            </w:r>
          </w:p>
          <w:p w14:paraId="7CD88AB0" w14:textId="77777777" w:rsidR="00D83301" w:rsidRDefault="4940F75A" w:rsidP="00D83301">
            <w:pPr>
              <w:pStyle w:val="GuidelineB0"/>
            </w:pPr>
            <w:r>
              <w:t>Final version of the wrappers for the world storage solutions, available on the ETSI Labs repository</w:t>
            </w:r>
          </w:p>
          <w:p w14:paraId="1318A625" w14:textId="77777777" w:rsidR="00D83301" w:rsidRDefault="4940F75A" w:rsidP="00D83301">
            <w:pPr>
              <w:pStyle w:val="GuidelineB0"/>
            </w:pPr>
            <w:r>
              <w:t>Final version of the implementation of the plugin, available on the ETSI Labs repository</w:t>
            </w:r>
          </w:p>
          <w:p w14:paraId="7DA6FACA" w14:textId="4AD94A61" w:rsidR="00D83301" w:rsidRDefault="4940F75A" w:rsidP="00D83301">
            <w:pPr>
              <w:pStyle w:val="GuidelineB0"/>
            </w:pPr>
            <w:r>
              <w:t>Final version of the validation application, available on the ETSI Labs repository</w:t>
            </w:r>
          </w:p>
        </w:tc>
        <w:tc>
          <w:tcPr>
            <w:tcW w:w="1553" w:type="dxa"/>
            <w:vAlign w:val="center"/>
          </w:tcPr>
          <w:p w14:paraId="09F01245" w14:textId="77777777" w:rsidR="000F7D5B" w:rsidRDefault="000F7D5B" w:rsidP="00D20120">
            <w:pPr>
              <w:pStyle w:val="GuidelineB0"/>
              <w:jc w:val="center"/>
            </w:pPr>
          </w:p>
        </w:tc>
      </w:tr>
      <w:tr w:rsidR="000F7D5B" w14:paraId="6B8B6483" w14:textId="77777777" w:rsidTr="05BF43C0">
        <w:tc>
          <w:tcPr>
            <w:tcW w:w="1555" w:type="dxa"/>
            <w:shd w:val="clear" w:color="auto" w:fill="auto"/>
          </w:tcPr>
          <w:p w14:paraId="56237169" w14:textId="77777777" w:rsidR="000F7D5B" w:rsidRPr="00ED2F7A" w:rsidRDefault="000F7D5B" w:rsidP="00ED2F7A">
            <w:pPr>
              <w:jc w:val="center"/>
              <w:rPr>
                <w:i/>
                <w:iCs/>
              </w:rPr>
            </w:pPr>
            <w:r w:rsidRPr="00ED2F7A">
              <w:rPr>
                <w:i/>
                <w:iCs/>
              </w:rPr>
              <w:t>ETSI Deliverable</w:t>
            </w:r>
          </w:p>
        </w:tc>
        <w:tc>
          <w:tcPr>
            <w:tcW w:w="5953" w:type="dxa"/>
            <w:shd w:val="clear" w:color="auto" w:fill="auto"/>
          </w:tcPr>
          <w:p w14:paraId="398CE164" w14:textId="2D76C61D" w:rsidR="00D83301" w:rsidRDefault="4940F75A" w:rsidP="00D83301">
            <w:pPr>
              <w:pStyle w:val="GuidelineB0"/>
            </w:pPr>
            <w:r>
              <w:t>Progress Report#3 approved by ISG ARF referring to:</w:t>
            </w:r>
          </w:p>
          <w:p w14:paraId="6CAF8142" w14:textId="079C8EDC" w:rsidR="00D83301" w:rsidRDefault="4940F75A" w:rsidP="00D83301">
            <w:pPr>
              <w:pStyle w:val="GuidelineB0"/>
              <w:numPr>
                <w:ilvl w:val="0"/>
                <w:numId w:val="15"/>
              </w:numPr>
            </w:pPr>
            <w:r>
              <w:t xml:space="preserve">acceptance of final draft of </w:t>
            </w:r>
            <w:proofErr w:type="spellStart"/>
            <w:r>
              <w:t>OpenAPI</w:t>
            </w:r>
            <w:proofErr w:type="spellEnd"/>
            <w:r>
              <w:t xml:space="preserve"> specification,</w:t>
            </w:r>
          </w:p>
          <w:p w14:paraId="23FEA934" w14:textId="1A50E973" w:rsidR="00D83301" w:rsidRDefault="4940F75A" w:rsidP="00D83301">
            <w:pPr>
              <w:pStyle w:val="GuidelineB0"/>
              <w:numPr>
                <w:ilvl w:val="0"/>
                <w:numId w:val="15"/>
              </w:numPr>
            </w:pPr>
            <w:r>
              <w:t>final version of the generation workflow and the C</w:t>
            </w:r>
            <w:r w:rsidR="048899D4">
              <w:t>++</w:t>
            </w:r>
            <w:r w:rsidR="1FC86E49">
              <w:t>/C#</w:t>
            </w:r>
            <w:r>
              <w:t xml:space="preserve"> classes defining the API available on the ETSI Labs repository</w:t>
            </w:r>
          </w:p>
          <w:p w14:paraId="7BADFCD7" w14:textId="1D93196C" w:rsidR="00D83301" w:rsidRDefault="4940F75A" w:rsidP="00D83301">
            <w:pPr>
              <w:pStyle w:val="GuidelineB0"/>
              <w:numPr>
                <w:ilvl w:val="0"/>
                <w:numId w:val="15"/>
              </w:numPr>
            </w:pPr>
            <w:r>
              <w:t>final version of the wrappers for the world storage and world analysis implementations, available on the ETSI Labs repository</w:t>
            </w:r>
          </w:p>
          <w:p w14:paraId="5CC9B2D9" w14:textId="505C6D88" w:rsidR="00D83301" w:rsidRDefault="4940F75A" w:rsidP="00D83301">
            <w:pPr>
              <w:pStyle w:val="GuidelineB0"/>
              <w:numPr>
                <w:ilvl w:val="0"/>
                <w:numId w:val="15"/>
              </w:numPr>
            </w:pPr>
            <w:r>
              <w:t>final version of the validation application</w:t>
            </w:r>
          </w:p>
          <w:p w14:paraId="40DF1AA7" w14:textId="5C9492ED" w:rsidR="00D83301" w:rsidRDefault="4940F75A" w:rsidP="00D83301">
            <w:pPr>
              <w:pStyle w:val="GuidelineB0"/>
              <w:numPr>
                <w:ilvl w:val="0"/>
                <w:numId w:val="15"/>
              </w:numPr>
            </w:pPr>
            <w:r>
              <w:t xml:space="preserve">and stable draft of </w:t>
            </w:r>
            <w:r w:rsidR="2CC9B73E">
              <w:t>GS ARF 005 v2.</w:t>
            </w:r>
            <w:r w:rsidR="3CB27030">
              <w:t xml:space="preserve">1.1 </w:t>
            </w:r>
            <w:r w:rsidR="2CC9B73E">
              <w:t xml:space="preserve">and GS ARF </w:t>
            </w:r>
            <w:r w:rsidR="3CB27030">
              <w:t>008</w:t>
            </w:r>
          </w:p>
          <w:p w14:paraId="35AC9996" w14:textId="77777777" w:rsidR="00D83301" w:rsidRDefault="00D83301" w:rsidP="00D20120">
            <w:pPr>
              <w:pStyle w:val="GuidelineB0"/>
            </w:pPr>
          </w:p>
          <w:p w14:paraId="28C2A323" w14:textId="017745C4" w:rsidR="000F7D5B" w:rsidRDefault="7ABBC062" w:rsidP="00D20120">
            <w:pPr>
              <w:pStyle w:val="GuidelineB0"/>
            </w:pPr>
            <w:r>
              <w:t>Progre</w:t>
            </w:r>
            <w:r w:rsidR="3C6680B3">
              <w:t>ss Report#3</w:t>
            </w:r>
            <w:r>
              <w:t xml:space="preserve"> approved by ISG ARF referring to acceptance of final version of the validation application</w:t>
            </w:r>
          </w:p>
        </w:tc>
        <w:tc>
          <w:tcPr>
            <w:tcW w:w="1553" w:type="dxa"/>
          </w:tcPr>
          <w:p w14:paraId="4DF92EF6" w14:textId="77777777" w:rsidR="000F7D5B" w:rsidRDefault="000F7D5B" w:rsidP="00D20120">
            <w:pPr>
              <w:pStyle w:val="GuidelineB0"/>
            </w:pPr>
          </w:p>
        </w:tc>
      </w:tr>
    </w:tbl>
    <w:p w14:paraId="5D9BEAED" w14:textId="77777777" w:rsidR="000F7D5B" w:rsidRDefault="000F7D5B" w:rsidP="00E77239"/>
    <w:p w14:paraId="0AA381F9" w14:textId="5192827C" w:rsidR="00ED2F7A" w:rsidRDefault="00ED2F7A">
      <w:pPr>
        <w:tabs>
          <w:tab w:val="clear" w:pos="1418"/>
          <w:tab w:val="clear" w:pos="4678"/>
          <w:tab w:val="clear" w:pos="5954"/>
          <w:tab w:val="clear" w:pos="7088"/>
        </w:tabs>
        <w:overflowPunct/>
        <w:autoSpaceDE/>
        <w:autoSpaceDN/>
        <w:adjustRightInd/>
        <w:jc w:val="left"/>
        <w:textAlignment w:val="auto"/>
      </w:pPr>
      <w:r>
        <w:br w:type="page"/>
      </w:r>
    </w:p>
    <w:p w14:paraId="130E5A94" w14:textId="7E04D712" w:rsidR="00216DDD" w:rsidRPr="00ED2F7A" w:rsidRDefault="00216DDD" w:rsidP="00ED2F7A">
      <w:pPr>
        <w:rPr>
          <w:b/>
          <w:bCs/>
          <w:u w:val="single"/>
        </w:rPr>
      </w:pPr>
      <w:r w:rsidRPr="00ED2F7A">
        <w:rPr>
          <w:b/>
          <w:bCs/>
          <w:u w:val="single"/>
        </w:rPr>
        <w:lastRenderedPageBreak/>
        <w:t xml:space="preserve">Milestone </w:t>
      </w:r>
      <w:r w:rsidR="006024DC">
        <w:rPr>
          <w:b/>
          <w:bCs/>
          <w:u w:val="single"/>
        </w:rPr>
        <w:t>D</w:t>
      </w:r>
      <w:r w:rsidRPr="00ED2F7A">
        <w:rPr>
          <w:b/>
          <w:bCs/>
          <w:u w:val="single"/>
        </w:rPr>
        <w:t xml:space="preserve"> – Final draft for approval of Group Specification Final report on the STF work</w:t>
      </w:r>
    </w:p>
    <w:p w14:paraId="4BC09AD7" w14:textId="77777777" w:rsidR="00ED2F7A" w:rsidRPr="00ED2F7A" w:rsidRDefault="00ED2F7A" w:rsidP="00ED2F7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16DDD" w:rsidRPr="006A58EA" w14:paraId="7A021668" w14:textId="77777777" w:rsidTr="05BF43C0">
        <w:tc>
          <w:tcPr>
            <w:tcW w:w="1555" w:type="dxa"/>
            <w:shd w:val="clear" w:color="auto" w:fill="auto"/>
          </w:tcPr>
          <w:p w14:paraId="28B5A8E6" w14:textId="77777777" w:rsidR="00216DDD" w:rsidRPr="00ED2F7A" w:rsidRDefault="00216DDD" w:rsidP="00ED2F7A">
            <w:pPr>
              <w:jc w:val="center"/>
              <w:rPr>
                <w:b/>
                <w:bCs/>
              </w:rPr>
            </w:pPr>
            <w:r w:rsidRPr="00ED2F7A">
              <w:rPr>
                <w:b/>
                <w:bCs/>
              </w:rPr>
              <w:t>Milestone</w:t>
            </w:r>
          </w:p>
        </w:tc>
        <w:tc>
          <w:tcPr>
            <w:tcW w:w="5953" w:type="dxa"/>
            <w:shd w:val="clear" w:color="auto" w:fill="auto"/>
          </w:tcPr>
          <w:p w14:paraId="5C1D3DD2" w14:textId="77777777" w:rsidR="00216DDD" w:rsidRPr="006A58EA" w:rsidRDefault="00216DDD" w:rsidP="00D20120">
            <w:pPr>
              <w:pStyle w:val="GuidelineB0"/>
              <w:jc w:val="center"/>
              <w:rPr>
                <w:b/>
                <w:i w:val="0"/>
              </w:rPr>
            </w:pPr>
            <w:r w:rsidRPr="006A58EA">
              <w:rPr>
                <w:b/>
                <w:i w:val="0"/>
              </w:rPr>
              <w:t>Description</w:t>
            </w:r>
          </w:p>
        </w:tc>
        <w:tc>
          <w:tcPr>
            <w:tcW w:w="1553" w:type="dxa"/>
            <w:shd w:val="clear" w:color="auto" w:fill="auto"/>
          </w:tcPr>
          <w:p w14:paraId="68D978F4" w14:textId="77777777" w:rsidR="00216DDD" w:rsidRPr="006A58EA" w:rsidRDefault="00216DDD" w:rsidP="00D20120">
            <w:pPr>
              <w:pStyle w:val="GuidelineB0"/>
              <w:jc w:val="center"/>
              <w:rPr>
                <w:b/>
                <w:i w:val="0"/>
              </w:rPr>
            </w:pPr>
            <w:r w:rsidRPr="006A58EA">
              <w:rPr>
                <w:b/>
                <w:i w:val="0"/>
              </w:rPr>
              <w:t>Cut-Off Date</w:t>
            </w:r>
          </w:p>
        </w:tc>
      </w:tr>
      <w:tr w:rsidR="00216DDD" w:rsidRPr="006A58EA" w14:paraId="02F79A6C" w14:textId="77777777" w:rsidTr="05BF43C0">
        <w:tc>
          <w:tcPr>
            <w:tcW w:w="1555" w:type="dxa"/>
            <w:shd w:val="clear" w:color="auto" w:fill="auto"/>
          </w:tcPr>
          <w:p w14:paraId="3D2297F5" w14:textId="3DE05377" w:rsidR="00216DDD" w:rsidRPr="00ED2F7A" w:rsidRDefault="00ED2F7A" w:rsidP="00627270">
            <w:pPr>
              <w:jc w:val="center"/>
              <w:rPr>
                <w:b/>
                <w:bCs/>
              </w:rPr>
            </w:pPr>
            <w:r w:rsidRPr="00ED2F7A">
              <w:rPr>
                <w:b/>
                <w:bCs/>
              </w:rPr>
              <w:t>M</w:t>
            </w:r>
            <w:r w:rsidR="00627270">
              <w:rPr>
                <w:b/>
                <w:bCs/>
              </w:rPr>
              <w:t>D</w:t>
            </w:r>
          </w:p>
        </w:tc>
        <w:tc>
          <w:tcPr>
            <w:tcW w:w="5953" w:type="dxa"/>
            <w:shd w:val="clear" w:color="auto" w:fill="auto"/>
          </w:tcPr>
          <w:p w14:paraId="732C555D" w14:textId="77777777" w:rsidR="00216DDD" w:rsidRPr="00471C0C" w:rsidRDefault="00216DDD" w:rsidP="00D20120">
            <w:pPr>
              <w:pStyle w:val="GuidelineB0"/>
              <w:jc w:val="left"/>
            </w:pPr>
            <w:r>
              <w:t>Final report on the STF work</w:t>
            </w:r>
          </w:p>
        </w:tc>
        <w:tc>
          <w:tcPr>
            <w:tcW w:w="1553" w:type="dxa"/>
            <w:vMerge w:val="restart"/>
            <w:shd w:val="clear" w:color="auto" w:fill="auto"/>
            <w:vAlign w:val="center"/>
          </w:tcPr>
          <w:p w14:paraId="06D3B5F1" w14:textId="2DBB1343" w:rsidR="00216DDD" w:rsidRPr="006A58EA" w:rsidRDefault="27C10EFE" w:rsidP="05BF43C0">
            <w:pPr>
              <w:pStyle w:val="GuidelineB0"/>
              <w:jc w:val="center"/>
              <w:rPr>
                <w:b/>
                <w:bCs/>
                <w:i w:val="0"/>
                <w:iCs w:val="0"/>
              </w:rPr>
            </w:pPr>
            <w:r>
              <w:t>30</w:t>
            </w:r>
            <w:r w:rsidR="4940F75A">
              <w:t>/06/2024</w:t>
            </w:r>
          </w:p>
        </w:tc>
      </w:tr>
      <w:tr w:rsidR="00216DDD" w14:paraId="7E640909" w14:textId="77777777" w:rsidTr="05BF43C0">
        <w:tc>
          <w:tcPr>
            <w:tcW w:w="1555" w:type="dxa"/>
            <w:shd w:val="clear" w:color="auto" w:fill="auto"/>
          </w:tcPr>
          <w:p w14:paraId="6FEBD9BA" w14:textId="77777777" w:rsidR="00216DDD" w:rsidRPr="00ED2F7A" w:rsidRDefault="00216DDD" w:rsidP="00ED2F7A">
            <w:pPr>
              <w:jc w:val="center"/>
              <w:rPr>
                <w:i/>
                <w:iCs/>
              </w:rPr>
            </w:pPr>
            <w:r w:rsidRPr="00ED2F7A">
              <w:rPr>
                <w:i/>
                <w:iCs/>
              </w:rPr>
              <w:t>Reference Body Deliverable</w:t>
            </w:r>
          </w:p>
        </w:tc>
        <w:tc>
          <w:tcPr>
            <w:tcW w:w="5953" w:type="dxa"/>
            <w:shd w:val="clear" w:color="auto" w:fill="auto"/>
          </w:tcPr>
          <w:p w14:paraId="460CB320" w14:textId="292B28AC" w:rsidR="00216DDD" w:rsidRDefault="14AE5839" w:rsidP="00E77506">
            <w:pPr>
              <w:pStyle w:val="GuidelineB0"/>
            </w:pPr>
            <w:r>
              <w:t xml:space="preserve">Final Draft of </w:t>
            </w:r>
            <w:r w:rsidR="092F3B8B">
              <w:t>GS ARF 005 v2.</w:t>
            </w:r>
            <w:r w:rsidR="3CB27030">
              <w:t>1.1</w:t>
            </w:r>
            <w:r w:rsidR="092F3B8B">
              <w:t xml:space="preserve"> and GS ARF </w:t>
            </w:r>
            <w:r w:rsidR="3CB27030">
              <w:t xml:space="preserve">008, </w:t>
            </w:r>
            <w:r>
              <w:t xml:space="preserve">approved by ISG ARF </w:t>
            </w:r>
          </w:p>
        </w:tc>
        <w:tc>
          <w:tcPr>
            <w:tcW w:w="1553" w:type="dxa"/>
            <w:vMerge/>
            <w:vAlign w:val="center"/>
          </w:tcPr>
          <w:p w14:paraId="7040BB72" w14:textId="77777777" w:rsidR="00216DDD" w:rsidRDefault="00216DDD" w:rsidP="00D20120">
            <w:pPr>
              <w:pStyle w:val="GuidelineB0"/>
              <w:jc w:val="center"/>
            </w:pPr>
          </w:p>
        </w:tc>
      </w:tr>
      <w:tr w:rsidR="00216DDD" w14:paraId="3C8852C2" w14:textId="77777777" w:rsidTr="05BF43C0">
        <w:tc>
          <w:tcPr>
            <w:tcW w:w="1555" w:type="dxa"/>
            <w:shd w:val="clear" w:color="auto" w:fill="auto"/>
          </w:tcPr>
          <w:p w14:paraId="5EBB8B97" w14:textId="77777777" w:rsidR="00216DDD" w:rsidRPr="00ED2F7A" w:rsidRDefault="00216DDD" w:rsidP="00ED2F7A">
            <w:pPr>
              <w:jc w:val="center"/>
              <w:rPr>
                <w:i/>
                <w:iCs/>
              </w:rPr>
            </w:pPr>
            <w:r w:rsidRPr="00ED2F7A">
              <w:rPr>
                <w:i/>
                <w:iCs/>
              </w:rPr>
              <w:t>ETSI Deliverable</w:t>
            </w:r>
          </w:p>
        </w:tc>
        <w:tc>
          <w:tcPr>
            <w:tcW w:w="5953" w:type="dxa"/>
            <w:shd w:val="clear" w:color="auto" w:fill="auto"/>
          </w:tcPr>
          <w:p w14:paraId="5BE6FA4B" w14:textId="5A4DD699" w:rsidR="00216DDD" w:rsidRDefault="14AE5839" w:rsidP="00E77506">
            <w:pPr>
              <w:pStyle w:val="GuidelineB0"/>
            </w:pPr>
            <w:r>
              <w:t xml:space="preserve">Final Report approved by ISG ARF referring to validation of the API and ISG approval of GS ARF </w:t>
            </w:r>
            <w:r w:rsidR="092F3B8B">
              <w:t xml:space="preserve">005 v2.1.1 and GS ARF </w:t>
            </w:r>
            <w:r w:rsidR="3CB27030">
              <w:t>008</w:t>
            </w:r>
          </w:p>
        </w:tc>
        <w:tc>
          <w:tcPr>
            <w:tcW w:w="1553" w:type="dxa"/>
            <w:vMerge/>
          </w:tcPr>
          <w:p w14:paraId="471CF24D" w14:textId="77777777" w:rsidR="00216DDD" w:rsidRDefault="00216DDD" w:rsidP="00D20120">
            <w:pPr>
              <w:pStyle w:val="GuidelineB0"/>
            </w:pPr>
          </w:p>
        </w:tc>
      </w:tr>
    </w:tbl>
    <w:p w14:paraId="593A38D8" w14:textId="089D9C74" w:rsidR="000F7D5B" w:rsidRDefault="000F7D5B" w:rsidP="00ED2F7A"/>
    <w:p w14:paraId="2187BB40" w14:textId="77777777" w:rsidR="00ED2F7A" w:rsidRDefault="00ED2F7A" w:rsidP="00ED2F7A"/>
    <w:p w14:paraId="21B100B7" w14:textId="3060D453" w:rsidR="001F4DBA" w:rsidRPr="00ED2F7A" w:rsidRDefault="001F4DBA" w:rsidP="00ED2F7A">
      <w:pPr>
        <w:rPr>
          <w:b/>
          <w:bCs/>
          <w:u w:val="single"/>
        </w:rPr>
      </w:pPr>
      <w:r w:rsidRPr="00ED2F7A">
        <w:rPr>
          <w:b/>
          <w:bCs/>
          <w:u w:val="single"/>
        </w:rPr>
        <w:t xml:space="preserve">Milestone </w:t>
      </w:r>
      <w:r w:rsidR="006024DC">
        <w:rPr>
          <w:b/>
          <w:bCs/>
          <w:u w:val="single"/>
        </w:rPr>
        <w:t>E</w:t>
      </w:r>
      <w:r w:rsidR="006F4DB1" w:rsidRPr="00ED2F7A">
        <w:rPr>
          <w:b/>
          <w:bCs/>
          <w:u w:val="single"/>
        </w:rPr>
        <w:t xml:space="preserve"> </w:t>
      </w:r>
      <w:r w:rsidRPr="00ED2F7A">
        <w:rPr>
          <w:b/>
          <w:bCs/>
          <w:u w:val="single"/>
        </w:rPr>
        <w:t xml:space="preserve">– </w:t>
      </w:r>
      <w:r w:rsidR="00F61CA8" w:rsidRPr="00ED2F7A">
        <w:rPr>
          <w:b/>
          <w:bCs/>
          <w:u w:val="single"/>
        </w:rPr>
        <w:t>Deliverables published, STF closed</w:t>
      </w:r>
    </w:p>
    <w:p w14:paraId="4C9226AA"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1F4DBA" w:rsidRPr="006A58EA" w14:paraId="1D1F27EC" w14:textId="77777777" w:rsidTr="05BF43C0">
        <w:tc>
          <w:tcPr>
            <w:tcW w:w="1555" w:type="dxa"/>
            <w:shd w:val="clear" w:color="auto" w:fill="auto"/>
          </w:tcPr>
          <w:p w14:paraId="1E753949" w14:textId="77777777" w:rsidR="001F4DBA" w:rsidRPr="00ED2F7A" w:rsidRDefault="001F4DBA" w:rsidP="00ED2F7A">
            <w:pPr>
              <w:rPr>
                <w:b/>
                <w:bCs/>
              </w:rPr>
            </w:pPr>
            <w:r w:rsidRPr="00ED2F7A">
              <w:rPr>
                <w:b/>
                <w:bCs/>
              </w:rPr>
              <w:t>Milestone</w:t>
            </w:r>
          </w:p>
        </w:tc>
        <w:tc>
          <w:tcPr>
            <w:tcW w:w="5953" w:type="dxa"/>
            <w:shd w:val="clear" w:color="auto" w:fill="auto"/>
          </w:tcPr>
          <w:p w14:paraId="12235FF7" w14:textId="77777777" w:rsidR="001F4DBA" w:rsidRPr="006A58EA" w:rsidRDefault="001F4DBA" w:rsidP="00907A3E">
            <w:pPr>
              <w:pStyle w:val="GuidelineB0"/>
              <w:jc w:val="center"/>
              <w:rPr>
                <w:b/>
                <w:i w:val="0"/>
              </w:rPr>
            </w:pPr>
            <w:r w:rsidRPr="006A58EA">
              <w:rPr>
                <w:b/>
                <w:i w:val="0"/>
              </w:rPr>
              <w:t>Description</w:t>
            </w:r>
          </w:p>
        </w:tc>
        <w:tc>
          <w:tcPr>
            <w:tcW w:w="1553" w:type="dxa"/>
            <w:shd w:val="clear" w:color="auto" w:fill="auto"/>
          </w:tcPr>
          <w:p w14:paraId="72255447" w14:textId="77777777" w:rsidR="001F4DBA" w:rsidRPr="006A58EA" w:rsidRDefault="001F4DBA" w:rsidP="00907A3E">
            <w:pPr>
              <w:pStyle w:val="GuidelineB0"/>
              <w:jc w:val="center"/>
              <w:rPr>
                <w:b/>
                <w:i w:val="0"/>
              </w:rPr>
            </w:pPr>
            <w:r w:rsidRPr="006A58EA">
              <w:rPr>
                <w:b/>
                <w:i w:val="0"/>
              </w:rPr>
              <w:t>Cut-Off Date</w:t>
            </w:r>
          </w:p>
        </w:tc>
      </w:tr>
      <w:tr w:rsidR="001F4DBA" w:rsidRPr="006A58EA" w14:paraId="509AB783" w14:textId="77777777" w:rsidTr="05BF43C0">
        <w:tc>
          <w:tcPr>
            <w:tcW w:w="1555" w:type="dxa"/>
            <w:shd w:val="clear" w:color="auto" w:fill="auto"/>
          </w:tcPr>
          <w:p w14:paraId="4F4B5370" w14:textId="2243E5F7" w:rsidR="001F4DBA" w:rsidRPr="00ED2F7A" w:rsidRDefault="00ED2F7A" w:rsidP="00627270">
            <w:pPr>
              <w:jc w:val="center"/>
              <w:rPr>
                <w:b/>
                <w:bCs/>
              </w:rPr>
            </w:pPr>
            <w:r w:rsidRPr="00ED2F7A">
              <w:rPr>
                <w:b/>
                <w:bCs/>
              </w:rPr>
              <w:t>M</w:t>
            </w:r>
            <w:r w:rsidR="00627270">
              <w:rPr>
                <w:b/>
                <w:bCs/>
              </w:rPr>
              <w:t>E</w:t>
            </w:r>
          </w:p>
        </w:tc>
        <w:tc>
          <w:tcPr>
            <w:tcW w:w="5953" w:type="dxa"/>
            <w:shd w:val="clear" w:color="auto" w:fill="auto"/>
          </w:tcPr>
          <w:p w14:paraId="17CCCD33" w14:textId="2BD2F623" w:rsidR="001F4DBA" w:rsidRPr="00471C0C" w:rsidRDefault="117C832F" w:rsidP="00907A3E">
            <w:pPr>
              <w:pStyle w:val="GuidelineB0"/>
              <w:jc w:val="left"/>
            </w:pPr>
            <w:r>
              <w:t>Deliverables published, STF closed</w:t>
            </w:r>
          </w:p>
        </w:tc>
        <w:tc>
          <w:tcPr>
            <w:tcW w:w="1553" w:type="dxa"/>
            <w:vMerge w:val="restart"/>
            <w:shd w:val="clear" w:color="auto" w:fill="auto"/>
            <w:vAlign w:val="center"/>
          </w:tcPr>
          <w:p w14:paraId="26E8EB61" w14:textId="116E5E8C" w:rsidR="001F4DBA" w:rsidRPr="006A58EA" w:rsidRDefault="27C10EFE" w:rsidP="05BF43C0">
            <w:pPr>
              <w:pStyle w:val="GuidelineB0"/>
              <w:jc w:val="center"/>
              <w:rPr>
                <w:b/>
                <w:bCs/>
                <w:i w:val="0"/>
                <w:iCs w:val="0"/>
              </w:rPr>
            </w:pPr>
            <w:r>
              <w:t>31/07</w:t>
            </w:r>
            <w:r w:rsidR="4940F75A">
              <w:t>/2024</w:t>
            </w:r>
          </w:p>
        </w:tc>
      </w:tr>
      <w:tr w:rsidR="001F4DBA" w14:paraId="38AC2E00" w14:textId="77777777" w:rsidTr="05BF43C0">
        <w:tc>
          <w:tcPr>
            <w:tcW w:w="1555" w:type="dxa"/>
            <w:shd w:val="clear" w:color="auto" w:fill="auto"/>
          </w:tcPr>
          <w:p w14:paraId="5A7EFD2C" w14:textId="77777777" w:rsidR="001F4DBA" w:rsidRPr="00ED2F7A" w:rsidRDefault="001F4DBA" w:rsidP="00ED2F7A">
            <w:pPr>
              <w:rPr>
                <w:i/>
                <w:iCs/>
              </w:rPr>
            </w:pPr>
            <w:r w:rsidRPr="00ED2F7A">
              <w:rPr>
                <w:i/>
                <w:iCs/>
              </w:rPr>
              <w:t>Reference Body Deliverable</w:t>
            </w:r>
          </w:p>
        </w:tc>
        <w:tc>
          <w:tcPr>
            <w:tcW w:w="5953" w:type="dxa"/>
            <w:shd w:val="clear" w:color="auto" w:fill="auto"/>
          </w:tcPr>
          <w:p w14:paraId="54C35FFE" w14:textId="77777777" w:rsidR="001F4DBA" w:rsidRDefault="001F4DBA" w:rsidP="00907A3E">
            <w:pPr>
              <w:pStyle w:val="GuidelineB0"/>
            </w:pPr>
          </w:p>
        </w:tc>
        <w:tc>
          <w:tcPr>
            <w:tcW w:w="1553" w:type="dxa"/>
            <w:vMerge/>
            <w:vAlign w:val="center"/>
          </w:tcPr>
          <w:p w14:paraId="66467966" w14:textId="77777777" w:rsidR="001F4DBA" w:rsidRDefault="001F4DBA" w:rsidP="00907A3E">
            <w:pPr>
              <w:pStyle w:val="GuidelineB0"/>
              <w:jc w:val="center"/>
            </w:pPr>
          </w:p>
        </w:tc>
      </w:tr>
      <w:tr w:rsidR="001F4DBA" w14:paraId="2CE92183" w14:textId="77777777" w:rsidTr="05BF43C0">
        <w:tc>
          <w:tcPr>
            <w:tcW w:w="1555" w:type="dxa"/>
            <w:shd w:val="clear" w:color="auto" w:fill="auto"/>
          </w:tcPr>
          <w:p w14:paraId="406D77B6" w14:textId="77777777" w:rsidR="001F4DBA" w:rsidRPr="00ED2F7A" w:rsidRDefault="001F4DBA" w:rsidP="00ED2F7A">
            <w:pPr>
              <w:rPr>
                <w:i/>
                <w:iCs/>
              </w:rPr>
            </w:pPr>
            <w:r w:rsidRPr="00ED2F7A">
              <w:rPr>
                <w:i/>
                <w:iCs/>
              </w:rPr>
              <w:t>ETSI Deliverable</w:t>
            </w:r>
          </w:p>
        </w:tc>
        <w:tc>
          <w:tcPr>
            <w:tcW w:w="5953" w:type="dxa"/>
            <w:shd w:val="clear" w:color="auto" w:fill="auto"/>
          </w:tcPr>
          <w:p w14:paraId="4296666C" w14:textId="799DD471" w:rsidR="001F4DBA" w:rsidRDefault="4740B431" w:rsidP="00907A3E">
            <w:pPr>
              <w:pStyle w:val="GuidelineB0"/>
            </w:pPr>
            <w:r>
              <w:t>GS ARF 005 v2.1.1 and GS ARF 008 v1.1.1</w:t>
            </w:r>
          </w:p>
        </w:tc>
        <w:tc>
          <w:tcPr>
            <w:tcW w:w="1553" w:type="dxa"/>
            <w:vMerge/>
          </w:tcPr>
          <w:p w14:paraId="1EE406E4" w14:textId="77777777" w:rsidR="001F4DBA" w:rsidRDefault="001F4DBA" w:rsidP="00907A3E">
            <w:pPr>
              <w:pStyle w:val="GuidelineB0"/>
            </w:pPr>
          </w:p>
        </w:tc>
      </w:tr>
    </w:tbl>
    <w:p w14:paraId="26E1B284" w14:textId="2E417E91" w:rsidR="003507C4" w:rsidRDefault="003507C4" w:rsidP="00DE70C3"/>
    <w:p w14:paraId="21A14F0E" w14:textId="77777777" w:rsidR="003507C4" w:rsidRDefault="003507C4">
      <w:pPr>
        <w:tabs>
          <w:tab w:val="clear" w:pos="1418"/>
          <w:tab w:val="clear" w:pos="4678"/>
          <w:tab w:val="clear" w:pos="5954"/>
          <w:tab w:val="clear" w:pos="7088"/>
        </w:tabs>
        <w:overflowPunct/>
        <w:autoSpaceDE/>
        <w:autoSpaceDN/>
        <w:adjustRightInd/>
        <w:jc w:val="left"/>
        <w:textAlignment w:val="auto"/>
      </w:pPr>
      <w:r>
        <w:br w:type="page"/>
      </w:r>
    </w:p>
    <w:p w14:paraId="3B8A3085" w14:textId="77777777" w:rsidR="00403DC4" w:rsidRDefault="002074F3" w:rsidP="00D532C5">
      <w:pPr>
        <w:pStyle w:val="Heading2"/>
      </w:pPr>
      <w:bookmarkStart w:id="7" w:name="_Toc229392240"/>
      <w:r>
        <w:lastRenderedPageBreak/>
        <w:t>Task summary</w:t>
      </w:r>
    </w:p>
    <w:p w14:paraId="4DE6A4D9" w14:textId="77777777" w:rsidR="00606DD1" w:rsidRPr="00606DD1" w:rsidRDefault="00606DD1" w:rsidP="00606DD1"/>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305"/>
        <w:gridCol w:w="1276"/>
        <w:gridCol w:w="1303"/>
      </w:tblGrid>
      <w:tr w:rsidR="00EE5E18" w:rsidRPr="00D20120" w14:paraId="5F76B9ED" w14:textId="77777777" w:rsidTr="00D20120">
        <w:trPr>
          <w:jc w:val="center"/>
        </w:trPr>
        <w:tc>
          <w:tcPr>
            <w:tcW w:w="1129" w:type="dxa"/>
            <w:vMerge w:val="restart"/>
            <w:shd w:val="clear" w:color="auto" w:fill="EDEDED" w:themeFill="accent3" w:themeFillTint="33"/>
            <w:vAlign w:val="center"/>
          </w:tcPr>
          <w:p w14:paraId="7A714826" w14:textId="77777777" w:rsidR="00EE5E18" w:rsidRPr="00D20120" w:rsidRDefault="00EE5E18" w:rsidP="00D20120">
            <w:pPr>
              <w:rPr>
                <w:b/>
                <w:bCs/>
              </w:rPr>
            </w:pPr>
            <w:r w:rsidRPr="00D20120">
              <w:rPr>
                <w:b/>
                <w:bCs/>
              </w:rPr>
              <w:t>Code</w:t>
            </w:r>
          </w:p>
        </w:tc>
        <w:tc>
          <w:tcPr>
            <w:tcW w:w="4649" w:type="dxa"/>
            <w:vMerge w:val="restart"/>
            <w:shd w:val="clear" w:color="auto" w:fill="EDEDED" w:themeFill="accent3" w:themeFillTint="33"/>
            <w:vAlign w:val="center"/>
          </w:tcPr>
          <w:p w14:paraId="66E9CF11" w14:textId="33377170" w:rsidR="00EE5E18" w:rsidRPr="00D20120" w:rsidRDefault="00F2601E" w:rsidP="00D651D2">
            <w:pPr>
              <w:keepNext/>
              <w:keepLines/>
              <w:rPr>
                <w:b/>
                <w:bCs/>
              </w:rPr>
            </w:pPr>
            <w:r>
              <w:rPr>
                <w:b/>
                <w:bCs/>
              </w:rPr>
              <w:t>Task</w:t>
            </w:r>
          </w:p>
        </w:tc>
        <w:tc>
          <w:tcPr>
            <w:tcW w:w="2581" w:type="dxa"/>
            <w:gridSpan w:val="2"/>
            <w:shd w:val="clear" w:color="auto" w:fill="EDEDED" w:themeFill="accent3" w:themeFillTint="33"/>
            <w:vAlign w:val="center"/>
          </w:tcPr>
          <w:p w14:paraId="32B9A35B" w14:textId="77777777" w:rsidR="00EE5E18" w:rsidRPr="00D20120" w:rsidRDefault="00EE5E18" w:rsidP="00D651D2">
            <w:pPr>
              <w:pStyle w:val="StyleBoldBefore6ptAfter6ptCentered"/>
              <w:keepNext/>
              <w:keepLines/>
              <w:spacing w:before="0" w:after="0"/>
            </w:pPr>
            <w:r w:rsidRPr="00D20120">
              <w:t>Target Date</w:t>
            </w:r>
          </w:p>
        </w:tc>
        <w:tc>
          <w:tcPr>
            <w:tcW w:w="1303" w:type="dxa"/>
            <w:vMerge w:val="restart"/>
            <w:shd w:val="clear" w:color="auto" w:fill="EDEDED" w:themeFill="accent3" w:themeFillTint="33"/>
            <w:vAlign w:val="center"/>
          </w:tcPr>
          <w:p w14:paraId="16BCAE48" w14:textId="77777777" w:rsidR="00EE5E18" w:rsidRPr="00D20120" w:rsidRDefault="00EE5E18" w:rsidP="00D651D2">
            <w:pPr>
              <w:pStyle w:val="StyleBoldBefore6ptAfter6ptCentered"/>
              <w:keepNext/>
              <w:keepLines/>
              <w:spacing w:before="0" w:after="0"/>
            </w:pPr>
            <w:r w:rsidRPr="00D20120">
              <w:t>Estimated Cost (EUR)</w:t>
            </w:r>
          </w:p>
        </w:tc>
      </w:tr>
      <w:tr w:rsidR="00EE5E18" w:rsidRPr="00D20120" w14:paraId="3E574031" w14:textId="77777777" w:rsidTr="4DDF7C09">
        <w:trPr>
          <w:jc w:val="center"/>
        </w:trPr>
        <w:tc>
          <w:tcPr>
            <w:tcW w:w="1129" w:type="dxa"/>
            <w:vMerge/>
            <w:vAlign w:val="center"/>
          </w:tcPr>
          <w:p w14:paraId="68C794A8" w14:textId="77777777" w:rsidR="00EE5E18" w:rsidRPr="00D20120" w:rsidRDefault="00EE5E18" w:rsidP="00D651D2">
            <w:pPr>
              <w:keepNext/>
              <w:keepLines/>
              <w:rPr>
                <w:b/>
                <w:bCs/>
              </w:rPr>
            </w:pPr>
          </w:p>
        </w:tc>
        <w:tc>
          <w:tcPr>
            <w:tcW w:w="4649" w:type="dxa"/>
            <w:vMerge/>
            <w:vAlign w:val="center"/>
          </w:tcPr>
          <w:p w14:paraId="4B9EEFE2" w14:textId="77777777" w:rsidR="00EE5E18" w:rsidRPr="00D20120" w:rsidRDefault="00EE5E18" w:rsidP="00D651D2">
            <w:pPr>
              <w:keepNext/>
              <w:keepLines/>
              <w:rPr>
                <w:b/>
                <w:bCs/>
              </w:rPr>
            </w:pPr>
          </w:p>
        </w:tc>
        <w:tc>
          <w:tcPr>
            <w:tcW w:w="1305" w:type="dxa"/>
            <w:tcBorders>
              <w:bottom w:val="single" w:sz="4" w:space="0" w:color="auto"/>
            </w:tcBorders>
            <w:shd w:val="clear" w:color="auto" w:fill="EDEDED" w:themeFill="accent3" w:themeFillTint="33"/>
            <w:vAlign w:val="center"/>
          </w:tcPr>
          <w:p w14:paraId="2B659ECC" w14:textId="77777777" w:rsidR="00EE5E18" w:rsidRPr="00D20120" w:rsidRDefault="00EE5E18" w:rsidP="00D651D2">
            <w:pPr>
              <w:pStyle w:val="StyleBoldBefore6ptAfter6ptCentered"/>
              <w:keepNext/>
              <w:keepLines/>
              <w:spacing w:before="0" w:after="0"/>
            </w:pPr>
            <w:r w:rsidRPr="00D20120">
              <w:t>From</w:t>
            </w:r>
          </w:p>
        </w:tc>
        <w:tc>
          <w:tcPr>
            <w:tcW w:w="1276" w:type="dxa"/>
            <w:tcBorders>
              <w:bottom w:val="single" w:sz="4" w:space="0" w:color="auto"/>
            </w:tcBorders>
            <w:shd w:val="clear" w:color="auto" w:fill="EDEDED" w:themeFill="accent3" w:themeFillTint="33"/>
            <w:vAlign w:val="center"/>
          </w:tcPr>
          <w:p w14:paraId="7489CEF3" w14:textId="77777777" w:rsidR="00EE5E18" w:rsidRPr="00D20120" w:rsidRDefault="00EE5E18" w:rsidP="00D651D2">
            <w:pPr>
              <w:pStyle w:val="StyleBoldBefore6ptAfter6ptCentered"/>
              <w:keepNext/>
              <w:keepLines/>
              <w:spacing w:before="0" w:after="0"/>
            </w:pPr>
            <w:r w:rsidRPr="00D20120">
              <w:t>To</w:t>
            </w:r>
          </w:p>
        </w:tc>
        <w:tc>
          <w:tcPr>
            <w:tcW w:w="1303" w:type="dxa"/>
            <w:vMerge/>
            <w:vAlign w:val="center"/>
          </w:tcPr>
          <w:p w14:paraId="65D52E1F" w14:textId="77777777" w:rsidR="00EE5E18" w:rsidRPr="00D20120" w:rsidRDefault="00EE5E18" w:rsidP="00D651D2">
            <w:pPr>
              <w:pStyle w:val="StyleBoldBefore6ptAfter6ptCentered"/>
              <w:keepNext/>
              <w:keepLines/>
              <w:spacing w:before="0" w:after="0"/>
            </w:pPr>
          </w:p>
        </w:tc>
      </w:tr>
      <w:tr w:rsidR="00EE5E18" w:rsidRPr="00D20120" w14:paraId="2BE1E43B" w14:textId="77777777" w:rsidTr="00D20120">
        <w:trPr>
          <w:trHeight w:val="535"/>
          <w:jc w:val="center"/>
        </w:trPr>
        <w:tc>
          <w:tcPr>
            <w:tcW w:w="1129" w:type="dxa"/>
            <w:shd w:val="clear" w:color="auto" w:fill="auto"/>
            <w:vAlign w:val="center"/>
          </w:tcPr>
          <w:p w14:paraId="344664FA" w14:textId="77777777" w:rsidR="00EE5E18" w:rsidRPr="00D20120" w:rsidRDefault="00EE5E18" w:rsidP="00D20120">
            <w:pPr>
              <w:jc w:val="center"/>
            </w:pPr>
            <w:r w:rsidRPr="00D20120">
              <w:t>T0</w:t>
            </w:r>
          </w:p>
        </w:tc>
        <w:tc>
          <w:tcPr>
            <w:tcW w:w="4649" w:type="dxa"/>
            <w:shd w:val="clear" w:color="auto" w:fill="auto"/>
            <w:vAlign w:val="center"/>
          </w:tcPr>
          <w:p w14:paraId="0B9CA81C" w14:textId="77777777" w:rsidR="00EE5E18" w:rsidRPr="00D20120" w:rsidRDefault="00EE5E18" w:rsidP="00D651D2">
            <w:pPr>
              <w:keepNext/>
              <w:keepLines/>
              <w:jc w:val="left"/>
            </w:pPr>
            <w:r w:rsidRPr="00D20120">
              <w:t>Project management</w:t>
            </w:r>
          </w:p>
        </w:tc>
        <w:tc>
          <w:tcPr>
            <w:tcW w:w="1305" w:type="dxa"/>
            <w:shd w:val="clear" w:color="auto" w:fill="auto"/>
            <w:vAlign w:val="center"/>
          </w:tcPr>
          <w:p w14:paraId="0B38B833" w14:textId="37718670" w:rsidR="00D40963" w:rsidRPr="00D20120" w:rsidRDefault="0020341A" w:rsidP="000736B0">
            <w:pPr>
              <w:keepNext/>
              <w:keepLines/>
              <w:tabs>
                <w:tab w:val="clear" w:pos="1418"/>
                <w:tab w:val="clear" w:pos="4678"/>
                <w:tab w:val="clear" w:pos="5954"/>
                <w:tab w:val="clear" w:pos="7088"/>
              </w:tabs>
              <w:jc w:val="center"/>
            </w:pPr>
            <w:r>
              <w:t>25</w:t>
            </w:r>
            <w:r w:rsidR="00D40963" w:rsidRPr="00D20120">
              <w:t>/</w:t>
            </w:r>
            <w:r w:rsidR="00416393" w:rsidRPr="00D20120">
              <w:t>09</w:t>
            </w:r>
            <w:r w:rsidR="00D40963" w:rsidRPr="00D20120">
              <w:t>/202</w:t>
            </w:r>
            <w:r w:rsidR="000736B0">
              <w:t>3</w:t>
            </w:r>
          </w:p>
        </w:tc>
        <w:tc>
          <w:tcPr>
            <w:tcW w:w="1276" w:type="dxa"/>
            <w:shd w:val="clear" w:color="auto" w:fill="auto"/>
            <w:vAlign w:val="center"/>
          </w:tcPr>
          <w:p w14:paraId="13E9F31F" w14:textId="242233C4" w:rsidR="00EE5E18" w:rsidRPr="00D20120" w:rsidRDefault="000736B0">
            <w:pPr>
              <w:keepNext/>
              <w:keepLines/>
              <w:tabs>
                <w:tab w:val="clear" w:pos="1418"/>
                <w:tab w:val="clear" w:pos="4678"/>
                <w:tab w:val="clear" w:pos="5954"/>
                <w:tab w:val="clear" w:pos="7088"/>
              </w:tabs>
              <w:jc w:val="center"/>
            </w:pPr>
            <w:r>
              <w:t>31</w:t>
            </w:r>
            <w:r w:rsidR="00216DDD" w:rsidRPr="00D20120">
              <w:t>/</w:t>
            </w:r>
            <w:r w:rsidR="005A3E28" w:rsidRPr="00D20120">
              <w:t>0</w:t>
            </w:r>
            <w:r w:rsidR="005A3E28">
              <w:t>7</w:t>
            </w:r>
            <w:r w:rsidR="00D40963" w:rsidRPr="00D20120">
              <w:t>/202</w:t>
            </w:r>
            <w:r>
              <w:t>4</w:t>
            </w:r>
          </w:p>
        </w:tc>
        <w:tc>
          <w:tcPr>
            <w:tcW w:w="1303" w:type="dxa"/>
            <w:shd w:val="clear" w:color="auto" w:fill="auto"/>
            <w:vAlign w:val="center"/>
          </w:tcPr>
          <w:p w14:paraId="1120A18A" w14:textId="77777777" w:rsidR="00EE5E18" w:rsidRPr="00D20120" w:rsidRDefault="00EE5E18" w:rsidP="00D651D2">
            <w:pPr>
              <w:keepNext/>
              <w:keepLines/>
              <w:tabs>
                <w:tab w:val="clear" w:pos="1418"/>
                <w:tab w:val="clear" w:pos="4678"/>
                <w:tab w:val="clear" w:pos="5954"/>
                <w:tab w:val="clear" w:pos="7088"/>
              </w:tabs>
              <w:jc w:val="center"/>
            </w:pPr>
            <w:r w:rsidRPr="00D20120">
              <w:t>5,000</w:t>
            </w:r>
          </w:p>
        </w:tc>
      </w:tr>
      <w:tr w:rsidR="00EE5E18" w:rsidRPr="00D20120" w14:paraId="6560A514" w14:textId="77777777" w:rsidTr="00D20120">
        <w:trPr>
          <w:trHeight w:val="485"/>
          <w:jc w:val="center"/>
        </w:trPr>
        <w:tc>
          <w:tcPr>
            <w:tcW w:w="1129" w:type="dxa"/>
            <w:tcBorders>
              <w:bottom w:val="single" w:sz="4" w:space="0" w:color="auto"/>
            </w:tcBorders>
            <w:vAlign w:val="center"/>
          </w:tcPr>
          <w:p w14:paraId="720D8DB6" w14:textId="77777777" w:rsidR="00EE5E18" w:rsidRPr="00D20120" w:rsidRDefault="00EE5E18" w:rsidP="00D20120">
            <w:pPr>
              <w:jc w:val="center"/>
            </w:pPr>
            <w:r w:rsidRPr="00D20120">
              <w:t>T1</w:t>
            </w:r>
          </w:p>
        </w:tc>
        <w:tc>
          <w:tcPr>
            <w:tcW w:w="4649" w:type="dxa"/>
            <w:tcBorders>
              <w:bottom w:val="single" w:sz="4" w:space="0" w:color="auto"/>
            </w:tcBorders>
            <w:vAlign w:val="center"/>
          </w:tcPr>
          <w:p w14:paraId="0D026EB0" w14:textId="58BEC42E" w:rsidR="00EE5E18" w:rsidRPr="00D20120" w:rsidRDefault="00627270" w:rsidP="00D651D2">
            <w:pPr>
              <w:keepNext/>
              <w:keepLines/>
              <w:jc w:val="left"/>
            </w:pPr>
            <w:r w:rsidRPr="00627270">
              <w:t xml:space="preserve">Definition </w:t>
            </w:r>
            <w:r w:rsidR="0067154C">
              <w:t xml:space="preserve">and generation </w:t>
            </w:r>
            <w:r w:rsidRPr="00627270">
              <w:t>of the World Storage and World Analysis API</w:t>
            </w:r>
          </w:p>
        </w:tc>
        <w:tc>
          <w:tcPr>
            <w:tcW w:w="1305" w:type="dxa"/>
            <w:tcBorders>
              <w:bottom w:val="single" w:sz="4" w:space="0" w:color="auto"/>
            </w:tcBorders>
            <w:vAlign w:val="center"/>
          </w:tcPr>
          <w:p w14:paraId="2248CE75" w14:textId="193F503B" w:rsidR="00B2558E" w:rsidRPr="00D20120" w:rsidRDefault="0020341A" w:rsidP="00B2558E">
            <w:pPr>
              <w:keepNext/>
              <w:keepLines/>
              <w:tabs>
                <w:tab w:val="clear" w:pos="1418"/>
                <w:tab w:val="clear" w:pos="4678"/>
                <w:tab w:val="clear" w:pos="5954"/>
                <w:tab w:val="clear" w:pos="7088"/>
              </w:tabs>
              <w:jc w:val="center"/>
            </w:pPr>
            <w:r>
              <w:t>25</w:t>
            </w:r>
            <w:r w:rsidR="005A3E28" w:rsidRPr="00D20120">
              <w:t>/09/202</w:t>
            </w:r>
            <w:r w:rsidR="005A3E28">
              <w:t>3</w:t>
            </w:r>
          </w:p>
        </w:tc>
        <w:tc>
          <w:tcPr>
            <w:tcW w:w="1276" w:type="dxa"/>
            <w:tcBorders>
              <w:bottom w:val="single" w:sz="4" w:space="0" w:color="auto"/>
            </w:tcBorders>
            <w:vAlign w:val="center"/>
          </w:tcPr>
          <w:p w14:paraId="315D1B3F" w14:textId="60686D65" w:rsidR="00EE5E18" w:rsidRPr="00D20120" w:rsidRDefault="005A3E28" w:rsidP="00D651D2">
            <w:pPr>
              <w:keepNext/>
              <w:keepLines/>
              <w:tabs>
                <w:tab w:val="clear" w:pos="1418"/>
                <w:tab w:val="clear" w:pos="4678"/>
                <w:tab w:val="clear" w:pos="5954"/>
                <w:tab w:val="clear" w:pos="7088"/>
              </w:tabs>
              <w:jc w:val="center"/>
            </w:pPr>
            <w:r>
              <w:t>31/05/2024</w:t>
            </w:r>
          </w:p>
        </w:tc>
        <w:tc>
          <w:tcPr>
            <w:tcW w:w="1303" w:type="dxa"/>
            <w:tcBorders>
              <w:bottom w:val="single" w:sz="4" w:space="0" w:color="auto"/>
            </w:tcBorders>
            <w:vAlign w:val="center"/>
          </w:tcPr>
          <w:p w14:paraId="5BEB1A66" w14:textId="71AC6D04" w:rsidR="00EE5E18" w:rsidRPr="00D20120" w:rsidRDefault="005A3E28">
            <w:pPr>
              <w:keepNext/>
              <w:keepLines/>
              <w:tabs>
                <w:tab w:val="clear" w:pos="1418"/>
                <w:tab w:val="clear" w:pos="4678"/>
                <w:tab w:val="clear" w:pos="5954"/>
                <w:tab w:val="clear" w:pos="7088"/>
              </w:tabs>
              <w:jc w:val="center"/>
            </w:pPr>
            <w:r>
              <w:t>2</w:t>
            </w:r>
            <w:r w:rsidR="0067154C">
              <w:t>5</w:t>
            </w:r>
            <w:r w:rsidR="00EE5E18" w:rsidRPr="00D20120">
              <w:t>,000</w:t>
            </w:r>
          </w:p>
        </w:tc>
      </w:tr>
      <w:tr w:rsidR="00EE5E18" w:rsidRPr="00D20120" w14:paraId="74573834" w14:textId="77777777" w:rsidTr="00D20120">
        <w:trPr>
          <w:jc w:val="center"/>
        </w:trPr>
        <w:tc>
          <w:tcPr>
            <w:tcW w:w="1129" w:type="dxa"/>
            <w:vAlign w:val="center"/>
          </w:tcPr>
          <w:p w14:paraId="77D76D0C" w14:textId="7A7E4770" w:rsidR="00EE5E18" w:rsidRPr="00D20120" w:rsidRDefault="0067154C" w:rsidP="00D20120">
            <w:pPr>
              <w:jc w:val="center"/>
            </w:pPr>
            <w:r>
              <w:t>T2</w:t>
            </w:r>
          </w:p>
        </w:tc>
        <w:tc>
          <w:tcPr>
            <w:tcW w:w="4649" w:type="dxa"/>
            <w:vAlign w:val="center"/>
          </w:tcPr>
          <w:p w14:paraId="1E7F5FF2" w14:textId="131E2C24" w:rsidR="00EE5E18" w:rsidRPr="00D20120" w:rsidRDefault="005A3E28" w:rsidP="00D651D2">
            <w:pPr>
              <w:keepNext/>
              <w:keepLines/>
              <w:jc w:val="left"/>
            </w:pPr>
            <w:r w:rsidRPr="005A3E28">
              <w:t>Implementation of wrappers</w:t>
            </w:r>
          </w:p>
        </w:tc>
        <w:tc>
          <w:tcPr>
            <w:tcW w:w="1305" w:type="dxa"/>
            <w:vAlign w:val="center"/>
          </w:tcPr>
          <w:p w14:paraId="4C8CA4AE" w14:textId="7F16B0BF" w:rsidR="00B2558E" w:rsidRPr="00D20120" w:rsidRDefault="005A3E28" w:rsidP="002E0CAF">
            <w:pPr>
              <w:keepNext/>
              <w:keepLines/>
              <w:tabs>
                <w:tab w:val="clear" w:pos="1418"/>
                <w:tab w:val="clear" w:pos="4678"/>
                <w:tab w:val="clear" w:pos="5954"/>
                <w:tab w:val="clear" w:pos="7088"/>
              </w:tabs>
              <w:jc w:val="center"/>
            </w:pPr>
            <w:r>
              <w:t>01/1</w:t>
            </w:r>
            <w:r w:rsidR="002E0CAF">
              <w:t>1</w:t>
            </w:r>
            <w:r>
              <w:t>/2023</w:t>
            </w:r>
          </w:p>
        </w:tc>
        <w:tc>
          <w:tcPr>
            <w:tcW w:w="1276" w:type="dxa"/>
            <w:vAlign w:val="center"/>
          </w:tcPr>
          <w:p w14:paraId="179080B0" w14:textId="42CF19F1" w:rsidR="00EE5E18" w:rsidRPr="00D20120" w:rsidRDefault="005A3E28" w:rsidP="00D651D2">
            <w:pPr>
              <w:keepNext/>
              <w:keepLines/>
              <w:tabs>
                <w:tab w:val="clear" w:pos="1418"/>
                <w:tab w:val="clear" w:pos="4678"/>
                <w:tab w:val="clear" w:pos="5954"/>
                <w:tab w:val="clear" w:pos="7088"/>
              </w:tabs>
              <w:jc w:val="center"/>
            </w:pPr>
            <w:r>
              <w:t>31/05/2024</w:t>
            </w:r>
          </w:p>
        </w:tc>
        <w:tc>
          <w:tcPr>
            <w:tcW w:w="1303" w:type="dxa"/>
            <w:vAlign w:val="center"/>
          </w:tcPr>
          <w:p w14:paraId="1DA59524" w14:textId="415F6FFE" w:rsidR="00EE5E18" w:rsidRPr="00D20120" w:rsidRDefault="005A3E28">
            <w:pPr>
              <w:keepNext/>
              <w:keepLines/>
              <w:tabs>
                <w:tab w:val="clear" w:pos="1418"/>
                <w:tab w:val="clear" w:pos="4678"/>
                <w:tab w:val="clear" w:pos="5954"/>
                <w:tab w:val="clear" w:pos="7088"/>
              </w:tabs>
              <w:jc w:val="center"/>
            </w:pPr>
            <w:r>
              <w:t>25</w:t>
            </w:r>
            <w:r w:rsidR="00EE5E18" w:rsidRPr="00D20120">
              <w:t>,000</w:t>
            </w:r>
          </w:p>
        </w:tc>
      </w:tr>
      <w:tr w:rsidR="005A3E28" w:rsidRPr="00D20120" w14:paraId="0917CD62" w14:textId="77777777" w:rsidTr="00D20120">
        <w:trPr>
          <w:jc w:val="center"/>
        </w:trPr>
        <w:tc>
          <w:tcPr>
            <w:tcW w:w="1129" w:type="dxa"/>
            <w:vAlign w:val="center"/>
          </w:tcPr>
          <w:p w14:paraId="0AE97919" w14:textId="0512B4FC" w:rsidR="005A3E28" w:rsidRPr="00D20120" w:rsidRDefault="005A3E28" w:rsidP="00D20120">
            <w:pPr>
              <w:jc w:val="center"/>
            </w:pPr>
            <w:r>
              <w:t>T</w:t>
            </w:r>
            <w:r w:rsidR="0067154C">
              <w:t>3</w:t>
            </w:r>
          </w:p>
        </w:tc>
        <w:tc>
          <w:tcPr>
            <w:tcW w:w="4649" w:type="dxa"/>
            <w:vAlign w:val="center"/>
          </w:tcPr>
          <w:p w14:paraId="39D76D07" w14:textId="10E7BF20" w:rsidR="005A3E28" w:rsidRPr="007667E5" w:rsidRDefault="005A3E28" w:rsidP="00D651D2">
            <w:pPr>
              <w:keepNext/>
              <w:keepLines/>
              <w:jc w:val="left"/>
            </w:pPr>
            <w:r w:rsidRPr="005A3E28">
              <w:t>Development of a generic plugin to access the World Analysis function</w:t>
            </w:r>
          </w:p>
        </w:tc>
        <w:tc>
          <w:tcPr>
            <w:tcW w:w="1305" w:type="dxa"/>
            <w:vAlign w:val="center"/>
          </w:tcPr>
          <w:p w14:paraId="187E812F" w14:textId="072F63F7" w:rsidR="005A3E28" w:rsidRPr="00D20120" w:rsidRDefault="005A3E28" w:rsidP="002E0CAF">
            <w:pPr>
              <w:keepNext/>
              <w:keepLines/>
              <w:tabs>
                <w:tab w:val="clear" w:pos="1418"/>
                <w:tab w:val="clear" w:pos="4678"/>
                <w:tab w:val="clear" w:pos="5954"/>
                <w:tab w:val="clear" w:pos="7088"/>
              </w:tabs>
              <w:jc w:val="center"/>
            </w:pPr>
            <w:r>
              <w:t>01/1</w:t>
            </w:r>
            <w:r w:rsidR="002E0CAF">
              <w:t>1</w:t>
            </w:r>
            <w:r>
              <w:t>/2023</w:t>
            </w:r>
          </w:p>
        </w:tc>
        <w:tc>
          <w:tcPr>
            <w:tcW w:w="1276" w:type="dxa"/>
            <w:vAlign w:val="center"/>
          </w:tcPr>
          <w:p w14:paraId="482EA12B" w14:textId="3CF059F8" w:rsidR="005A3E28" w:rsidRPr="00D20120" w:rsidRDefault="005A3E28" w:rsidP="00D651D2">
            <w:pPr>
              <w:keepNext/>
              <w:keepLines/>
              <w:tabs>
                <w:tab w:val="clear" w:pos="1418"/>
                <w:tab w:val="clear" w:pos="4678"/>
                <w:tab w:val="clear" w:pos="5954"/>
                <w:tab w:val="clear" w:pos="7088"/>
              </w:tabs>
              <w:jc w:val="center"/>
            </w:pPr>
            <w:r>
              <w:t>31/05/2024</w:t>
            </w:r>
          </w:p>
        </w:tc>
        <w:tc>
          <w:tcPr>
            <w:tcW w:w="1303" w:type="dxa"/>
            <w:vAlign w:val="center"/>
          </w:tcPr>
          <w:p w14:paraId="3FE9D832" w14:textId="05C92BB7" w:rsidR="005A3E28" w:rsidRDefault="005A3E28">
            <w:pPr>
              <w:keepNext/>
              <w:keepLines/>
              <w:tabs>
                <w:tab w:val="clear" w:pos="1418"/>
                <w:tab w:val="clear" w:pos="4678"/>
                <w:tab w:val="clear" w:pos="5954"/>
                <w:tab w:val="clear" w:pos="7088"/>
              </w:tabs>
              <w:jc w:val="center"/>
            </w:pPr>
            <w:r>
              <w:t>35,000</w:t>
            </w:r>
          </w:p>
        </w:tc>
      </w:tr>
      <w:tr w:rsidR="005A3E28" w:rsidRPr="00D20120" w14:paraId="2C5884DF" w14:textId="77777777" w:rsidTr="00D20120">
        <w:trPr>
          <w:jc w:val="center"/>
        </w:trPr>
        <w:tc>
          <w:tcPr>
            <w:tcW w:w="1129" w:type="dxa"/>
            <w:vAlign w:val="center"/>
          </w:tcPr>
          <w:p w14:paraId="68F78804" w14:textId="2E1C301C" w:rsidR="005A3E28" w:rsidRDefault="005A3E28" w:rsidP="00D20120">
            <w:pPr>
              <w:jc w:val="center"/>
            </w:pPr>
            <w:r>
              <w:t>T</w:t>
            </w:r>
            <w:r w:rsidR="0067154C">
              <w:t>4</w:t>
            </w:r>
          </w:p>
        </w:tc>
        <w:tc>
          <w:tcPr>
            <w:tcW w:w="4649" w:type="dxa"/>
            <w:vAlign w:val="center"/>
          </w:tcPr>
          <w:p w14:paraId="7B29E8B3" w14:textId="7811ECE6" w:rsidR="005A3E28" w:rsidRPr="007667E5" w:rsidRDefault="005A3E28" w:rsidP="00D651D2">
            <w:pPr>
              <w:keepNext/>
              <w:keepLines/>
              <w:jc w:val="left"/>
            </w:pPr>
            <w:r w:rsidRPr="005A3E28">
              <w:t>Development of a validation application</w:t>
            </w:r>
          </w:p>
        </w:tc>
        <w:tc>
          <w:tcPr>
            <w:tcW w:w="1305" w:type="dxa"/>
            <w:vAlign w:val="center"/>
          </w:tcPr>
          <w:p w14:paraId="11D126C6" w14:textId="2AC991E5" w:rsidR="005A3E28" w:rsidRPr="00D20120" w:rsidRDefault="005A3E28" w:rsidP="002E0CAF">
            <w:pPr>
              <w:keepNext/>
              <w:keepLines/>
              <w:tabs>
                <w:tab w:val="clear" w:pos="1418"/>
                <w:tab w:val="clear" w:pos="4678"/>
                <w:tab w:val="clear" w:pos="5954"/>
                <w:tab w:val="clear" w:pos="7088"/>
              </w:tabs>
              <w:jc w:val="center"/>
            </w:pPr>
            <w:r>
              <w:t>01/</w:t>
            </w:r>
            <w:r w:rsidR="002E0CAF">
              <w:t>12</w:t>
            </w:r>
            <w:r>
              <w:t>/202</w:t>
            </w:r>
            <w:r w:rsidR="002E0CAF">
              <w:t>3</w:t>
            </w:r>
          </w:p>
        </w:tc>
        <w:tc>
          <w:tcPr>
            <w:tcW w:w="1276" w:type="dxa"/>
            <w:vAlign w:val="center"/>
          </w:tcPr>
          <w:p w14:paraId="1FC92444" w14:textId="48C2E125" w:rsidR="005A3E28" w:rsidRPr="00D20120" w:rsidRDefault="005A3E28" w:rsidP="00D651D2">
            <w:pPr>
              <w:keepNext/>
              <w:keepLines/>
              <w:tabs>
                <w:tab w:val="clear" w:pos="1418"/>
                <w:tab w:val="clear" w:pos="4678"/>
                <w:tab w:val="clear" w:pos="5954"/>
                <w:tab w:val="clear" w:pos="7088"/>
              </w:tabs>
              <w:jc w:val="center"/>
            </w:pPr>
            <w:r>
              <w:t>31/05/2024</w:t>
            </w:r>
          </w:p>
        </w:tc>
        <w:tc>
          <w:tcPr>
            <w:tcW w:w="1303" w:type="dxa"/>
            <w:vAlign w:val="center"/>
          </w:tcPr>
          <w:p w14:paraId="0281103C" w14:textId="366444D2" w:rsidR="005A3E28" w:rsidRDefault="005A3E28" w:rsidP="00D651D2">
            <w:pPr>
              <w:keepNext/>
              <w:keepLines/>
              <w:tabs>
                <w:tab w:val="clear" w:pos="1418"/>
                <w:tab w:val="clear" w:pos="4678"/>
                <w:tab w:val="clear" w:pos="5954"/>
                <w:tab w:val="clear" w:pos="7088"/>
              </w:tabs>
              <w:jc w:val="center"/>
            </w:pPr>
            <w:r>
              <w:t>10,000</w:t>
            </w:r>
          </w:p>
        </w:tc>
      </w:tr>
      <w:tr w:rsidR="00216DDD" w:rsidRPr="00D20120" w14:paraId="187A1C4F" w14:textId="77777777" w:rsidTr="00D20120">
        <w:trPr>
          <w:trHeight w:val="446"/>
          <w:jc w:val="center"/>
        </w:trPr>
        <w:tc>
          <w:tcPr>
            <w:tcW w:w="8359" w:type="dxa"/>
            <w:gridSpan w:val="4"/>
            <w:shd w:val="clear" w:color="auto" w:fill="EDEDED" w:themeFill="accent3" w:themeFillTint="33"/>
            <w:vAlign w:val="center"/>
          </w:tcPr>
          <w:p w14:paraId="1C977B20" w14:textId="77777777" w:rsidR="00216DDD" w:rsidRPr="00D20120" w:rsidRDefault="00216DDD" w:rsidP="00D20120"/>
        </w:tc>
        <w:tc>
          <w:tcPr>
            <w:tcW w:w="1303" w:type="dxa"/>
            <w:shd w:val="clear" w:color="auto" w:fill="EDEDED" w:themeFill="accent3" w:themeFillTint="33"/>
            <w:vAlign w:val="center"/>
          </w:tcPr>
          <w:p w14:paraId="7A5B37D7" w14:textId="6C0C8289" w:rsidR="00216DDD" w:rsidRPr="00D20120" w:rsidRDefault="00216DDD" w:rsidP="00216DDD">
            <w:pPr>
              <w:keepNext/>
              <w:keepLines/>
              <w:tabs>
                <w:tab w:val="clear" w:pos="1418"/>
                <w:tab w:val="clear" w:pos="4678"/>
                <w:tab w:val="clear" w:pos="5954"/>
                <w:tab w:val="clear" w:pos="7088"/>
              </w:tabs>
              <w:jc w:val="center"/>
              <w:rPr>
                <w:b/>
              </w:rPr>
            </w:pPr>
            <w:r w:rsidRPr="00D20120">
              <w:rPr>
                <w:b/>
              </w:rPr>
              <w:t>1</w:t>
            </w:r>
            <w:r w:rsidRPr="00D20120">
              <w:rPr>
                <w:b/>
              </w:rPr>
              <w:fldChar w:fldCharType="begin"/>
            </w:r>
            <w:r w:rsidRPr="00D20120">
              <w:rPr>
                <w:b/>
              </w:rPr>
              <w:instrText xml:space="preserve"> =SUM(ABOVE) </w:instrText>
            </w:r>
            <w:r w:rsidRPr="00D20120">
              <w:rPr>
                <w:b/>
              </w:rPr>
              <w:fldChar w:fldCharType="separate"/>
            </w:r>
            <w:r w:rsidRPr="00D20120">
              <w:rPr>
                <w:b/>
                <w:noProof/>
              </w:rPr>
              <w:t>0</w:t>
            </w:r>
            <w:r w:rsidRPr="00D20120">
              <w:rPr>
                <w:b/>
              </w:rPr>
              <w:fldChar w:fldCharType="end"/>
            </w:r>
            <w:r w:rsidRPr="00D20120">
              <w:rPr>
                <w:b/>
              </w:rPr>
              <w:t>0,000</w:t>
            </w:r>
          </w:p>
        </w:tc>
      </w:tr>
    </w:tbl>
    <w:p w14:paraId="63EFB736" w14:textId="29449242" w:rsidR="005A3E28" w:rsidRDefault="005A3E28">
      <w:pPr>
        <w:tabs>
          <w:tab w:val="clear" w:pos="1418"/>
          <w:tab w:val="clear" w:pos="4678"/>
          <w:tab w:val="clear" w:pos="5954"/>
          <w:tab w:val="clear" w:pos="7088"/>
        </w:tabs>
        <w:overflowPunct/>
        <w:autoSpaceDE/>
        <w:autoSpaceDN/>
        <w:adjustRightInd/>
        <w:jc w:val="left"/>
        <w:textAlignment w:val="auto"/>
      </w:pPr>
    </w:p>
    <w:p w14:paraId="0D54F6AE" w14:textId="663D63C2" w:rsidR="005A3E28" w:rsidRDefault="005A3E28">
      <w:pPr>
        <w:tabs>
          <w:tab w:val="clear" w:pos="1418"/>
          <w:tab w:val="clear" w:pos="4678"/>
          <w:tab w:val="clear" w:pos="5954"/>
          <w:tab w:val="clear" w:pos="7088"/>
        </w:tabs>
        <w:overflowPunct/>
        <w:autoSpaceDE/>
        <w:autoSpaceDN/>
        <w:adjustRightInd/>
        <w:jc w:val="left"/>
        <w:textAlignment w:val="auto"/>
      </w:pPr>
    </w:p>
    <w:p w14:paraId="56496725" w14:textId="77777777" w:rsidR="005A3E28" w:rsidRDefault="005A3E28">
      <w:pPr>
        <w:tabs>
          <w:tab w:val="clear" w:pos="1418"/>
          <w:tab w:val="clear" w:pos="4678"/>
          <w:tab w:val="clear" w:pos="5954"/>
          <w:tab w:val="clear" w:pos="7088"/>
        </w:tabs>
        <w:overflowPunct/>
        <w:autoSpaceDE/>
        <w:autoSpaceDN/>
        <w:adjustRightInd/>
        <w:jc w:val="left"/>
        <w:textAlignment w:val="auto"/>
        <w:rPr>
          <w:lang w:val="en-US"/>
        </w:rPr>
        <w:sectPr w:rsidR="005A3E28" w:rsidSect="005A3E28">
          <w:headerReference w:type="default" r:id="rId19"/>
          <w:headerReference w:type="first" r:id="rId20"/>
          <w:footerReference w:type="first" r:id="rId21"/>
          <w:type w:val="continuous"/>
          <w:pgSz w:w="11907" w:h="16840" w:code="9"/>
          <w:pgMar w:top="1134" w:right="1418" w:bottom="1134" w:left="1418" w:header="709" w:footer="709" w:gutter="0"/>
          <w:cols w:space="708"/>
          <w:titlePg/>
          <w:docGrid w:linePitch="360"/>
        </w:sectPr>
      </w:pPr>
    </w:p>
    <w:p w14:paraId="78CF8507" w14:textId="6AF0B3F5" w:rsidR="005A3E28" w:rsidRDefault="6A41A2D0" w:rsidP="05BF43C0">
      <w:pPr>
        <w:tabs>
          <w:tab w:val="clear" w:pos="1418"/>
          <w:tab w:val="clear" w:pos="4678"/>
          <w:tab w:val="clear" w:pos="5954"/>
          <w:tab w:val="clear" w:pos="7088"/>
        </w:tabs>
        <w:overflowPunct/>
        <w:autoSpaceDE/>
        <w:autoSpaceDN/>
        <w:adjustRightInd/>
        <w:jc w:val="left"/>
        <w:textAlignment w:val="auto"/>
        <w:sectPr w:rsidR="005A3E28" w:rsidSect="002E0CAF">
          <w:footerReference w:type="default" r:id="rId22"/>
          <w:footerReference w:type="first" r:id="rId23"/>
          <w:type w:val="continuous"/>
          <w:pgSz w:w="16840" w:h="11907" w:orient="landscape" w:code="9"/>
          <w:pgMar w:top="1418" w:right="1134" w:bottom="1418" w:left="1134" w:header="709" w:footer="709" w:gutter="0"/>
          <w:cols w:space="708"/>
          <w:titlePg/>
          <w:docGrid w:linePitch="360"/>
        </w:sectPr>
      </w:pPr>
      <w:r>
        <w:rPr>
          <w:noProof/>
        </w:rPr>
        <w:lastRenderedPageBreak/>
        <w:drawing>
          <wp:inline distT="0" distB="0" distL="0" distR="0" wp14:anchorId="272685A6" wp14:editId="57C783A4">
            <wp:extent cx="9536906" cy="2861072"/>
            <wp:effectExtent l="0" t="0" r="0" b="0"/>
            <wp:docPr id="809003076" name="Picture 809003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9536906" cy="2861072"/>
                    </a:xfrm>
                    <a:prstGeom prst="rect">
                      <a:avLst/>
                    </a:prstGeom>
                  </pic:spPr>
                </pic:pic>
              </a:graphicData>
            </a:graphic>
          </wp:inline>
        </w:drawing>
      </w:r>
    </w:p>
    <w:p w14:paraId="4D98D006" w14:textId="4AD4A03C" w:rsidR="00EE5E18" w:rsidRPr="00606DD1" w:rsidRDefault="00EE5E18" w:rsidP="00606DD1"/>
    <w:p w14:paraId="74A59434" w14:textId="51677003" w:rsidR="003619E6" w:rsidRPr="00A526B3" w:rsidRDefault="005A3E28" w:rsidP="003619E6">
      <w:pPr>
        <w:pStyle w:val="Heading1"/>
      </w:pPr>
      <w:r>
        <w:t>E</w:t>
      </w:r>
      <w:r w:rsidR="003619E6" w:rsidRPr="00A526B3">
        <w:t>xpertise</w:t>
      </w:r>
      <w:r w:rsidR="003619E6">
        <w:t xml:space="preserve"> required</w:t>
      </w:r>
    </w:p>
    <w:p w14:paraId="0F338249" w14:textId="77777777" w:rsidR="003619E6" w:rsidRDefault="003619E6" w:rsidP="00D532C5">
      <w:pPr>
        <w:pStyle w:val="Heading2"/>
      </w:pPr>
      <w:r>
        <w:t>Team structure</w:t>
      </w:r>
    </w:p>
    <w:p w14:paraId="46C83465" w14:textId="3E687053" w:rsidR="003619E6" w:rsidRDefault="003619E6" w:rsidP="00ED2F7A">
      <w:r>
        <w:t xml:space="preserve">(Up to) </w:t>
      </w:r>
      <w:r w:rsidR="009321F1">
        <w:t xml:space="preserve">3 </w:t>
      </w:r>
      <w:r w:rsidR="00B16261">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p w14:paraId="47AA0561" w14:textId="77777777" w:rsidR="00ED2F7A" w:rsidRPr="00A526B3" w:rsidRDefault="00ED2F7A" w:rsidP="00ED2F7A"/>
    <w:tbl>
      <w:tblPr>
        <w:tblStyle w:val="TableGrid"/>
        <w:tblW w:w="0" w:type="auto"/>
        <w:tblInd w:w="567" w:type="dxa"/>
        <w:tblLook w:val="04A0" w:firstRow="1" w:lastRow="0" w:firstColumn="1" w:lastColumn="0" w:noHBand="0" w:noVBand="1"/>
      </w:tblPr>
      <w:tblGrid>
        <w:gridCol w:w="1762"/>
        <w:gridCol w:w="6732"/>
      </w:tblGrid>
      <w:tr w:rsidR="00F958FE" w14:paraId="4CBB272D" w14:textId="77777777" w:rsidTr="6C755D04">
        <w:tc>
          <w:tcPr>
            <w:tcW w:w="1762" w:type="dxa"/>
            <w:vAlign w:val="center"/>
          </w:tcPr>
          <w:p w14:paraId="098EED32" w14:textId="77777777" w:rsidR="00F958FE" w:rsidRPr="00D20120" w:rsidRDefault="00F958FE" w:rsidP="00D20120">
            <w:pPr>
              <w:rPr>
                <w:b/>
                <w:bCs/>
              </w:rPr>
            </w:pPr>
            <w:r w:rsidRPr="00D20120">
              <w:rPr>
                <w:b/>
                <w:bCs/>
              </w:rPr>
              <w:t>Priority</w:t>
            </w:r>
          </w:p>
        </w:tc>
        <w:tc>
          <w:tcPr>
            <w:tcW w:w="6732" w:type="dxa"/>
            <w:vAlign w:val="center"/>
          </w:tcPr>
          <w:p w14:paraId="4B2E5D39"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1377DE1A" w14:textId="77777777" w:rsidTr="6C755D04">
        <w:tc>
          <w:tcPr>
            <w:tcW w:w="1762" w:type="dxa"/>
            <w:vAlign w:val="center"/>
          </w:tcPr>
          <w:p w14:paraId="42DAD086" w14:textId="09DB77C4" w:rsidR="00F958FE" w:rsidRPr="00D20120" w:rsidRDefault="00F958FE" w:rsidP="00D20120">
            <w:r w:rsidRPr="00D20120">
              <w:t>High</w:t>
            </w:r>
          </w:p>
        </w:tc>
        <w:tc>
          <w:tcPr>
            <w:tcW w:w="6732" w:type="dxa"/>
            <w:vAlign w:val="center"/>
          </w:tcPr>
          <w:p w14:paraId="5F7E8316" w14:textId="27EFBCF5" w:rsidR="00F958FE" w:rsidRDefault="00E87BB3" w:rsidP="00F958FE">
            <w:pPr>
              <w:pStyle w:val="B1"/>
              <w:numPr>
                <w:ilvl w:val="0"/>
                <w:numId w:val="0"/>
              </w:numPr>
            </w:pPr>
            <w:r>
              <w:t>A good understanding of ISG ARF reference architecture specified in GS ARF 003</w:t>
            </w:r>
          </w:p>
        </w:tc>
      </w:tr>
      <w:tr w:rsidR="00390858" w14:paraId="1AF46DDE" w14:textId="77777777" w:rsidTr="6C755D04">
        <w:tc>
          <w:tcPr>
            <w:tcW w:w="1762" w:type="dxa"/>
            <w:vAlign w:val="center"/>
          </w:tcPr>
          <w:p w14:paraId="78904FA0" w14:textId="438E559F" w:rsidR="00390858" w:rsidRPr="00D20120" w:rsidRDefault="00390858" w:rsidP="00D20120">
            <w:r w:rsidRPr="00D20120">
              <w:t>High</w:t>
            </w:r>
          </w:p>
        </w:tc>
        <w:tc>
          <w:tcPr>
            <w:tcW w:w="6732" w:type="dxa"/>
            <w:vAlign w:val="center"/>
          </w:tcPr>
          <w:p w14:paraId="534BB891" w14:textId="302C24F1" w:rsidR="00390858" w:rsidRDefault="14FD4487">
            <w:pPr>
              <w:pStyle w:val="B1"/>
              <w:numPr>
                <w:ilvl w:val="0"/>
                <w:numId w:val="0"/>
              </w:numPr>
            </w:pPr>
            <w:r>
              <w:t xml:space="preserve">A good knowledge of the existing </w:t>
            </w:r>
            <w:r w:rsidR="77D289E0">
              <w:t xml:space="preserve">World </w:t>
            </w:r>
            <w:r w:rsidR="005A3E28">
              <w:t xml:space="preserve">Analysis </w:t>
            </w:r>
            <w:r w:rsidR="77D289E0">
              <w:t xml:space="preserve">frameworks to be wrapped through the API, </w:t>
            </w:r>
            <w:r w:rsidR="7550C82D">
              <w:t>i.e.</w:t>
            </w:r>
            <w:r w:rsidR="77D289E0">
              <w:t xml:space="preserve">, </w:t>
            </w:r>
            <w:r w:rsidR="005A3E28">
              <w:t>AR Foundation</w:t>
            </w:r>
            <w:r w:rsidR="77D289E0">
              <w:t xml:space="preserve">, </w:t>
            </w:r>
            <w:proofErr w:type="spellStart"/>
            <w:r w:rsidR="77D289E0">
              <w:t>SolAR</w:t>
            </w:r>
            <w:proofErr w:type="spellEnd"/>
            <w:r w:rsidR="77D289E0">
              <w:t xml:space="preserve">, </w:t>
            </w:r>
            <w:r w:rsidR="0067154C">
              <w:t>HHI XR Framework</w:t>
            </w:r>
          </w:p>
        </w:tc>
      </w:tr>
      <w:tr w:rsidR="00390858" w14:paraId="2DE41DD4" w14:textId="7E6DC8E9" w:rsidTr="6C755D04">
        <w:tc>
          <w:tcPr>
            <w:tcW w:w="1762" w:type="dxa"/>
            <w:vAlign w:val="center"/>
          </w:tcPr>
          <w:p w14:paraId="2E27934C" w14:textId="28C8EF08" w:rsidR="00390858" w:rsidRPr="00D20120" w:rsidRDefault="00390858" w:rsidP="00D20120">
            <w:r w:rsidRPr="00D20120">
              <w:t>High</w:t>
            </w:r>
          </w:p>
        </w:tc>
        <w:tc>
          <w:tcPr>
            <w:tcW w:w="6732" w:type="dxa"/>
            <w:vAlign w:val="center"/>
          </w:tcPr>
          <w:p w14:paraId="3F4AA68C" w14:textId="16D4B2D1" w:rsidR="00390858" w:rsidRPr="00D20120" w:rsidRDefault="00BE5641" w:rsidP="00D50E7A">
            <w:pPr>
              <w:pStyle w:val="B1"/>
              <w:numPr>
                <w:ilvl w:val="0"/>
                <w:numId w:val="0"/>
              </w:numPr>
            </w:pPr>
            <w:r w:rsidRPr="00D20120">
              <w:t>Skilled at code development in C++, C</w:t>
            </w:r>
            <w:r w:rsidR="00D50E7A" w:rsidRPr="00D20120">
              <w:t>#</w:t>
            </w:r>
            <w:r w:rsidRPr="00D20120">
              <w:t>, Unity</w:t>
            </w:r>
          </w:p>
        </w:tc>
      </w:tr>
      <w:tr w:rsidR="008B319E" w14:paraId="48E9C189" w14:textId="77777777" w:rsidTr="6C755D04">
        <w:tc>
          <w:tcPr>
            <w:tcW w:w="1762" w:type="dxa"/>
            <w:shd w:val="clear" w:color="auto" w:fill="auto"/>
            <w:vAlign w:val="center"/>
          </w:tcPr>
          <w:p w14:paraId="4A7FED4B" w14:textId="142E4B96" w:rsidR="008B319E" w:rsidRPr="00D20120" w:rsidRDefault="008B319E" w:rsidP="00D20120">
            <w:r w:rsidRPr="00D20120">
              <w:t>High</w:t>
            </w:r>
          </w:p>
        </w:tc>
        <w:tc>
          <w:tcPr>
            <w:tcW w:w="6732" w:type="dxa"/>
            <w:shd w:val="clear" w:color="auto" w:fill="auto"/>
            <w:vAlign w:val="center"/>
          </w:tcPr>
          <w:p w14:paraId="28BF2B38" w14:textId="65C76D88" w:rsidR="008B319E" w:rsidRPr="00D20120" w:rsidRDefault="008B319E" w:rsidP="00D20120">
            <w:pPr>
              <w:rPr>
                <w:iCs/>
              </w:rPr>
            </w:pPr>
            <w:r w:rsidRPr="00D20120">
              <w:t>Skill</w:t>
            </w:r>
            <w:r w:rsidR="00223A61" w:rsidRPr="00D20120">
              <w:t>ed</w:t>
            </w:r>
            <w:r w:rsidRPr="00D20120">
              <w:t xml:space="preserve"> in agile project management, </w:t>
            </w:r>
            <w:r w:rsidRPr="00D20120">
              <w:rPr>
                <w:iCs/>
              </w:rPr>
              <w:t>resource planning, reporting, and coordination</w:t>
            </w:r>
          </w:p>
        </w:tc>
      </w:tr>
      <w:tr w:rsidR="008B319E" w14:paraId="6E0611AF" w14:textId="04EB0F22" w:rsidTr="6C755D04">
        <w:tc>
          <w:tcPr>
            <w:tcW w:w="1762" w:type="dxa"/>
            <w:shd w:val="clear" w:color="auto" w:fill="auto"/>
            <w:vAlign w:val="center"/>
          </w:tcPr>
          <w:p w14:paraId="2A93F8DA" w14:textId="516043A8" w:rsidR="008B319E" w:rsidRPr="00D20120" w:rsidRDefault="008B319E" w:rsidP="00D20120">
            <w:r w:rsidRPr="00D20120">
              <w:t>Medium</w:t>
            </w:r>
          </w:p>
        </w:tc>
        <w:tc>
          <w:tcPr>
            <w:tcW w:w="6732" w:type="dxa"/>
            <w:shd w:val="clear" w:color="auto" w:fill="auto"/>
            <w:vAlign w:val="center"/>
          </w:tcPr>
          <w:p w14:paraId="09BE8BCE" w14:textId="6E7972D8" w:rsidR="008B319E" w:rsidRPr="00D20120" w:rsidRDefault="008B319E" w:rsidP="008B319E">
            <w:pPr>
              <w:pStyle w:val="B1"/>
              <w:numPr>
                <w:ilvl w:val="0"/>
                <w:numId w:val="0"/>
              </w:numPr>
            </w:pPr>
            <w:r w:rsidRPr="00D20120">
              <w:t xml:space="preserve">Knowledge of </w:t>
            </w:r>
            <w:proofErr w:type="spellStart"/>
            <w:r w:rsidRPr="00D20120">
              <w:t>OpenAPI</w:t>
            </w:r>
            <w:proofErr w:type="spellEnd"/>
            <w:r w:rsidR="009F09A4" w:rsidRPr="00D20120">
              <w:t>, JSON, Swagger.</w:t>
            </w:r>
          </w:p>
        </w:tc>
      </w:tr>
      <w:bookmarkEnd w:id="7"/>
    </w:tbl>
    <w:p w14:paraId="4F42831F" w14:textId="77777777" w:rsidR="00C72DEB" w:rsidRDefault="00C72DEB" w:rsidP="00B95033"/>
    <w:p w14:paraId="45AD1F9E" w14:textId="77777777"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1DA2C4B2" w14:textId="77777777" w:rsidR="00942022" w:rsidRPr="00A526B3" w:rsidRDefault="00942022" w:rsidP="00AB0CC7">
      <w:pPr>
        <w:pStyle w:val="Heading1"/>
      </w:pPr>
      <w:r w:rsidRPr="00A526B3">
        <w:t xml:space="preserve">Performance </w:t>
      </w:r>
      <w:r w:rsidR="00615997">
        <w:t>I</w:t>
      </w:r>
      <w:r w:rsidRPr="00A526B3">
        <w:t>ndicators</w:t>
      </w:r>
    </w:p>
    <w:p w14:paraId="4B48A08E" w14:textId="6151CBEE" w:rsidR="00390858" w:rsidRDefault="00390858">
      <w:pPr>
        <w:tabs>
          <w:tab w:val="clear" w:pos="1418"/>
          <w:tab w:val="clear" w:pos="4678"/>
          <w:tab w:val="clear" w:pos="5954"/>
          <w:tab w:val="clear" w:pos="7088"/>
        </w:tabs>
        <w:overflowPunct/>
        <w:autoSpaceDE/>
        <w:autoSpaceDN/>
        <w:adjustRightInd/>
        <w:jc w:val="left"/>
        <w:textAlignment w:val="auto"/>
        <w:rPr>
          <w:bCs/>
          <w:i/>
        </w:rPr>
      </w:pPr>
    </w:p>
    <w:tbl>
      <w:tblPr>
        <w:tblStyle w:val="TableGrid"/>
        <w:tblW w:w="9493" w:type="dxa"/>
        <w:tblLook w:val="04A0" w:firstRow="1" w:lastRow="0" w:firstColumn="1" w:lastColumn="0" w:noHBand="0" w:noVBand="1"/>
      </w:tblPr>
      <w:tblGrid>
        <w:gridCol w:w="7366"/>
        <w:gridCol w:w="2127"/>
      </w:tblGrid>
      <w:tr w:rsidR="00EF771B" w14:paraId="5AE9EAB6" w14:textId="77777777" w:rsidTr="05BF43C0">
        <w:tc>
          <w:tcPr>
            <w:tcW w:w="9493" w:type="dxa"/>
            <w:gridSpan w:val="2"/>
          </w:tcPr>
          <w:p w14:paraId="7551B717" w14:textId="77777777"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1622CD2E" w14:textId="77777777" w:rsidTr="05BF43C0">
        <w:trPr>
          <w:trHeight w:val="156"/>
        </w:trPr>
        <w:tc>
          <w:tcPr>
            <w:tcW w:w="9493" w:type="dxa"/>
            <w:gridSpan w:val="2"/>
          </w:tcPr>
          <w:p w14:paraId="5ADE1D9C" w14:textId="77777777" w:rsidR="00846054" w:rsidRPr="00ED2F7A" w:rsidRDefault="00846054" w:rsidP="00ED2F7A">
            <w:pPr>
              <w:rPr>
                <w:b/>
                <w:bCs/>
              </w:rPr>
            </w:pPr>
            <w:r w:rsidRPr="00ED2F7A">
              <w:rPr>
                <w:b/>
                <w:bCs/>
              </w:rPr>
              <w:t>Contribution from ETSI Members to STF work</w:t>
            </w:r>
          </w:p>
        </w:tc>
      </w:tr>
      <w:tr w:rsidR="00846054" w14:paraId="109663F8" w14:textId="77777777" w:rsidTr="05BF43C0">
        <w:tc>
          <w:tcPr>
            <w:tcW w:w="7366" w:type="dxa"/>
          </w:tcPr>
          <w:p w14:paraId="004C2840" w14:textId="77777777" w:rsidR="00846054" w:rsidRDefault="00846054" w:rsidP="00846054">
            <w:pPr>
              <w:pStyle w:val="Guideline"/>
            </w:pPr>
            <w:r w:rsidRPr="004E3F10">
              <w:t>Support to the STF work (e.g., provision of test–beds, organization of workshops, events)</w:t>
            </w:r>
          </w:p>
        </w:tc>
        <w:tc>
          <w:tcPr>
            <w:tcW w:w="2127" w:type="dxa"/>
          </w:tcPr>
          <w:p w14:paraId="04B0E037" w14:textId="69352CB3" w:rsidR="00846054" w:rsidRDefault="0067154C" w:rsidP="00846054">
            <w:pPr>
              <w:pStyle w:val="Guideline"/>
            </w:pPr>
            <w:r>
              <w:t>X</w:t>
            </w:r>
          </w:p>
        </w:tc>
      </w:tr>
      <w:tr w:rsidR="00846054" w14:paraId="1F25DF29" w14:textId="77777777" w:rsidTr="05BF43C0">
        <w:tc>
          <w:tcPr>
            <w:tcW w:w="7366" w:type="dxa"/>
          </w:tcPr>
          <w:p w14:paraId="25E06F71" w14:textId="77777777" w:rsidR="00846054" w:rsidRDefault="00846054" w:rsidP="00846054">
            <w:pPr>
              <w:pStyle w:val="Guideline"/>
            </w:pPr>
            <w:r w:rsidRPr="004E3F10">
              <w:t>Number of delegates directly involved in the review of the deliverables</w:t>
            </w:r>
          </w:p>
        </w:tc>
        <w:tc>
          <w:tcPr>
            <w:tcW w:w="2127" w:type="dxa"/>
          </w:tcPr>
          <w:p w14:paraId="2E201081" w14:textId="77777777" w:rsidR="00846054" w:rsidRDefault="00FB50FC" w:rsidP="00846054">
            <w:pPr>
              <w:pStyle w:val="Guideline"/>
            </w:pPr>
            <w:r>
              <w:t>X</w:t>
            </w:r>
          </w:p>
        </w:tc>
      </w:tr>
      <w:tr w:rsidR="00EF771B" w14:paraId="45A20A98" w14:textId="77777777" w:rsidTr="05BF43C0">
        <w:tc>
          <w:tcPr>
            <w:tcW w:w="7366" w:type="dxa"/>
          </w:tcPr>
          <w:p w14:paraId="5EE0548C" w14:textId="77777777" w:rsidR="00EF771B" w:rsidRPr="004E3F10" w:rsidRDefault="00EF771B" w:rsidP="00846054">
            <w:pPr>
              <w:pStyle w:val="Guideline"/>
            </w:pPr>
          </w:p>
        </w:tc>
        <w:tc>
          <w:tcPr>
            <w:tcW w:w="2127" w:type="dxa"/>
          </w:tcPr>
          <w:p w14:paraId="5F186330" w14:textId="77777777" w:rsidR="00EF771B" w:rsidRDefault="00EF771B" w:rsidP="00846054">
            <w:pPr>
              <w:pStyle w:val="Guideline"/>
            </w:pPr>
          </w:p>
        </w:tc>
      </w:tr>
      <w:tr w:rsidR="00EF771B" w14:paraId="0437AB7D" w14:textId="77777777" w:rsidTr="05BF43C0">
        <w:tc>
          <w:tcPr>
            <w:tcW w:w="9493" w:type="dxa"/>
            <w:gridSpan w:val="2"/>
          </w:tcPr>
          <w:p w14:paraId="747D411B" w14:textId="77777777" w:rsidR="00EF771B" w:rsidRPr="00471C0C" w:rsidRDefault="00EF771B" w:rsidP="00EF771B">
            <w:pPr>
              <w:pStyle w:val="Guideline"/>
              <w:rPr>
                <w:b/>
                <w:i w:val="0"/>
              </w:rPr>
            </w:pPr>
            <w:r w:rsidRPr="00471C0C">
              <w:rPr>
                <w:b/>
                <w:i w:val="0"/>
              </w:rPr>
              <w:t>Contribution from the STF to ETSI work</w:t>
            </w:r>
          </w:p>
        </w:tc>
      </w:tr>
      <w:tr w:rsidR="00EF771B" w14:paraId="459D375A" w14:textId="77777777" w:rsidTr="05BF43C0">
        <w:tc>
          <w:tcPr>
            <w:tcW w:w="7366" w:type="dxa"/>
          </w:tcPr>
          <w:p w14:paraId="66BA857E" w14:textId="77777777"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tcPr>
          <w:p w14:paraId="1CA01DA0" w14:textId="6EE6E364" w:rsidR="00EF771B" w:rsidRDefault="00A37726" w:rsidP="00EF771B">
            <w:pPr>
              <w:pStyle w:val="Guideline"/>
            </w:pPr>
            <w:r>
              <w:t>X</w:t>
            </w:r>
          </w:p>
        </w:tc>
      </w:tr>
      <w:tr w:rsidR="00EF771B" w14:paraId="01016AB4" w14:textId="77777777" w:rsidTr="05BF43C0">
        <w:tc>
          <w:tcPr>
            <w:tcW w:w="7366" w:type="dxa"/>
          </w:tcPr>
          <w:p w14:paraId="794BEF44" w14:textId="77777777" w:rsidR="00EF771B" w:rsidRPr="004E3F10" w:rsidRDefault="00EF771B" w:rsidP="00EF771B">
            <w:pPr>
              <w:pStyle w:val="Guideline"/>
            </w:pPr>
          </w:p>
        </w:tc>
        <w:tc>
          <w:tcPr>
            <w:tcW w:w="2127" w:type="dxa"/>
          </w:tcPr>
          <w:p w14:paraId="71270540" w14:textId="77777777" w:rsidR="00EF771B" w:rsidRDefault="00EF771B" w:rsidP="00EF771B">
            <w:pPr>
              <w:pStyle w:val="Guideline"/>
            </w:pPr>
          </w:p>
        </w:tc>
      </w:tr>
      <w:tr w:rsidR="00EF771B" w14:paraId="48DC7C8B" w14:textId="77777777" w:rsidTr="05BF43C0">
        <w:tc>
          <w:tcPr>
            <w:tcW w:w="9493" w:type="dxa"/>
            <w:gridSpan w:val="2"/>
          </w:tcPr>
          <w:p w14:paraId="2E673802" w14:textId="77777777" w:rsidR="00EF771B" w:rsidRPr="00471C0C" w:rsidRDefault="00EF771B" w:rsidP="00EF771B">
            <w:pPr>
              <w:pStyle w:val="Guideline"/>
              <w:rPr>
                <w:b/>
                <w:i w:val="0"/>
              </w:rPr>
            </w:pPr>
            <w:r w:rsidRPr="00471C0C">
              <w:rPr>
                <w:b/>
                <w:i w:val="0"/>
              </w:rPr>
              <w:t>Liaison with other stakeholders</w:t>
            </w:r>
          </w:p>
        </w:tc>
      </w:tr>
      <w:tr w:rsidR="00EF771B" w14:paraId="545C8BF9" w14:textId="77777777" w:rsidTr="05BF43C0">
        <w:tc>
          <w:tcPr>
            <w:tcW w:w="7366" w:type="dxa"/>
          </w:tcPr>
          <w:p w14:paraId="6A5EBABD" w14:textId="77777777" w:rsidR="00EF771B" w:rsidRPr="004E3F10" w:rsidRDefault="00EF771B" w:rsidP="00EF771B">
            <w:pPr>
              <w:pStyle w:val="Guideline"/>
            </w:pPr>
            <w:r w:rsidRPr="00500352">
              <w:t>Potential interest of new members to join ETSI</w:t>
            </w:r>
          </w:p>
        </w:tc>
        <w:tc>
          <w:tcPr>
            <w:tcW w:w="2127" w:type="dxa"/>
          </w:tcPr>
          <w:p w14:paraId="4F2EE037" w14:textId="00ED6F68" w:rsidR="00EF771B" w:rsidRDefault="00EF771B" w:rsidP="00EF771B">
            <w:pPr>
              <w:pStyle w:val="Guideline"/>
            </w:pPr>
          </w:p>
        </w:tc>
      </w:tr>
      <w:tr w:rsidR="00EF771B" w14:paraId="4ADDE965" w14:textId="77777777" w:rsidTr="05BF43C0">
        <w:tc>
          <w:tcPr>
            <w:tcW w:w="7366" w:type="dxa"/>
          </w:tcPr>
          <w:p w14:paraId="7D72C22B" w14:textId="77777777" w:rsidR="00EF771B" w:rsidRPr="004E3F10" w:rsidRDefault="00EF771B" w:rsidP="00EF771B">
            <w:pPr>
              <w:pStyle w:val="Guideline"/>
            </w:pPr>
            <w:r w:rsidRPr="00500352">
              <w:t xml:space="preserve">Liaison to identify requirements and raise awareness on ETSI deliverables </w:t>
            </w:r>
          </w:p>
        </w:tc>
        <w:tc>
          <w:tcPr>
            <w:tcW w:w="2127" w:type="dxa"/>
          </w:tcPr>
          <w:p w14:paraId="368FEF59" w14:textId="2FD7913E" w:rsidR="00EF771B" w:rsidRDefault="00EF771B" w:rsidP="00EF771B">
            <w:pPr>
              <w:pStyle w:val="Guideline"/>
            </w:pPr>
          </w:p>
        </w:tc>
      </w:tr>
      <w:tr w:rsidR="00EF771B" w14:paraId="7DB5E5B4" w14:textId="77777777" w:rsidTr="05BF43C0">
        <w:tc>
          <w:tcPr>
            <w:tcW w:w="7366" w:type="dxa"/>
          </w:tcPr>
          <w:p w14:paraId="3E4FAD25" w14:textId="77777777" w:rsidR="00EF771B" w:rsidRPr="004E3F10" w:rsidRDefault="00EF771B" w:rsidP="00EF771B">
            <w:pPr>
              <w:pStyle w:val="Guideline"/>
            </w:pPr>
            <w:r w:rsidRPr="00500352">
              <w:t>Comments received on drafts (e.g. on WEB site, mailing lists, etc.)</w:t>
            </w:r>
          </w:p>
        </w:tc>
        <w:tc>
          <w:tcPr>
            <w:tcW w:w="2127" w:type="dxa"/>
          </w:tcPr>
          <w:p w14:paraId="11B23C09" w14:textId="7BEBD4A8" w:rsidR="00EF771B" w:rsidRDefault="00EF771B" w:rsidP="00EF771B">
            <w:pPr>
              <w:pStyle w:val="Guideline"/>
            </w:pPr>
          </w:p>
        </w:tc>
      </w:tr>
      <w:tr w:rsidR="00EF771B" w14:paraId="3011C248" w14:textId="77777777" w:rsidTr="05BF43C0">
        <w:tc>
          <w:tcPr>
            <w:tcW w:w="7366" w:type="dxa"/>
          </w:tcPr>
          <w:p w14:paraId="463A32AF" w14:textId="77777777" w:rsidR="00EF771B" w:rsidRPr="004E3F10" w:rsidRDefault="00EF771B" w:rsidP="00EF771B">
            <w:pPr>
              <w:pStyle w:val="Guideline"/>
            </w:pPr>
          </w:p>
        </w:tc>
        <w:tc>
          <w:tcPr>
            <w:tcW w:w="2127" w:type="dxa"/>
          </w:tcPr>
          <w:p w14:paraId="41B74D00" w14:textId="77777777" w:rsidR="00EF771B" w:rsidRDefault="00EF771B" w:rsidP="00EF771B">
            <w:pPr>
              <w:pStyle w:val="Guideline"/>
            </w:pPr>
          </w:p>
        </w:tc>
      </w:tr>
      <w:tr w:rsidR="00EF771B" w14:paraId="0B1B68D9" w14:textId="77777777" w:rsidTr="05BF43C0">
        <w:tc>
          <w:tcPr>
            <w:tcW w:w="9493" w:type="dxa"/>
            <w:gridSpan w:val="2"/>
          </w:tcPr>
          <w:p w14:paraId="3457105C" w14:textId="77777777" w:rsidR="00EF771B" w:rsidRPr="00471C0C" w:rsidRDefault="00EF771B" w:rsidP="00EF771B">
            <w:pPr>
              <w:pStyle w:val="Guideline"/>
              <w:rPr>
                <w:b/>
                <w:i w:val="0"/>
              </w:rPr>
            </w:pPr>
            <w:r w:rsidRPr="00471C0C">
              <w:rPr>
                <w:b/>
                <w:i w:val="0"/>
              </w:rPr>
              <w:t>Quality of deliverables</w:t>
            </w:r>
          </w:p>
        </w:tc>
      </w:tr>
      <w:tr w:rsidR="00EF771B" w14:paraId="598C47B9" w14:textId="77777777" w:rsidTr="05BF43C0">
        <w:tc>
          <w:tcPr>
            <w:tcW w:w="7366" w:type="dxa"/>
          </w:tcPr>
          <w:p w14:paraId="359214FD" w14:textId="77777777" w:rsidR="00EF771B" w:rsidRPr="004E3F10" w:rsidRDefault="00EF771B" w:rsidP="00EF771B">
            <w:pPr>
              <w:pStyle w:val="Guideline"/>
            </w:pPr>
            <w:r w:rsidRPr="00500352">
              <w:t>Approval of deliverables according to schedule</w:t>
            </w:r>
          </w:p>
        </w:tc>
        <w:tc>
          <w:tcPr>
            <w:tcW w:w="2127" w:type="dxa"/>
          </w:tcPr>
          <w:p w14:paraId="403C04AD" w14:textId="4BAB0395" w:rsidR="00EF771B" w:rsidRDefault="00A37726" w:rsidP="00EF771B">
            <w:pPr>
              <w:pStyle w:val="Guideline"/>
            </w:pPr>
            <w:r>
              <w:t>X</w:t>
            </w:r>
          </w:p>
        </w:tc>
      </w:tr>
      <w:tr w:rsidR="00EF771B" w14:paraId="00B26466" w14:textId="77777777" w:rsidTr="05BF43C0">
        <w:tc>
          <w:tcPr>
            <w:tcW w:w="7366" w:type="dxa"/>
          </w:tcPr>
          <w:p w14:paraId="75A86D1B" w14:textId="77777777"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596E8A09" w14:textId="77777777" w:rsidR="00EF771B" w:rsidRDefault="00FB50FC" w:rsidP="00EF771B">
            <w:pPr>
              <w:pStyle w:val="Guideline"/>
            </w:pPr>
            <w:r>
              <w:t>X</w:t>
            </w:r>
          </w:p>
        </w:tc>
      </w:tr>
      <w:tr w:rsidR="00EF771B" w14:paraId="430AB9FA" w14:textId="77777777" w:rsidTr="05BF43C0">
        <w:tc>
          <w:tcPr>
            <w:tcW w:w="7366" w:type="dxa"/>
          </w:tcPr>
          <w:p w14:paraId="56C24A76" w14:textId="77777777" w:rsidR="00EF771B" w:rsidRPr="004E3F10" w:rsidRDefault="00EF771B" w:rsidP="00EF771B">
            <w:pPr>
              <w:pStyle w:val="Guideline"/>
            </w:pPr>
            <w:r w:rsidRPr="00500352">
              <w:t xml:space="preserve">Comments from Quality review by </w:t>
            </w:r>
            <w:r w:rsidR="00FA4589">
              <w:t>Reference Body</w:t>
            </w:r>
          </w:p>
        </w:tc>
        <w:tc>
          <w:tcPr>
            <w:tcW w:w="2127" w:type="dxa"/>
          </w:tcPr>
          <w:p w14:paraId="76AF6D8D" w14:textId="7AB547A9" w:rsidR="00EF771B" w:rsidRDefault="00A37726" w:rsidP="00EF771B">
            <w:pPr>
              <w:pStyle w:val="Guideline"/>
            </w:pPr>
            <w:r>
              <w:t>X</w:t>
            </w:r>
          </w:p>
        </w:tc>
      </w:tr>
      <w:tr w:rsidR="00EF771B" w14:paraId="255B9068" w14:textId="77777777" w:rsidTr="05BF43C0">
        <w:tc>
          <w:tcPr>
            <w:tcW w:w="7366" w:type="dxa"/>
          </w:tcPr>
          <w:p w14:paraId="0D8D7A20" w14:textId="77777777" w:rsidR="00EF771B" w:rsidRPr="004E3F10" w:rsidRDefault="1533759B" w:rsidP="00EF771B">
            <w:pPr>
              <w:pStyle w:val="Guideline"/>
            </w:pPr>
            <w:r>
              <w:t>Comments from Quality review by ETSI Secretariat</w:t>
            </w:r>
          </w:p>
        </w:tc>
        <w:tc>
          <w:tcPr>
            <w:tcW w:w="2127" w:type="dxa"/>
          </w:tcPr>
          <w:p w14:paraId="0792C9FC" w14:textId="178B2B1D" w:rsidR="00EF771B" w:rsidRDefault="725A1B36" w:rsidP="00EF771B">
            <w:pPr>
              <w:pStyle w:val="Guideline"/>
            </w:pPr>
            <w:r>
              <w:t>X</w:t>
            </w:r>
          </w:p>
        </w:tc>
      </w:tr>
      <w:tr w:rsidR="00EF771B" w14:paraId="0BE28EE0" w14:textId="77777777" w:rsidTr="05BF43C0">
        <w:tc>
          <w:tcPr>
            <w:tcW w:w="7366" w:type="dxa"/>
          </w:tcPr>
          <w:p w14:paraId="44BFA0AD" w14:textId="77777777" w:rsidR="00EF771B" w:rsidRPr="004E3F10" w:rsidRDefault="00EF771B" w:rsidP="00EF771B">
            <w:pPr>
              <w:pStyle w:val="Guideline"/>
            </w:pPr>
          </w:p>
        </w:tc>
        <w:tc>
          <w:tcPr>
            <w:tcW w:w="2127" w:type="dxa"/>
          </w:tcPr>
          <w:p w14:paraId="0683DDD9" w14:textId="77777777" w:rsidR="00EF771B" w:rsidRDefault="00EF771B" w:rsidP="00EF771B">
            <w:pPr>
              <w:pStyle w:val="Guideline"/>
            </w:pPr>
          </w:p>
        </w:tc>
      </w:tr>
    </w:tbl>
    <w:p w14:paraId="5F5EEEFB" w14:textId="77777777" w:rsidR="00A65393" w:rsidRDefault="00A65393" w:rsidP="00A65393"/>
    <w:p w14:paraId="5802FD35" w14:textId="77777777" w:rsidR="00936838" w:rsidRDefault="00936838" w:rsidP="00936838">
      <w:pPr>
        <w:pStyle w:val="B0Bold"/>
      </w:pPr>
      <w:r>
        <w:t>Time recording</w:t>
      </w:r>
      <w:r w:rsidR="00F27814">
        <w:t xml:space="preserve"> </w:t>
      </w:r>
    </w:p>
    <w:p w14:paraId="05B8B4EC" w14:textId="61784510"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r w:rsidR="003615D6">
        <w:t>.</w:t>
      </w:r>
    </w:p>
    <w:p w14:paraId="1A016CF8" w14:textId="77777777" w:rsidR="00780BF7" w:rsidRDefault="00780BF7" w:rsidP="00780BF7"/>
    <w:p w14:paraId="43BE3884" w14:textId="77777777" w:rsidR="00780BF7" w:rsidRDefault="00780BF7" w:rsidP="00780BF7"/>
    <w:p w14:paraId="738AF24C" w14:textId="1D74C19F"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347E3F5A" w14:textId="77777777" w:rsidR="00A65393" w:rsidRDefault="00A65393" w:rsidP="001C0CBC"/>
    <w:p w14:paraId="6A512F58" w14:textId="275F7632" w:rsidR="003757FC" w:rsidRDefault="003757FC">
      <w:pPr>
        <w:tabs>
          <w:tab w:val="clear" w:pos="1418"/>
          <w:tab w:val="clear" w:pos="4678"/>
          <w:tab w:val="clear" w:pos="5954"/>
          <w:tab w:val="clear" w:pos="7088"/>
        </w:tabs>
        <w:overflowPunct/>
        <w:autoSpaceDE/>
        <w:autoSpaceDN/>
        <w:adjustRightInd/>
        <w:jc w:val="left"/>
        <w:textAlignment w:val="auto"/>
      </w:pPr>
      <w:r>
        <w:br w:type="page"/>
      </w:r>
    </w:p>
    <w:p w14:paraId="144612F1" w14:textId="77777777" w:rsidR="00936838" w:rsidRPr="001C0CBC" w:rsidRDefault="00936838" w:rsidP="001C0CBC"/>
    <w:p w14:paraId="47922008" w14:textId="77777777" w:rsidR="0007181A" w:rsidRPr="00691BA1" w:rsidRDefault="0007181A" w:rsidP="00AB0CC7">
      <w:pPr>
        <w:pStyle w:val="Heading1"/>
      </w:pPr>
      <w:r w:rsidRPr="00691BA1">
        <w:t>Document history</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238"/>
        <w:gridCol w:w="1597"/>
        <w:gridCol w:w="3402"/>
      </w:tblGrid>
      <w:tr w:rsidR="0007181A" w14:paraId="66CDB8FE" w14:textId="77777777" w:rsidTr="003757FC">
        <w:tc>
          <w:tcPr>
            <w:tcW w:w="606" w:type="dxa"/>
            <w:vAlign w:val="center"/>
          </w:tcPr>
          <w:p w14:paraId="4BE39D4F" w14:textId="77777777" w:rsidR="0007181A" w:rsidRDefault="0007181A" w:rsidP="00D20120">
            <w:pPr>
              <w:rPr>
                <w:lang w:val="fr-FR"/>
              </w:rPr>
            </w:pPr>
          </w:p>
        </w:tc>
        <w:tc>
          <w:tcPr>
            <w:tcW w:w="1374" w:type="dxa"/>
            <w:vAlign w:val="center"/>
          </w:tcPr>
          <w:p w14:paraId="7616C7B2" w14:textId="77777777" w:rsidR="0007181A" w:rsidRDefault="0007181A" w:rsidP="00B95033">
            <w:pPr>
              <w:keepNext/>
              <w:keepLines/>
              <w:jc w:val="center"/>
              <w:rPr>
                <w:b/>
                <w:bCs/>
              </w:rPr>
            </w:pPr>
            <w:r>
              <w:rPr>
                <w:b/>
                <w:bCs/>
              </w:rPr>
              <w:t>Date</w:t>
            </w:r>
          </w:p>
        </w:tc>
        <w:tc>
          <w:tcPr>
            <w:tcW w:w="1238" w:type="dxa"/>
            <w:vAlign w:val="center"/>
          </w:tcPr>
          <w:p w14:paraId="62F7FC5C" w14:textId="77777777" w:rsidR="0007181A" w:rsidRDefault="0007181A" w:rsidP="00B95033">
            <w:pPr>
              <w:keepNext/>
              <w:keepLines/>
              <w:jc w:val="center"/>
              <w:rPr>
                <w:b/>
                <w:bCs/>
              </w:rPr>
            </w:pPr>
            <w:r>
              <w:rPr>
                <w:b/>
                <w:bCs/>
              </w:rPr>
              <w:t>Author</w:t>
            </w:r>
          </w:p>
        </w:tc>
        <w:tc>
          <w:tcPr>
            <w:tcW w:w="1597" w:type="dxa"/>
            <w:vAlign w:val="center"/>
          </w:tcPr>
          <w:p w14:paraId="5E9949A2" w14:textId="77777777" w:rsidR="0007181A" w:rsidRDefault="0007181A" w:rsidP="00B95033">
            <w:pPr>
              <w:keepNext/>
              <w:keepLines/>
              <w:jc w:val="center"/>
              <w:rPr>
                <w:b/>
                <w:bCs/>
              </w:rPr>
            </w:pPr>
            <w:r>
              <w:rPr>
                <w:b/>
                <w:bCs/>
              </w:rPr>
              <w:t>Status</w:t>
            </w:r>
          </w:p>
        </w:tc>
        <w:tc>
          <w:tcPr>
            <w:tcW w:w="3402" w:type="dxa"/>
          </w:tcPr>
          <w:p w14:paraId="39AAC17D" w14:textId="77777777" w:rsidR="0007181A" w:rsidRDefault="0007181A" w:rsidP="00B95033">
            <w:pPr>
              <w:keepNext/>
              <w:keepLines/>
              <w:rPr>
                <w:b/>
                <w:bCs/>
              </w:rPr>
            </w:pPr>
            <w:r>
              <w:rPr>
                <w:b/>
                <w:bCs/>
              </w:rPr>
              <w:t>Comments</w:t>
            </w:r>
          </w:p>
        </w:tc>
      </w:tr>
      <w:tr w:rsidR="006024DC" w:rsidRPr="00C137DC" w14:paraId="7E8C3942" w14:textId="77777777" w:rsidTr="003757FC">
        <w:tc>
          <w:tcPr>
            <w:tcW w:w="606" w:type="dxa"/>
          </w:tcPr>
          <w:p w14:paraId="378A987D" w14:textId="53A1A38D" w:rsidR="006024DC" w:rsidRPr="00D20120" w:rsidRDefault="006024DC" w:rsidP="006024DC">
            <w:pPr>
              <w:rPr>
                <w:lang w:val="fr-FR"/>
              </w:rPr>
            </w:pPr>
            <w:r w:rsidRPr="00DE6347">
              <w:t>0.</w:t>
            </w:r>
            <w:r w:rsidR="00240768">
              <w:t>1</w:t>
            </w:r>
          </w:p>
        </w:tc>
        <w:tc>
          <w:tcPr>
            <w:tcW w:w="1374" w:type="dxa"/>
          </w:tcPr>
          <w:p w14:paraId="5B08B831" w14:textId="4F2B3214" w:rsidR="006024DC" w:rsidRPr="00D20120" w:rsidRDefault="00240768" w:rsidP="006024DC">
            <w:pPr>
              <w:keepNext/>
              <w:keepLines/>
              <w:jc w:val="center"/>
            </w:pPr>
            <w:r>
              <w:t>2023</w:t>
            </w:r>
            <w:r w:rsidR="006024DC">
              <w:t>-</w:t>
            </w:r>
            <w:r>
              <w:t>05</w:t>
            </w:r>
            <w:r w:rsidR="006024DC">
              <w:t>-</w:t>
            </w:r>
            <w:r>
              <w:t>0</w:t>
            </w:r>
            <w:r w:rsidR="00942818">
              <w:t>4</w:t>
            </w:r>
          </w:p>
        </w:tc>
        <w:tc>
          <w:tcPr>
            <w:tcW w:w="1238" w:type="dxa"/>
          </w:tcPr>
          <w:p w14:paraId="788F2642" w14:textId="2810C1B6" w:rsidR="006024DC" w:rsidRPr="00D20120" w:rsidRDefault="006024DC" w:rsidP="006024DC">
            <w:pPr>
              <w:keepNext/>
              <w:keepLines/>
              <w:jc w:val="center"/>
            </w:pPr>
            <w:r>
              <w:t>Jérôme Royan</w:t>
            </w:r>
          </w:p>
        </w:tc>
        <w:tc>
          <w:tcPr>
            <w:tcW w:w="1597" w:type="dxa"/>
          </w:tcPr>
          <w:p w14:paraId="26BBB8D9" w14:textId="25E43E02" w:rsidR="006024DC" w:rsidRPr="00D20120" w:rsidRDefault="006024DC" w:rsidP="006024DC">
            <w:pPr>
              <w:keepNext/>
              <w:keepLines/>
              <w:jc w:val="center"/>
            </w:pPr>
            <w:r>
              <w:t>Final draft</w:t>
            </w:r>
          </w:p>
        </w:tc>
        <w:tc>
          <w:tcPr>
            <w:tcW w:w="3402" w:type="dxa"/>
          </w:tcPr>
          <w:p w14:paraId="0AAF34E0" w14:textId="76426633" w:rsidR="006024DC" w:rsidRPr="00D20120" w:rsidRDefault="00942818" w:rsidP="006024DC">
            <w:pPr>
              <w:keepNext/>
              <w:keepLines/>
            </w:pPr>
            <w:r>
              <w:t xml:space="preserve">Presented for ISG ARF review via </w:t>
            </w:r>
            <w:r w:rsidR="00D85772">
              <w:t>mailing list</w:t>
            </w:r>
            <w:r w:rsidR="00A71781">
              <w:t xml:space="preserve">, and after approval via remote consensus. </w:t>
            </w:r>
          </w:p>
        </w:tc>
      </w:tr>
      <w:tr w:rsidR="006024DC" w:rsidRPr="00C137DC" w14:paraId="3E6BCA39" w14:textId="77777777" w:rsidTr="003757FC">
        <w:tc>
          <w:tcPr>
            <w:tcW w:w="606" w:type="dxa"/>
            <w:vAlign w:val="center"/>
          </w:tcPr>
          <w:p w14:paraId="62B80937" w14:textId="2151CC8C" w:rsidR="006024DC" w:rsidRPr="003757FC" w:rsidRDefault="001A576C" w:rsidP="006024DC">
            <w:r>
              <w:t>0.2</w:t>
            </w:r>
          </w:p>
        </w:tc>
        <w:tc>
          <w:tcPr>
            <w:tcW w:w="1374" w:type="dxa"/>
            <w:vAlign w:val="center"/>
          </w:tcPr>
          <w:p w14:paraId="494674CC" w14:textId="270C2D6D" w:rsidR="006024DC" w:rsidRPr="00D20120" w:rsidRDefault="001A576C" w:rsidP="006024DC">
            <w:pPr>
              <w:keepNext/>
              <w:keepLines/>
              <w:jc w:val="center"/>
            </w:pPr>
            <w:r>
              <w:t>2023-06-19</w:t>
            </w:r>
          </w:p>
        </w:tc>
        <w:tc>
          <w:tcPr>
            <w:tcW w:w="1238" w:type="dxa"/>
            <w:vAlign w:val="center"/>
          </w:tcPr>
          <w:p w14:paraId="2EFB8C94" w14:textId="038A4426" w:rsidR="006024DC" w:rsidRPr="00D20120" w:rsidRDefault="001A576C" w:rsidP="006024DC">
            <w:pPr>
              <w:keepNext/>
              <w:keepLines/>
              <w:jc w:val="center"/>
            </w:pPr>
            <w:r>
              <w:t>ETSI Secretariat</w:t>
            </w:r>
          </w:p>
        </w:tc>
        <w:tc>
          <w:tcPr>
            <w:tcW w:w="1597" w:type="dxa"/>
            <w:vAlign w:val="center"/>
          </w:tcPr>
          <w:p w14:paraId="034CD4C6" w14:textId="485F42D8" w:rsidR="006024DC" w:rsidRPr="00D20120" w:rsidRDefault="001A576C" w:rsidP="006024DC">
            <w:pPr>
              <w:keepNext/>
              <w:keepLines/>
              <w:jc w:val="center"/>
            </w:pPr>
            <w:r>
              <w:t>Final version</w:t>
            </w:r>
          </w:p>
        </w:tc>
        <w:tc>
          <w:tcPr>
            <w:tcW w:w="3402" w:type="dxa"/>
          </w:tcPr>
          <w:p w14:paraId="358B5C97" w14:textId="099430AA" w:rsidR="006024DC" w:rsidRPr="00D20120" w:rsidRDefault="001A576C" w:rsidP="006024DC">
            <w:pPr>
              <w:keepNext/>
              <w:keepLines/>
            </w:pPr>
            <w:r>
              <w:t>Update before CL.</w:t>
            </w:r>
          </w:p>
        </w:tc>
      </w:tr>
      <w:tr w:rsidR="006024DC" w14:paraId="3EFDE5D1" w14:textId="77777777" w:rsidTr="003757FC">
        <w:tc>
          <w:tcPr>
            <w:tcW w:w="606" w:type="dxa"/>
          </w:tcPr>
          <w:p w14:paraId="26A20644" w14:textId="0B5E9270" w:rsidR="006024DC" w:rsidRPr="00DE6347" w:rsidRDefault="006024DC" w:rsidP="006024DC"/>
        </w:tc>
        <w:tc>
          <w:tcPr>
            <w:tcW w:w="1374" w:type="dxa"/>
          </w:tcPr>
          <w:p w14:paraId="30D71DDE" w14:textId="3E598560" w:rsidR="006024DC" w:rsidRDefault="006024DC" w:rsidP="006024DC">
            <w:pPr>
              <w:jc w:val="center"/>
            </w:pPr>
          </w:p>
        </w:tc>
        <w:tc>
          <w:tcPr>
            <w:tcW w:w="1238" w:type="dxa"/>
          </w:tcPr>
          <w:p w14:paraId="47A1AC35" w14:textId="470C4FAD" w:rsidR="006024DC" w:rsidRDefault="006024DC" w:rsidP="006024DC">
            <w:pPr>
              <w:keepNext/>
              <w:keepLines/>
              <w:jc w:val="center"/>
            </w:pPr>
          </w:p>
        </w:tc>
        <w:tc>
          <w:tcPr>
            <w:tcW w:w="1597" w:type="dxa"/>
          </w:tcPr>
          <w:p w14:paraId="20584FF0" w14:textId="7DB5EB2E" w:rsidR="006024DC" w:rsidRDefault="006024DC" w:rsidP="006024DC">
            <w:pPr>
              <w:keepNext/>
              <w:keepLines/>
              <w:jc w:val="center"/>
            </w:pPr>
          </w:p>
        </w:tc>
        <w:tc>
          <w:tcPr>
            <w:tcW w:w="3402" w:type="dxa"/>
          </w:tcPr>
          <w:p w14:paraId="76FF6621" w14:textId="2FB2E989" w:rsidR="006024DC" w:rsidRDefault="006024DC" w:rsidP="006024DC">
            <w:pPr>
              <w:keepNext/>
              <w:keepLines/>
            </w:pPr>
          </w:p>
        </w:tc>
      </w:tr>
      <w:tr w:rsidR="006024DC" w14:paraId="28DBB87E" w14:textId="77777777" w:rsidTr="003757FC">
        <w:tc>
          <w:tcPr>
            <w:tcW w:w="606" w:type="dxa"/>
          </w:tcPr>
          <w:p w14:paraId="7D3EC747" w14:textId="7FF2BAB7" w:rsidR="006024DC" w:rsidRPr="00DE6347" w:rsidRDefault="006024DC" w:rsidP="006024DC"/>
        </w:tc>
        <w:tc>
          <w:tcPr>
            <w:tcW w:w="1374" w:type="dxa"/>
          </w:tcPr>
          <w:p w14:paraId="6C6FFB48" w14:textId="63A9B0DB" w:rsidR="006024DC" w:rsidRPr="00DE6347" w:rsidRDefault="006024DC" w:rsidP="006024DC">
            <w:pPr>
              <w:jc w:val="center"/>
            </w:pPr>
          </w:p>
        </w:tc>
        <w:tc>
          <w:tcPr>
            <w:tcW w:w="1238" w:type="dxa"/>
          </w:tcPr>
          <w:p w14:paraId="1F07E92D" w14:textId="0D9336CB" w:rsidR="006024DC" w:rsidRDefault="006024DC" w:rsidP="006024DC">
            <w:pPr>
              <w:keepNext/>
              <w:keepLines/>
              <w:jc w:val="center"/>
            </w:pPr>
          </w:p>
        </w:tc>
        <w:tc>
          <w:tcPr>
            <w:tcW w:w="1597" w:type="dxa"/>
          </w:tcPr>
          <w:p w14:paraId="0D892C1B" w14:textId="623B0748" w:rsidR="006024DC" w:rsidRDefault="006024DC" w:rsidP="006024DC">
            <w:pPr>
              <w:keepNext/>
              <w:keepLines/>
              <w:jc w:val="center"/>
            </w:pPr>
          </w:p>
        </w:tc>
        <w:tc>
          <w:tcPr>
            <w:tcW w:w="3402" w:type="dxa"/>
          </w:tcPr>
          <w:p w14:paraId="626DC998" w14:textId="77777777" w:rsidR="006024DC" w:rsidRDefault="006024DC" w:rsidP="006024DC">
            <w:pPr>
              <w:keepNext/>
              <w:keepLines/>
            </w:pPr>
          </w:p>
        </w:tc>
      </w:tr>
    </w:tbl>
    <w:p w14:paraId="10417F4F" w14:textId="1DDA0DD7" w:rsidR="00457BC0" w:rsidRDefault="00457BC0" w:rsidP="00A65393"/>
    <w:p w14:paraId="5151B1EB" w14:textId="77777777" w:rsidR="00457BC0" w:rsidRDefault="00457BC0">
      <w:pPr>
        <w:tabs>
          <w:tab w:val="clear" w:pos="1418"/>
          <w:tab w:val="clear" w:pos="4678"/>
          <w:tab w:val="clear" w:pos="5954"/>
          <w:tab w:val="clear" w:pos="7088"/>
        </w:tabs>
        <w:overflowPunct/>
        <w:autoSpaceDE/>
        <w:autoSpaceDN/>
        <w:adjustRightInd/>
        <w:jc w:val="left"/>
        <w:textAlignment w:val="auto"/>
      </w:pPr>
      <w:r>
        <w:br w:type="page"/>
      </w:r>
    </w:p>
    <w:p w14:paraId="206A01F6" w14:textId="77777777" w:rsidR="00645150" w:rsidRDefault="00645150" w:rsidP="00A65393"/>
    <w:p w14:paraId="3DC216DF" w14:textId="77777777" w:rsidR="00457BC0" w:rsidRDefault="00457BC0" w:rsidP="00457BC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proofErr w:type="spellStart"/>
      <w:r w:rsidRPr="00624000">
        <w:t>CfE</w:t>
      </w:r>
      <w:proofErr w:type="spellEnd"/>
      <w:r w:rsidRPr="00624000">
        <w:t xml:space="preserve"> –</w:t>
      </w:r>
      <w:r>
        <w:t xml:space="preserve"> STF 669 (REFERENCE BODY ISG ARF)</w:t>
      </w:r>
      <w:r w:rsidRPr="00624000">
        <w:t xml:space="preserve"> Deadline:</w:t>
      </w:r>
      <w:r>
        <w:t xml:space="preserve"> 18 July 2023</w:t>
      </w:r>
    </w:p>
    <w:p w14:paraId="59F434D7"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bookmarkStart w:id="8" w:name="ETSI_MEMBER"/>
      <w:bookmarkEnd w:id="8"/>
      <w:r>
        <w:rPr>
          <w:rFonts w:cs="Arial"/>
          <w:b/>
          <w:bCs/>
          <w:color w:val="000000"/>
          <w:sz w:val="24"/>
          <w:szCs w:val="24"/>
          <w:u w:val="single"/>
        </w:rPr>
        <w:t xml:space="preserve">If you are an ETSI Member </w:t>
      </w:r>
      <w:r>
        <w:rPr>
          <w:rFonts w:cs="Arial"/>
          <w:b/>
          <w:bCs/>
          <w:color w:val="000000"/>
          <w:sz w:val="24"/>
          <w:szCs w:val="24"/>
        </w:rPr>
        <w:t xml:space="preserve">* </w:t>
      </w:r>
    </w:p>
    <w:p w14:paraId="089BEF0E"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p>
    <w:p w14:paraId="612EA27B"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551C43F1"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386746AC"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6D0F1151"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761852A6"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p>
    <w:p w14:paraId="1E279ED2"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104A325"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59F3BFDF" w14:textId="77777777" w:rsidR="00457BC0" w:rsidRDefault="00457BC0" w:rsidP="00457BC0">
      <w:pPr>
        <w:tabs>
          <w:tab w:val="clear" w:pos="1418"/>
          <w:tab w:val="clear" w:pos="4678"/>
          <w:tab w:val="clear" w:pos="5954"/>
          <w:tab w:val="clear" w:pos="7088"/>
        </w:tabs>
        <w:overflowPunct/>
        <w:jc w:val="left"/>
        <w:textAlignment w:val="auto"/>
        <w:rPr>
          <w:rFonts w:cs="Arial"/>
          <w:b/>
          <w:bCs/>
          <w:color w:val="000000"/>
          <w:sz w:val="24"/>
          <w:szCs w:val="24"/>
        </w:rPr>
      </w:pPr>
    </w:p>
    <w:p w14:paraId="7714AA8C"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6EDFA335"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14852D41"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p>
    <w:p w14:paraId="5425D9F9"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4B280A9C"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5A2BE4C0"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p>
    <w:p w14:paraId="60F39109" w14:textId="77777777" w:rsidR="00457BC0" w:rsidRDefault="00457BC0" w:rsidP="00457BC0">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w:t>
      </w:r>
      <w:proofErr w:type="gramStart"/>
      <w:r>
        <w:rPr>
          <w:rFonts w:cs="Arial"/>
          <w:i/>
          <w:iCs/>
          <w:color w:val="000000"/>
        </w:rPr>
        <w:t>e.g.</w:t>
      </w:r>
      <w:proofErr w:type="gramEnd"/>
      <w:r>
        <w:rPr>
          <w:rFonts w:cs="Arial"/>
          <w:i/>
          <w:iCs/>
          <w:color w:val="000000"/>
        </w:rPr>
        <w:t xml:space="preserve"> by e-mail sent to STFLINK@etsi.org) and an “ETSI Member Support Letter” will be required if you are selected.</w:t>
      </w:r>
    </w:p>
    <w:p w14:paraId="7B0FE6B3" w14:textId="77777777" w:rsidR="00457BC0" w:rsidRPr="00A10F46" w:rsidRDefault="00457BC0" w:rsidP="00457BC0"/>
    <w:tbl>
      <w:tblPr>
        <w:tblStyle w:val="TableGrid"/>
        <w:tblW w:w="9129" w:type="dxa"/>
        <w:tblLook w:val="04A0" w:firstRow="1" w:lastRow="0" w:firstColumn="1" w:lastColumn="0" w:noHBand="0" w:noVBand="1"/>
      </w:tblPr>
      <w:tblGrid>
        <w:gridCol w:w="1317"/>
        <w:gridCol w:w="2931"/>
        <w:gridCol w:w="1276"/>
        <w:gridCol w:w="1424"/>
        <w:gridCol w:w="2181"/>
      </w:tblGrid>
      <w:tr w:rsidR="00457BC0" w14:paraId="56D89563" w14:textId="77777777" w:rsidTr="00B547FF">
        <w:trPr>
          <w:trHeight w:val="550"/>
        </w:trPr>
        <w:tc>
          <w:tcPr>
            <w:tcW w:w="9129" w:type="dxa"/>
            <w:gridSpan w:val="5"/>
            <w:tcBorders>
              <w:top w:val="single" w:sz="4" w:space="0" w:color="auto"/>
            </w:tcBorders>
            <w:shd w:val="clear" w:color="auto" w:fill="D9D9D9" w:themeFill="background1" w:themeFillShade="D9"/>
            <w:vAlign w:val="center"/>
          </w:tcPr>
          <w:p w14:paraId="2C125877" w14:textId="77777777" w:rsidR="00457BC0" w:rsidRPr="00167BB0" w:rsidRDefault="00457BC0" w:rsidP="00B547FF">
            <w:pPr>
              <w:jc w:val="center"/>
              <w:rPr>
                <w:b/>
                <w:color w:val="FF0000"/>
              </w:rPr>
            </w:pPr>
            <w:r>
              <w:rPr>
                <w:b/>
              </w:rPr>
              <w:t xml:space="preserve">Contractor information </w:t>
            </w:r>
            <w:r w:rsidRPr="00B954A7">
              <w:rPr>
                <w:b/>
              </w:rPr>
              <w:t>*</w:t>
            </w:r>
          </w:p>
        </w:tc>
      </w:tr>
      <w:tr w:rsidR="00457BC0" w14:paraId="50CC65CF" w14:textId="77777777" w:rsidTr="00B547FF">
        <w:trPr>
          <w:trHeight w:val="550"/>
        </w:trPr>
        <w:tc>
          <w:tcPr>
            <w:tcW w:w="9129" w:type="dxa"/>
            <w:gridSpan w:val="5"/>
            <w:tcBorders>
              <w:top w:val="single" w:sz="4" w:space="0" w:color="auto"/>
            </w:tcBorders>
            <w:shd w:val="clear" w:color="auto" w:fill="auto"/>
            <w:vAlign w:val="center"/>
          </w:tcPr>
          <w:p w14:paraId="4DE7CDBB" w14:textId="77777777" w:rsidR="00457BC0" w:rsidRDefault="00457BC0" w:rsidP="00B547FF">
            <w:pPr>
              <w:jc w:val="center"/>
              <w:rPr>
                <w:b/>
              </w:rPr>
            </w:pPr>
          </w:p>
        </w:tc>
      </w:tr>
      <w:tr w:rsidR="00457BC0" w14:paraId="5BF2D48D" w14:textId="77777777" w:rsidTr="00B547FF">
        <w:trPr>
          <w:trHeight w:val="325"/>
        </w:trPr>
        <w:tc>
          <w:tcPr>
            <w:tcW w:w="4248" w:type="dxa"/>
            <w:gridSpan w:val="2"/>
            <w:shd w:val="clear" w:color="auto" w:fill="D9E2F3" w:themeFill="accent1" w:themeFillTint="33"/>
            <w:vAlign w:val="center"/>
          </w:tcPr>
          <w:p w14:paraId="4C6A9F19" w14:textId="77777777" w:rsidR="00457BC0" w:rsidRDefault="00457BC0" w:rsidP="00B547FF">
            <w:pPr>
              <w:rPr>
                <w:i/>
              </w:rPr>
            </w:pPr>
            <w:r>
              <w:rPr>
                <w:b/>
              </w:rPr>
              <w:t>C</w:t>
            </w:r>
            <w:r w:rsidRPr="00FC3160">
              <w:rPr>
                <w:b/>
              </w:rPr>
              <w:t>ontractor</w:t>
            </w:r>
            <w:r>
              <w:rPr>
                <w:b/>
              </w:rPr>
              <w:t xml:space="preserve"> name </w:t>
            </w:r>
            <w:r w:rsidRPr="00B954A7">
              <w:rPr>
                <w:b/>
              </w:rPr>
              <w:t>*</w:t>
            </w:r>
            <w:r w:rsidRPr="00167BB0">
              <w:rPr>
                <w:b/>
              </w:rPr>
              <w:t>:</w:t>
            </w:r>
          </w:p>
          <w:p w14:paraId="31666750" w14:textId="77777777" w:rsidR="00457BC0" w:rsidRPr="00FC3160" w:rsidRDefault="00457BC0" w:rsidP="00B547FF">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40962AC0" w14:textId="77777777" w:rsidR="00457BC0" w:rsidRPr="00BB0321" w:rsidRDefault="00457BC0" w:rsidP="00457BC0">
            <w:pPr>
              <w:pStyle w:val="ListParagraph"/>
              <w:numPr>
                <w:ilvl w:val="0"/>
                <w:numId w:val="21"/>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457BC0" w14:paraId="26E12E75" w14:textId="77777777" w:rsidTr="00B547FF">
        <w:trPr>
          <w:trHeight w:val="550"/>
        </w:trPr>
        <w:tc>
          <w:tcPr>
            <w:tcW w:w="9129" w:type="dxa"/>
            <w:gridSpan w:val="5"/>
            <w:tcBorders>
              <w:top w:val="single" w:sz="4" w:space="0" w:color="auto"/>
            </w:tcBorders>
            <w:shd w:val="clear" w:color="auto" w:fill="auto"/>
            <w:vAlign w:val="center"/>
          </w:tcPr>
          <w:p w14:paraId="0DD10609" w14:textId="77777777" w:rsidR="00457BC0" w:rsidRDefault="00457BC0" w:rsidP="00B547FF">
            <w:pPr>
              <w:jc w:val="center"/>
              <w:rPr>
                <w:b/>
              </w:rPr>
            </w:pPr>
          </w:p>
        </w:tc>
      </w:tr>
      <w:tr w:rsidR="00457BC0" w14:paraId="51023814" w14:textId="77777777" w:rsidTr="00B547FF">
        <w:trPr>
          <w:trHeight w:val="325"/>
        </w:trPr>
        <w:tc>
          <w:tcPr>
            <w:tcW w:w="4248" w:type="dxa"/>
            <w:gridSpan w:val="2"/>
            <w:shd w:val="clear" w:color="auto" w:fill="D9E2F3" w:themeFill="accent1" w:themeFillTint="33"/>
            <w:vAlign w:val="center"/>
          </w:tcPr>
          <w:p w14:paraId="27C01845" w14:textId="77777777" w:rsidR="00457BC0" w:rsidRPr="007B7BD9" w:rsidRDefault="00457BC0" w:rsidP="00B547FF">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0F6FD9C6" w14:textId="77777777" w:rsidR="00457BC0" w:rsidRDefault="00457BC0" w:rsidP="00B547FF">
            <w:r w:rsidRPr="00FC3160">
              <w:rPr>
                <w:b/>
              </w:rPr>
              <w:t xml:space="preserve">Contact person for </w:t>
            </w:r>
            <w:r>
              <w:rPr>
                <w:b/>
              </w:rPr>
              <w:t>Decision on ETSI financial offer to this project (if any)</w:t>
            </w:r>
          </w:p>
        </w:tc>
      </w:tr>
      <w:tr w:rsidR="00457BC0" w14:paraId="5D25A7B3" w14:textId="77777777" w:rsidTr="00B547FF">
        <w:trPr>
          <w:trHeight w:val="424"/>
        </w:trPr>
        <w:tc>
          <w:tcPr>
            <w:tcW w:w="1317" w:type="dxa"/>
            <w:vAlign w:val="center"/>
          </w:tcPr>
          <w:p w14:paraId="5D2E251D" w14:textId="77777777" w:rsidR="00457BC0" w:rsidRPr="0006333A" w:rsidRDefault="00457BC0" w:rsidP="00B547FF">
            <w:pPr>
              <w:pStyle w:val="ListParagraph"/>
              <w:ind w:left="0"/>
            </w:pPr>
            <w:r w:rsidRPr="0006333A">
              <w:t>Title</w:t>
            </w:r>
          </w:p>
        </w:tc>
        <w:tc>
          <w:tcPr>
            <w:tcW w:w="2931" w:type="dxa"/>
            <w:vAlign w:val="center"/>
          </w:tcPr>
          <w:p w14:paraId="4E52BF2C" w14:textId="77777777" w:rsidR="00457BC0" w:rsidRPr="007B7BD9" w:rsidRDefault="00457BC0" w:rsidP="00B547FF">
            <w:pPr>
              <w:pStyle w:val="ListParagraph"/>
              <w:ind w:left="0"/>
              <w:rPr>
                <w:b/>
                <w:u w:val="single"/>
              </w:rPr>
            </w:pPr>
          </w:p>
        </w:tc>
        <w:tc>
          <w:tcPr>
            <w:tcW w:w="1276" w:type="dxa"/>
            <w:vAlign w:val="center"/>
          </w:tcPr>
          <w:p w14:paraId="577CDB91" w14:textId="77777777" w:rsidR="00457BC0" w:rsidRPr="0006333A" w:rsidRDefault="00457BC0" w:rsidP="00B547FF">
            <w:pPr>
              <w:pStyle w:val="ListParagraph"/>
              <w:ind w:left="0"/>
            </w:pPr>
            <w:r w:rsidRPr="0006333A">
              <w:t>Title</w:t>
            </w:r>
          </w:p>
        </w:tc>
        <w:tc>
          <w:tcPr>
            <w:tcW w:w="3605" w:type="dxa"/>
            <w:gridSpan w:val="2"/>
            <w:vAlign w:val="center"/>
          </w:tcPr>
          <w:p w14:paraId="6C0028AF" w14:textId="77777777" w:rsidR="00457BC0" w:rsidRDefault="00457BC0" w:rsidP="00B547FF">
            <w:pPr>
              <w:pStyle w:val="ListParagraph"/>
            </w:pPr>
          </w:p>
        </w:tc>
      </w:tr>
      <w:tr w:rsidR="00457BC0" w14:paraId="2B7E622A" w14:textId="77777777" w:rsidTr="00B547FF">
        <w:trPr>
          <w:trHeight w:val="416"/>
        </w:trPr>
        <w:tc>
          <w:tcPr>
            <w:tcW w:w="1317" w:type="dxa"/>
            <w:vAlign w:val="center"/>
          </w:tcPr>
          <w:p w14:paraId="089F6E0D" w14:textId="77777777" w:rsidR="00457BC0" w:rsidRDefault="00457BC0" w:rsidP="00B547FF">
            <w:pPr>
              <w:tabs>
                <w:tab w:val="clear" w:pos="1418"/>
                <w:tab w:val="clear" w:pos="4678"/>
                <w:tab w:val="clear" w:pos="5954"/>
                <w:tab w:val="left" w:pos="5103"/>
              </w:tabs>
            </w:pPr>
            <w:r>
              <w:t>First name</w:t>
            </w:r>
          </w:p>
        </w:tc>
        <w:tc>
          <w:tcPr>
            <w:tcW w:w="2931" w:type="dxa"/>
            <w:vAlign w:val="center"/>
          </w:tcPr>
          <w:p w14:paraId="674D8B0A" w14:textId="77777777" w:rsidR="00457BC0" w:rsidRPr="007B7BD9" w:rsidRDefault="00457BC0" w:rsidP="00B547FF">
            <w:pPr>
              <w:pStyle w:val="ListParagraph"/>
              <w:rPr>
                <w:b/>
                <w:u w:val="single"/>
              </w:rPr>
            </w:pPr>
          </w:p>
        </w:tc>
        <w:tc>
          <w:tcPr>
            <w:tcW w:w="1276" w:type="dxa"/>
            <w:vAlign w:val="center"/>
          </w:tcPr>
          <w:p w14:paraId="24DBDFD1" w14:textId="77777777" w:rsidR="00457BC0" w:rsidRDefault="00457BC0" w:rsidP="00B547FF">
            <w:pPr>
              <w:tabs>
                <w:tab w:val="clear" w:pos="1418"/>
                <w:tab w:val="clear" w:pos="4678"/>
                <w:tab w:val="clear" w:pos="5954"/>
                <w:tab w:val="left" w:pos="5103"/>
              </w:tabs>
            </w:pPr>
            <w:r>
              <w:t>First name</w:t>
            </w:r>
          </w:p>
        </w:tc>
        <w:tc>
          <w:tcPr>
            <w:tcW w:w="3605" w:type="dxa"/>
            <w:gridSpan w:val="2"/>
            <w:vAlign w:val="center"/>
          </w:tcPr>
          <w:p w14:paraId="22261EF5" w14:textId="77777777" w:rsidR="00457BC0" w:rsidRDefault="00457BC0" w:rsidP="00B547FF">
            <w:pPr>
              <w:pStyle w:val="ListParagraph"/>
            </w:pPr>
          </w:p>
        </w:tc>
      </w:tr>
      <w:tr w:rsidR="00457BC0" w14:paraId="114678CD" w14:textId="77777777" w:rsidTr="00B547FF">
        <w:trPr>
          <w:trHeight w:val="409"/>
        </w:trPr>
        <w:tc>
          <w:tcPr>
            <w:tcW w:w="1317" w:type="dxa"/>
            <w:vAlign w:val="center"/>
          </w:tcPr>
          <w:p w14:paraId="2A88B1D6" w14:textId="77777777" w:rsidR="00457BC0" w:rsidRDefault="00457BC0" w:rsidP="00B547FF">
            <w:pPr>
              <w:tabs>
                <w:tab w:val="clear" w:pos="1418"/>
                <w:tab w:val="clear" w:pos="4678"/>
                <w:tab w:val="clear" w:pos="5954"/>
                <w:tab w:val="left" w:pos="5103"/>
              </w:tabs>
            </w:pPr>
            <w:r>
              <w:t xml:space="preserve">Last name </w:t>
            </w:r>
          </w:p>
        </w:tc>
        <w:tc>
          <w:tcPr>
            <w:tcW w:w="2931" w:type="dxa"/>
            <w:vAlign w:val="center"/>
          </w:tcPr>
          <w:p w14:paraId="591B2AA5" w14:textId="77777777" w:rsidR="00457BC0" w:rsidRPr="0006333A" w:rsidRDefault="00457BC0" w:rsidP="00B547FF">
            <w:pPr>
              <w:rPr>
                <w:b/>
                <w:u w:val="single"/>
              </w:rPr>
            </w:pPr>
          </w:p>
        </w:tc>
        <w:tc>
          <w:tcPr>
            <w:tcW w:w="1276" w:type="dxa"/>
            <w:vAlign w:val="center"/>
          </w:tcPr>
          <w:p w14:paraId="023FD5DC" w14:textId="77777777" w:rsidR="00457BC0" w:rsidRDefault="00457BC0" w:rsidP="00B547FF">
            <w:pPr>
              <w:tabs>
                <w:tab w:val="clear" w:pos="1418"/>
                <w:tab w:val="clear" w:pos="4678"/>
                <w:tab w:val="clear" w:pos="5954"/>
                <w:tab w:val="left" w:pos="5103"/>
              </w:tabs>
            </w:pPr>
            <w:r>
              <w:t xml:space="preserve">Last name </w:t>
            </w:r>
          </w:p>
        </w:tc>
        <w:tc>
          <w:tcPr>
            <w:tcW w:w="3605" w:type="dxa"/>
            <w:gridSpan w:val="2"/>
            <w:vAlign w:val="center"/>
          </w:tcPr>
          <w:p w14:paraId="65FC0B32" w14:textId="77777777" w:rsidR="00457BC0" w:rsidRDefault="00457BC0" w:rsidP="00B547FF"/>
        </w:tc>
      </w:tr>
      <w:tr w:rsidR="00457BC0" w14:paraId="66176217" w14:textId="77777777" w:rsidTr="00B547FF">
        <w:trPr>
          <w:trHeight w:val="415"/>
        </w:trPr>
        <w:tc>
          <w:tcPr>
            <w:tcW w:w="1317" w:type="dxa"/>
            <w:tcBorders>
              <w:bottom w:val="single" w:sz="4" w:space="0" w:color="auto"/>
            </w:tcBorders>
            <w:vAlign w:val="center"/>
          </w:tcPr>
          <w:p w14:paraId="57950FB6" w14:textId="77777777" w:rsidR="00457BC0" w:rsidRDefault="00457BC0" w:rsidP="00B547FF">
            <w:pPr>
              <w:tabs>
                <w:tab w:val="clear" w:pos="1418"/>
                <w:tab w:val="clear" w:pos="4678"/>
                <w:tab w:val="clear" w:pos="5954"/>
                <w:tab w:val="left" w:pos="5103"/>
              </w:tabs>
            </w:pPr>
            <w:r>
              <w:t>Role</w:t>
            </w:r>
          </w:p>
        </w:tc>
        <w:tc>
          <w:tcPr>
            <w:tcW w:w="2931" w:type="dxa"/>
            <w:tcBorders>
              <w:bottom w:val="single" w:sz="4" w:space="0" w:color="auto"/>
            </w:tcBorders>
            <w:vAlign w:val="center"/>
          </w:tcPr>
          <w:p w14:paraId="0C889EA6" w14:textId="77777777" w:rsidR="00457BC0" w:rsidRPr="0006333A" w:rsidRDefault="00457BC0" w:rsidP="00B547FF">
            <w:pPr>
              <w:rPr>
                <w:b/>
                <w:u w:val="single"/>
              </w:rPr>
            </w:pPr>
          </w:p>
        </w:tc>
        <w:tc>
          <w:tcPr>
            <w:tcW w:w="1276" w:type="dxa"/>
            <w:tcBorders>
              <w:bottom w:val="single" w:sz="4" w:space="0" w:color="auto"/>
            </w:tcBorders>
            <w:vAlign w:val="center"/>
          </w:tcPr>
          <w:p w14:paraId="703AFE80" w14:textId="77777777" w:rsidR="00457BC0" w:rsidRDefault="00457BC0" w:rsidP="00B547FF">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2242572F" w14:textId="77777777" w:rsidR="00457BC0" w:rsidRDefault="00457BC0" w:rsidP="00B547FF"/>
        </w:tc>
      </w:tr>
      <w:tr w:rsidR="00457BC0" w14:paraId="6F1D33F2" w14:textId="77777777" w:rsidTr="00B547FF">
        <w:trPr>
          <w:trHeight w:val="406"/>
        </w:trPr>
        <w:tc>
          <w:tcPr>
            <w:tcW w:w="1317" w:type="dxa"/>
            <w:tcBorders>
              <w:bottom w:val="single" w:sz="4" w:space="0" w:color="auto"/>
            </w:tcBorders>
            <w:vAlign w:val="center"/>
          </w:tcPr>
          <w:p w14:paraId="2A1AF927" w14:textId="77777777" w:rsidR="00457BC0" w:rsidRDefault="00457BC0" w:rsidP="00B547FF">
            <w:pPr>
              <w:tabs>
                <w:tab w:val="clear" w:pos="1418"/>
                <w:tab w:val="clear" w:pos="4678"/>
                <w:tab w:val="clear" w:pos="5954"/>
                <w:tab w:val="left" w:pos="5103"/>
              </w:tabs>
            </w:pPr>
            <w:r>
              <w:t>e-mail</w:t>
            </w:r>
          </w:p>
        </w:tc>
        <w:tc>
          <w:tcPr>
            <w:tcW w:w="2931" w:type="dxa"/>
            <w:tcBorders>
              <w:bottom w:val="single" w:sz="4" w:space="0" w:color="auto"/>
            </w:tcBorders>
            <w:vAlign w:val="center"/>
          </w:tcPr>
          <w:p w14:paraId="67D51D1D" w14:textId="77777777" w:rsidR="00457BC0" w:rsidRPr="007B7BD9" w:rsidRDefault="00457BC0" w:rsidP="00B547FF">
            <w:pPr>
              <w:pStyle w:val="ListParagraph"/>
              <w:rPr>
                <w:b/>
                <w:u w:val="single"/>
              </w:rPr>
            </w:pPr>
          </w:p>
        </w:tc>
        <w:tc>
          <w:tcPr>
            <w:tcW w:w="1276" w:type="dxa"/>
            <w:tcBorders>
              <w:bottom w:val="single" w:sz="4" w:space="0" w:color="auto"/>
            </w:tcBorders>
            <w:vAlign w:val="center"/>
          </w:tcPr>
          <w:p w14:paraId="75CADA77" w14:textId="77777777" w:rsidR="00457BC0" w:rsidRDefault="00457BC0" w:rsidP="00B547FF">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022C0DE1" w14:textId="77777777" w:rsidR="00457BC0" w:rsidRDefault="00457BC0" w:rsidP="00B547FF">
            <w:pPr>
              <w:pStyle w:val="ListParagraph"/>
            </w:pPr>
          </w:p>
        </w:tc>
      </w:tr>
      <w:tr w:rsidR="00457BC0" w14:paraId="120440CE" w14:textId="77777777" w:rsidTr="00B547FF">
        <w:trPr>
          <w:trHeight w:val="427"/>
        </w:trPr>
        <w:tc>
          <w:tcPr>
            <w:tcW w:w="1317" w:type="dxa"/>
            <w:tcBorders>
              <w:bottom w:val="single" w:sz="4" w:space="0" w:color="auto"/>
            </w:tcBorders>
            <w:vAlign w:val="center"/>
          </w:tcPr>
          <w:p w14:paraId="4E5EC87F" w14:textId="77777777" w:rsidR="00457BC0" w:rsidRDefault="00457BC0" w:rsidP="00B547FF">
            <w:pPr>
              <w:tabs>
                <w:tab w:val="clear" w:pos="1418"/>
                <w:tab w:val="clear" w:pos="4678"/>
                <w:tab w:val="clear" w:pos="5954"/>
                <w:tab w:val="left" w:pos="5103"/>
              </w:tabs>
            </w:pPr>
            <w:r>
              <w:t>Phone</w:t>
            </w:r>
          </w:p>
        </w:tc>
        <w:tc>
          <w:tcPr>
            <w:tcW w:w="2931" w:type="dxa"/>
            <w:tcBorders>
              <w:bottom w:val="single" w:sz="4" w:space="0" w:color="auto"/>
            </w:tcBorders>
            <w:vAlign w:val="center"/>
          </w:tcPr>
          <w:p w14:paraId="253E8B2D" w14:textId="77777777" w:rsidR="00457BC0" w:rsidRPr="007B7BD9" w:rsidRDefault="00457BC0" w:rsidP="00B547FF">
            <w:pPr>
              <w:pStyle w:val="ListParagraph"/>
              <w:rPr>
                <w:b/>
                <w:u w:val="single"/>
              </w:rPr>
            </w:pPr>
          </w:p>
        </w:tc>
        <w:tc>
          <w:tcPr>
            <w:tcW w:w="1276" w:type="dxa"/>
            <w:tcBorders>
              <w:bottom w:val="single" w:sz="4" w:space="0" w:color="auto"/>
            </w:tcBorders>
            <w:vAlign w:val="center"/>
          </w:tcPr>
          <w:p w14:paraId="6B6E0B6C" w14:textId="77777777" w:rsidR="00457BC0" w:rsidRDefault="00457BC0" w:rsidP="00B547FF">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7B91269" w14:textId="77777777" w:rsidR="00457BC0" w:rsidRDefault="00457BC0" w:rsidP="00B547FF">
            <w:pPr>
              <w:pStyle w:val="ListParagraph"/>
            </w:pPr>
          </w:p>
        </w:tc>
      </w:tr>
      <w:tr w:rsidR="00457BC0" w14:paraId="7C2EC1B6" w14:textId="77777777" w:rsidTr="00B547FF">
        <w:trPr>
          <w:trHeight w:val="77"/>
        </w:trPr>
        <w:tc>
          <w:tcPr>
            <w:tcW w:w="9129" w:type="dxa"/>
            <w:gridSpan w:val="5"/>
            <w:tcBorders>
              <w:top w:val="single" w:sz="4" w:space="0" w:color="auto"/>
              <w:left w:val="nil"/>
              <w:bottom w:val="nil"/>
              <w:right w:val="nil"/>
            </w:tcBorders>
            <w:vAlign w:val="center"/>
          </w:tcPr>
          <w:p w14:paraId="4836DFA6" w14:textId="77777777" w:rsidR="00457BC0" w:rsidRDefault="00457BC0" w:rsidP="00B547FF"/>
        </w:tc>
      </w:tr>
      <w:tr w:rsidR="00457BC0" w14:paraId="02505875" w14:textId="77777777" w:rsidTr="00B547FF">
        <w:trPr>
          <w:trHeight w:val="299"/>
        </w:trPr>
        <w:tc>
          <w:tcPr>
            <w:tcW w:w="4248" w:type="dxa"/>
            <w:gridSpan w:val="2"/>
            <w:tcBorders>
              <w:top w:val="nil"/>
              <w:left w:val="nil"/>
              <w:bottom w:val="single" w:sz="4" w:space="0" w:color="auto"/>
              <w:right w:val="single" w:sz="4" w:space="0" w:color="auto"/>
            </w:tcBorders>
            <w:vAlign w:val="center"/>
          </w:tcPr>
          <w:p w14:paraId="28CA5E3A" w14:textId="77777777" w:rsidR="00457BC0" w:rsidRPr="007B7BD9" w:rsidRDefault="00457BC0" w:rsidP="00B547FF">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768D9B54" w14:textId="77777777" w:rsidR="00457BC0" w:rsidRPr="007623B1" w:rsidRDefault="00457BC0" w:rsidP="00B547FF">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18CD190" w14:textId="77777777" w:rsidR="00457BC0" w:rsidRPr="007623B1" w:rsidRDefault="00457BC0" w:rsidP="00B547FF">
            <w:pPr>
              <w:tabs>
                <w:tab w:val="clear" w:pos="1418"/>
                <w:tab w:val="clear" w:pos="4678"/>
                <w:tab w:val="clear" w:pos="5954"/>
                <w:tab w:val="left" w:pos="5103"/>
              </w:tabs>
              <w:jc w:val="center"/>
              <w:rPr>
                <w:b/>
              </w:rPr>
            </w:pPr>
            <w:r w:rsidRPr="007623B1">
              <w:rPr>
                <w:b/>
              </w:rPr>
              <w:t>No</w:t>
            </w:r>
          </w:p>
        </w:tc>
      </w:tr>
      <w:tr w:rsidR="00457BC0" w14:paraId="09976319" w14:textId="77777777" w:rsidTr="00B547FF">
        <w:trPr>
          <w:trHeight w:val="550"/>
        </w:trPr>
        <w:tc>
          <w:tcPr>
            <w:tcW w:w="4248" w:type="dxa"/>
            <w:gridSpan w:val="2"/>
            <w:tcBorders>
              <w:top w:val="single" w:sz="4" w:space="0" w:color="auto"/>
            </w:tcBorders>
            <w:vAlign w:val="center"/>
          </w:tcPr>
          <w:p w14:paraId="5F5E3D7E" w14:textId="77777777" w:rsidR="00457BC0" w:rsidRPr="007B7BD9" w:rsidRDefault="00457BC0" w:rsidP="00B547FF">
            <w:pPr>
              <w:pStyle w:val="ListParagraph"/>
              <w:ind w:left="0"/>
              <w:rPr>
                <w:b/>
                <w:u w:val="single"/>
              </w:rPr>
            </w:pPr>
            <w:r>
              <w:t xml:space="preserve">Do you or any employee of your Company/Organization hold an elected or appointed position in the Reference Body requesting the </w:t>
            </w:r>
            <w:bookmarkStart w:id="9" w:name="ProjectInInfo"/>
            <w:bookmarkEnd w:id="9"/>
            <w:r w:rsidRPr="008654C8">
              <w:t>STF 669</w:t>
            </w:r>
            <w:r>
              <w:t xml:space="preserve"> creation?</w:t>
            </w:r>
          </w:p>
        </w:tc>
        <w:tc>
          <w:tcPr>
            <w:tcW w:w="2700" w:type="dxa"/>
            <w:gridSpan w:val="2"/>
            <w:tcBorders>
              <w:top w:val="single" w:sz="4" w:space="0" w:color="auto"/>
            </w:tcBorders>
            <w:vAlign w:val="center"/>
          </w:tcPr>
          <w:p w14:paraId="3D6A056F" w14:textId="77777777" w:rsidR="00457BC0" w:rsidRDefault="00457BC0" w:rsidP="00B547FF">
            <w:pPr>
              <w:tabs>
                <w:tab w:val="clear" w:pos="1418"/>
                <w:tab w:val="clear" w:pos="4678"/>
                <w:tab w:val="clear" w:pos="5954"/>
                <w:tab w:val="left" w:pos="5103"/>
              </w:tabs>
              <w:jc w:val="center"/>
            </w:pPr>
          </w:p>
          <w:p w14:paraId="275F4B11" w14:textId="77777777" w:rsidR="00457BC0" w:rsidRDefault="00457BC0" w:rsidP="00B547FF">
            <w:pPr>
              <w:tabs>
                <w:tab w:val="clear" w:pos="1418"/>
                <w:tab w:val="clear" w:pos="4678"/>
                <w:tab w:val="clear" w:pos="5954"/>
                <w:tab w:val="left" w:pos="5103"/>
              </w:tabs>
              <w:jc w:val="center"/>
            </w:pPr>
          </w:p>
          <w:p w14:paraId="0DCF998E" w14:textId="77777777" w:rsidR="00457BC0" w:rsidRDefault="00457BC0" w:rsidP="00B547FF">
            <w:pPr>
              <w:tabs>
                <w:tab w:val="clear" w:pos="1418"/>
                <w:tab w:val="clear" w:pos="4678"/>
                <w:tab w:val="clear" w:pos="5954"/>
                <w:tab w:val="left" w:pos="5103"/>
              </w:tabs>
              <w:jc w:val="center"/>
            </w:pPr>
            <w:r>
              <w:rPr>
                <w:rFonts w:ascii="Wingdings" w:eastAsia="Wingdings" w:hAnsi="Wingdings" w:cs="Wingdings"/>
              </w:rPr>
              <w:t>o</w:t>
            </w:r>
          </w:p>
          <w:p w14:paraId="70428FE9" w14:textId="77777777" w:rsidR="00457BC0" w:rsidRDefault="00457BC0" w:rsidP="00B547FF">
            <w:pPr>
              <w:tabs>
                <w:tab w:val="clear" w:pos="1418"/>
                <w:tab w:val="clear" w:pos="4678"/>
                <w:tab w:val="clear" w:pos="5954"/>
                <w:tab w:val="left" w:pos="5103"/>
              </w:tabs>
              <w:jc w:val="center"/>
            </w:pPr>
          </w:p>
          <w:p w14:paraId="4497C7BE" w14:textId="77777777" w:rsidR="00457BC0" w:rsidRDefault="00457BC0" w:rsidP="00B547FF">
            <w:pPr>
              <w:tabs>
                <w:tab w:val="clear" w:pos="1418"/>
                <w:tab w:val="clear" w:pos="4678"/>
                <w:tab w:val="clear" w:pos="5954"/>
                <w:tab w:val="left" w:pos="5103"/>
              </w:tabs>
            </w:pPr>
            <w:r>
              <w:t>Indicate in which position:</w:t>
            </w:r>
          </w:p>
          <w:p w14:paraId="0DD6A5A9" w14:textId="77777777" w:rsidR="00457BC0" w:rsidRDefault="00457BC0" w:rsidP="00B547FF">
            <w:pPr>
              <w:tabs>
                <w:tab w:val="clear" w:pos="1418"/>
                <w:tab w:val="clear" w:pos="4678"/>
                <w:tab w:val="clear" w:pos="5954"/>
                <w:tab w:val="left" w:pos="5103"/>
              </w:tabs>
            </w:pPr>
          </w:p>
          <w:p w14:paraId="7E9DEB81" w14:textId="77777777" w:rsidR="00457BC0" w:rsidRDefault="00457BC0" w:rsidP="00B547FF">
            <w:r>
              <w:lastRenderedPageBreak/>
              <w:t>-----------------------------------</w:t>
            </w:r>
          </w:p>
          <w:p w14:paraId="0B60AD07" w14:textId="77777777" w:rsidR="00457BC0" w:rsidRDefault="00457BC0" w:rsidP="00B547FF"/>
        </w:tc>
        <w:tc>
          <w:tcPr>
            <w:tcW w:w="2181" w:type="dxa"/>
            <w:tcBorders>
              <w:top w:val="single" w:sz="4" w:space="0" w:color="auto"/>
            </w:tcBorders>
          </w:tcPr>
          <w:p w14:paraId="16DA8E15" w14:textId="77777777" w:rsidR="00457BC0" w:rsidRDefault="00457BC0" w:rsidP="00B547FF">
            <w:pPr>
              <w:tabs>
                <w:tab w:val="clear" w:pos="1418"/>
                <w:tab w:val="clear" w:pos="4678"/>
                <w:tab w:val="clear" w:pos="5954"/>
                <w:tab w:val="left" w:pos="5103"/>
              </w:tabs>
              <w:jc w:val="center"/>
            </w:pPr>
          </w:p>
          <w:p w14:paraId="5989795E" w14:textId="77777777" w:rsidR="00457BC0" w:rsidRDefault="00457BC0" w:rsidP="00B547FF">
            <w:pPr>
              <w:tabs>
                <w:tab w:val="clear" w:pos="1418"/>
                <w:tab w:val="clear" w:pos="4678"/>
                <w:tab w:val="clear" w:pos="5954"/>
                <w:tab w:val="left" w:pos="5103"/>
              </w:tabs>
              <w:jc w:val="center"/>
            </w:pPr>
          </w:p>
          <w:p w14:paraId="0A01FEC4" w14:textId="77777777" w:rsidR="00457BC0" w:rsidRDefault="00457BC0" w:rsidP="00B547FF">
            <w:pPr>
              <w:tabs>
                <w:tab w:val="clear" w:pos="1418"/>
                <w:tab w:val="clear" w:pos="4678"/>
                <w:tab w:val="clear" w:pos="5954"/>
                <w:tab w:val="left" w:pos="5103"/>
              </w:tabs>
              <w:jc w:val="center"/>
            </w:pPr>
            <w:r>
              <w:rPr>
                <w:rFonts w:ascii="Wingdings" w:eastAsia="Wingdings" w:hAnsi="Wingdings" w:cs="Wingdings"/>
              </w:rPr>
              <w:t>o</w:t>
            </w:r>
          </w:p>
        </w:tc>
      </w:tr>
      <w:tr w:rsidR="00457BC0" w14:paraId="4E3B09FD" w14:textId="77777777" w:rsidTr="00B547FF">
        <w:trPr>
          <w:trHeight w:val="550"/>
        </w:trPr>
        <w:tc>
          <w:tcPr>
            <w:tcW w:w="4248" w:type="dxa"/>
            <w:gridSpan w:val="2"/>
            <w:vAlign w:val="center"/>
          </w:tcPr>
          <w:p w14:paraId="0FC16AE9" w14:textId="77777777" w:rsidR="00457BC0" w:rsidRDefault="00457BC0" w:rsidP="00B547FF">
            <w:pPr>
              <w:tabs>
                <w:tab w:val="clear" w:pos="1418"/>
                <w:tab w:val="clear" w:pos="4678"/>
                <w:tab w:val="clear" w:pos="5954"/>
                <w:tab w:val="left" w:pos="5103"/>
              </w:tabs>
              <w:rPr>
                <w:b/>
                <w:u w:val="single"/>
              </w:rPr>
            </w:pPr>
          </w:p>
          <w:p w14:paraId="0A2F224C" w14:textId="77777777" w:rsidR="00457BC0" w:rsidRPr="00292E70" w:rsidRDefault="00457BC0" w:rsidP="00B547FF">
            <w:pPr>
              <w:tabs>
                <w:tab w:val="clear" w:pos="1418"/>
                <w:tab w:val="clear" w:pos="4678"/>
                <w:tab w:val="clear" w:pos="5954"/>
                <w:tab w:val="left" w:pos="5103"/>
              </w:tabs>
              <w:rPr>
                <w:b/>
                <w:u w:val="single"/>
              </w:rPr>
            </w:pPr>
            <w:r w:rsidRPr="00292E70">
              <w:rPr>
                <w:b/>
                <w:u w:val="single"/>
              </w:rPr>
              <w:t>If you are self-employed candidate:</w:t>
            </w:r>
          </w:p>
          <w:p w14:paraId="4D43732F" w14:textId="77777777" w:rsidR="00457BC0" w:rsidRDefault="00457BC0" w:rsidP="00B547FF">
            <w:pPr>
              <w:tabs>
                <w:tab w:val="clear" w:pos="1418"/>
                <w:tab w:val="clear" w:pos="4678"/>
                <w:tab w:val="clear" w:pos="5954"/>
                <w:tab w:val="left" w:pos="5103"/>
              </w:tabs>
            </w:pPr>
            <w:r>
              <w:t>Do you currently have other contracts in progress with ETSI?</w:t>
            </w:r>
          </w:p>
          <w:p w14:paraId="2FA6A70B" w14:textId="77777777" w:rsidR="00457BC0" w:rsidRPr="007623B1" w:rsidRDefault="00457BC0" w:rsidP="00B547FF">
            <w:pPr>
              <w:tabs>
                <w:tab w:val="clear" w:pos="1418"/>
                <w:tab w:val="clear" w:pos="4678"/>
                <w:tab w:val="clear" w:pos="5954"/>
                <w:tab w:val="left" w:pos="5103"/>
              </w:tabs>
            </w:pPr>
          </w:p>
        </w:tc>
        <w:tc>
          <w:tcPr>
            <w:tcW w:w="2700" w:type="dxa"/>
            <w:gridSpan w:val="2"/>
            <w:vAlign w:val="center"/>
          </w:tcPr>
          <w:p w14:paraId="27632A16" w14:textId="77777777" w:rsidR="00457BC0" w:rsidRDefault="00457BC0" w:rsidP="00B547FF">
            <w:pPr>
              <w:jc w:val="center"/>
            </w:pPr>
            <w:r>
              <w:rPr>
                <w:rFonts w:ascii="Wingdings" w:eastAsia="Wingdings" w:hAnsi="Wingdings" w:cs="Wingdings"/>
              </w:rPr>
              <w:t>o</w:t>
            </w:r>
          </w:p>
        </w:tc>
        <w:tc>
          <w:tcPr>
            <w:tcW w:w="2181" w:type="dxa"/>
            <w:vAlign w:val="center"/>
          </w:tcPr>
          <w:p w14:paraId="225266B6" w14:textId="77777777" w:rsidR="00457BC0" w:rsidRDefault="00457BC0" w:rsidP="00B547FF">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9FB1FC0" w14:textId="77777777" w:rsidR="00457BC0" w:rsidRDefault="00457BC0" w:rsidP="00457BC0"/>
    <w:p w14:paraId="41FDF7B8" w14:textId="77777777" w:rsidR="00457BC0" w:rsidRDefault="00457BC0" w:rsidP="00457BC0">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4715280F" w14:textId="77777777" w:rsidR="00457BC0" w:rsidRPr="00840EAC" w:rsidRDefault="00457BC0" w:rsidP="00457BC0"/>
    <w:p w14:paraId="11AE959A" w14:textId="77777777" w:rsidR="00457BC0" w:rsidRDefault="00457BC0" w:rsidP="00457BC0">
      <w:pPr>
        <w:rPr>
          <w:b/>
          <w:sz w:val="24"/>
          <w:szCs w:val="24"/>
        </w:rPr>
      </w:pPr>
      <w:r>
        <w:rPr>
          <w:b/>
          <w:sz w:val="24"/>
          <w:szCs w:val="24"/>
        </w:rPr>
        <w:t>1</w:t>
      </w:r>
      <w:r w:rsidRPr="0012526C">
        <w:rPr>
          <w:b/>
          <w:sz w:val="24"/>
          <w:szCs w:val="24"/>
        </w:rPr>
        <w:t>.1</w:t>
      </w:r>
      <w:r w:rsidRPr="0012526C">
        <w:rPr>
          <w:b/>
          <w:sz w:val="24"/>
          <w:szCs w:val="24"/>
        </w:rPr>
        <w:tab/>
        <w:t>Introduction</w:t>
      </w:r>
    </w:p>
    <w:p w14:paraId="71ADF9BA" w14:textId="77777777" w:rsidR="00457BC0" w:rsidRPr="0012526C" w:rsidRDefault="00457BC0" w:rsidP="00457BC0">
      <w:pPr>
        <w:rPr>
          <w:b/>
          <w:sz w:val="24"/>
          <w:szCs w:val="24"/>
        </w:rPr>
      </w:pPr>
    </w:p>
    <w:p w14:paraId="3A524B08" w14:textId="77777777" w:rsidR="00457BC0" w:rsidRPr="006749FD" w:rsidRDefault="00457BC0" w:rsidP="00457BC0">
      <w:r w:rsidRPr="006749FD">
        <w:t>A short presentation of the technical structure responsible for this activity, e.g.:</w:t>
      </w:r>
    </w:p>
    <w:p w14:paraId="0215527E" w14:textId="77777777" w:rsidR="00457BC0" w:rsidRPr="0055626C" w:rsidRDefault="00457BC0" w:rsidP="00457BC0">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070A646C" w14:textId="77777777" w:rsidR="00457BC0" w:rsidRPr="0055626C" w:rsidRDefault="00457BC0" w:rsidP="00457BC0">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4BB4300" w14:textId="77777777" w:rsidR="00457BC0" w:rsidRPr="0055626C" w:rsidRDefault="00457BC0" w:rsidP="00457BC0">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0F063794" w14:textId="77777777" w:rsidR="00457BC0" w:rsidRPr="0055626C" w:rsidRDefault="00457BC0" w:rsidP="00457BC0">
      <w:pPr>
        <w:pStyle w:val="ListParagraph"/>
        <w:numPr>
          <w:ilvl w:val="0"/>
          <w:numId w:val="1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7C8ED229" w14:textId="77777777" w:rsidR="00457BC0" w:rsidRPr="000E09A4" w:rsidRDefault="00457BC0" w:rsidP="00457BC0"/>
    <w:p w14:paraId="0E216998" w14:textId="77777777" w:rsidR="00457BC0" w:rsidRDefault="00457BC0" w:rsidP="00457BC0">
      <w:pPr>
        <w:rPr>
          <w:b/>
          <w:sz w:val="24"/>
          <w:szCs w:val="24"/>
        </w:rPr>
      </w:pPr>
      <w:r>
        <w:rPr>
          <w:b/>
          <w:sz w:val="24"/>
          <w:szCs w:val="24"/>
        </w:rPr>
        <w:t>1.2</w:t>
      </w:r>
      <w:r>
        <w:rPr>
          <w:b/>
          <w:sz w:val="24"/>
          <w:szCs w:val="24"/>
        </w:rPr>
        <w:tab/>
      </w:r>
      <w:r w:rsidRPr="0012526C">
        <w:rPr>
          <w:b/>
          <w:sz w:val="24"/>
          <w:szCs w:val="24"/>
        </w:rPr>
        <w:t xml:space="preserve">Proposed approach </w:t>
      </w:r>
    </w:p>
    <w:p w14:paraId="32DC9D4C" w14:textId="77777777" w:rsidR="00457BC0" w:rsidRPr="007A28E5" w:rsidRDefault="00457BC0" w:rsidP="00457BC0">
      <w:pPr>
        <w:rPr>
          <w:b/>
        </w:rPr>
      </w:pPr>
    </w:p>
    <w:p w14:paraId="548B4579" w14:textId="77777777" w:rsidR="00457BC0" w:rsidRDefault="00457BC0" w:rsidP="00457BC0">
      <w:pPr>
        <w:rPr>
          <w:b/>
        </w:rPr>
      </w:pPr>
      <w:bookmarkStart w:id="10" w:name="_Ref434825982"/>
      <w:r w:rsidRPr="0012526C">
        <w:rPr>
          <w:b/>
        </w:rPr>
        <w:t>Proposed contribution to tasks</w:t>
      </w:r>
      <w:bookmarkEnd w:id="10"/>
      <w:r w:rsidRPr="0012526C">
        <w:rPr>
          <w:b/>
        </w:rPr>
        <w:t xml:space="preserve"> &amp; related cost</w:t>
      </w:r>
    </w:p>
    <w:p w14:paraId="7DF51D21" w14:textId="77777777" w:rsidR="00457BC0" w:rsidRDefault="00457BC0" w:rsidP="00457BC0">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685"/>
        <w:gridCol w:w="3317"/>
        <w:gridCol w:w="1730"/>
        <w:gridCol w:w="1642"/>
        <w:gridCol w:w="1697"/>
      </w:tblGrid>
      <w:tr w:rsidR="00457BC0" w14:paraId="18CEA9D8" w14:textId="77777777" w:rsidTr="00B547FF">
        <w:trPr>
          <w:trHeight w:val="280"/>
        </w:trPr>
        <w:tc>
          <w:tcPr>
            <w:tcW w:w="364" w:type="pct"/>
            <w:tcBorders>
              <w:top w:val="nil"/>
              <w:left w:val="nil"/>
              <w:bottom w:val="single" w:sz="12" w:space="0" w:color="FFFFFF"/>
              <w:right w:val="single" w:sz="4" w:space="0" w:color="FFFFFF"/>
            </w:tcBorders>
            <w:shd w:val="clear" w:color="000000" w:fill="000000"/>
            <w:noWrap/>
            <w:vAlign w:val="bottom"/>
            <w:hideMark/>
          </w:tcPr>
          <w:p w14:paraId="3F6B6397" w14:textId="77777777" w:rsidR="00457BC0" w:rsidRDefault="00457BC0" w:rsidP="00B547FF">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11" w:name="Table_Tasks_Proposal"/>
            <w:bookmarkEnd w:id="11"/>
            <w:proofErr w:type="spellStart"/>
            <w:r>
              <w:rPr>
                <w:rFonts w:cs="Arial"/>
                <w:b/>
                <w:bCs/>
                <w:color w:val="FFFFFF"/>
                <w:sz w:val="22"/>
                <w:szCs w:val="22"/>
              </w:rPr>
              <w:t>Tasks_No</w:t>
            </w:r>
            <w:proofErr w:type="spellEnd"/>
          </w:p>
        </w:tc>
        <w:tc>
          <w:tcPr>
            <w:tcW w:w="1835" w:type="pct"/>
            <w:tcBorders>
              <w:top w:val="nil"/>
              <w:left w:val="single" w:sz="4" w:space="0" w:color="FFFFFF"/>
              <w:bottom w:val="single" w:sz="12" w:space="0" w:color="FFFFFF"/>
              <w:right w:val="single" w:sz="4" w:space="0" w:color="FFFFFF"/>
            </w:tcBorders>
            <w:shd w:val="clear" w:color="000000" w:fill="000000"/>
            <w:noWrap/>
            <w:vAlign w:val="bottom"/>
            <w:hideMark/>
          </w:tcPr>
          <w:p w14:paraId="15D86137" w14:textId="77777777" w:rsidR="00457BC0" w:rsidRDefault="00457BC0" w:rsidP="00B547FF">
            <w:pPr>
              <w:rPr>
                <w:rFonts w:cs="Arial"/>
                <w:b/>
                <w:bCs/>
                <w:color w:val="FFFFFF"/>
                <w:sz w:val="22"/>
                <w:szCs w:val="22"/>
              </w:rPr>
            </w:pPr>
            <w:proofErr w:type="spellStart"/>
            <w:r>
              <w:rPr>
                <w:rFonts w:cs="Arial"/>
                <w:b/>
                <w:bCs/>
                <w:color w:val="FFFFFF"/>
                <w:sz w:val="22"/>
                <w:szCs w:val="22"/>
              </w:rPr>
              <w:t>Tasks_Description</w:t>
            </w:r>
            <w:proofErr w:type="spellEnd"/>
          </w:p>
        </w:tc>
        <w:tc>
          <w:tcPr>
            <w:tcW w:w="954" w:type="pct"/>
            <w:tcBorders>
              <w:top w:val="nil"/>
              <w:left w:val="single" w:sz="4" w:space="0" w:color="FFFFFF"/>
              <w:bottom w:val="single" w:sz="12" w:space="0" w:color="FFFFFF"/>
              <w:right w:val="single" w:sz="4" w:space="0" w:color="FFFFFF"/>
            </w:tcBorders>
            <w:shd w:val="clear" w:color="000000" w:fill="000000"/>
            <w:noWrap/>
            <w:vAlign w:val="bottom"/>
            <w:hideMark/>
          </w:tcPr>
          <w:p w14:paraId="291627CA" w14:textId="77777777" w:rsidR="00457BC0" w:rsidRDefault="00457BC0" w:rsidP="00B547FF">
            <w:pPr>
              <w:rPr>
                <w:rFonts w:cs="Arial"/>
                <w:b/>
                <w:bCs/>
                <w:color w:val="FFFFFF"/>
                <w:sz w:val="22"/>
                <w:szCs w:val="22"/>
              </w:rPr>
            </w:pPr>
            <w:proofErr w:type="spellStart"/>
            <w:r>
              <w:rPr>
                <w:rFonts w:cs="Arial"/>
                <w:b/>
                <w:bCs/>
                <w:color w:val="FFFFFF"/>
                <w:sz w:val="22"/>
                <w:szCs w:val="22"/>
              </w:rPr>
              <w:t>Max_Budget_Allocated_in_Euro</w:t>
            </w:r>
            <w:proofErr w:type="spellEnd"/>
          </w:p>
        </w:tc>
        <w:tc>
          <w:tcPr>
            <w:tcW w:w="902" w:type="pct"/>
            <w:tcBorders>
              <w:top w:val="nil"/>
              <w:left w:val="single" w:sz="4" w:space="0" w:color="FFFFFF"/>
              <w:bottom w:val="single" w:sz="12" w:space="0" w:color="FFFFFF"/>
              <w:right w:val="single" w:sz="4" w:space="0" w:color="FFFFFF"/>
            </w:tcBorders>
            <w:shd w:val="clear" w:color="000000" w:fill="000000"/>
            <w:noWrap/>
            <w:vAlign w:val="bottom"/>
            <w:hideMark/>
          </w:tcPr>
          <w:p w14:paraId="52013BAF" w14:textId="77777777" w:rsidR="00457BC0" w:rsidRDefault="00457BC0" w:rsidP="00B547FF">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946" w:type="pct"/>
            <w:tcBorders>
              <w:top w:val="nil"/>
              <w:left w:val="single" w:sz="4" w:space="0" w:color="FFFFFF"/>
              <w:bottom w:val="single" w:sz="12" w:space="0" w:color="FFFFFF"/>
              <w:right w:val="nil"/>
            </w:tcBorders>
            <w:shd w:val="clear" w:color="000000" w:fill="000000"/>
            <w:noWrap/>
            <w:vAlign w:val="bottom"/>
            <w:hideMark/>
          </w:tcPr>
          <w:p w14:paraId="145B9779" w14:textId="77777777" w:rsidR="00457BC0" w:rsidRDefault="00457BC0" w:rsidP="00B547FF">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457BC0" w14:paraId="55E565A4" w14:textId="77777777" w:rsidTr="00B547FF">
        <w:trPr>
          <w:trHeight w:val="280"/>
        </w:trPr>
        <w:tc>
          <w:tcPr>
            <w:tcW w:w="364" w:type="pct"/>
            <w:tcBorders>
              <w:top w:val="single" w:sz="4" w:space="0" w:color="FFFFFF"/>
              <w:left w:val="nil"/>
              <w:bottom w:val="single" w:sz="4" w:space="0" w:color="FFFFFF"/>
              <w:right w:val="single" w:sz="4" w:space="0" w:color="FFFFFF"/>
            </w:tcBorders>
            <w:shd w:val="clear" w:color="A6A6A6" w:fill="A6A6A6"/>
            <w:noWrap/>
            <w:vAlign w:val="bottom"/>
            <w:hideMark/>
          </w:tcPr>
          <w:p w14:paraId="4B566F60" w14:textId="77777777" w:rsidR="00457BC0" w:rsidRDefault="00457BC0" w:rsidP="00B547FF">
            <w:pPr>
              <w:rPr>
                <w:rFonts w:cs="Arial"/>
                <w:color w:val="000000"/>
                <w:sz w:val="22"/>
                <w:szCs w:val="22"/>
              </w:rPr>
            </w:pPr>
            <w:r>
              <w:rPr>
                <w:rFonts w:cs="Arial"/>
                <w:color w:val="000000"/>
                <w:sz w:val="22"/>
                <w:szCs w:val="22"/>
              </w:rPr>
              <w:t>00</w:t>
            </w:r>
          </w:p>
        </w:tc>
        <w:tc>
          <w:tcPr>
            <w:tcW w:w="183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FBA0A6" w14:textId="77777777" w:rsidR="00457BC0" w:rsidRDefault="00457BC0" w:rsidP="00B547FF">
            <w:pPr>
              <w:rPr>
                <w:rFonts w:cs="Arial"/>
                <w:color w:val="000000"/>
                <w:sz w:val="22"/>
                <w:szCs w:val="22"/>
              </w:rPr>
            </w:pPr>
            <w:r>
              <w:rPr>
                <w:rFonts w:cs="Arial"/>
                <w:color w:val="000000"/>
                <w:sz w:val="22"/>
                <w:szCs w:val="22"/>
              </w:rPr>
              <w:t>Project Management</w:t>
            </w:r>
          </w:p>
        </w:tc>
        <w:tc>
          <w:tcPr>
            <w:tcW w:w="95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94ED3ED" w14:textId="77777777" w:rsidR="00457BC0" w:rsidRDefault="00457BC0" w:rsidP="00B547FF">
            <w:pPr>
              <w:jc w:val="right"/>
              <w:rPr>
                <w:rFonts w:cs="Arial"/>
                <w:color w:val="000000"/>
                <w:sz w:val="22"/>
                <w:szCs w:val="22"/>
              </w:rPr>
            </w:pPr>
            <w:r>
              <w:rPr>
                <w:rFonts w:cs="Arial"/>
                <w:color w:val="000000"/>
                <w:sz w:val="22"/>
                <w:szCs w:val="22"/>
              </w:rPr>
              <w:t>5000</w:t>
            </w:r>
          </w:p>
        </w:tc>
        <w:tc>
          <w:tcPr>
            <w:tcW w:w="90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024F9D8" w14:textId="77777777" w:rsidR="00457BC0" w:rsidRDefault="00457BC0" w:rsidP="00B547FF">
            <w:pPr>
              <w:jc w:val="left"/>
              <w:rPr>
                <w:rFonts w:cs="Arial"/>
                <w:color w:val="000000"/>
                <w:sz w:val="22"/>
                <w:szCs w:val="22"/>
              </w:rPr>
            </w:pPr>
            <w:r>
              <w:rPr>
                <w:rFonts w:cs="Arial"/>
                <w:color w:val="000000"/>
                <w:sz w:val="22"/>
                <w:szCs w:val="22"/>
              </w:rPr>
              <w:t>.</w:t>
            </w:r>
          </w:p>
        </w:tc>
        <w:tc>
          <w:tcPr>
            <w:tcW w:w="946" w:type="pct"/>
            <w:tcBorders>
              <w:top w:val="single" w:sz="4" w:space="0" w:color="FFFFFF"/>
              <w:left w:val="single" w:sz="4" w:space="0" w:color="FFFFFF"/>
              <w:bottom w:val="single" w:sz="4" w:space="0" w:color="FFFFFF"/>
              <w:right w:val="nil"/>
            </w:tcBorders>
            <w:shd w:val="clear" w:color="A6A6A6" w:fill="A6A6A6"/>
            <w:noWrap/>
            <w:vAlign w:val="bottom"/>
            <w:hideMark/>
          </w:tcPr>
          <w:p w14:paraId="5591D000" w14:textId="77777777" w:rsidR="00457BC0" w:rsidRDefault="00457BC0" w:rsidP="00B547FF">
            <w:pPr>
              <w:rPr>
                <w:rFonts w:cs="Arial"/>
                <w:color w:val="000000"/>
                <w:sz w:val="22"/>
                <w:szCs w:val="22"/>
              </w:rPr>
            </w:pPr>
            <w:r>
              <w:rPr>
                <w:rFonts w:cs="Arial"/>
                <w:color w:val="000000"/>
                <w:sz w:val="22"/>
                <w:szCs w:val="22"/>
              </w:rPr>
              <w:t>.</w:t>
            </w:r>
          </w:p>
        </w:tc>
      </w:tr>
      <w:tr w:rsidR="00457BC0" w14:paraId="59620597" w14:textId="77777777" w:rsidTr="00B547FF">
        <w:trPr>
          <w:trHeight w:val="280"/>
        </w:trPr>
        <w:tc>
          <w:tcPr>
            <w:tcW w:w="364" w:type="pct"/>
            <w:tcBorders>
              <w:top w:val="single" w:sz="4" w:space="0" w:color="FFFFFF"/>
              <w:left w:val="nil"/>
              <w:bottom w:val="single" w:sz="4" w:space="0" w:color="FFFFFF"/>
              <w:right w:val="single" w:sz="4" w:space="0" w:color="FFFFFF"/>
            </w:tcBorders>
            <w:shd w:val="clear" w:color="D9D9D9" w:fill="D9D9D9"/>
            <w:noWrap/>
            <w:vAlign w:val="bottom"/>
            <w:hideMark/>
          </w:tcPr>
          <w:p w14:paraId="5C793605" w14:textId="77777777" w:rsidR="00457BC0" w:rsidRDefault="00457BC0" w:rsidP="00B547FF">
            <w:pPr>
              <w:rPr>
                <w:rFonts w:cs="Arial"/>
                <w:color w:val="000000"/>
                <w:sz w:val="22"/>
                <w:szCs w:val="22"/>
              </w:rPr>
            </w:pPr>
            <w:r>
              <w:rPr>
                <w:rFonts w:cs="Arial"/>
                <w:color w:val="000000"/>
                <w:sz w:val="22"/>
                <w:szCs w:val="22"/>
              </w:rPr>
              <w:t>01</w:t>
            </w:r>
          </w:p>
        </w:tc>
        <w:tc>
          <w:tcPr>
            <w:tcW w:w="183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11A37CE" w14:textId="77777777" w:rsidR="00457BC0" w:rsidRDefault="00457BC0" w:rsidP="00B547FF">
            <w:pPr>
              <w:rPr>
                <w:rFonts w:cs="Arial"/>
                <w:color w:val="000000"/>
                <w:sz w:val="22"/>
                <w:szCs w:val="22"/>
              </w:rPr>
            </w:pPr>
            <w:r>
              <w:rPr>
                <w:rFonts w:cs="Arial"/>
                <w:color w:val="000000"/>
                <w:sz w:val="22"/>
                <w:szCs w:val="22"/>
              </w:rPr>
              <w:t>Definition and generation of the World Storage and World Analysis API</w:t>
            </w:r>
          </w:p>
        </w:tc>
        <w:tc>
          <w:tcPr>
            <w:tcW w:w="95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5DBB972" w14:textId="77777777" w:rsidR="00457BC0" w:rsidRDefault="00457BC0" w:rsidP="00B547FF">
            <w:pPr>
              <w:jc w:val="right"/>
              <w:rPr>
                <w:rFonts w:cs="Arial"/>
                <w:color w:val="000000"/>
                <w:sz w:val="22"/>
                <w:szCs w:val="22"/>
              </w:rPr>
            </w:pPr>
            <w:r>
              <w:rPr>
                <w:rFonts w:cs="Arial"/>
                <w:color w:val="000000"/>
                <w:sz w:val="22"/>
                <w:szCs w:val="22"/>
              </w:rPr>
              <w:t>25000</w:t>
            </w:r>
          </w:p>
        </w:tc>
        <w:tc>
          <w:tcPr>
            <w:tcW w:w="90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9661B8F" w14:textId="77777777" w:rsidR="00457BC0" w:rsidRDefault="00457BC0" w:rsidP="00B547FF">
            <w:pPr>
              <w:jc w:val="left"/>
              <w:rPr>
                <w:rFonts w:cs="Arial"/>
                <w:color w:val="000000"/>
                <w:sz w:val="22"/>
                <w:szCs w:val="22"/>
              </w:rPr>
            </w:pPr>
            <w:r>
              <w:rPr>
                <w:rFonts w:cs="Arial"/>
                <w:color w:val="000000"/>
                <w:sz w:val="22"/>
                <w:szCs w:val="22"/>
              </w:rPr>
              <w:t>.</w:t>
            </w:r>
          </w:p>
        </w:tc>
        <w:tc>
          <w:tcPr>
            <w:tcW w:w="946" w:type="pct"/>
            <w:tcBorders>
              <w:top w:val="single" w:sz="4" w:space="0" w:color="FFFFFF"/>
              <w:left w:val="single" w:sz="4" w:space="0" w:color="FFFFFF"/>
              <w:bottom w:val="single" w:sz="4" w:space="0" w:color="FFFFFF"/>
              <w:right w:val="nil"/>
            </w:tcBorders>
            <w:shd w:val="clear" w:color="D9D9D9" w:fill="D9D9D9"/>
            <w:noWrap/>
            <w:vAlign w:val="bottom"/>
            <w:hideMark/>
          </w:tcPr>
          <w:p w14:paraId="0D3C324A" w14:textId="77777777" w:rsidR="00457BC0" w:rsidRDefault="00457BC0" w:rsidP="00B547FF">
            <w:pPr>
              <w:rPr>
                <w:rFonts w:cs="Arial"/>
                <w:color w:val="000000"/>
                <w:sz w:val="22"/>
                <w:szCs w:val="22"/>
              </w:rPr>
            </w:pPr>
            <w:r>
              <w:rPr>
                <w:rFonts w:cs="Arial"/>
                <w:color w:val="000000"/>
                <w:sz w:val="22"/>
                <w:szCs w:val="22"/>
              </w:rPr>
              <w:t>.</w:t>
            </w:r>
          </w:p>
        </w:tc>
      </w:tr>
      <w:tr w:rsidR="00457BC0" w14:paraId="555F48C1" w14:textId="77777777" w:rsidTr="00B547FF">
        <w:trPr>
          <w:trHeight w:val="280"/>
        </w:trPr>
        <w:tc>
          <w:tcPr>
            <w:tcW w:w="364" w:type="pct"/>
            <w:tcBorders>
              <w:top w:val="single" w:sz="4" w:space="0" w:color="FFFFFF"/>
              <w:left w:val="nil"/>
              <w:bottom w:val="single" w:sz="4" w:space="0" w:color="FFFFFF"/>
              <w:right w:val="single" w:sz="4" w:space="0" w:color="FFFFFF"/>
            </w:tcBorders>
            <w:shd w:val="clear" w:color="A6A6A6" w:fill="A6A6A6"/>
            <w:noWrap/>
            <w:vAlign w:val="bottom"/>
            <w:hideMark/>
          </w:tcPr>
          <w:p w14:paraId="207D615A" w14:textId="77777777" w:rsidR="00457BC0" w:rsidRDefault="00457BC0" w:rsidP="00B547FF">
            <w:pPr>
              <w:rPr>
                <w:rFonts w:cs="Arial"/>
                <w:color w:val="000000"/>
                <w:sz w:val="22"/>
                <w:szCs w:val="22"/>
              </w:rPr>
            </w:pPr>
            <w:r>
              <w:rPr>
                <w:rFonts w:cs="Arial"/>
                <w:color w:val="000000"/>
                <w:sz w:val="22"/>
                <w:szCs w:val="22"/>
              </w:rPr>
              <w:t>02</w:t>
            </w:r>
          </w:p>
        </w:tc>
        <w:tc>
          <w:tcPr>
            <w:tcW w:w="183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50C77F7" w14:textId="77777777" w:rsidR="00457BC0" w:rsidRDefault="00457BC0" w:rsidP="00B547FF">
            <w:pPr>
              <w:rPr>
                <w:rFonts w:cs="Arial"/>
                <w:color w:val="000000"/>
                <w:sz w:val="22"/>
                <w:szCs w:val="22"/>
              </w:rPr>
            </w:pPr>
            <w:r>
              <w:rPr>
                <w:rFonts w:cs="Arial"/>
                <w:color w:val="000000"/>
                <w:sz w:val="22"/>
                <w:szCs w:val="22"/>
              </w:rPr>
              <w:t>Implementation of wrappers</w:t>
            </w:r>
          </w:p>
        </w:tc>
        <w:tc>
          <w:tcPr>
            <w:tcW w:w="95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A62F008" w14:textId="77777777" w:rsidR="00457BC0" w:rsidRDefault="00457BC0" w:rsidP="00B547FF">
            <w:pPr>
              <w:jc w:val="right"/>
              <w:rPr>
                <w:rFonts w:cs="Arial"/>
                <w:color w:val="000000"/>
                <w:sz w:val="22"/>
                <w:szCs w:val="22"/>
              </w:rPr>
            </w:pPr>
            <w:r>
              <w:rPr>
                <w:rFonts w:cs="Arial"/>
                <w:color w:val="000000"/>
                <w:sz w:val="22"/>
                <w:szCs w:val="22"/>
              </w:rPr>
              <w:t>25000</w:t>
            </w:r>
          </w:p>
        </w:tc>
        <w:tc>
          <w:tcPr>
            <w:tcW w:w="90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09F50AD" w14:textId="77777777" w:rsidR="00457BC0" w:rsidRDefault="00457BC0" w:rsidP="00B547FF">
            <w:pPr>
              <w:jc w:val="left"/>
              <w:rPr>
                <w:rFonts w:cs="Arial"/>
                <w:color w:val="000000"/>
                <w:sz w:val="22"/>
                <w:szCs w:val="22"/>
              </w:rPr>
            </w:pPr>
            <w:r>
              <w:rPr>
                <w:rFonts w:cs="Arial"/>
                <w:color w:val="000000"/>
                <w:sz w:val="22"/>
                <w:szCs w:val="22"/>
              </w:rPr>
              <w:t>.</w:t>
            </w:r>
          </w:p>
        </w:tc>
        <w:tc>
          <w:tcPr>
            <w:tcW w:w="946" w:type="pct"/>
            <w:tcBorders>
              <w:top w:val="single" w:sz="4" w:space="0" w:color="FFFFFF"/>
              <w:left w:val="single" w:sz="4" w:space="0" w:color="FFFFFF"/>
              <w:bottom w:val="single" w:sz="4" w:space="0" w:color="FFFFFF"/>
              <w:right w:val="nil"/>
            </w:tcBorders>
            <w:shd w:val="clear" w:color="A6A6A6" w:fill="A6A6A6"/>
            <w:noWrap/>
            <w:vAlign w:val="bottom"/>
            <w:hideMark/>
          </w:tcPr>
          <w:p w14:paraId="0AE6DAA9" w14:textId="77777777" w:rsidR="00457BC0" w:rsidRDefault="00457BC0" w:rsidP="00B547FF">
            <w:pPr>
              <w:rPr>
                <w:rFonts w:cs="Arial"/>
                <w:color w:val="000000"/>
                <w:sz w:val="22"/>
                <w:szCs w:val="22"/>
              </w:rPr>
            </w:pPr>
            <w:r>
              <w:rPr>
                <w:rFonts w:cs="Arial"/>
                <w:color w:val="000000"/>
                <w:sz w:val="22"/>
                <w:szCs w:val="22"/>
              </w:rPr>
              <w:t>.</w:t>
            </w:r>
          </w:p>
        </w:tc>
      </w:tr>
      <w:tr w:rsidR="00457BC0" w14:paraId="0D61C6A4" w14:textId="77777777" w:rsidTr="00B547FF">
        <w:trPr>
          <w:trHeight w:val="280"/>
        </w:trPr>
        <w:tc>
          <w:tcPr>
            <w:tcW w:w="364" w:type="pct"/>
            <w:tcBorders>
              <w:top w:val="single" w:sz="4" w:space="0" w:color="FFFFFF"/>
              <w:left w:val="nil"/>
              <w:bottom w:val="single" w:sz="4" w:space="0" w:color="FFFFFF"/>
              <w:right w:val="single" w:sz="4" w:space="0" w:color="FFFFFF"/>
            </w:tcBorders>
            <w:shd w:val="clear" w:color="D9D9D9" w:fill="D9D9D9"/>
            <w:noWrap/>
            <w:vAlign w:val="bottom"/>
            <w:hideMark/>
          </w:tcPr>
          <w:p w14:paraId="4376F944" w14:textId="77777777" w:rsidR="00457BC0" w:rsidRDefault="00457BC0" w:rsidP="00B547FF">
            <w:pPr>
              <w:rPr>
                <w:rFonts w:cs="Arial"/>
                <w:color w:val="000000"/>
                <w:sz w:val="22"/>
                <w:szCs w:val="22"/>
              </w:rPr>
            </w:pPr>
            <w:r>
              <w:rPr>
                <w:rFonts w:cs="Arial"/>
                <w:color w:val="000000"/>
                <w:sz w:val="22"/>
                <w:szCs w:val="22"/>
              </w:rPr>
              <w:t>03</w:t>
            </w:r>
          </w:p>
        </w:tc>
        <w:tc>
          <w:tcPr>
            <w:tcW w:w="183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64587C9" w14:textId="77777777" w:rsidR="00457BC0" w:rsidRDefault="00457BC0" w:rsidP="00B547FF">
            <w:pPr>
              <w:rPr>
                <w:rFonts w:cs="Arial"/>
                <w:color w:val="000000"/>
                <w:sz w:val="22"/>
                <w:szCs w:val="22"/>
              </w:rPr>
            </w:pPr>
            <w:r>
              <w:rPr>
                <w:rFonts w:cs="Arial"/>
                <w:color w:val="000000"/>
                <w:sz w:val="22"/>
                <w:szCs w:val="22"/>
              </w:rPr>
              <w:t>Development of a generic plugin to access the World Analysis function</w:t>
            </w:r>
          </w:p>
        </w:tc>
        <w:tc>
          <w:tcPr>
            <w:tcW w:w="95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476FAF0" w14:textId="77777777" w:rsidR="00457BC0" w:rsidRDefault="00457BC0" w:rsidP="00B547FF">
            <w:pPr>
              <w:jc w:val="right"/>
              <w:rPr>
                <w:rFonts w:cs="Arial"/>
                <w:color w:val="000000"/>
                <w:sz w:val="22"/>
                <w:szCs w:val="22"/>
              </w:rPr>
            </w:pPr>
            <w:r>
              <w:rPr>
                <w:rFonts w:cs="Arial"/>
                <w:color w:val="000000"/>
                <w:sz w:val="22"/>
                <w:szCs w:val="22"/>
              </w:rPr>
              <w:t>35000</w:t>
            </w:r>
          </w:p>
        </w:tc>
        <w:tc>
          <w:tcPr>
            <w:tcW w:w="902"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85CFFD" w14:textId="77777777" w:rsidR="00457BC0" w:rsidRDefault="00457BC0" w:rsidP="00B547FF">
            <w:pPr>
              <w:jc w:val="left"/>
              <w:rPr>
                <w:rFonts w:cs="Arial"/>
                <w:color w:val="000000"/>
                <w:sz w:val="22"/>
                <w:szCs w:val="22"/>
              </w:rPr>
            </w:pPr>
            <w:r>
              <w:rPr>
                <w:rFonts w:cs="Arial"/>
                <w:color w:val="000000"/>
                <w:sz w:val="22"/>
                <w:szCs w:val="22"/>
              </w:rPr>
              <w:t>.</w:t>
            </w:r>
          </w:p>
        </w:tc>
        <w:tc>
          <w:tcPr>
            <w:tcW w:w="946" w:type="pct"/>
            <w:tcBorders>
              <w:top w:val="single" w:sz="4" w:space="0" w:color="FFFFFF"/>
              <w:left w:val="single" w:sz="4" w:space="0" w:color="FFFFFF"/>
              <w:bottom w:val="single" w:sz="4" w:space="0" w:color="FFFFFF"/>
              <w:right w:val="nil"/>
            </w:tcBorders>
            <w:shd w:val="clear" w:color="D9D9D9" w:fill="D9D9D9"/>
            <w:noWrap/>
            <w:vAlign w:val="bottom"/>
            <w:hideMark/>
          </w:tcPr>
          <w:p w14:paraId="0F88C7B3" w14:textId="77777777" w:rsidR="00457BC0" w:rsidRDefault="00457BC0" w:rsidP="00B547FF">
            <w:pPr>
              <w:rPr>
                <w:rFonts w:cs="Arial"/>
                <w:color w:val="000000"/>
                <w:sz w:val="22"/>
                <w:szCs w:val="22"/>
              </w:rPr>
            </w:pPr>
            <w:r>
              <w:rPr>
                <w:rFonts w:cs="Arial"/>
                <w:color w:val="000000"/>
                <w:sz w:val="22"/>
                <w:szCs w:val="22"/>
              </w:rPr>
              <w:t>.</w:t>
            </w:r>
          </w:p>
        </w:tc>
      </w:tr>
      <w:tr w:rsidR="00457BC0" w14:paraId="5023E156" w14:textId="77777777" w:rsidTr="00B547FF">
        <w:trPr>
          <w:trHeight w:val="280"/>
        </w:trPr>
        <w:tc>
          <w:tcPr>
            <w:tcW w:w="364" w:type="pct"/>
            <w:tcBorders>
              <w:top w:val="single" w:sz="4" w:space="0" w:color="FFFFFF"/>
              <w:left w:val="nil"/>
              <w:bottom w:val="single" w:sz="4" w:space="0" w:color="FFFFFF"/>
              <w:right w:val="single" w:sz="4" w:space="0" w:color="FFFFFF"/>
            </w:tcBorders>
            <w:shd w:val="clear" w:color="A6A6A6" w:fill="A6A6A6"/>
            <w:noWrap/>
            <w:vAlign w:val="bottom"/>
            <w:hideMark/>
          </w:tcPr>
          <w:p w14:paraId="7B0E4649" w14:textId="77777777" w:rsidR="00457BC0" w:rsidRDefault="00457BC0" w:rsidP="00B547FF">
            <w:pPr>
              <w:rPr>
                <w:rFonts w:cs="Arial"/>
                <w:color w:val="000000"/>
                <w:sz w:val="22"/>
                <w:szCs w:val="22"/>
              </w:rPr>
            </w:pPr>
            <w:r>
              <w:rPr>
                <w:rFonts w:cs="Arial"/>
                <w:color w:val="000000"/>
                <w:sz w:val="22"/>
                <w:szCs w:val="22"/>
              </w:rPr>
              <w:t>04</w:t>
            </w:r>
          </w:p>
        </w:tc>
        <w:tc>
          <w:tcPr>
            <w:tcW w:w="183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DAB4E03" w14:textId="77777777" w:rsidR="00457BC0" w:rsidRDefault="00457BC0" w:rsidP="00B547FF">
            <w:pPr>
              <w:rPr>
                <w:rFonts w:cs="Arial"/>
                <w:color w:val="000000"/>
                <w:sz w:val="22"/>
                <w:szCs w:val="22"/>
              </w:rPr>
            </w:pPr>
            <w:r>
              <w:rPr>
                <w:rFonts w:cs="Arial"/>
                <w:color w:val="000000"/>
                <w:sz w:val="22"/>
                <w:szCs w:val="22"/>
              </w:rPr>
              <w:t>Development of a validation application</w:t>
            </w:r>
          </w:p>
        </w:tc>
        <w:tc>
          <w:tcPr>
            <w:tcW w:w="95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FDCADB8" w14:textId="77777777" w:rsidR="00457BC0" w:rsidRDefault="00457BC0" w:rsidP="00B547FF">
            <w:pPr>
              <w:jc w:val="right"/>
              <w:rPr>
                <w:rFonts w:cs="Arial"/>
                <w:color w:val="000000"/>
                <w:sz w:val="22"/>
                <w:szCs w:val="22"/>
              </w:rPr>
            </w:pPr>
            <w:r>
              <w:rPr>
                <w:rFonts w:cs="Arial"/>
                <w:color w:val="000000"/>
                <w:sz w:val="22"/>
                <w:szCs w:val="22"/>
              </w:rPr>
              <w:t>10000</w:t>
            </w:r>
          </w:p>
        </w:tc>
        <w:tc>
          <w:tcPr>
            <w:tcW w:w="902"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0014396" w14:textId="77777777" w:rsidR="00457BC0" w:rsidRDefault="00457BC0" w:rsidP="00B547FF">
            <w:pPr>
              <w:jc w:val="left"/>
              <w:rPr>
                <w:rFonts w:cs="Arial"/>
                <w:color w:val="000000"/>
                <w:sz w:val="22"/>
                <w:szCs w:val="22"/>
              </w:rPr>
            </w:pPr>
            <w:r>
              <w:rPr>
                <w:rFonts w:cs="Arial"/>
                <w:color w:val="000000"/>
                <w:sz w:val="22"/>
                <w:szCs w:val="22"/>
              </w:rPr>
              <w:t>.</w:t>
            </w:r>
          </w:p>
        </w:tc>
        <w:tc>
          <w:tcPr>
            <w:tcW w:w="946" w:type="pct"/>
            <w:tcBorders>
              <w:top w:val="single" w:sz="4" w:space="0" w:color="FFFFFF"/>
              <w:left w:val="single" w:sz="4" w:space="0" w:color="FFFFFF"/>
              <w:bottom w:val="single" w:sz="4" w:space="0" w:color="FFFFFF"/>
              <w:right w:val="nil"/>
            </w:tcBorders>
            <w:shd w:val="clear" w:color="A6A6A6" w:fill="A6A6A6"/>
            <w:noWrap/>
            <w:vAlign w:val="bottom"/>
            <w:hideMark/>
          </w:tcPr>
          <w:p w14:paraId="3B8A9FDE" w14:textId="77777777" w:rsidR="00457BC0" w:rsidRDefault="00457BC0" w:rsidP="00B547FF">
            <w:pPr>
              <w:rPr>
                <w:rFonts w:cs="Arial"/>
                <w:color w:val="000000"/>
                <w:sz w:val="22"/>
                <w:szCs w:val="22"/>
              </w:rPr>
            </w:pPr>
            <w:r>
              <w:rPr>
                <w:rFonts w:cs="Arial"/>
                <w:color w:val="000000"/>
                <w:sz w:val="22"/>
                <w:szCs w:val="22"/>
              </w:rPr>
              <w:t>.</w:t>
            </w:r>
          </w:p>
        </w:tc>
      </w:tr>
      <w:tr w:rsidR="00457BC0" w14:paraId="72511D24" w14:textId="77777777" w:rsidTr="00B547FF">
        <w:trPr>
          <w:trHeight w:val="280"/>
        </w:trPr>
        <w:tc>
          <w:tcPr>
            <w:tcW w:w="364" w:type="pct"/>
            <w:tcBorders>
              <w:top w:val="single" w:sz="12" w:space="0" w:color="FFFFFF"/>
              <w:left w:val="nil"/>
              <w:bottom w:val="nil"/>
              <w:right w:val="single" w:sz="4" w:space="0" w:color="FFFFFF"/>
            </w:tcBorders>
            <w:shd w:val="clear" w:color="000000" w:fill="000000"/>
            <w:noWrap/>
            <w:vAlign w:val="bottom"/>
            <w:hideMark/>
          </w:tcPr>
          <w:p w14:paraId="0B888A58" w14:textId="77777777" w:rsidR="00457BC0" w:rsidRDefault="00457BC0" w:rsidP="00B547FF">
            <w:pPr>
              <w:rPr>
                <w:rFonts w:cs="Arial"/>
                <w:color w:val="000000"/>
                <w:sz w:val="22"/>
                <w:szCs w:val="22"/>
              </w:rPr>
            </w:pPr>
          </w:p>
        </w:tc>
        <w:tc>
          <w:tcPr>
            <w:tcW w:w="1835" w:type="pct"/>
            <w:tcBorders>
              <w:top w:val="single" w:sz="12" w:space="0" w:color="FFFFFF"/>
              <w:left w:val="single" w:sz="4" w:space="0" w:color="FFFFFF"/>
              <w:bottom w:val="nil"/>
              <w:right w:val="single" w:sz="4" w:space="0" w:color="FFFFFF"/>
            </w:tcBorders>
            <w:shd w:val="clear" w:color="000000" w:fill="000000"/>
            <w:noWrap/>
            <w:vAlign w:val="bottom"/>
            <w:hideMark/>
          </w:tcPr>
          <w:p w14:paraId="10300D3E" w14:textId="77777777" w:rsidR="00457BC0" w:rsidRDefault="00457BC0" w:rsidP="00B547FF"/>
        </w:tc>
        <w:tc>
          <w:tcPr>
            <w:tcW w:w="954" w:type="pct"/>
            <w:tcBorders>
              <w:top w:val="single" w:sz="12" w:space="0" w:color="FFFFFF"/>
              <w:left w:val="single" w:sz="4" w:space="0" w:color="FFFFFF"/>
              <w:bottom w:val="nil"/>
              <w:right w:val="single" w:sz="4" w:space="0" w:color="FFFFFF"/>
            </w:tcBorders>
            <w:shd w:val="clear" w:color="000000" w:fill="000000"/>
            <w:noWrap/>
            <w:vAlign w:val="bottom"/>
            <w:hideMark/>
          </w:tcPr>
          <w:p w14:paraId="1E78AAA3" w14:textId="77777777" w:rsidR="00457BC0" w:rsidRDefault="00457BC0" w:rsidP="00B547FF">
            <w:pPr>
              <w:jc w:val="right"/>
              <w:rPr>
                <w:rFonts w:cs="Arial"/>
                <w:b/>
                <w:bCs/>
                <w:color w:val="FFFFFF"/>
                <w:sz w:val="22"/>
                <w:szCs w:val="22"/>
              </w:rPr>
            </w:pPr>
            <w:r>
              <w:rPr>
                <w:rFonts w:cs="Arial"/>
                <w:b/>
                <w:bCs/>
                <w:color w:val="FFFFFF"/>
                <w:sz w:val="22"/>
                <w:szCs w:val="22"/>
              </w:rPr>
              <w:t>100000</w:t>
            </w:r>
          </w:p>
        </w:tc>
        <w:tc>
          <w:tcPr>
            <w:tcW w:w="902" w:type="pct"/>
            <w:tcBorders>
              <w:top w:val="single" w:sz="12" w:space="0" w:color="FFFFFF"/>
              <w:left w:val="single" w:sz="4" w:space="0" w:color="FFFFFF"/>
              <w:bottom w:val="nil"/>
              <w:right w:val="single" w:sz="4" w:space="0" w:color="FFFFFF"/>
            </w:tcBorders>
            <w:shd w:val="clear" w:color="000000" w:fill="000000"/>
            <w:noWrap/>
            <w:vAlign w:val="bottom"/>
            <w:hideMark/>
          </w:tcPr>
          <w:p w14:paraId="16370203" w14:textId="77777777" w:rsidR="00457BC0" w:rsidRDefault="00457BC0" w:rsidP="00B547FF">
            <w:pPr>
              <w:jc w:val="right"/>
              <w:rPr>
                <w:rFonts w:cs="Arial"/>
                <w:b/>
                <w:bCs/>
                <w:color w:val="FFFFFF"/>
                <w:sz w:val="22"/>
                <w:szCs w:val="22"/>
              </w:rPr>
            </w:pPr>
          </w:p>
        </w:tc>
        <w:tc>
          <w:tcPr>
            <w:tcW w:w="946" w:type="pct"/>
            <w:tcBorders>
              <w:top w:val="single" w:sz="12" w:space="0" w:color="FFFFFF"/>
              <w:left w:val="single" w:sz="4" w:space="0" w:color="FFFFFF"/>
              <w:bottom w:val="nil"/>
              <w:right w:val="nil"/>
            </w:tcBorders>
            <w:shd w:val="clear" w:color="000000" w:fill="000000"/>
            <w:noWrap/>
            <w:vAlign w:val="bottom"/>
            <w:hideMark/>
          </w:tcPr>
          <w:p w14:paraId="5754FBEA" w14:textId="77777777" w:rsidR="00457BC0" w:rsidRDefault="00457BC0" w:rsidP="00B547FF"/>
        </w:tc>
      </w:tr>
    </w:tbl>
    <w:p w14:paraId="2CD7E5D1" w14:textId="77777777" w:rsidR="00457BC0" w:rsidRDefault="00457BC0" w:rsidP="00457BC0"/>
    <w:p w14:paraId="71984097" w14:textId="77777777" w:rsidR="00457BC0" w:rsidRPr="00A37705" w:rsidRDefault="00457BC0" w:rsidP="00457BC0">
      <w:pPr>
        <w:pStyle w:val="GuidelineB0"/>
      </w:pPr>
      <w:r>
        <w:rPr>
          <w:b/>
        </w:rPr>
        <w:t>Amount in Euro (mandatory)</w:t>
      </w:r>
      <w:r>
        <w:rPr>
          <w:i w:val="0"/>
        </w:rPr>
        <w:t xml:space="preserve">: </w:t>
      </w:r>
      <w:r>
        <w:t>I</w:t>
      </w:r>
      <w:r w:rsidRPr="00A37705">
        <w:t xml:space="preserve">ndicate the </w:t>
      </w:r>
      <w:r>
        <w:t>price offered for your contribution to the task(s)</w:t>
      </w:r>
    </w:p>
    <w:p w14:paraId="78F2CD80" w14:textId="77777777" w:rsidR="00457BC0" w:rsidRDefault="00457BC0" w:rsidP="00457BC0">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15C29007" w14:textId="77777777" w:rsidR="00457BC0" w:rsidRDefault="00457BC0" w:rsidP="00457BC0">
      <w:r>
        <w:t>P</w:t>
      </w:r>
      <w:r w:rsidRPr="0055626C">
        <w:t>rovide a description of the proposed approach, competences, reference to related activities</w:t>
      </w:r>
      <w:r>
        <w:t>:</w:t>
      </w:r>
    </w:p>
    <w:p w14:paraId="641C1F01" w14:textId="77777777" w:rsidR="00457BC0" w:rsidRPr="00E06E7E" w:rsidRDefault="00457BC0" w:rsidP="00457BC0">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25DE47A0" w14:textId="77777777" w:rsidR="00457BC0" w:rsidRDefault="00457BC0" w:rsidP="00457BC0">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5B6E8BEE" w14:textId="77777777" w:rsidR="00457BC0" w:rsidRDefault="00457BC0" w:rsidP="00457BC0">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3AFB1C40" w14:textId="77777777" w:rsidR="00457BC0" w:rsidRDefault="00457BC0" w:rsidP="00457BC0">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4E77A794" w14:textId="77777777" w:rsidR="00457BC0" w:rsidRPr="00E06E7E" w:rsidRDefault="00457BC0" w:rsidP="00457BC0">
      <w:pPr>
        <w:pStyle w:val="ListParagraph"/>
        <w:numPr>
          <w:ilvl w:val="0"/>
          <w:numId w:val="20"/>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5F64BAEC" w14:textId="77777777" w:rsidR="00457BC0" w:rsidRPr="0055626C" w:rsidRDefault="00457BC0" w:rsidP="00457BC0"/>
    <w:p w14:paraId="3663C7A0" w14:textId="77777777" w:rsidR="00457BC0" w:rsidRDefault="00457BC0" w:rsidP="00457BC0">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69 (REFERENCE BODY ISG ARF)</w:t>
      </w:r>
      <w:r w:rsidRPr="00624000">
        <w:t xml:space="preserve"> Deadline:</w:t>
      </w:r>
      <w:r>
        <w:t xml:space="preserve"> 18 July 2023</w:t>
      </w:r>
    </w:p>
    <w:p w14:paraId="2CEE2170" w14:textId="77777777" w:rsidR="00457BC0" w:rsidRPr="000A1537" w:rsidRDefault="00457BC0" w:rsidP="00457BC0">
      <w:pPr>
        <w:rPr>
          <w:b/>
          <w:sz w:val="24"/>
          <w:szCs w:val="24"/>
        </w:rPr>
      </w:pPr>
      <w:r>
        <w:rPr>
          <w:b/>
          <w:sz w:val="24"/>
          <w:szCs w:val="24"/>
        </w:rPr>
        <w:t>2</w:t>
      </w:r>
      <w:r w:rsidRPr="000A1537">
        <w:rPr>
          <w:b/>
          <w:sz w:val="24"/>
          <w:szCs w:val="24"/>
        </w:rPr>
        <w:t>.1</w:t>
      </w:r>
      <w:r w:rsidRPr="000A1537">
        <w:rPr>
          <w:b/>
          <w:sz w:val="24"/>
          <w:szCs w:val="24"/>
        </w:rPr>
        <w:tab/>
        <w:t>Submission of Proposals</w:t>
      </w:r>
    </w:p>
    <w:p w14:paraId="46859722" w14:textId="77777777" w:rsidR="00457BC0" w:rsidRDefault="00457BC0" w:rsidP="00457BC0"/>
    <w:p w14:paraId="0E03DE34" w14:textId="77777777" w:rsidR="00457BC0" w:rsidRDefault="00457BC0" w:rsidP="00457BC0">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5" w:history="1">
        <w:r w:rsidRPr="009A3DF0">
          <w:rPr>
            <w:rStyle w:val="Hyperlink"/>
          </w:rPr>
          <w:t>https://portal.etsi.org/cfe</w:t>
        </w:r>
      </w:hyperlink>
      <w:r w:rsidRPr="00CF4048">
        <w:t>.</w:t>
      </w:r>
    </w:p>
    <w:p w14:paraId="4570251E" w14:textId="77777777" w:rsidR="00457BC0" w:rsidRDefault="00457BC0" w:rsidP="00457BC0"/>
    <w:p w14:paraId="7A4CBA86" w14:textId="77777777" w:rsidR="00457BC0" w:rsidRDefault="00457BC0" w:rsidP="00457BC0">
      <w:r>
        <w:t xml:space="preserve">Proposals shall be composed of Curriculum Vitae of the proposed service providers’ personnel and the Annex I of this </w:t>
      </w:r>
      <w:proofErr w:type="spellStart"/>
      <w:r>
        <w:t>CfE</w:t>
      </w:r>
      <w:proofErr w:type="spellEnd"/>
      <w:r>
        <w:t xml:space="preserve"> duly filled-out.</w:t>
      </w:r>
    </w:p>
    <w:p w14:paraId="6C9CA395" w14:textId="77777777" w:rsidR="00457BC0" w:rsidRDefault="00457BC0" w:rsidP="00457BC0">
      <w:r>
        <w:t>Proposals that will be partial or incomplete at the deadline will not be accepted.</w:t>
      </w:r>
      <w:r w:rsidRPr="00286039">
        <w:t xml:space="preserve"> </w:t>
      </w:r>
      <w:r>
        <w:t xml:space="preserve"> </w:t>
      </w:r>
    </w:p>
    <w:p w14:paraId="503C838A" w14:textId="77777777" w:rsidR="00457BC0" w:rsidRDefault="00457BC0" w:rsidP="00457BC0"/>
    <w:p w14:paraId="3C8F1B13" w14:textId="77777777" w:rsidR="00457BC0" w:rsidRDefault="00457BC0" w:rsidP="00457BC0">
      <w:r>
        <w:t>The Terms and Conditions in this Annex will apply.</w:t>
      </w:r>
    </w:p>
    <w:p w14:paraId="590E8EDA" w14:textId="77777777" w:rsidR="00457BC0" w:rsidRDefault="00457BC0" w:rsidP="00457BC0"/>
    <w:p w14:paraId="1E8B3111" w14:textId="77777777" w:rsidR="00457BC0" w:rsidRDefault="00457BC0" w:rsidP="00457BC0"/>
    <w:p w14:paraId="5CE613EB" w14:textId="77777777" w:rsidR="00457BC0" w:rsidRPr="000A1537" w:rsidRDefault="00457BC0" w:rsidP="00457BC0">
      <w:pPr>
        <w:rPr>
          <w:b/>
          <w:sz w:val="24"/>
          <w:szCs w:val="24"/>
        </w:rPr>
      </w:pPr>
      <w:r>
        <w:rPr>
          <w:b/>
          <w:sz w:val="24"/>
          <w:szCs w:val="24"/>
        </w:rPr>
        <w:t>2.2</w:t>
      </w:r>
      <w:r>
        <w:rPr>
          <w:b/>
          <w:sz w:val="24"/>
          <w:szCs w:val="24"/>
        </w:rPr>
        <w:tab/>
      </w:r>
      <w:r w:rsidRPr="000A1537">
        <w:rPr>
          <w:b/>
          <w:sz w:val="24"/>
          <w:szCs w:val="24"/>
        </w:rPr>
        <w:t>Modification and Withdrawal of Proposals</w:t>
      </w:r>
    </w:p>
    <w:p w14:paraId="019707CD" w14:textId="77777777" w:rsidR="00457BC0" w:rsidRDefault="00457BC0" w:rsidP="00457BC0"/>
    <w:p w14:paraId="1A12E664" w14:textId="77777777" w:rsidR="00457BC0" w:rsidRDefault="00457BC0" w:rsidP="00457BC0">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21D5688" w14:textId="77777777" w:rsidR="00457BC0" w:rsidRDefault="00457BC0" w:rsidP="00457BC0"/>
    <w:p w14:paraId="1A8D7A56" w14:textId="77777777" w:rsidR="00457BC0" w:rsidRDefault="00457BC0" w:rsidP="00457BC0"/>
    <w:p w14:paraId="409AE5A5" w14:textId="77777777" w:rsidR="00457BC0" w:rsidRPr="000A1537" w:rsidRDefault="00457BC0" w:rsidP="00457BC0">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1168D1D2" w14:textId="77777777" w:rsidR="00457BC0" w:rsidRDefault="00457BC0" w:rsidP="00457BC0"/>
    <w:p w14:paraId="7D4627D2" w14:textId="77777777" w:rsidR="00457BC0" w:rsidRDefault="00457BC0" w:rsidP="00457BC0">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772AEE2" w14:textId="77777777" w:rsidR="00457BC0" w:rsidRDefault="00457BC0" w:rsidP="00457BC0"/>
    <w:p w14:paraId="55ABD6DD" w14:textId="77777777" w:rsidR="00457BC0" w:rsidRDefault="00457BC0" w:rsidP="00457BC0">
      <w:r>
        <w:t>As per article 1.10.4 of the ETSI Directives, the Director-General may discard proposals that could be identified as creating potential conflict of interest.</w:t>
      </w:r>
    </w:p>
    <w:p w14:paraId="3C5EB00E" w14:textId="77777777" w:rsidR="00457BC0" w:rsidRDefault="00457BC0" w:rsidP="00457BC0"/>
    <w:p w14:paraId="1794E5C6" w14:textId="77777777" w:rsidR="00457BC0" w:rsidRDefault="00457BC0" w:rsidP="00457BC0">
      <w:r>
        <w:t>The ETSI Secretariat will only communicate to the applicants the result of the selection (accepted or not accepted). Should applicants need more information on the rationale for the selection, they must address a formal request to the ETSI Director-General.</w:t>
      </w:r>
    </w:p>
    <w:p w14:paraId="463FAADB" w14:textId="77777777" w:rsidR="00457BC0" w:rsidRDefault="00457BC0" w:rsidP="00457BC0"/>
    <w:p w14:paraId="138A69CE" w14:textId="77777777" w:rsidR="00457BC0" w:rsidRDefault="00457BC0" w:rsidP="00457BC0">
      <w:pPr>
        <w:pStyle w:val="B0"/>
      </w:pPr>
      <w:r>
        <w:t>The following evaluation criteria will be applied to all proposals, in order of priority:</w:t>
      </w:r>
    </w:p>
    <w:p w14:paraId="4009B9EF" w14:textId="77777777" w:rsidR="00457BC0" w:rsidRDefault="00457BC0" w:rsidP="00457BC0">
      <w:pPr>
        <w:pStyle w:val="B1"/>
        <w:numPr>
          <w:ilvl w:val="0"/>
          <w:numId w:val="18"/>
        </w:numPr>
        <w:tabs>
          <w:tab w:val="clear" w:pos="567"/>
        </w:tabs>
      </w:pPr>
      <w:r>
        <w:t xml:space="preserve">Evidence that the applicant has the necessary structure and expertise to ensure </w:t>
      </w:r>
      <w:proofErr w:type="gramStart"/>
      <w:r>
        <w:t>delivery</w:t>
      </w:r>
      <w:proofErr w:type="gramEnd"/>
      <w:r>
        <w:t xml:space="preserve"> </w:t>
      </w:r>
    </w:p>
    <w:p w14:paraId="502EE535" w14:textId="77777777" w:rsidR="00457BC0" w:rsidRDefault="00457BC0" w:rsidP="00457BC0">
      <w:pPr>
        <w:pStyle w:val="B1"/>
        <w:numPr>
          <w:ilvl w:val="0"/>
          <w:numId w:val="18"/>
        </w:numPr>
        <w:tabs>
          <w:tab w:val="clear" w:pos="567"/>
        </w:tabs>
      </w:pPr>
      <w:r>
        <w:t>Reference to current or previous activities in the specific technical domain of this project</w:t>
      </w:r>
    </w:p>
    <w:p w14:paraId="321C04DC" w14:textId="77777777" w:rsidR="00457BC0" w:rsidRDefault="00457BC0" w:rsidP="00457BC0">
      <w:pPr>
        <w:pStyle w:val="B1"/>
        <w:numPr>
          <w:ilvl w:val="0"/>
          <w:numId w:val="18"/>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77F34742" w14:textId="77777777" w:rsidR="00457BC0" w:rsidRDefault="00457BC0" w:rsidP="00457BC0">
      <w:pPr>
        <w:pStyle w:val="B1"/>
        <w:numPr>
          <w:ilvl w:val="0"/>
          <w:numId w:val="18"/>
        </w:numPr>
        <w:tabs>
          <w:tab w:val="clear" w:pos="567"/>
        </w:tabs>
      </w:pPr>
      <w:r>
        <w:t>Effective proposed approach/methodology for the execution of the tasks</w:t>
      </w:r>
    </w:p>
    <w:p w14:paraId="4B0198ED" w14:textId="77777777" w:rsidR="00457BC0" w:rsidRDefault="00457BC0" w:rsidP="00457BC0">
      <w:pPr>
        <w:pStyle w:val="B1"/>
        <w:numPr>
          <w:ilvl w:val="0"/>
          <w:numId w:val="18"/>
        </w:numPr>
        <w:tabs>
          <w:tab w:val="clear" w:pos="567"/>
        </w:tabs>
      </w:pPr>
      <w:r>
        <w:t>Implementation schedule</w:t>
      </w:r>
    </w:p>
    <w:p w14:paraId="17548FF2" w14:textId="77777777" w:rsidR="00457BC0" w:rsidRDefault="00457BC0" w:rsidP="00457BC0">
      <w:pPr>
        <w:pStyle w:val="B1"/>
        <w:numPr>
          <w:ilvl w:val="0"/>
          <w:numId w:val="18"/>
        </w:numPr>
        <w:tabs>
          <w:tab w:val="clear" w:pos="567"/>
        </w:tabs>
      </w:pPr>
      <w:r>
        <w:t>Clear pricing policy</w:t>
      </w:r>
    </w:p>
    <w:p w14:paraId="2222F435" w14:textId="77777777" w:rsidR="00457BC0" w:rsidRPr="00E34E9E" w:rsidRDefault="00457BC0" w:rsidP="00457BC0"/>
    <w:p w14:paraId="31FF5F0F" w14:textId="77777777" w:rsidR="00457BC0" w:rsidRDefault="00457BC0" w:rsidP="00457BC0">
      <w:r>
        <w:t>Compliance with the first two (2) criteria is mandatory.</w:t>
      </w:r>
    </w:p>
    <w:p w14:paraId="2CEE9911" w14:textId="77777777" w:rsidR="00457BC0" w:rsidRDefault="00457BC0" w:rsidP="00457BC0">
      <w:r>
        <w:t>Proposals that are not considered compliant with these criteria will be discarded.</w:t>
      </w:r>
    </w:p>
    <w:p w14:paraId="5872FA1D" w14:textId="77777777" w:rsidR="00457BC0" w:rsidRDefault="00457BC0" w:rsidP="00457BC0"/>
    <w:p w14:paraId="4DF21BAD" w14:textId="77777777" w:rsidR="00457BC0" w:rsidRDefault="00457BC0" w:rsidP="00457BC0">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5C1CA053" w14:textId="77777777" w:rsidR="00457BC0" w:rsidRDefault="00457BC0" w:rsidP="00457BC0"/>
    <w:p w14:paraId="513F803F" w14:textId="77777777" w:rsidR="00457BC0" w:rsidRDefault="00457BC0" w:rsidP="00457BC0">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C27C08A" w14:textId="77777777" w:rsidR="00457BC0" w:rsidRDefault="00457BC0" w:rsidP="00457BC0"/>
    <w:p w14:paraId="6C1224D4" w14:textId="77777777" w:rsidR="00457BC0" w:rsidRDefault="00457BC0" w:rsidP="00457BC0"/>
    <w:p w14:paraId="0F1BC9C9" w14:textId="77777777" w:rsidR="00457BC0" w:rsidRPr="000A1537" w:rsidRDefault="00457BC0" w:rsidP="00457BC0">
      <w:pPr>
        <w:rPr>
          <w:b/>
          <w:sz w:val="24"/>
          <w:szCs w:val="24"/>
        </w:rPr>
      </w:pPr>
      <w:r>
        <w:rPr>
          <w:b/>
          <w:sz w:val="24"/>
          <w:szCs w:val="24"/>
        </w:rPr>
        <w:t>2.4</w:t>
      </w:r>
      <w:r>
        <w:rPr>
          <w:b/>
          <w:sz w:val="24"/>
          <w:szCs w:val="24"/>
        </w:rPr>
        <w:tab/>
      </w:r>
      <w:r w:rsidRPr="000A1537">
        <w:rPr>
          <w:b/>
          <w:sz w:val="24"/>
          <w:szCs w:val="24"/>
        </w:rPr>
        <w:t>IPR and confidentiality Agreements</w:t>
      </w:r>
    </w:p>
    <w:p w14:paraId="3818E5BC" w14:textId="77777777" w:rsidR="00457BC0" w:rsidRDefault="00457BC0" w:rsidP="00457BC0"/>
    <w:p w14:paraId="2E321C3D" w14:textId="77777777" w:rsidR="00457BC0" w:rsidRDefault="00457BC0" w:rsidP="00457BC0">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37219D0" w14:textId="77777777" w:rsidR="00457BC0" w:rsidRDefault="00457BC0" w:rsidP="00457BC0"/>
    <w:p w14:paraId="5B552F9B" w14:textId="77777777" w:rsidR="00457BC0" w:rsidRDefault="00457BC0" w:rsidP="00457BC0">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6E102E7D" w14:textId="77777777" w:rsidR="00457BC0" w:rsidRDefault="00457BC0" w:rsidP="00457BC0"/>
    <w:p w14:paraId="7DD461CD" w14:textId="77777777" w:rsidR="00457BC0" w:rsidRDefault="00457BC0" w:rsidP="00457BC0">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7B8E0FE" w14:textId="77777777" w:rsidR="00457BC0" w:rsidRDefault="00457BC0" w:rsidP="00457BC0"/>
    <w:p w14:paraId="6A9C6349" w14:textId="77777777" w:rsidR="00457BC0" w:rsidRDefault="00457BC0" w:rsidP="00457BC0">
      <w:r>
        <w:t>If successful, the applicant will be required to sign a Service Contract, which includes IPR and Confidentiality clauses aligned with the relevant policies in the ETSI Directives.</w:t>
      </w:r>
    </w:p>
    <w:p w14:paraId="0C99E0C2" w14:textId="77777777" w:rsidR="00457BC0" w:rsidRDefault="00457BC0" w:rsidP="00457BC0"/>
    <w:p w14:paraId="065021E9" w14:textId="77777777" w:rsidR="00457BC0" w:rsidRDefault="00457BC0" w:rsidP="00457BC0"/>
    <w:p w14:paraId="4B319A4C" w14:textId="77777777" w:rsidR="00457BC0" w:rsidRPr="000A1537" w:rsidRDefault="00457BC0" w:rsidP="00457BC0">
      <w:pPr>
        <w:rPr>
          <w:b/>
          <w:sz w:val="24"/>
          <w:szCs w:val="24"/>
        </w:rPr>
      </w:pPr>
      <w:r>
        <w:rPr>
          <w:b/>
          <w:sz w:val="24"/>
          <w:szCs w:val="24"/>
        </w:rPr>
        <w:t>2.5</w:t>
      </w:r>
      <w:r>
        <w:rPr>
          <w:b/>
          <w:sz w:val="24"/>
          <w:szCs w:val="24"/>
        </w:rPr>
        <w:tab/>
      </w:r>
      <w:r w:rsidRPr="000A1537">
        <w:rPr>
          <w:b/>
          <w:sz w:val="24"/>
          <w:szCs w:val="24"/>
        </w:rPr>
        <w:t>Preparation cost</w:t>
      </w:r>
    </w:p>
    <w:p w14:paraId="48F9275B" w14:textId="77777777" w:rsidR="00457BC0" w:rsidRDefault="00457BC0" w:rsidP="00457BC0"/>
    <w:p w14:paraId="1967AE6B" w14:textId="77777777" w:rsidR="00457BC0" w:rsidRDefault="00457BC0" w:rsidP="00457BC0">
      <w:r>
        <w:t>ETSI will not be responsible for any costs or expenses that the applicant may incur in preparing and/or submitting the proposal.</w:t>
      </w:r>
    </w:p>
    <w:p w14:paraId="399B08FA" w14:textId="77777777" w:rsidR="00457BC0" w:rsidRDefault="00457BC0" w:rsidP="00457BC0"/>
    <w:p w14:paraId="0BB42AF3" w14:textId="77777777" w:rsidR="00457BC0" w:rsidRDefault="00457BC0" w:rsidP="00457BC0"/>
    <w:p w14:paraId="19E074BC" w14:textId="77777777" w:rsidR="00457BC0" w:rsidRPr="000A1537" w:rsidRDefault="00457BC0" w:rsidP="00457BC0">
      <w:pPr>
        <w:rPr>
          <w:b/>
          <w:sz w:val="24"/>
          <w:szCs w:val="24"/>
        </w:rPr>
      </w:pPr>
      <w:r>
        <w:rPr>
          <w:b/>
          <w:sz w:val="24"/>
          <w:szCs w:val="24"/>
        </w:rPr>
        <w:t>2.6</w:t>
      </w:r>
      <w:r>
        <w:rPr>
          <w:b/>
          <w:sz w:val="24"/>
          <w:szCs w:val="24"/>
        </w:rPr>
        <w:tab/>
      </w:r>
      <w:r w:rsidRPr="000A1537">
        <w:rPr>
          <w:b/>
          <w:sz w:val="24"/>
          <w:szCs w:val="24"/>
        </w:rPr>
        <w:t>Service Contract</w:t>
      </w:r>
    </w:p>
    <w:p w14:paraId="52EB1C93" w14:textId="77777777" w:rsidR="00457BC0" w:rsidRDefault="00457BC0" w:rsidP="00457BC0"/>
    <w:p w14:paraId="20B409CC" w14:textId="77777777" w:rsidR="00457BC0" w:rsidRDefault="00457BC0" w:rsidP="00457BC0">
      <w:r>
        <w:t>A Service Contract will be proposed to the applicants that will be selected to perform the work.</w:t>
      </w:r>
    </w:p>
    <w:p w14:paraId="35E89B25" w14:textId="77777777" w:rsidR="00457BC0" w:rsidRPr="00FF43DA" w:rsidRDefault="00457BC0" w:rsidP="00457BC0">
      <w:r>
        <w:t xml:space="preserve">Details on the Terms and Conditions of this contract can be found on the ETSI Portal, at the following address: </w:t>
      </w:r>
      <w:hyperlink r:id="rId26" w:history="1">
        <w:r w:rsidRPr="001340A6">
          <w:rPr>
            <w:rStyle w:val="Hyperlink"/>
          </w:rPr>
          <w:t>https://portal.etsi.org/STF/STFs/Contracts.aspx</w:t>
        </w:r>
      </w:hyperlink>
      <w:r>
        <w:t xml:space="preserve"> </w:t>
      </w:r>
    </w:p>
    <w:p w14:paraId="3794B195" w14:textId="77777777" w:rsidR="00457BC0" w:rsidRDefault="00457BC0" w:rsidP="00457BC0"/>
    <w:p w14:paraId="5E6D847B" w14:textId="77777777" w:rsidR="00457BC0" w:rsidRDefault="00457BC0" w:rsidP="00457BC0"/>
    <w:p w14:paraId="2A805D58" w14:textId="77777777" w:rsidR="00457BC0" w:rsidRPr="003C13FC" w:rsidRDefault="00457BC0" w:rsidP="00457BC0"/>
    <w:p w14:paraId="3263E7D8" w14:textId="77777777" w:rsidR="00457BC0" w:rsidRPr="0007181A" w:rsidRDefault="00457BC0" w:rsidP="00A65393"/>
    <w:sectPr w:rsidR="00457BC0" w:rsidRPr="0007181A" w:rsidSect="00E77239">
      <w:footerReference w:type="default" r:id="rId27"/>
      <w:footerReference w:type="first" r:id="rId28"/>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47D1F" w14:textId="77777777" w:rsidR="00A86756" w:rsidRDefault="00A86756">
      <w:r>
        <w:separator/>
      </w:r>
    </w:p>
  </w:endnote>
  <w:endnote w:type="continuationSeparator" w:id="0">
    <w:p w14:paraId="1D700860" w14:textId="77777777" w:rsidR="00A86756" w:rsidRDefault="00A86756">
      <w:r>
        <w:continuationSeparator/>
      </w:r>
    </w:p>
  </w:endnote>
  <w:endnote w:type="continuationNotice" w:id="1">
    <w:p w14:paraId="458C236D" w14:textId="77777777" w:rsidR="00A86756" w:rsidRDefault="00A867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5BF43C0" w14:paraId="4BFF2BD4" w14:textId="77777777" w:rsidTr="05BF43C0">
      <w:trPr>
        <w:trHeight w:val="300"/>
      </w:trPr>
      <w:tc>
        <w:tcPr>
          <w:tcW w:w="3020" w:type="dxa"/>
        </w:tcPr>
        <w:p w14:paraId="3462ADCA" w14:textId="1E21D167" w:rsidR="05BF43C0" w:rsidRDefault="05BF43C0" w:rsidP="05BF43C0">
          <w:pPr>
            <w:pStyle w:val="Header"/>
            <w:ind w:left="-115"/>
            <w:jc w:val="left"/>
          </w:pPr>
        </w:p>
      </w:tc>
      <w:tc>
        <w:tcPr>
          <w:tcW w:w="3020" w:type="dxa"/>
        </w:tcPr>
        <w:p w14:paraId="65D368B7" w14:textId="74C00412" w:rsidR="05BF43C0" w:rsidRDefault="05BF43C0" w:rsidP="05BF43C0">
          <w:pPr>
            <w:pStyle w:val="Header"/>
            <w:jc w:val="center"/>
          </w:pPr>
        </w:p>
      </w:tc>
      <w:tc>
        <w:tcPr>
          <w:tcW w:w="3020" w:type="dxa"/>
        </w:tcPr>
        <w:p w14:paraId="0F845C42" w14:textId="40FA784F" w:rsidR="05BF43C0" w:rsidRDefault="05BF43C0" w:rsidP="05BF43C0">
          <w:pPr>
            <w:pStyle w:val="Header"/>
            <w:ind w:right="-115"/>
          </w:pPr>
        </w:p>
      </w:tc>
    </w:tr>
  </w:tbl>
  <w:p w14:paraId="69F491C5" w14:textId="690367FE" w:rsidR="05BF43C0" w:rsidRDefault="05BF43C0" w:rsidP="05BF43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5BF43C0" w14:paraId="3D7FF8B0" w14:textId="77777777" w:rsidTr="05BF43C0">
      <w:trPr>
        <w:trHeight w:val="300"/>
      </w:trPr>
      <w:tc>
        <w:tcPr>
          <w:tcW w:w="4855" w:type="dxa"/>
        </w:tcPr>
        <w:p w14:paraId="1D6CA717" w14:textId="384BFD55" w:rsidR="05BF43C0" w:rsidRDefault="05BF43C0" w:rsidP="05BF43C0">
          <w:pPr>
            <w:pStyle w:val="Header"/>
            <w:ind w:left="-115"/>
            <w:jc w:val="left"/>
          </w:pPr>
        </w:p>
      </w:tc>
      <w:tc>
        <w:tcPr>
          <w:tcW w:w="4855" w:type="dxa"/>
        </w:tcPr>
        <w:p w14:paraId="2B69B1C9" w14:textId="03E5D115" w:rsidR="05BF43C0" w:rsidRDefault="05BF43C0" w:rsidP="05BF43C0">
          <w:pPr>
            <w:pStyle w:val="Header"/>
            <w:jc w:val="center"/>
          </w:pPr>
        </w:p>
      </w:tc>
      <w:tc>
        <w:tcPr>
          <w:tcW w:w="4855" w:type="dxa"/>
        </w:tcPr>
        <w:p w14:paraId="008DCDAF" w14:textId="02E01616" w:rsidR="05BF43C0" w:rsidRDefault="05BF43C0" w:rsidP="05BF43C0">
          <w:pPr>
            <w:pStyle w:val="Header"/>
            <w:ind w:right="-115"/>
          </w:pPr>
        </w:p>
      </w:tc>
    </w:tr>
  </w:tbl>
  <w:p w14:paraId="3BF6AC83" w14:textId="3D2ABBC5" w:rsidR="05BF43C0" w:rsidRDefault="05BF43C0" w:rsidP="05BF43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08A72" w14:textId="0F0CBDD1" w:rsidR="05BF43C0" w:rsidRDefault="05BF43C0" w:rsidP="05BF43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95F10" w14:textId="24F20076" w:rsidR="05BF43C0" w:rsidRPr="003757FC" w:rsidRDefault="05BF43C0" w:rsidP="003757F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1875" w14:textId="1B571548" w:rsidR="05BF43C0" w:rsidRDefault="05BF43C0" w:rsidP="05BF4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0F319" w14:textId="77777777" w:rsidR="00A86756" w:rsidRDefault="00A86756">
      <w:r>
        <w:separator/>
      </w:r>
    </w:p>
  </w:footnote>
  <w:footnote w:type="continuationSeparator" w:id="0">
    <w:p w14:paraId="15F2F84D" w14:textId="77777777" w:rsidR="00A86756" w:rsidRDefault="00A86756">
      <w:r>
        <w:continuationSeparator/>
      </w:r>
    </w:p>
  </w:footnote>
  <w:footnote w:type="continuationNotice" w:id="1">
    <w:p w14:paraId="33803B4D" w14:textId="77777777" w:rsidR="00A86756" w:rsidRDefault="00A867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940498" w14:paraId="0F22B10A" w14:textId="77777777">
      <w:trPr>
        <w:jc w:val="right"/>
      </w:trPr>
      <w:tc>
        <w:tcPr>
          <w:tcW w:w="5039" w:type="dxa"/>
        </w:tcPr>
        <w:p w14:paraId="4D9CB042" w14:textId="70F833AF" w:rsidR="00940498" w:rsidRDefault="00940498" w:rsidP="00E84C50">
          <w:pPr>
            <w:pStyle w:val="Header"/>
          </w:pPr>
          <w:proofErr w:type="spellStart"/>
          <w:r>
            <w:t>ToR</w:t>
          </w:r>
          <w:proofErr w:type="spellEnd"/>
          <w:r>
            <w:t xml:space="preserve"> STF </w:t>
          </w:r>
          <w:r w:rsidR="0023040B">
            <w:t>669</w:t>
          </w:r>
        </w:p>
      </w:tc>
    </w:tr>
    <w:tr w:rsidR="00940498" w14:paraId="1C251C46" w14:textId="77777777">
      <w:trPr>
        <w:jc w:val="right"/>
      </w:trPr>
      <w:tc>
        <w:tcPr>
          <w:tcW w:w="5039" w:type="dxa"/>
        </w:tcPr>
        <w:p w14:paraId="40EE9709" w14:textId="57410848" w:rsidR="00940498" w:rsidRPr="001B5122" w:rsidRDefault="00940498"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315F75">
            <w:rPr>
              <w:noProof/>
            </w:rPr>
            <w:t>14</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315F75">
            <w:rPr>
              <w:noProof/>
            </w:rPr>
            <w:t>21</w:t>
          </w:r>
          <w:r>
            <w:rPr>
              <w:noProof/>
            </w:rPr>
            <w:fldChar w:fldCharType="end"/>
          </w:r>
        </w:p>
      </w:tc>
    </w:tr>
  </w:tbl>
  <w:p w14:paraId="56BA6166" w14:textId="77777777" w:rsidR="00940498" w:rsidRPr="001B5122" w:rsidRDefault="00940498"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79879" w14:textId="77777777" w:rsidR="00940498" w:rsidRPr="009F2D55" w:rsidRDefault="00940498" w:rsidP="00426E27">
    <w:pPr>
      <w:pStyle w:val="Header"/>
      <w:ind w:right="-568"/>
    </w:pPr>
    <w:r>
      <w:rPr>
        <w:noProof/>
        <w:lang w:val="en-US"/>
      </w:rPr>
      <w:drawing>
        <wp:anchor distT="0" distB="0" distL="114300" distR="114300" simplePos="0" relativeHeight="251658240" behindDoc="0" locked="0" layoutInCell="1" allowOverlap="1" wp14:anchorId="0CE7A42C" wp14:editId="2D91EBD3">
          <wp:simplePos x="0" y="0"/>
          <wp:positionH relativeFrom="column">
            <wp:posOffset>-435610</wp:posOffset>
          </wp:positionH>
          <wp:positionV relativeFrom="paragraph">
            <wp:posOffset>-191135</wp:posOffset>
          </wp:positionV>
          <wp:extent cx="2247900" cy="723900"/>
          <wp:effectExtent l="0" t="0" r="0" b="0"/>
          <wp:wrapNone/>
          <wp:docPr id="8" name="Picture 8"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5981184C" w14:textId="77777777" w:rsidR="00940498" w:rsidRDefault="00940498" w:rsidP="00471C0C">
    <w:pPr>
      <w:pStyle w:val="Header"/>
      <w:jc w:val="left"/>
    </w:pPr>
  </w:p>
</w:hdr>
</file>

<file path=word/intelligence2.xml><?xml version="1.0" encoding="utf-8"?>
<int2:intelligence xmlns:int2="http://schemas.microsoft.com/office/intelligence/2020/intelligence" xmlns:oel="http://schemas.microsoft.com/office/2019/extlst">
  <int2:observations>
    <int2:textHash int2:hashCode="MQGmmgSaxquqnn" int2:id="qMyXm2YS">
      <int2:state int2:value="Rejected" int2:type="AugLoop_Text_Critique"/>
    </int2:textHash>
    <int2:textHash int2:hashCode="4cg0I7FpqWsclq" int2:id="9OCbJAB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53A"/>
    <w:multiLevelType w:val="hybridMultilevel"/>
    <w:tmpl w:val="667E6148"/>
    <w:lvl w:ilvl="0" w:tplc="4DC85FE6">
      <w:numFmt w:val="bullet"/>
      <w:lvlText w:val="•"/>
      <w:lvlJc w:val="left"/>
      <w:pPr>
        <w:ind w:left="1780" w:hanging="142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3DC1BD6"/>
    <w:multiLevelType w:val="hybridMultilevel"/>
    <w:tmpl w:val="3DB82C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931778"/>
    <w:multiLevelType w:val="hybridMultilevel"/>
    <w:tmpl w:val="CEF6685E"/>
    <w:lvl w:ilvl="0" w:tplc="04070001">
      <w:start w:val="1"/>
      <w:numFmt w:val="bullet"/>
      <w:lvlText w:val=""/>
      <w:lvlJc w:val="left"/>
      <w:pPr>
        <w:ind w:left="720" w:hanging="360"/>
      </w:pPr>
      <w:rPr>
        <w:rFonts w:ascii="Symbol" w:hAnsi="Symbol" w:hint="default"/>
      </w:rPr>
    </w:lvl>
    <w:lvl w:ilvl="1" w:tplc="393C30EE">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0287818"/>
    <w:multiLevelType w:val="hybridMultilevel"/>
    <w:tmpl w:val="E79E3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43DC14FA"/>
    <w:multiLevelType w:val="hybridMultilevel"/>
    <w:tmpl w:val="BF2A6646"/>
    <w:lvl w:ilvl="0" w:tplc="31084AFA">
      <w:start w:val="1"/>
      <w:numFmt w:val="decimal"/>
      <w:lvlText w:val="%1."/>
      <w:lvlJc w:val="left"/>
      <w:pPr>
        <w:ind w:left="1780" w:hanging="14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C36B90"/>
    <w:multiLevelType w:val="hybridMultilevel"/>
    <w:tmpl w:val="990CD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1C67F9"/>
    <w:multiLevelType w:val="multilevel"/>
    <w:tmpl w:val="4A0293B0"/>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4820"/>
        </w:tabs>
        <w:ind w:left="4253"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754BE"/>
    <w:multiLevelType w:val="hybridMultilevel"/>
    <w:tmpl w:val="7B60AC92"/>
    <w:lvl w:ilvl="0" w:tplc="040C000F">
      <w:start w:val="1"/>
      <w:numFmt w:val="decimal"/>
      <w:lvlText w:val="%1."/>
      <w:lvlJc w:val="left"/>
      <w:pPr>
        <w:ind w:left="780" w:hanging="360"/>
      </w:pPr>
    </w:lvl>
    <w:lvl w:ilvl="1" w:tplc="040C0019">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18" w15:restartNumberingAfterBreak="0">
    <w:nsid w:val="6E6B5518"/>
    <w:multiLevelType w:val="hybridMultilevel"/>
    <w:tmpl w:val="97DA1C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E9E56CB"/>
    <w:multiLevelType w:val="hybridMultilevel"/>
    <w:tmpl w:val="EAB231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5556815">
    <w:abstractNumId w:val="5"/>
  </w:num>
  <w:num w:numId="2" w16cid:durableId="1557282932">
    <w:abstractNumId w:val="3"/>
  </w:num>
  <w:num w:numId="3" w16cid:durableId="852303883">
    <w:abstractNumId w:val="16"/>
  </w:num>
  <w:num w:numId="4" w16cid:durableId="1711756757">
    <w:abstractNumId w:val="1"/>
    <w:lvlOverride w:ilvl="0">
      <w:startOverride w:val="1"/>
    </w:lvlOverride>
  </w:num>
  <w:num w:numId="5" w16cid:durableId="1100418210">
    <w:abstractNumId w:val="11"/>
  </w:num>
  <w:num w:numId="6" w16cid:durableId="939485686">
    <w:abstractNumId w:val="9"/>
  </w:num>
  <w:num w:numId="7" w16cid:durableId="1408651218">
    <w:abstractNumId w:val="12"/>
  </w:num>
  <w:num w:numId="8" w16cid:durableId="371538738">
    <w:abstractNumId w:val="18"/>
  </w:num>
  <w:num w:numId="9" w16cid:durableId="804273939">
    <w:abstractNumId w:val="7"/>
  </w:num>
  <w:num w:numId="10" w16cid:durableId="496112022">
    <w:abstractNumId w:val="10"/>
  </w:num>
  <w:num w:numId="11" w16cid:durableId="187063398">
    <w:abstractNumId w:val="1"/>
  </w:num>
  <w:num w:numId="12" w16cid:durableId="490028167">
    <w:abstractNumId w:val="19"/>
  </w:num>
  <w:num w:numId="13" w16cid:durableId="1276861929">
    <w:abstractNumId w:val="15"/>
  </w:num>
  <w:num w:numId="14" w16cid:durableId="2105566310">
    <w:abstractNumId w:val="17"/>
  </w:num>
  <w:num w:numId="15" w16cid:durableId="1174148690">
    <w:abstractNumId w:val="8"/>
  </w:num>
  <w:num w:numId="16" w16cid:durableId="1856458978">
    <w:abstractNumId w:val="2"/>
  </w:num>
  <w:num w:numId="17" w16cid:durableId="2092576912">
    <w:abstractNumId w:val="0"/>
  </w:num>
  <w:num w:numId="18" w16cid:durableId="1110005105">
    <w:abstractNumId w:val="4"/>
  </w:num>
  <w:num w:numId="19" w16cid:durableId="353115714">
    <w:abstractNumId w:val="6"/>
  </w:num>
  <w:num w:numId="20" w16cid:durableId="282469404">
    <w:abstractNumId w:val="14"/>
  </w:num>
  <w:num w:numId="21" w16cid:durableId="2634894">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DY3NzA1MDQzN7dQ0lEKTi0uzszPAykwrgUAcHQKrCwAAAA="/>
  </w:docVars>
  <w:rsids>
    <w:rsidRoot w:val="00AE0BDF"/>
    <w:rsid w:val="00002329"/>
    <w:rsid w:val="00002427"/>
    <w:rsid w:val="000028D0"/>
    <w:rsid w:val="0000372F"/>
    <w:rsid w:val="0000378B"/>
    <w:rsid w:val="000037AD"/>
    <w:rsid w:val="00005513"/>
    <w:rsid w:val="00005FC6"/>
    <w:rsid w:val="0000653B"/>
    <w:rsid w:val="00007B38"/>
    <w:rsid w:val="00010732"/>
    <w:rsid w:val="0001165D"/>
    <w:rsid w:val="000118E7"/>
    <w:rsid w:val="00013AE1"/>
    <w:rsid w:val="00013E26"/>
    <w:rsid w:val="00016ECD"/>
    <w:rsid w:val="000204D4"/>
    <w:rsid w:val="00024B6C"/>
    <w:rsid w:val="00025347"/>
    <w:rsid w:val="00026D37"/>
    <w:rsid w:val="00031E38"/>
    <w:rsid w:val="00032C46"/>
    <w:rsid w:val="00037530"/>
    <w:rsid w:val="000379EA"/>
    <w:rsid w:val="00042902"/>
    <w:rsid w:val="00043905"/>
    <w:rsid w:val="000454EE"/>
    <w:rsid w:val="0004591F"/>
    <w:rsid w:val="00046BC1"/>
    <w:rsid w:val="00046C08"/>
    <w:rsid w:val="00050CD7"/>
    <w:rsid w:val="0005101A"/>
    <w:rsid w:val="0005143D"/>
    <w:rsid w:val="00051766"/>
    <w:rsid w:val="00053A76"/>
    <w:rsid w:val="000557C1"/>
    <w:rsid w:val="000567DC"/>
    <w:rsid w:val="00056A88"/>
    <w:rsid w:val="00056F4C"/>
    <w:rsid w:val="00056F5A"/>
    <w:rsid w:val="00057366"/>
    <w:rsid w:val="00060691"/>
    <w:rsid w:val="00061853"/>
    <w:rsid w:val="00061EB1"/>
    <w:rsid w:val="000633C1"/>
    <w:rsid w:val="0006411F"/>
    <w:rsid w:val="00064399"/>
    <w:rsid w:val="00064D0E"/>
    <w:rsid w:val="0006531E"/>
    <w:rsid w:val="00066D31"/>
    <w:rsid w:val="00067A31"/>
    <w:rsid w:val="0007181A"/>
    <w:rsid w:val="00071C49"/>
    <w:rsid w:val="000736B0"/>
    <w:rsid w:val="0007414D"/>
    <w:rsid w:val="000756F2"/>
    <w:rsid w:val="00077304"/>
    <w:rsid w:val="000801C7"/>
    <w:rsid w:val="00080D3F"/>
    <w:rsid w:val="000829C9"/>
    <w:rsid w:val="000830DC"/>
    <w:rsid w:val="0008361A"/>
    <w:rsid w:val="00083911"/>
    <w:rsid w:val="00094E3E"/>
    <w:rsid w:val="00095B73"/>
    <w:rsid w:val="00096878"/>
    <w:rsid w:val="000A0DA6"/>
    <w:rsid w:val="000A1222"/>
    <w:rsid w:val="000A2E53"/>
    <w:rsid w:val="000A5E70"/>
    <w:rsid w:val="000A7058"/>
    <w:rsid w:val="000B226A"/>
    <w:rsid w:val="000B2F2B"/>
    <w:rsid w:val="000B2F51"/>
    <w:rsid w:val="000B331A"/>
    <w:rsid w:val="000B3B3B"/>
    <w:rsid w:val="000B7260"/>
    <w:rsid w:val="000C37C5"/>
    <w:rsid w:val="000C4D1E"/>
    <w:rsid w:val="000C50B4"/>
    <w:rsid w:val="000C5B6B"/>
    <w:rsid w:val="000C6889"/>
    <w:rsid w:val="000C7672"/>
    <w:rsid w:val="000D0026"/>
    <w:rsid w:val="000D2946"/>
    <w:rsid w:val="000D29C4"/>
    <w:rsid w:val="000D2D8D"/>
    <w:rsid w:val="000D3C43"/>
    <w:rsid w:val="000D3E19"/>
    <w:rsid w:val="000D4549"/>
    <w:rsid w:val="000D6CA9"/>
    <w:rsid w:val="000D709D"/>
    <w:rsid w:val="000E142D"/>
    <w:rsid w:val="000E1F4E"/>
    <w:rsid w:val="000E3B7A"/>
    <w:rsid w:val="000E456C"/>
    <w:rsid w:val="000E4CC5"/>
    <w:rsid w:val="000E6B58"/>
    <w:rsid w:val="000E78C8"/>
    <w:rsid w:val="000F01CE"/>
    <w:rsid w:val="000F06A0"/>
    <w:rsid w:val="000F2D9E"/>
    <w:rsid w:val="000F325E"/>
    <w:rsid w:val="000F3BA4"/>
    <w:rsid w:val="000F4BF5"/>
    <w:rsid w:val="000F78D2"/>
    <w:rsid w:val="000F7D5B"/>
    <w:rsid w:val="0010133F"/>
    <w:rsid w:val="00101434"/>
    <w:rsid w:val="00104A3F"/>
    <w:rsid w:val="0011090A"/>
    <w:rsid w:val="001118E5"/>
    <w:rsid w:val="00113DC5"/>
    <w:rsid w:val="0011500C"/>
    <w:rsid w:val="00115894"/>
    <w:rsid w:val="001172E2"/>
    <w:rsid w:val="001189ED"/>
    <w:rsid w:val="00120F1E"/>
    <w:rsid w:val="00122D3F"/>
    <w:rsid w:val="00122E2B"/>
    <w:rsid w:val="00122FF3"/>
    <w:rsid w:val="00132601"/>
    <w:rsid w:val="00132F5A"/>
    <w:rsid w:val="00133C8A"/>
    <w:rsid w:val="00134E69"/>
    <w:rsid w:val="001350FA"/>
    <w:rsid w:val="00136810"/>
    <w:rsid w:val="001424EB"/>
    <w:rsid w:val="00142E56"/>
    <w:rsid w:val="0014568A"/>
    <w:rsid w:val="00147069"/>
    <w:rsid w:val="0014707A"/>
    <w:rsid w:val="001472D7"/>
    <w:rsid w:val="001477A5"/>
    <w:rsid w:val="00151113"/>
    <w:rsid w:val="00153606"/>
    <w:rsid w:val="0015487E"/>
    <w:rsid w:val="00155340"/>
    <w:rsid w:val="00155F2A"/>
    <w:rsid w:val="001601D2"/>
    <w:rsid w:val="00162679"/>
    <w:rsid w:val="0016322F"/>
    <w:rsid w:val="00165767"/>
    <w:rsid w:val="00166269"/>
    <w:rsid w:val="001671D8"/>
    <w:rsid w:val="001711F0"/>
    <w:rsid w:val="001712A3"/>
    <w:rsid w:val="0017159C"/>
    <w:rsid w:val="001729E2"/>
    <w:rsid w:val="00176796"/>
    <w:rsid w:val="00176ECE"/>
    <w:rsid w:val="00177AF2"/>
    <w:rsid w:val="00177DAF"/>
    <w:rsid w:val="00180C15"/>
    <w:rsid w:val="00180DD7"/>
    <w:rsid w:val="001812F1"/>
    <w:rsid w:val="00181E48"/>
    <w:rsid w:val="001858A7"/>
    <w:rsid w:val="001863B5"/>
    <w:rsid w:val="0018698A"/>
    <w:rsid w:val="0018723D"/>
    <w:rsid w:val="001873E9"/>
    <w:rsid w:val="00190FCC"/>
    <w:rsid w:val="00191B16"/>
    <w:rsid w:val="00193409"/>
    <w:rsid w:val="001961FA"/>
    <w:rsid w:val="001968B1"/>
    <w:rsid w:val="0019763D"/>
    <w:rsid w:val="001A0490"/>
    <w:rsid w:val="001A0DDA"/>
    <w:rsid w:val="001A1595"/>
    <w:rsid w:val="001A3BE6"/>
    <w:rsid w:val="001A4146"/>
    <w:rsid w:val="001A576C"/>
    <w:rsid w:val="001A577A"/>
    <w:rsid w:val="001B139A"/>
    <w:rsid w:val="001B3585"/>
    <w:rsid w:val="001B5122"/>
    <w:rsid w:val="001B6642"/>
    <w:rsid w:val="001B7FE8"/>
    <w:rsid w:val="001C0CBC"/>
    <w:rsid w:val="001C1250"/>
    <w:rsid w:val="001C1BFA"/>
    <w:rsid w:val="001C296C"/>
    <w:rsid w:val="001C2C05"/>
    <w:rsid w:val="001C4EA2"/>
    <w:rsid w:val="001C566D"/>
    <w:rsid w:val="001C6432"/>
    <w:rsid w:val="001C797F"/>
    <w:rsid w:val="001D044E"/>
    <w:rsid w:val="001D1E3E"/>
    <w:rsid w:val="001D1F6C"/>
    <w:rsid w:val="001D531B"/>
    <w:rsid w:val="001D6609"/>
    <w:rsid w:val="001D7882"/>
    <w:rsid w:val="001E07E2"/>
    <w:rsid w:val="001E33B2"/>
    <w:rsid w:val="001E41CC"/>
    <w:rsid w:val="001E70D8"/>
    <w:rsid w:val="001E7C75"/>
    <w:rsid w:val="001F363B"/>
    <w:rsid w:val="001F3DCC"/>
    <w:rsid w:val="001F42D9"/>
    <w:rsid w:val="001F496B"/>
    <w:rsid w:val="001F4DBA"/>
    <w:rsid w:val="001F59A7"/>
    <w:rsid w:val="001F6865"/>
    <w:rsid w:val="001F6978"/>
    <w:rsid w:val="002011D2"/>
    <w:rsid w:val="00201E9B"/>
    <w:rsid w:val="00202F78"/>
    <w:rsid w:val="0020341A"/>
    <w:rsid w:val="00203E1D"/>
    <w:rsid w:val="002062A8"/>
    <w:rsid w:val="002067E4"/>
    <w:rsid w:val="00206C4E"/>
    <w:rsid w:val="002074F3"/>
    <w:rsid w:val="0020777E"/>
    <w:rsid w:val="00207D29"/>
    <w:rsid w:val="0021101A"/>
    <w:rsid w:val="00211930"/>
    <w:rsid w:val="0021268F"/>
    <w:rsid w:val="00213878"/>
    <w:rsid w:val="002146B2"/>
    <w:rsid w:val="002147BA"/>
    <w:rsid w:val="002168B3"/>
    <w:rsid w:val="00216DDD"/>
    <w:rsid w:val="002214FF"/>
    <w:rsid w:val="00222463"/>
    <w:rsid w:val="002234ED"/>
    <w:rsid w:val="00223663"/>
    <w:rsid w:val="00223A61"/>
    <w:rsid w:val="00225FBC"/>
    <w:rsid w:val="00226980"/>
    <w:rsid w:val="00226C19"/>
    <w:rsid w:val="00226DE0"/>
    <w:rsid w:val="00227F97"/>
    <w:rsid w:val="00230372"/>
    <w:rsid w:val="0023040B"/>
    <w:rsid w:val="002309AA"/>
    <w:rsid w:val="00232234"/>
    <w:rsid w:val="00232E59"/>
    <w:rsid w:val="00233372"/>
    <w:rsid w:val="00233782"/>
    <w:rsid w:val="00235703"/>
    <w:rsid w:val="0023691C"/>
    <w:rsid w:val="00240768"/>
    <w:rsid w:val="002407C0"/>
    <w:rsid w:val="00240D44"/>
    <w:rsid w:val="00240DFC"/>
    <w:rsid w:val="002412AD"/>
    <w:rsid w:val="00242683"/>
    <w:rsid w:val="0024334B"/>
    <w:rsid w:val="00243B89"/>
    <w:rsid w:val="002450F1"/>
    <w:rsid w:val="002459BA"/>
    <w:rsid w:val="00245DEF"/>
    <w:rsid w:val="002465C1"/>
    <w:rsid w:val="00247510"/>
    <w:rsid w:val="0025053F"/>
    <w:rsid w:val="00254A3D"/>
    <w:rsid w:val="00255C9B"/>
    <w:rsid w:val="00255D75"/>
    <w:rsid w:val="00256314"/>
    <w:rsid w:val="00256D45"/>
    <w:rsid w:val="00260BF9"/>
    <w:rsid w:val="00262669"/>
    <w:rsid w:val="002656F5"/>
    <w:rsid w:val="002706C4"/>
    <w:rsid w:val="0027168E"/>
    <w:rsid w:val="00273FA3"/>
    <w:rsid w:val="002762D4"/>
    <w:rsid w:val="00283DFA"/>
    <w:rsid w:val="002877C4"/>
    <w:rsid w:val="00290653"/>
    <w:rsid w:val="002914F8"/>
    <w:rsid w:val="00292647"/>
    <w:rsid w:val="002940C9"/>
    <w:rsid w:val="00294CFC"/>
    <w:rsid w:val="00294F46"/>
    <w:rsid w:val="002967EE"/>
    <w:rsid w:val="00296D00"/>
    <w:rsid w:val="002A18C9"/>
    <w:rsid w:val="002A27D4"/>
    <w:rsid w:val="002A3509"/>
    <w:rsid w:val="002A3E74"/>
    <w:rsid w:val="002A3FCA"/>
    <w:rsid w:val="002A49C0"/>
    <w:rsid w:val="002A528B"/>
    <w:rsid w:val="002A5ADD"/>
    <w:rsid w:val="002A62D0"/>
    <w:rsid w:val="002A6BFF"/>
    <w:rsid w:val="002B3825"/>
    <w:rsid w:val="002B3C3B"/>
    <w:rsid w:val="002B53F4"/>
    <w:rsid w:val="002B5AB8"/>
    <w:rsid w:val="002B77B7"/>
    <w:rsid w:val="002C0D22"/>
    <w:rsid w:val="002C1D04"/>
    <w:rsid w:val="002C21BC"/>
    <w:rsid w:val="002C2BF1"/>
    <w:rsid w:val="002C391F"/>
    <w:rsid w:val="002C520E"/>
    <w:rsid w:val="002C72CE"/>
    <w:rsid w:val="002C79C0"/>
    <w:rsid w:val="002D0E5E"/>
    <w:rsid w:val="002D1A60"/>
    <w:rsid w:val="002D2689"/>
    <w:rsid w:val="002D7F7F"/>
    <w:rsid w:val="002E0501"/>
    <w:rsid w:val="002E091E"/>
    <w:rsid w:val="002E0CAF"/>
    <w:rsid w:val="002E2C46"/>
    <w:rsid w:val="002E2DCE"/>
    <w:rsid w:val="002E62A7"/>
    <w:rsid w:val="002E7065"/>
    <w:rsid w:val="002F183F"/>
    <w:rsid w:val="002F2159"/>
    <w:rsid w:val="002F2AAE"/>
    <w:rsid w:val="002F2F54"/>
    <w:rsid w:val="002F3275"/>
    <w:rsid w:val="002F47C9"/>
    <w:rsid w:val="002F6812"/>
    <w:rsid w:val="00301115"/>
    <w:rsid w:val="00301EAE"/>
    <w:rsid w:val="00302248"/>
    <w:rsid w:val="003036F7"/>
    <w:rsid w:val="00304CFB"/>
    <w:rsid w:val="00305087"/>
    <w:rsid w:val="00305643"/>
    <w:rsid w:val="00306D46"/>
    <w:rsid w:val="00307450"/>
    <w:rsid w:val="0031173B"/>
    <w:rsid w:val="00315000"/>
    <w:rsid w:val="00315A8C"/>
    <w:rsid w:val="00315F75"/>
    <w:rsid w:val="00315F89"/>
    <w:rsid w:val="00317D80"/>
    <w:rsid w:val="00320CD6"/>
    <w:rsid w:val="0032165A"/>
    <w:rsid w:val="0032239E"/>
    <w:rsid w:val="003243D7"/>
    <w:rsid w:val="00324F63"/>
    <w:rsid w:val="0032663E"/>
    <w:rsid w:val="00326B5F"/>
    <w:rsid w:val="003302A7"/>
    <w:rsid w:val="00331497"/>
    <w:rsid w:val="003317DD"/>
    <w:rsid w:val="00331893"/>
    <w:rsid w:val="00332868"/>
    <w:rsid w:val="00333A45"/>
    <w:rsid w:val="00334AB2"/>
    <w:rsid w:val="00334B5B"/>
    <w:rsid w:val="0033588A"/>
    <w:rsid w:val="00337847"/>
    <w:rsid w:val="00337F23"/>
    <w:rsid w:val="00340277"/>
    <w:rsid w:val="0034176A"/>
    <w:rsid w:val="00342C1C"/>
    <w:rsid w:val="003438E6"/>
    <w:rsid w:val="0034604A"/>
    <w:rsid w:val="00346D37"/>
    <w:rsid w:val="003500A4"/>
    <w:rsid w:val="003507C4"/>
    <w:rsid w:val="00352EF0"/>
    <w:rsid w:val="00353577"/>
    <w:rsid w:val="0035517B"/>
    <w:rsid w:val="003559B9"/>
    <w:rsid w:val="00356B16"/>
    <w:rsid w:val="003575C6"/>
    <w:rsid w:val="0036039C"/>
    <w:rsid w:val="0036135E"/>
    <w:rsid w:val="003615D6"/>
    <w:rsid w:val="003619E6"/>
    <w:rsid w:val="00362313"/>
    <w:rsid w:val="0036327D"/>
    <w:rsid w:val="003632B1"/>
    <w:rsid w:val="003639CD"/>
    <w:rsid w:val="003652A4"/>
    <w:rsid w:val="003663C5"/>
    <w:rsid w:val="0036682D"/>
    <w:rsid w:val="00370B30"/>
    <w:rsid w:val="003712C2"/>
    <w:rsid w:val="00373D64"/>
    <w:rsid w:val="003757FC"/>
    <w:rsid w:val="00376F82"/>
    <w:rsid w:val="00377FB8"/>
    <w:rsid w:val="00380D44"/>
    <w:rsid w:val="003818D7"/>
    <w:rsid w:val="00382161"/>
    <w:rsid w:val="003822C8"/>
    <w:rsid w:val="00383198"/>
    <w:rsid w:val="00384EA6"/>
    <w:rsid w:val="00385893"/>
    <w:rsid w:val="003862B1"/>
    <w:rsid w:val="00386481"/>
    <w:rsid w:val="0038726E"/>
    <w:rsid w:val="00390858"/>
    <w:rsid w:val="00391461"/>
    <w:rsid w:val="00391A73"/>
    <w:rsid w:val="0039241B"/>
    <w:rsid w:val="003924CA"/>
    <w:rsid w:val="00392E6E"/>
    <w:rsid w:val="003930E3"/>
    <w:rsid w:val="00394399"/>
    <w:rsid w:val="00394791"/>
    <w:rsid w:val="00395D99"/>
    <w:rsid w:val="003960E3"/>
    <w:rsid w:val="00396750"/>
    <w:rsid w:val="003A1474"/>
    <w:rsid w:val="003A1AC2"/>
    <w:rsid w:val="003A1BBA"/>
    <w:rsid w:val="003A361E"/>
    <w:rsid w:val="003A65D9"/>
    <w:rsid w:val="003A67A6"/>
    <w:rsid w:val="003A7099"/>
    <w:rsid w:val="003A727E"/>
    <w:rsid w:val="003B2C61"/>
    <w:rsid w:val="003B2DD9"/>
    <w:rsid w:val="003B51AB"/>
    <w:rsid w:val="003B648B"/>
    <w:rsid w:val="003B7EDD"/>
    <w:rsid w:val="003C0D58"/>
    <w:rsid w:val="003C10D0"/>
    <w:rsid w:val="003C2863"/>
    <w:rsid w:val="003C3959"/>
    <w:rsid w:val="003C4527"/>
    <w:rsid w:val="003C467C"/>
    <w:rsid w:val="003C5F00"/>
    <w:rsid w:val="003C69E3"/>
    <w:rsid w:val="003C6ED7"/>
    <w:rsid w:val="003C71C4"/>
    <w:rsid w:val="003D00B7"/>
    <w:rsid w:val="003D0A69"/>
    <w:rsid w:val="003D268C"/>
    <w:rsid w:val="003D54B2"/>
    <w:rsid w:val="003D5554"/>
    <w:rsid w:val="003D62A4"/>
    <w:rsid w:val="003D700A"/>
    <w:rsid w:val="003E300F"/>
    <w:rsid w:val="003E364C"/>
    <w:rsid w:val="003E688F"/>
    <w:rsid w:val="003F069E"/>
    <w:rsid w:val="003F0E01"/>
    <w:rsid w:val="003F17C4"/>
    <w:rsid w:val="003F3FAD"/>
    <w:rsid w:val="003F406E"/>
    <w:rsid w:val="003F41FA"/>
    <w:rsid w:val="003F57DC"/>
    <w:rsid w:val="003F7DE2"/>
    <w:rsid w:val="004004CA"/>
    <w:rsid w:val="00401EE8"/>
    <w:rsid w:val="00403DC4"/>
    <w:rsid w:val="004044D7"/>
    <w:rsid w:val="0040542B"/>
    <w:rsid w:val="00405DEE"/>
    <w:rsid w:val="0040724D"/>
    <w:rsid w:val="00410697"/>
    <w:rsid w:val="0041140D"/>
    <w:rsid w:val="00411482"/>
    <w:rsid w:val="004126CE"/>
    <w:rsid w:val="00413CCE"/>
    <w:rsid w:val="00413E1C"/>
    <w:rsid w:val="0041473D"/>
    <w:rsid w:val="00416393"/>
    <w:rsid w:val="004176AE"/>
    <w:rsid w:val="004210F3"/>
    <w:rsid w:val="00421404"/>
    <w:rsid w:val="00421D4D"/>
    <w:rsid w:val="00422E8E"/>
    <w:rsid w:val="0042612C"/>
    <w:rsid w:val="00426E27"/>
    <w:rsid w:val="00431490"/>
    <w:rsid w:val="004317C0"/>
    <w:rsid w:val="00431BF6"/>
    <w:rsid w:val="004320A6"/>
    <w:rsid w:val="00436DCA"/>
    <w:rsid w:val="004407A1"/>
    <w:rsid w:val="00440A08"/>
    <w:rsid w:val="0044174B"/>
    <w:rsid w:val="004420A0"/>
    <w:rsid w:val="004424CA"/>
    <w:rsid w:val="004424FD"/>
    <w:rsid w:val="004440D3"/>
    <w:rsid w:val="004441FF"/>
    <w:rsid w:val="004457BA"/>
    <w:rsid w:val="00445B21"/>
    <w:rsid w:val="00446F29"/>
    <w:rsid w:val="00447D1E"/>
    <w:rsid w:val="00451231"/>
    <w:rsid w:val="004524A2"/>
    <w:rsid w:val="004543ED"/>
    <w:rsid w:val="0045603E"/>
    <w:rsid w:val="00457BC0"/>
    <w:rsid w:val="004604D6"/>
    <w:rsid w:val="0046225F"/>
    <w:rsid w:val="0046238B"/>
    <w:rsid w:val="00465597"/>
    <w:rsid w:val="004665BC"/>
    <w:rsid w:val="00466772"/>
    <w:rsid w:val="00466814"/>
    <w:rsid w:val="00466C5A"/>
    <w:rsid w:val="00466F1B"/>
    <w:rsid w:val="00471C0C"/>
    <w:rsid w:val="00473D28"/>
    <w:rsid w:val="00473FC5"/>
    <w:rsid w:val="00473FDC"/>
    <w:rsid w:val="0047434B"/>
    <w:rsid w:val="0047464C"/>
    <w:rsid w:val="00480613"/>
    <w:rsid w:val="0048227B"/>
    <w:rsid w:val="0048429F"/>
    <w:rsid w:val="00485FFF"/>
    <w:rsid w:val="00491845"/>
    <w:rsid w:val="00496E0A"/>
    <w:rsid w:val="00497033"/>
    <w:rsid w:val="00497C93"/>
    <w:rsid w:val="00497D74"/>
    <w:rsid w:val="004A45D0"/>
    <w:rsid w:val="004A4C54"/>
    <w:rsid w:val="004A529A"/>
    <w:rsid w:val="004A5FB8"/>
    <w:rsid w:val="004A7602"/>
    <w:rsid w:val="004B035D"/>
    <w:rsid w:val="004B0855"/>
    <w:rsid w:val="004B15B4"/>
    <w:rsid w:val="004B23AF"/>
    <w:rsid w:val="004B2EF9"/>
    <w:rsid w:val="004B588D"/>
    <w:rsid w:val="004B690E"/>
    <w:rsid w:val="004C01C8"/>
    <w:rsid w:val="004C1D0F"/>
    <w:rsid w:val="004C37E0"/>
    <w:rsid w:val="004C3CB5"/>
    <w:rsid w:val="004C59F0"/>
    <w:rsid w:val="004E209E"/>
    <w:rsid w:val="004E28D3"/>
    <w:rsid w:val="004E31EA"/>
    <w:rsid w:val="004E35DE"/>
    <w:rsid w:val="004E41F7"/>
    <w:rsid w:val="004E546F"/>
    <w:rsid w:val="004E59A2"/>
    <w:rsid w:val="004E6183"/>
    <w:rsid w:val="004E6256"/>
    <w:rsid w:val="004F0134"/>
    <w:rsid w:val="004F14C0"/>
    <w:rsid w:val="004F2D9A"/>
    <w:rsid w:val="004F33E5"/>
    <w:rsid w:val="004F3503"/>
    <w:rsid w:val="004F406A"/>
    <w:rsid w:val="004F567E"/>
    <w:rsid w:val="004F7C7F"/>
    <w:rsid w:val="005004E2"/>
    <w:rsid w:val="0050099A"/>
    <w:rsid w:val="00500ABC"/>
    <w:rsid w:val="0050157F"/>
    <w:rsid w:val="005017B3"/>
    <w:rsid w:val="005035BA"/>
    <w:rsid w:val="00507541"/>
    <w:rsid w:val="00510D05"/>
    <w:rsid w:val="005203E7"/>
    <w:rsid w:val="005209BA"/>
    <w:rsid w:val="00520A7D"/>
    <w:rsid w:val="005212C2"/>
    <w:rsid w:val="005215C0"/>
    <w:rsid w:val="0052249C"/>
    <w:rsid w:val="005225F6"/>
    <w:rsid w:val="0052421F"/>
    <w:rsid w:val="0052429C"/>
    <w:rsid w:val="0052496F"/>
    <w:rsid w:val="00527475"/>
    <w:rsid w:val="005325E5"/>
    <w:rsid w:val="00532E77"/>
    <w:rsid w:val="00533A6B"/>
    <w:rsid w:val="0053427F"/>
    <w:rsid w:val="00535529"/>
    <w:rsid w:val="00535A81"/>
    <w:rsid w:val="00535D4E"/>
    <w:rsid w:val="0053799E"/>
    <w:rsid w:val="00540EFA"/>
    <w:rsid w:val="00543078"/>
    <w:rsid w:val="00544882"/>
    <w:rsid w:val="00544AAA"/>
    <w:rsid w:val="00545779"/>
    <w:rsid w:val="0054639C"/>
    <w:rsid w:val="005510D7"/>
    <w:rsid w:val="00552853"/>
    <w:rsid w:val="00553764"/>
    <w:rsid w:val="0055638F"/>
    <w:rsid w:val="00557682"/>
    <w:rsid w:val="00562487"/>
    <w:rsid w:val="00571192"/>
    <w:rsid w:val="00573B86"/>
    <w:rsid w:val="0057462C"/>
    <w:rsid w:val="00574DF4"/>
    <w:rsid w:val="00575C53"/>
    <w:rsid w:val="00576327"/>
    <w:rsid w:val="005763D5"/>
    <w:rsid w:val="00576932"/>
    <w:rsid w:val="0058176F"/>
    <w:rsid w:val="00581AE7"/>
    <w:rsid w:val="00583470"/>
    <w:rsid w:val="00583F1C"/>
    <w:rsid w:val="00585BA8"/>
    <w:rsid w:val="005862C9"/>
    <w:rsid w:val="0058680D"/>
    <w:rsid w:val="00590D14"/>
    <w:rsid w:val="00592BEE"/>
    <w:rsid w:val="00593740"/>
    <w:rsid w:val="005948E0"/>
    <w:rsid w:val="005A0607"/>
    <w:rsid w:val="005A1E42"/>
    <w:rsid w:val="005A2844"/>
    <w:rsid w:val="005A38F9"/>
    <w:rsid w:val="005A3E28"/>
    <w:rsid w:val="005A5A6A"/>
    <w:rsid w:val="005A6596"/>
    <w:rsid w:val="005A6733"/>
    <w:rsid w:val="005B0D0F"/>
    <w:rsid w:val="005B1095"/>
    <w:rsid w:val="005B2629"/>
    <w:rsid w:val="005B311C"/>
    <w:rsid w:val="005B410C"/>
    <w:rsid w:val="005B58E9"/>
    <w:rsid w:val="005B6E9A"/>
    <w:rsid w:val="005C018F"/>
    <w:rsid w:val="005C0320"/>
    <w:rsid w:val="005C19A2"/>
    <w:rsid w:val="005C3292"/>
    <w:rsid w:val="005C3671"/>
    <w:rsid w:val="005C5AC0"/>
    <w:rsid w:val="005C6907"/>
    <w:rsid w:val="005D064F"/>
    <w:rsid w:val="005D07FE"/>
    <w:rsid w:val="005D0FB6"/>
    <w:rsid w:val="005D0FDF"/>
    <w:rsid w:val="005D2010"/>
    <w:rsid w:val="005D33AE"/>
    <w:rsid w:val="005E0C03"/>
    <w:rsid w:val="005E3108"/>
    <w:rsid w:val="005E3C4B"/>
    <w:rsid w:val="005E4113"/>
    <w:rsid w:val="005E47D0"/>
    <w:rsid w:val="005E567D"/>
    <w:rsid w:val="005F049B"/>
    <w:rsid w:val="005F06A2"/>
    <w:rsid w:val="005F1768"/>
    <w:rsid w:val="005F1C22"/>
    <w:rsid w:val="005F216D"/>
    <w:rsid w:val="005F2549"/>
    <w:rsid w:val="005F29D8"/>
    <w:rsid w:val="005F311D"/>
    <w:rsid w:val="005F4E52"/>
    <w:rsid w:val="005F7BFB"/>
    <w:rsid w:val="005F7C13"/>
    <w:rsid w:val="00601F8F"/>
    <w:rsid w:val="006024DC"/>
    <w:rsid w:val="00603F26"/>
    <w:rsid w:val="006069B8"/>
    <w:rsid w:val="00606A7F"/>
    <w:rsid w:val="00606DD1"/>
    <w:rsid w:val="006100A3"/>
    <w:rsid w:val="00610251"/>
    <w:rsid w:val="00610377"/>
    <w:rsid w:val="00613A3D"/>
    <w:rsid w:val="006142F7"/>
    <w:rsid w:val="006144E5"/>
    <w:rsid w:val="00614C65"/>
    <w:rsid w:val="00614F40"/>
    <w:rsid w:val="00615997"/>
    <w:rsid w:val="0061630A"/>
    <w:rsid w:val="00616732"/>
    <w:rsid w:val="0062058F"/>
    <w:rsid w:val="00621962"/>
    <w:rsid w:val="00625E73"/>
    <w:rsid w:val="00626E24"/>
    <w:rsid w:val="006271F2"/>
    <w:rsid w:val="0062724E"/>
    <w:rsid w:val="00627270"/>
    <w:rsid w:val="00631015"/>
    <w:rsid w:val="00631CBF"/>
    <w:rsid w:val="00632339"/>
    <w:rsid w:val="0063423F"/>
    <w:rsid w:val="0063448F"/>
    <w:rsid w:val="00634C66"/>
    <w:rsid w:val="006356BF"/>
    <w:rsid w:val="00640DB1"/>
    <w:rsid w:val="00640E26"/>
    <w:rsid w:val="0064182F"/>
    <w:rsid w:val="00641F10"/>
    <w:rsid w:val="0064377E"/>
    <w:rsid w:val="00645150"/>
    <w:rsid w:val="00646996"/>
    <w:rsid w:val="006517E8"/>
    <w:rsid w:val="00652724"/>
    <w:rsid w:val="00652D4E"/>
    <w:rsid w:val="00653117"/>
    <w:rsid w:val="00656ACF"/>
    <w:rsid w:val="00660011"/>
    <w:rsid w:val="006616AF"/>
    <w:rsid w:val="00662C13"/>
    <w:rsid w:val="00664F3E"/>
    <w:rsid w:val="006714A0"/>
    <w:rsid w:val="0067154C"/>
    <w:rsid w:val="006718C2"/>
    <w:rsid w:val="00671CBF"/>
    <w:rsid w:val="006739A1"/>
    <w:rsid w:val="00676B9F"/>
    <w:rsid w:val="00676E01"/>
    <w:rsid w:val="00677AF2"/>
    <w:rsid w:val="00680D53"/>
    <w:rsid w:val="00682BF1"/>
    <w:rsid w:val="00682DD8"/>
    <w:rsid w:val="00683750"/>
    <w:rsid w:val="006846BF"/>
    <w:rsid w:val="0068503D"/>
    <w:rsid w:val="00686C17"/>
    <w:rsid w:val="00690AEB"/>
    <w:rsid w:val="00691BA1"/>
    <w:rsid w:val="00693BA9"/>
    <w:rsid w:val="00695ADC"/>
    <w:rsid w:val="006960FF"/>
    <w:rsid w:val="006970B2"/>
    <w:rsid w:val="006A1A7E"/>
    <w:rsid w:val="006A2563"/>
    <w:rsid w:val="006A30F2"/>
    <w:rsid w:val="006A58EA"/>
    <w:rsid w:val="006A65DB"/>
    <w:rsid w:val="006B01BA"/>
    <w:rsid w:val="006B0C8B"/>
    <w:rsid w:val="006B33C1"/>
    <w:rsid w:val="006B4F9D"/>
    <w:rsid w:val="006B766D"/>
    <w:rsid w:val="006C1393"/>
    <w:rsid w:val="006C2109"/>
    <w:rsid w:val="006C2B23"/>
    <w:rsid w:val="006C4770"/>
    <w:rsid w:val="006C5450"/>
    <w:rsid w:val="006D0791"/>
    <w:rsid w:val="006D27AC"/>
    <w:rsid w:val="006D30D3"/>
    <w:rsid w:val="006D54E1"/>
    <w:rsid w:val="006D59C4"/>
    <w:rsid w:val="006D7386"/>
    <w:rsid w:val="006D7A6A"/>
    <w:rsid w:val="006E13A0"/>
    <w:rsid w:val="006E2878"/>
    <w:rsid w:val="006E52D9"/>
    <w:rsid w:val="006E53FF"/>
    <w:rsid w:val="006E62D6"/>
    <w:rsid w:val="006E7676"/>
    <w:rsid w:val="006E7C6C"/>
    <w:rsid w:val="006E7D7D"/>
    <w:rsid w:val="006F0340"/>
    <w:rsid w:val="006F04F5"/>
    <w:rsid w:val="006F2E2E"/>
    <w:rsid w:val="006F438A"/>
    <w:rsid w:val="006F4DB1"/>
    <w:rsid w:val="006F582B"/>
    <w:rsid w:val="006F5B96"/>
    <w:rsid w:val="006F7B7D"/>
    <w:rsid w:val="0070279A"/>
    <w:rsid w:val="00702B76"/>
    <w:rsid w:val="00703703"/>
    <w:rsid w:val="00704441"/>
    <w:rsid w:val="0070446E"/>
    <w:rsid w:val="00705310"/>
    <w:rsid w:val="00705F59"/>
    <w:rsid w:val="00707820"/>
    <w:rsid w:val="00707D3E"/>
    <w:rsid w:val="0071094C"/>
    <w:rsid w:val="007109FA"/>
    <w:rsid w:val="00710A8A"/>
    <w:rsid w:val="0071112F"/>
    <w:rsid w:val="00711F83"/>
    <w:rsid w:val="00712AFB"/>
    <w:rsid w:val="00712FB8"/>
    <w:rsid w:val="00715AAD"/>
    <w:rsid w:val="00716A5D"/>
    <w:rsid w:val="00717399"/>
    <w:rsid w:val="007233A5"/>
    <w:rsid w:val="00723850"/>
    <w:rsid w:val="00725AC8"/>
    <w:rsid w:val="00725CCA"/>
    <w:rsid w:val="00725D2B"/>
    <w:rsid w:val="00731126"/>
    <w:rsid w:val="00732EEC"/>
    <w:rsid w:val="0073497E"/>
    <w:rsid w:val="00736DFB"/>
    <w:rsid w:val="00737527"/>
    <w:rsid w:val="00741AEF"/>
    <w:rsid w:val="00744A0D"/>
    <w:rsid w:val="00747CA6"/>
    <w:rsid w:val="00747D22"/>
    <w:rsid w:val="007500DD"/>
    <w:rsid w:val="00751C06"/>
    <w:rsid w:val="00755C3D"/>
    <w:rsid w:val="00757985"/>
    <w:rsid w:val="00762393"/>
    <w:rsid w:val="00764766"/>
    <w:rsid w:val="00764B1C"/>
    <w:rsid w:val="007667E5"/>
    <w:rsid w:val="00766AD0"/>
    <w:rsid w:val="00766DA4"/>
    <w:rsid w:val="0076783A"/>
    <w:rsid w:val="00767A4B"/>
    <w:rsid w:val="00770099"/>
    <w:rsid w:val="007700D8"/>
    <w:rsid w:val="00771071"/>
    <w:rsid w:val="00771A08"/>
    <w:rsid w:val="00771F98"/>
    <w:rsid w:val="00773332"/>
    <w:rsid w:val="00773364"/>
    <w:rsid w:val="00773925"/>
    <w:rsid w:val="00773BE4"/>
    <w:rsid w:val="00774C83"/>
    <w:rsid w:val="00780BF7"/>
    <w:rsid w:val="00780D9E"/>
    <w:rsid w:val="007837E0"/>
    <w:rsid w:val="00785D2D"/>
    <w:rsid w:val="0078626A"/>
    <w:rsid w:val="00786693"/>
    <w:rsid w:val="007915BC"/>
    <w:rsid w:val="00792472"/>
    <w:rsid w:val="0079329C"/>
    <w:rsid w:val="0079446D"/>
    <w:rsid w:val="00794BA5"/>
    <w:rsid w:val="007968E7"/>
    <w:rsid w:val="007A1564"/>
    <w:rsid w:val="007A17D9"/>
    <w:rsid w:val="007A31AC"/>
    <w:rsid w:val="007A69F8"/>
    <w:rsid w:val="007A7373"/>
    <w:rsid w:val="007B0BBD"/>
    <w:rsid w:val="007B0E57"/>
    <w:rsid w:val="007B1CD3"/>
    <w:rsid w:val="007B51E1"/>
    <w:rsid w:val="007B563E"/>
    <w:rsid w:val="007B718E"/>
    <w:rsid w:val="007C26E2"/>
    <w:rsid w:val="007C2771"/>
    <w:rsid w:val="007C3773"/>
    <w:rsid w:val="007C48DA"/>
    <w:rsid w:val="007C5B59"/>
    <w:rsid w:val="007C61B7"/>
    <w:rsid w:val="007C62F9"/>
    <w:rsid w:val="007D00F2"/>
    <w:rsid w:val="007D0E61"/>
    <w:rsid w:val="007D12CF"/>
    <w:rsid w:val="007D1D4B"/>
    <w:rsid w:val="007D2122"/>
    <w:rsid w:val="007D5B15"/>
    <w:rsid w:val="007D5EA6"/>
    <w:rsid w:val="007D5EAB"/>
    <w:rsid w:val="007D6A07"/>
    <w:rsid w:val="007D6BB7"/>
    <w:rsid w:val="007D6E29"/>
    <w:rsid w:val="007E14F9"/>
    <w:rsid w:val="007E1E71"/>
    <w:rsid w:val="007E2B68"/>
    <w:rsid w:val="007E467E"/>
    <w:rsid w:val="007E57F4"/>
    <w:rsid w:val="007F09AB"/>
    <w:rsid w:val="007F3679"/>
    <w:rsid w:val="007F665A"/>
    <w:rsid w:val="007F6E95"/>
    <w:rsid w:val="008015A0"/>
    <w:rsid w:val="00802E32"/>
    <w:rsid w:val="00805AF2"/>
    <w:rsid w:val="00806D2D"/>
    <w:rsid w:val="008072CB"/>
    <w:rsid w:val="008073EE"/>
    <w:rsid w:val="00814B94"/>
    <w:rsid w:val="00816534"/>
    <w:rsid w:val="0081796D"/>
    <w:rsid w:val="0081FDCB"/>
    <w:rsid w:val="00820F46"/>
    <w:rsid w:val="008213F2"/>
    <w:rsid w:val="00822906"/>
    <w:rsid w:val="00822A0A"/>
    <w:rsid w:val="00822DC3"/>
    <w:rsid w:val="00822F6D"/>
    <w:rsid w:val="00824E79"/>
    <w:rsid w:val="0082795D"/>
    <w:rsid w:val="008306A1"/>
    <w:rsid w:val="00834F0F"/>
    <w:rsid w:val="0083772D"/>
    <w:rsid w:val="008418ED"/>
    <w:rsid w:val="00841C06"/>
    <w:rsid w:val="00842313"/>
    <w:rsid w:val="00846054"/>
    <w:rsid w:val="008465F8"/>
    <w:rsid w:val="0084788A"/>
    <w:rsid w:val="00847B2F"/>
    <w:rsid w:val="00850F86"/>
    <w:rsid w:val="00852259"/>
    <w:rsid w:val="0085240C"/>
    <w:rsid w:val="00853705"/>
    <w:rsid w:val="00853927"/>
    <w:rsid w:val="00854CF0"/>
    <w:rsid w:val="00855B34"/>
    <w:rsid w:val="008651B0"/>
    <w:rsid w:val="00871899"/>
    <w:rsid w:val="00873FA3"/>
    <w:rsid w:val="008752E1"/>
    <w:rsid w:val="00876F48"/>
    <w:rsid w:val="00877B3A"/>
    <w:rsid w:val="0088118F"/>
    <w:rsid w:val="00883162"/>
    <w:rsid w:val="00883E7C"/>
    <w:rsid w:val="00886089"/>
    <w:rsid w:val="00886403"/>
    <w:rsid w:val="00890129"/>
    <w:rsid w:val="0089359E"/>
    <w:rsid w:val="00893C4C"/>
    <w:rsid w:val="00894150"/>
    <w:rsid w:val="00894284"/>
    <w:rsid w:val="0089428A"/>
    <w:rsid w:val="0089712E"/>
    <w:rsid w:val="00897BEE"/>
    <w:rsid w:val="00897CF4"/>
    <w:rsid w:val="008A062C"/>
    <w:rsid w:val="008A168A"/>
    <w:rsid w:val="008A24C2"/>
    <w:rsid w:val="008A4F25"/>
    <w:rsid w:val="008B0AB5"/>
    <w:rsid w:val="008B0B54"/>
    <w:rsid w:val="008B20EF"/>
    <w:rsid w:val="008B30D5"/>
    <w:rsid w:val="008B319E"/>
    <w:rsid w:val="008B4674"/>
    <w:rsid w:val="008B58B2"/>
    <w:rsid w:val="008B5EFB"/>
    <w:rsid w:val="008B7363"/>
    <w:rsid w:val="008B7991"/>
    <w:rsid w:val="008C0B24"/>
    <w:rsid w:val="008C1309"/>
    <w:rsid w:val="008C2B90"/>
    <w:rsid w:val="008C2CA9"/>
    <w:rsid w:val="008C5DD1"/>
    <w:rsid w:val="008C64C1"/>
    <w:rsid w:val="008D14D7"/>
    <w:rsid w:val="008D3593"/>
    <w:rsid w:val="008D5CDB"/>
    <w:rsid w:val="008D6022"/>
    <w:rsid w:val="008D7297"/>
    <w:rsid w:val="008D7F4A"/>
    <w:rsid w:val="008E14D4"/>
    <w:rsid w:val="008E15CF"/>
    <w:rsid w:val="008E26DA"/>
    <w:rsid w:val="008E51FE"/>
    <w:rsid w:val="008E522B"/>
    <w:rsid w:val="008E6A8F"/>
    <w:rsid w:val="008F0BA9"/>
    <w:rsid w:val="0090121C"/>
    <w:rsid w:val="009019C6"/>
    <w:rsid w:val="00901E37"/>
    <w:rsid w:val="00903472"/>
    <w:rsid w:val="00904615"/>
    <w:rsid w:val="00905551"/>
    <w:rsid w:val="00907466"/>
    <w:rsid w:val="00907A3E"/>
    <w:rsid w:val="00910196"/>
    <w:rsid w:val="00910ED6"/>
    <w:rsid w:val="00913632"/>
    <w:rsid w:val="009140B9"/>
    <w:rsid w:val="00915AB2"/>
    <w:rsid w:val="009165E5"/>
    <w:rsid w:val="00917BF6"/>
    <w:rsid w:val="00917CFB"/>
    <w:rsid w:val="00920014"/>
    <w:rsid w:val="00922E5A"/>
    <w:rsid w:val="00923E9E"/>
    <w:rsid w:val="0092423C"/>
    <w:rsid w:val="009246A9"/>
    <w:rsid w:val="00924E1D"/>
    <w:rsid w:val="009252D2"/>
    <w:rsid w:val="00926DD9"/>
    <w:rsid w:val="00927491"/>
    <w:rsid w:val="00927BF2"/>
    <w:rsid w:val="009312EA"/>
    <w:rsid w:val="009321F1"/>
    <w:rsid w:val="00932F22"/>
    <w:rsid w:val="009342EF"/>
    <w:rsid w:val="00934D81"/>
    <w:rsid w:val="00935D9F"/>
    <w:rsid w:val="00936567"/>
    <w:rsid w:val="00936838"/>
    <w:rsid w:val="00936ED5"/>
    <w:rsid w:val="009374BF"/>
    <w:rsid w:val="00940498"/>
    <w:rsid w:val="0094127C"/>
    <w:rsid w:val="00942022"/>
    <w:rsid w:val="009422D6"/>
    <w:rsid w:val="00942818"/>
    <w:rsid w:val="00943D34"/>
    <w:rsid w:val="0094444C"/>
    <w:rsid w:val="0094632F"/>
    <w:rsid w:val="009463C0"/>
    <w:rsid w:val="00951500"/>
    <w:rsid w:val="009529C6"/>
    <w:rsid w:val="00952C39"/>
    <w:rsid w:val="00952F7F"/>
    <w:rsid w:val="00953397"/>
    <w:rsid w:val="00955DAA"/>
    <w:rsid w:val="0095647B"/>
    <w:rsid w:val="0095711F"/>
    <w:rsid w:val="009576B5"/>
    <w:rsid w:val="00957E4D"/>
    <w:rsid w:val="009606D9"/>
    <w:rsid w:val="0096297B"/>
    <w:rsid w:val="009641AC"/>
    <w:rsid w:val="009663C7"/>
    <w:rsid w:val="009706BD"/>
    <w:rsid w:val="009731F3"/>
    <w:rsid w:val="0097355E"/>
    <w:rsid w:val="0097381E"/>
    <w:rsid w:val="009755E2"/>
    <w:rsid w:val="0098096B"/>
    <w:rsid w:val="00981281"/>
    <w:rsid w:val="0098361C"/>
    <w:rsid w:val="00983C4B"/>
    <w:rsid w:val="00985720"/>
    <w:rsid w:val="00990BFA"/>
    <w:rsid w:val="009925FF"/>
    <w:rsid w:val="00995D60"/>
    <w:rsid w:val="00997378"/>
    <w:rsid w:val="009A201A"/>
    <w:rsid w:val="009A3A83"/>
    <w:rsid w:val="009A5114"/>
    <w:rsid w:val="009A5D3B"/>
    <w:rsid w:val="009B0E3C"/>
    <w:rsid w:val="009B0F6D"/>
    <w:rsid w:val="009B1A7C"/>
    <w:rsid w:val="009B2E1B"/>
    <w:rsid w:val="009B3037"/>
    <w:rsid w:val="009B67B6"/>
    <w:rsid w:val="009C0F45"/>
    <w:rsid w:val="009C10FB"/>
    <w:rsid w:val="009C11F9"/>
    <w:rsid w:val="009C1A3D"/>
    <w:rsid w:val="009C28E6"/>
    <w:rsid w:val="009C296A"/>
    <w:rsid w:val="009C452C"/>
    <w:rsid w:val="009C4B22"/>
    <w:rsid w:val="009C6A84"/>
    <w:rsid w:val="009C78EB"/>
    <w:rsid w:val="009D40CE"/>
    <w:rsid w:val="009D5DCE"/>
    <w:rsid w:val="009D61AB"/>
    <w:rsid w:val="009D6DF3"/>
    <w:rsid w:val="009D77B7"/>
    <w:rsid w:val="009E2A04"/>
    <w:rsid w:val="009E4424"/>
    <w:rsid w:val="009E76DA"/>
    <w:rsid w:val="009E7A23"/>
    <w:rsid w:val="009F09A4"/>
    <w:rsid w:val="009F241A"/>
    <w:rsid w:val="009F2C86"/>
    <w:rsid w:val="009F2D55"/>
    <w:rsid w:val="009F5D20"/>
    <w:rsid w:val="009F5E8E"/>
    <w:rsid w:val="009F7AA9"/>
    <w:rsid w:val="00A012DC"/>
    <w:rsid w:val="00A052FD"/>
    <w:rsid w:val="00A07B8B"/>
    <w:rsid w:val="00A10233"/>
    <w:rsid w:val="00A11E42"/>
    <w:rsid w:val="00A122FF"/>
    <w:rsid w:val="00A12E3B"/>
    <w:rsid w:val="00A16575"/>
    <w:rsid w:val="00A17FAA"/>
    <w:rsid w:val="00A204AB"/>
    <w:rsid w:val="00A20C88"/>
    <w:rsid w:val="00A22A6B"/>
    <w:rsid w:val="00A26192"/>
    <w:rsid w:val="00A26976"/>
    <w:rsid w:val="00A3023E"/>
    <w:rsid w:val="00A31CA2"/>
    <w:rsid w:val="00A34133"/>
    <w:rsid w:val="00A34A51"/>
    <w:rsid w:val="00A36459"/>
    <w:rsid w:val="00A36BA1"/>
    <w:rsid w:val="00A373A4"/>
    <w:rsid w:val="00A37726"/>
    <w:rsid w:val="00A40786"/>
    <w:rsid w:val="00A40860"/>
    <w:rsid w:val="00A425F8"/>
    <w:rsid w:val="00A4262E"/>
    <w:rsid w:val="00A4270E"/>
    <w:rsid w:val="00A42735"/>
    <w:rsid w:val="00A42F59"/>
    <w:rsid w:val="00A434FF"/>
    <w:rsid w:val="00A46177"/>
    <w:rsid w:val="00A50458"/>
    <w:rsid w:val="00A505E3"/>
    <w:rsid w:val="00A512CA"/>
    <w:rsid w:val="00A52603"/>
    <w:rsid w:val="00A526B3"/>
    <w:rsid w:val="00A528C3"/>
    <w:rsid w:val="00A52D5D"/>
    <w:rsid w:val="00A54C52"/>
    <w:rsid w:val="00A5599B"/>
    <w:rsid w:val="00A56EA3"/>
    <w:rsid w:val="00A60380"/>
    <w:rsid w:val="00A63AE0"/>
    <w:rsid w:val="00A64AF4"/>
    <w:rsid w:val="00A64DF4"/>
    <w:rsid w:val="00A65393"/>
    <w:rsid w:val="00A656F0"/>
    <w:rsid w:val="00A65887"/>
    <w:rsid w:val="00A672C6"/>
    <w:rsid w:val="00A677AB"/>
    <w:rsid w:val="00A71781"/>
    <w:rsid w:val="00A72D3A"/>
    <w:rsid w:val="00A72FF9"/>
    <w:rsid w:val="00A73198"/>
    <w:rsid w:val="00A748DC"/>
    <w:rsid w:val="00A760F5"/>
    <w:rsid w:val="00A813F2"/>
    <w:rsid w:val="00A81AB0"/>
    <w:rsid w:val="00A82702"/>
    <w:rsid w:val="00A83798"/>
    <w:rsid w:val="00A83FE4"/>
    <w:rsid w:val="00A845CD"/>
    <w:rsid w:val="00A86756"/>
    <w:rsid w:val="00A86BF7"/>
    <w:rsid w:val="00A87927"/>
    <w:rsid w:val="00A87947"/>
    <w:rsid w:val="00A87BA6"/>
    <w:rsid w:val="00A906B1"/>
    <w:rsid w:val="00A92DA5"/>
    <w:rsid w:val="00A9598C"/>
    <w:rsid w:val="00A972A8"/>
    <w:rsid w:val="00AA19C6"/>
    <w:rsid w:val="00AA3159"/>
    <w:rsid w:val="00AA4568"/>
    <w:rsid w:val="00AA5656"/>
    <w:rsid w:val="00AA6DBE"/>
    <w:rsid w:val="00AA6F29"/>
    <w:rsid w:val="00AA70DC"/>
    <w:rsid w:val="00AA7993"/>
    <w:rsid w:val="00AB0081"/>
    <w:rsid w:val="00AB0575"/>
    <w:rsid w:val="00AB0CC7"/>
    <w:rsid w:val="00AB1686"/>
    <w:rsid w:val="00AB2879"/>
    <w:rsid w:val="00AB2F80"/>
    <w:rsid w:val="00AB3EB8"/>
    <w:rsid w:val="00AB5CB1"/>
    <w:rsid w:val="00AB6488"/>
    <w:rsid w:val="00AB701E"/>
    <w:rsid w:val="00AB7F81"/>
    <w:rsid w:val="00AC1BB9"/>
    <w:rsid w:val="00AC21DF"/>
    <w:rsid w:val="00AC34E8"/>
    <w:rsid w:val="00AC6152"/>
    <w:rsid w:val="00AD031E"/>
    <w:rsid w:val="00AD1668"/>
    <w:rsid w:val="00AD17A8"/>
    <w:rsid w:val="00AD5485"/>
    <w:rsid w:val="00AD5C31"/>
    <w:rsid w:val="00AD7894"/>
    <w:rsid w:val="00AE0AB2"/>
    <w:rsid w:val="00AE0BDF"/>
    <w:rsid w:val="00AE202A"/>
    <w:rsid w:val="00AE23BD"/>
    <w:rsid w:val="00AE2AF1"/>
    <w:rsid w:val="00AE38EF"/>
    <w:rsid w:val="00AE3977"/>
    <w:rsid w:val="00AE3A88"/>
    <w:rsid w:val="00AE51CF"/>
    <w:rsid w:val="00AE5D64"/>
    <w:rsid w:val="00AE7BDC"/>
    <w:rsid w:val="00AF1CF3"/>
    <w:rsid w:val="00AF218D"/>
    <w:rsid w:val="00AF2ACE"/>
    <w:rsid w:val="00AF2ED0"/>
    <w:rsid w:val="00AF7E59"/>
    <w:rsid w:val="00B0264B"/>
    <w:rsid w:val="00B028D9"/>
    <w:rsid w:val="00B02BE6"/>
    <w:rsid w:val="00B03A6A"/>
    <w:rsid w:val="00B076D5"/>
    <w:rsid w:val="00B10657"/>
    <w:rsid w:val="00B10709"/>
    <w:rsid w:val="00B10DF9"/>
    <w:rsid w:val="00B112D5"/>
    <w:rsid w:val="00B1152D"/>
    <w:rsid w:val="00B13BE4"/>
    <w:rsid w:val="00B14A2C"/>
    <w:rsid w:val="00B14C4B"/>
    <w:rsid w:val="00B16261"/>
    <w:rsid w:val="00B1706E"/>
    <w:rsid w:val="00B209B2"/>
    <w:rsid w:val="00B20D99"/>
    <w:rsid w:val="00B21FC8"/>
    <w:rsid w:val="00B245EF"/>
    <w:rsid w:val="00B24B90"/>
    <w:rsid w:val="00B2558E"/>
    <w:rsid w:val="00B257BC"/>
    <w:rsid w:val="00B26E5B"/>
    <w:rsid w:val="00B26ED4"/>
    <w:rsid w:val="00B27F1B"/>
    <w:rsid w:val="00B30014"/>
    <w:rsid w:val="00B32490"/>
    <w:rsid w:val="00B32E6E"/>
    <w:rsid w:val="00B3461C"/>
    <w:rsid w:val="00B34A0A"/>
    <w:rsid w:val="00B34EFE"/>
    <w:rsid w:val="00B35E06"/>
    <w:rsid w:val="00B37FA6"/>
    <w:rsid w:val="00B407A1"/>
    <w:rsid w:val="00B418D9"/>
    <w:rsid w:val="00B41920"/>
    <w:rsid w:val="00B41B37"/>
    <w:rsid w:val="00B43E00"/>
    <w:rsid w:val="00B43F6A"/>
    <w:rsid w:val="00B446F0"/>
    <w:rsid w:val="00B44AE1"/>
    <w:rsid w:val="00B44E27"/>
    <w:rsid w:val="00B45666"/>
    <w:rsid w:val="00B513D3"/>
    <w:rsid w:val="00B52B29"/>
    <w:rsid w:val="00B54C05"/>
    <w:rsid w:val="00B555C3"/>
    <w:rsid w:val="00B566C0"/>
    <w:rsid w:val="00B61CB9"/>
    <w:rsid w:val="00B63D05"/>
    <w:rsid w:val="00B64F0D"/>
    <w:rsid w:val="00B65530"/>
    <w:rsid w:val="00B658C5"/>
    <w:rsid w:val="00B65C19"/>
    <w:rsid w:val="00B7194C"/>
    <w:rsid w:val="00B73D19"/>
    <w:rsid w:val="00B742DE"/>
    <w:rsid w:val="00B75AB1"/>
    <w:rsid w:val="00B766CD"/>
    <w:rsid w:val="00B767BD"/>
    <w:rsid w:val="00B81DF9"/>
    <w:rsid w:val="00B82A61"/>
    <w:rsid w:val="00B84250"/>
    <w:rsid w:val="00B847C7"/>
    <w:rsid w:val="00B84B7C"/>
    <w:rsid w:val="00B86EAA"/>
    <w:rsid w:val="00B923D7"/>
    <w:rsid w:val="00B92934"/>
    <w:rsid w:val="00B938DA"/>
    <w:rsid w:val="00B942F6"/>
    <w:rsid w:val="00B95033"/>
    <w:rsid w:val="00B9623D"/>
    <w:rsid w:val="00B96703"/>
    <w:rsid w:val="00B96C88"/>
    <w:rsid w:val="00B979EE"/>
    <w:rsid w:val="00BA0A14"/>
    <w:rsid w:val="00BA0F61"/>
    <w:rsid w:val="00BB517C"/>
    <w:rsid w:val="00BB558F"/>
    <w:rsid w:val="00BC0647"/>
    <w:rsid w:val="00BC2BA6"/>
    <w:rsid w:val="00BC3EA3"/>
    <w:rsid w:val="00BC6320"/>
    <w:rsid w:val="00BC7275"/>
    <w:rsid w:val="00BD17DF"/>
    <w:rsid w:val="00BD1CB9"/>
    <w:rsid w:val="00BD230C"/>
    <w:rsid w:val="00BD2FD2"/>
    <w:rsid w:val="00BD5E6F"/>
    <w:rsid w:val="00BD5FB8"/>
    <w:rsid w:val="00BD6D3B"/>
    <w:rsid w:val="00BE10FA"/>
    <w:rsid w:val="00BE16D3"/>
    <w:rsid w:val="00BE1B51"/>
    <w:rsid w:val="00BE4F97"/>
    <w:rsid w:val="00BE5641"/>
    <w:rsid w:val="00BE5671"/>
    <w:rsid w:val="00BE6445"/>
    <w:rsid w:val="00BE65D5"/>
    <w:rsid w:val="00BE66AE"/>
    <w:rsid w:val="00BE7956"/>
    <w:rsid w:val="00BE7F16"/>
    <w:rsid w:val="00BF1345"/>
    <w:rsid w:val="00BF1ABA"/>
    <w:rsid w:val="00BF1DA7"/>
    <w:rsid w:val="00BF2698"/>
    <w:rsid w:val="00BF3650"/>
    <w:rsid w:val="00BF43D3"/>
    <w:rsid w:val="00C03653"/>
    <w:rsid w:val="00C041E5"/>
    <w:rsid w:val="00C05020"/>
    <w:rsid w:val="00C07CCA"/>
    <w:rsid w:val="00C11065"/>
    <w:rsid w:val="00C123DB"/>
    <w:rsid w:val="00C137DC"/>
    <w:rsid w:val="00C13A9F"/>
    <w:rsid w:val="00C16FF5"/>
    <w:rsid w:val="00C21487"/>
    <w:rsid w:val="00C22DFA"/>
    <w:rsid w:val="00C251AB"/>
    <w:rsid w:val="00C309ED"/>
    <w:rsid w:val="00C31AB4"/>
    <w:rsid w:val="00C31D6C"/>
    <w:rsid w:val="00C354A8"/>
    <w:rsid w:val="00C35B8E"/>
    <w:rsid w:val="00C35F32"/>
    <w:rsid w:val="00C36FBE"/>
    <w:rsid w:val="00C374FE"/>
    <w:rsid w:val="00C435B8"/>
    <w:rsid w:val="00C43A8E"/>
    <w:rsid w:val="00C45E35"/>
    <w:rsid w:val="00C501C8"/>
    <w:rsid w:val="00C529F1"/>
    <w:rsid w:val="00C63A86"/>
    <w:rsid w:val="00C64804"/>
    <w:rsid w:val="00C65D17"/>
    <w:rsid w:val="00C65EFB"/>
    <w:rsid w:val="00C65F76"/>
    <w:rsid w:val="00C66329"/>
    <w:rsid w:val="00C670FE"/>
    <w:rsid w:val="00C70DF4"/>
    <w:rsid w:val="00C72DEB"/>
    <w:rsid w:val="00C72E73"/>
    <w:rsid w:val="00C76AE8"/>
    <w:rsid w:val="00C80659"/>
    <w:rsid w:val="00C82624"/>
    <w:rsid w:val="00C83CC4"/>
    <w:rsid w:val="00C84C10"/>
    <w:rsid w:val="00C85310"/>
    <w:rsid w:val="00C85EEA"/>
    <w:rsid w:val="00C866A7"/>
    <w:rsid w:val="00C86E9C"/>
    <w:rsid w:val="00C9346A"/>
    <w:rsid w:val="00C93DDE"/>
    <w:rsid w:val="00C964AB"/>
    <w:rsid w:val="00CA0A33"/>
    <w:rsid w:val="00CA1D99"/>
    <w:rsid w:val="00CB0452"/>
    <w:rsid w:val="00CB139F"/>
    <w:rsid w:val="00CB196A"/>
    <w:rsid w:val="00CB28E8"/>
    <w:rsid w:val="00CB2B93"/>
    <w:rsid w:val="00CB3152"/>
    <w:rsid w:val="00CB7693"/>
    <w:rsid w:val="00CC01ED"/>
    <w:rsid w:val="00CC2455"/>
    <w:rsid w:val="00CC3D19"/>
    <w:rsid w:val="00CC3E96"/>
    <w:rsid w:val="00CC41A8"/>
    <w:rsid w:val="00CC5279"/>
    <w:rsid w:val="00CC66B5"/>
    <w:rsid w:val="00CC7898"/>
    <w:rsid w:val="00CD2432"/>
    <w:rsid w:val="00CD3928"/>
    <w:rsid w:val="00CD60D7"/>
    <w:rsid w:val="00CD6DAD"/>
    <w:rsid w:val="00CD7AE8"/>
    <w:rsid w:val="00CD7F46"/>
    <w:rsid w:val="00CE02AF"/>
    <w:rsid w:val="00CE1698"/>
    <w:rsid w:val="00CE22ED"/>
    <w:rsid w:val="00CE45A9"/>
    <w:rsid w:val="00CE7193"/>
    <w:rsid w:val="00CF042B"/>
    <w:rsid w:val="00CF10F6"/>
    <w:rsid w:val="00CF40A2"/>
    <w:rsid w:val="00CF4590"/>
    <w:rsid w:val="00CF51EF"/>
    <w:rsid w:val="00CF5430"/>
    <w:rsid w:val="00CF6682"/>
    <w:rsid w:val="00D000F3"/>
    <w:rsid w:val="00D043B9"/>
    <w:rsid w:val="00D05CD3"/>
    <w:rsid w:val="00D13D86"/>
    <w:rsid w:val="00D1618D"/>
    <w:rsid w:val="00D16493"/>
    <w:rsid w:val="00D16A23"/>
    <w:rsid w:val="00D16D04"/>
    <w:rsid w:val="00D171C8"/>
    <w:rsid w:val="00D17AF4"/>
    <w:rsid w:val="00D20120"/>
    <w:rsid w:val="00D2067C"/>
    <w:rsid w:val="00D212D3"/>
    <w:rsid w:val="00D258B4"/>
    <w:rsid w:val="00D26850"/>
    <w:rsid w:val="00D275D5"/>
    <w:rsid w:val="00D306C1"/>
    <w:rsid w:val="00D30A37"/>
    <w:rsid w:val="00D324C6"/>
    <w:rsid w:val="00D331E1"/>
    <w:rsid w:val="00D35CC6"/>
    <w:rsid w:val="00D3705C"/>
    <w:rsid w:val="00D37107"/>
    <w:rsid w:val="00D371D7"/>
    <w:rsid w:val="00D3731A"/>
    <w:rsid w:val="00D40963"/>
    <w:rsid w:val="00D42C6C"/>
    <w:rsid w:val="00D43029"/>
    <w:rsid w:val="00D44C58"/>
    <w:rsid w:val="00D44EDB"/>
    <w:rsid w:val="00D463CB"/>
    <w:rsid w:val="00D46A87"/>
    <w:rsid w:val="00D4725E"/>
    <w:rsid w:val="00D50E7A"/>
    <w:rsid w:val="00D50FFB"/>
    <w:rsid w:val="00D517C9"/>
    <w:rsid w:val="00D5219E"/>
    <w:rsid w:val="00D52859"/>
    <w:rsid w:val="00D532C5"/>
    <w:rsid w:val="00D566F5"/>
    <w:rsid w:val="00D575E5"/>
    <w:rsid w:val="00D578CB"/>
    <w:rsid w:val="00D60891"/>
    <w:rsid w:val="00D60E9D"/>
    <w:rsid w:val="00D61A08"/>
    <w:rsid w:val="00D651D2"/>
    <w:rsid w:val="00D6630C"/>
    <w:rsid w:val="00D72800"/>
    <w:rsid w:val="00D73124"/>
    <w:rsid w:val="00D737A8"/>
    <w:rsid w:val="00D75721"/>
    <w:rsid w:val="00D77D64"/>
    <w:rsid w:val="00D81235"/>
    <w:rsid w:val="00D81254"/>
    <w:rsid w:val="00D83301"/>
    <w:rsid w:val="00D83A13"/>
    <w:rsid w:val="00D83A17"/>
    <w:rsid w:val="00D85772"/>
    <w:rsid w:val="00D86324"/>
    <w:rsid w:val="00D8666A"/>
    <w:rsid w:val="00D86E80"/>
    <w:rsid w:val="00D96758"/>
    <w:rsid w:val="00D96784"/>
    <w:rsid w:val="00DA05C5"/>
    <w:rsid w:val="00DA156A"/>
    <w:rsid w:val="00DA1840"/>
    <w:rsid w:val="00DA21B8"/>
    <w:rsid w:val="00DA2646"/>
    <w:rsid w:val="00DA3106"/>
    <w:rsid w:val="00DA4961"/>
    <w:rsid w:val="00DA611C"/>
    <w:rsid w:val="00DA7D99"/>
    <w:rsid w:val="00DB0074"/>
    <w:rsid w:val="00DB05B5"/>
    <w:rsid w:val="00DB12B6"/>
    <w:rsid w:val="00DB3173"/>
    <w:rsid w:val="00DB4A34"/>
    <w:rsid w:val="00DB4A6E"/>
    <w:rsid w:val="00DB7A01"/>
    <w:rsid w:val="00DC0311"/>
    <w:rsid w:val="00DC098B"/>
    <w:rsid w:val="00DC0C00"/>
    <w:rsid w:val="00DC227C"/>
    <w:rsid w:val="00DC38FD"/>
    <w:rsid w:val="00DC70BC"/>
    <w:rsid w:val="00DC79C9"/>
    <w:rsid w:val="00DC7DE6"/>
    <w:rsid w:val="00DD148F"/>
    <w:rsid w:val="00DD1DDE"/>
    <w:rsid w:val="00DD231E"/>
    <w:rsid w:val="00DD2743"/>
    <w:rsid w:val="00DD501F"/>
    <w:rsid w:val="00DD532F"/>
    <w:rsid w:val="00DD580B"/>
    <w:rsid w:val="00DE139D"/>
    <w:rsid w:val="00DE3222"/>
    <w:rsid w:val="00DE6347"/>
    <w:rsid w:val="00DE657F"/>
    <w:rsid w:val="00DE70C3"/>
    <w:rsid w:val="00DE7CB2"/>
    <w:rsid w:val="00DF02C1"/>
    <w:rsid w:val="00DF3DD4"/>
    <w:rsid w:val="00DF610D"/>
    <w:rsid w:val="00E01694"/>
    <w:rsid w:val="00E03001"/>
    <w:rsid w:val="00E0398A"/>
    <w:rsid w:val="00E04578"/>
    <w:rsid w:val="00E06897"/>
    <w:rsid w:val="00E07957"/>
    <w:rsid w:val="00E07E79"/>
    <w:rsid w:val="00E07F68"/>
    <w:rsid w:val="00E106B5"/>
    <w:rsid w:val="00E107DE"/>
    <w:rsid w:val="00E13026"/>
    <w:rsid w:val="00E15914"/>
    <w:rsid w:val="00E16B6B"/>
    <w:rsid w:val="00E17346"/>
    <w:rsid w:val="00E206E0"/>
    <w:rsid w:val="00E21FF3"/>
    <w:rsid w:val="00E22AA8"/>
    <w:rsid w:val="00E240A4"/>
    <w:rsid w:val="00E279D5"/>
    <w:rsid w:val="00E304D0"/>
    <w:rsid w:val="00E3052A"/>
    <w:rsid w:val="00E33A1D"/>
    <w:rsid w:val="00E33BB4"/>
    <w:rsid w:val="00E365E8"/>
    <w:rsid w:val="00E41D46"/>
    <w:rsid w:val="00E43F76"/>
    <w:rsid w:val="00E44FAA"/>
    <w:rsid w:val="00E45EBC"/>
    <w:rsid w:val="00E45EEF"/>
    <w:rsid w:val="00E52A9E"/>
    <w:rsid w:val="00E5337D"/>
    <w:rsid w:val="00E53892"/>
    <w:rsid w:val="00E539D2"/>
    <w:rsid w:val="00E55933"/>
    <w:rsid w:val="00E56E36"/>
    <w:rsid w:val="00E610C1"/>
    <w:rsid w:val="00E61102"/>
    <w:rsid w:val="00E61EF6"/>
    <w:rsid w:val="00E62A59"/>
    <w:rsid w:val="00E63973"/>
    <w:rsid w:val="00E643BE"/>
    <w:rsid w:val="00E643CA"/>
    <w:rsid w:val="00E647CB"/>
    <w:rsid w:val="00E64D4E"/>
    <w:rsid w:val="00E6538E"/>
    <w:rsid w:val="00E6635A"/>
    <w:rsid w:val="00E66D1C"/>
    <w:rsid w:val="00E678F5"/>
    <w:rsid w:val="00E72021"/>
    <w:rsid w:val="00E73A8D"/>
    <w:rsid w:val="00E73F1D"/>
    <w:rsid w:val="00E74615"/>
    <w:rsid w:val="00E74DD0"/>
    <w:rsid w:val="00E753B7"/>
    <w:rsid w:val="00E768B8"/>
    <w:rsid w:val="00E76F58"/>
    <w:rsid w:val="00E7720C"/>
    <w:rsid w:val="00E77239"/>
    <w:rsid w:val="00E77506"/>
    <w:rsid w:val="00E77774"/>
    <w:rsid w:val="00E82037"/>
    <w:rsid w:val="00E821F2"/>
    <w:rsid w:val="00E83178"/>
    <w:rsid w:val="00E84C50"/>
    <w:rsid w:val="00E84C6C"/>
    <w:rsid w:val="00E85477"/>
    <w:rsid w:val="00E86EB1"/>
    <w:rsid w:val="00E8742C"/>
    <w:rsid w:val="00E87BB3"/>
    <w:rsid w:val="00E93364"/>
    <w:rsid w:val="00E940E2"/>
    <w:rsid w:val="00E94D2F"/>
    <w:rsid w:val="00E954FA"/>
    <w:rsid w:val="00E96FFD"/>
    <w:rsid w:val="00E97C6D"/>
    <w:rsid w:val="00EA2C02"/>
    <w:rsid w:val="00EA3C51"/>
    <w:rsid w:val="00EB047B"/>
    <w:rsid w:val="00EB09D1"/>
    <w:rsid w:val="00EB21C4"/>
    <w:rsid w:val="00EB7238"/>
    <w:rsid w:val="00EB731F"/>
    <w:rsid w:val="00EB737E"/>
    <w:rsid w:val="00EC01F4"/>
    <w:rsid w:val="00EC1FBF"/>
    <w:rsid w:val="00EC395F"/>
    <w:rsid w:val="00EC3AB4"/>
    <w:rsid w:val="00EC4D6F"/>
    <w:rsid w:val="00ED0495"/>
    <w:rsid w:val="00ED0982"/>
    <w:rsid w:val="00ED14B9"/>
    <w:rsid w:val="00ED1965"/>
    <w:rsid w:val="00ED2F7A"/>
    <w:rsid w:val="00ED484E"/>
    <w:rsid w:val="00ED5676"/>
    <w:rsid w:val="00ED653B"/>
    <w:rsid w:val="00ED7B85"/>
    <w:rsid w:val="00EE0449"/>
    <w:rsid w:val="00EE0A81"/>
    <w:rsid w:val="00EE0D3C"/>
    <w:rsid w:val="00EE5E18"/>
    <w:rsid w:val="00EE6290"/>
    <w:rsid w:val="00EE6775"/>
    <w:rsid w:val="00EE696D"/>
    <w:rsid w:val="00EF05EC"/>
    <w:rsid w:val="00EF30DA"/>
    <w:rsid w:val="00EF4521"/>
    <w:rsid w:val="00EF4E1B"/>
    <w:rsid w:val="00EF66FC"/>
    <w:rsid w:val="00EF771B"/>
    <w:rsid w:val="00F002AE"/>
    <w:rsid w:val="00F0080F"/>
    <w:rsid w:val="00F067EB"/>
    <w:rsid w:val="00F1027D"/>
    <w:rsid w:val="00F12701"/>
    <w:rsid w:val="00F127EB"/>
    <w:rsid w:val="00F12F49"/>
    <w:rsid w:val="00F14966"/>
    <w:rsid w:val="00F1596D"/>
    <w:rsid w:val="00F1695F"/>
    <w:rsid w:val="00F176FA"/>
    <w:rsid w:val="00F20B43"/>
    <w:rsid w:val="00F23425"/>
    <w:rsid w:val="00F242A7"/>
    <w:rsid w:val="00F2430B"/>
    <w:rsid w:val="00F24890"/>
    <w:rsid w:val="00F2601E"/>
    <w:rsid w:val="00F260FB"/>
    <w:rsid w:val="00F27814"/>
    <w:rsid w:val="00F2785A"/>
    <w:rsid w:val="00F32120"/>
    <w:rsid w:val="00F3740E"/>
    <w:rsid w:val="00F37D69"/>
    <w:rsid w:val="00F4050E"/>
    <w:rsid w:val="00F40F57"/>
    <w:rsid w:val="00F412AA"/>
    <w:rsid w:val="00F413B9"/>
    <w:rsid w:val="00F41BD4"/>
    <w:rsid w:val="00F41C52"/>
    <w:rsid w:val="00F42756"/>
    <w:rsid w:val="00F42DD2"/>
    <w:rsid w:val="00F43264"/>
    <w:rsid w:val="00F44B4E"/>
    <w:rsid w:val="00F450EA"/>
    <w:rsid w:val="00F45F89"/>
    <w:rsid w:val="00F46B97"/>
    <w:rsid w:val="00F47028"/>
    <w:rsid w:val="00F470AE"/>
    <w:rsid w:val="00F47DA5"/>
    <w:rsid w:val="00F50F40"/>
    <w:rsid w:val="00F544FA"/>
    <w:rsid w:val="00F56ED8"/>
    <w:rsid w:val="00F57DCA"/>
    <w:rsid w:val="00F61CA8"/>
    <w:rsid w:val="00F6725F"/>
    <w:rsid w:val="00F702EC"/>
    <w:rsid w:val="00F71071"/>
    <w:rsid w:val="00F71335"/>
    <w:rsid w:val="00F720A5"/>
    <w:rsid w:val="00F72263"/>
    <w:rsid w:val="00F726C8"/>
    <w:rsid w:val="00F728BA"/>
    <w:rsid w:val="00F72B63"/>
    <w:rsid w:val="00F74754"/>
    <w:rsid w:val="00F800F9"/>
    <w:rsid w:val="00F81058"/>
    <w:rsid w:val="00F82665"/>
    <w:rsid w:val="00F830B6"/>
    <w:rsid w:val="00F857DF"/>
    <w:rsid w:val="00F8740E"/>
    <w:rsid w:val="00F912A7"/>
    <w:rsid w:val="00F91AD2"/>
    <w:rsid w:val="00F91E41"/>
    <w:rsid w:val="00F92ED8"/>
    <w:rsid w:val="00F938E2"/>
    <w:rsid w:val="00F958FE"/>
    <w:rsid w:val="00F95BE0"/>
    <w:rsid w:val="00F95C42"/>
    <w:rsid w:val="00F9761D"/>
    <w:rsid w:val="00FA17A7"/>
    <w:rsid w:val="00FA1D64"/>
    <w:rsid w:val="00FA3D1A"/>
    <w:rsid w:val="00FA44CE"/>
    <w:rsid w:val="00FA4589"/>
    <w:rsid w:val="00FA46AE"/>
    <w:rsid w:val="00FA55A8"/>
    <w:rsid w:val="00FB152C"/>
    <w:rsid w:val="00FB25A7"/>
    <w:rsid w:val="00FB2A33"/>
    <w:rsid w:val="00FB2B3A"/>
    <w:rsid w:val="00FB3F00"/>
    <w:rsid w:val="00FB4703"/>
    <w:rsid w:val="00FB4D73"/>
    <w:rsid w:val="00FB4DBF"/>
    <w:rsid w:val="00FB50FC"/>
    <w:rsid w:val="00FB61F7"/>
    <w:rsid w:val="00FB65A1"/>
    <w:rsid w:val="00FB6B20"/>
    <w:rsid w:val="00FC00A9"/>
    <w:rsid w:val="00FC01DD"/>
    <w:rsid w:val="00FC20D7"/>
    <w:rsid w:val="00FC2AB6"/>
    <w:rsid w:val="00FC2EA9"/>
    <w:rsid w:val="00FC2EE2"/>
    <w:rsid w:val="00FC754E"/>
    <w:rsid w:val="00FD5785"/>
    <w:rsid w:val="00FD5BF7"/>
    <w:rsid w:val="00FD74E5"/>
    <w:rsid w:val="00FE37E3"/>
    <w:rsid w:val="00FE4733"/>
    <w:rsid w:val="00FE53E3"/>
    <w:rsid w:val="00FE7D17"/>
    <w:rsid w:val="00FF4BA6"/>
    <w:rsid w:val="00FF553A"/>
    <w:rsid w:val="00FF57C2"/>
    <w:rsid w:val="00FF5848"/>
    <w:rsid w:val="00FF59D6"/>
    <w:rsid w:val="01163EBB"/>
    <w:rsid w:val="0143DF48"/>
    <w:rsid w:val="0193C2B2"/>
    <w:rsid w:val="01C19C5E"/>
    <w:rsid w:val="01C404DA"/>
    <w:rsid w:val="01CF1E9B"/>
    <w:rsid w:val="02082129"/>
    <w:rsid w:val="02115C68"/>
    <w:rsid w:val="021723D0"/>
    <w:rsid w:val="023C6583"/>
    <w:rsid w:val="02473B22"/>
    <w:rsid w:val="02729945"/>
    <w:rsid w:val="02875570"/>
    <w:rsid w:val="02CE5E62"/>
    <w:rsid w:val="02D5BA94"/>
    <w:rsid w:val="02DBF103"/>
    <w:rsid w:val="03021A81"/>
    <w:rsid w:val="03023BDB"/>
    <w:rsid w:val="0304DA5F"/>
    <w:rsid w:val="0305BCBF"/>
    <w:rsid w:val="033410BB"/>
    <w:rsid w:val="034E8F7E"/>
    <w:rsid w:val="03604556"/>
    <w:rsid w:val="036AEEFC"/>
    <w:rsid w:val="03B32CB3"/>
    <w:rsid w:val="03BEB84A"/>
    <w:rsid w:val="03C2D4BE"/>
    <w:rsid w:val="03DA08F9"/>
    <w:rsid w:val="03DE6673"/>
    <w:rsid w:val="03F0F98B"/>
    <w:rsid w:val="0418D8CA"/>
    <w:rsid w:val="044264BF"/>
    <w:rsid w:val="04453E3C"/>
    <w:rsid w:val="0449B901"/>
    <w:rsid w:val="047E1A58"/>
    <w:rsid w:val="048899D4"/>
    <w:rsid w:val="049DCE7A"/>
    <w:rsid w:val="04A5238D"/>
    <w:rsid w:val="04B41E38"/>
    <w:rsid w:val="04BF1C69"/>
    <w:rsid w:val="04DD732C"/>
    <w:rsid w:val="052C628F"/>
    <w:rsid w:val="054EDABD"/>
    <w:rsid w:val="05711302"/>
    <w:rsid w:val="0579B161"/>
    <w:rsid w:val="05822F33"/>
    <w:rsid w:val="0593561E"/>
    <w:rsid w:val="059BE670"/>
    <w:rsid w:val="05B2D82B"/>
    <w:rsid w:val="05B609F1"/>
    <w:rsid w:val="05BAB473"/>
    <w:rsid w:val="05BB49F6"/>
    <w:rsid w:val="05BF43C0"/>
    <w:rsid w:val="05E69E41"/>
    <w:rsid w:val="05FE844B"/>
    <w:rsid w:val="060A9B94"/>
    <w:rsid w:val="061E9C19"/>
    <w:rsid w:val="062E2D01"/>
    <w:rsid w:val="06540A92"/>
    <w:rsid w:val="0656DED6"/>
    <w:rsid w:val="068B1286"/>
    <w:rsid w:val="06CC1B54"/>
    <w:rsid w:val="06E30D0F"/>
    <w:rsid w:val="06EC0554"/>
    <w:rsid w:val="06F28C46"/>
    <w:rsid w:val="07129529"/>
    <w:rsid w:val="07BC159F"/>
    <w:rsid w:val="07C52293"/>
    <w:rsid w:val="07CE4CB2"/>
    <w:rsid w:val="0830E239"/>
    <w:rsid w:val="08365AAC"/>
    <w:rsid w:val="083DF8F4"/>
    <w:rsid w:val="0853E66C"/>
    <w:rsid w:val="0865C53F"/>
    <w:rsid w:val="08713EB4"/>
    <w:rsid w:val="087C2358"/>
    <w:rsid w:val="088266F9"/>
    <w:rsid w:val="088DC5FA"/>
    <w:rsid w:val="08A540A5"/>
    <w:rsid w:val="08BAF575"/>
    <w:rsid w:val="08C68DBC"/>
    <w:rsid w:val="08C6D44F"/>
    <w:rsid w:val="08EAEC02"/>
    <w:rsid w:val="090C8B4A"/>
    <w:rsid w:val="090C948C"/>
    <w:rsid w:val="092F3B8B"/>
    <w:rsid w:val="096245F5"/>
    <w:rsid w:val="0975DDBC"/>
    <w:rsid w:val="09C2ACB9"/>
    <w:rsid w:val="09DC9966"/>
    <w:rsid w:val="0A072C6E"/>
    <w:rsid w:val="0A07CC5A"/>
    <w:rsid w:val="0A4B13A4"/>
    <w:rsid w:val="0B0C0393"/>
    <w:rsid w:val="0B36829D"/>
    <w:rsid w:val="0B41FB8F"/>
    <w:rsid w:val="0B534075"/>
    <w:rsid w:val="0B68CD74"/>
    <w:rsid w:val="0B74BB52"/>
    <w:rsid w:val="0B800B26"/>
    <w:rsid w:val="0B983764"/>
    <w:rsid w:val="0BC7228C"/>
    <w:rsid w:val="0BCF7F51"/>
    <w:rsid w:val="0BE8B8B8"/>
    <w:rsid w:val="0C385C83"/>
    <w:rsid w:val="0C3C48C3"/>
    <w:rsid w:val="0C9A6714"/>
    <w:rsid w:val="0CA1D173"/>
    <w:rsid w:val="0CA7D3F4"/>
    <w:rsid w:val="0CADC1B8"/>
    <w:rsid w:val="0CDF5E03"/>
    <w:rsid w:val="0CED454E"/>
    <w:rsid w:val="0D195551"/>
    <w:rsid w:val="0D1C3649"/>
    <w:rsid w:val="0D88CD32"/>
    <w:rsid w:val="0D89FF6C"/>
    <w:rsid w:val="0D8C56A9"/>
    <w:rsid w:val="0DA4B9A5"/>
    <w:rsid w:val="0DB38BE3"/>
    <w:rsid w:val="0DCBE4F2"/>
    <w:rsid w:val="0DE09B83"/>
    <w:rsid w:val="0DE4C008"/>
    <w:rsid w:val="0DEC2029"/>
    <w:rsid w:val="0E352DA9"/>
    <w:rsid w:val="0E3DCAEC"/>
    <w:rsid w:val="0E43A455"/>
    <w:rsid w:val="0E5D196C"/>
    <w:rsid w:val="0E5DD77F"/>
    <w:rsid w:val="0E69ADB2"/>
    <w:rsid w:val="0E721D81"/>
    <w:rsid w:val="0E78691D"/>
    <w:rsid w:val="0E8C3765"/>
    <w:rsid w:val="0E915805"/>
    <w:rsid w:val="0E9615B3"/>
    <w:rsid w:val="0EE29DFD"/>
    <w:rsid w:val="0EFCDFA8"/>
    <w:rsid w:val="0F08E580"/>
    <w:rsid w:val="0F18D421"/>
    <w:rsid w:val="0F2AB609"/>
    <w:rsid w:val="0F40603E"/>
    <w:rsid w:val="0F45819A"/>
    <w:rsid w:val="0F81CE24"/>
    <w:rsid w:val="0FA8964A"/>
    <w:rsid w:val="0FF74B9E"/>
    <w:rsid w:val="100DF8CA"/>
    <w:rsid w:val="10190B3A"/>
    <w:rsid w:val="102F92DD"/>
    <w:rsid w:val="1043CA71"/>
    <w:rsid w:val="104E14DC"/>
    <w:rsid w:val="10555EEE"/>
    <w:rsid w:val="10A528CF"/>
    <w:rsid w:val="10B5BEE2"/>
    <w:rsid w:val="10BBCD77"/>
    <w:rsid w:val="11228A16"/>
    <w:rsid w:val="115FB667"/>
    <w:rsid w:val="117C832F"/>
    <w:rsid w:val="1183F862"/>
    <w:rsid w:val="11B2A19E"/>
    <w:rsid w:val="12296C90"/>
    <w:rsid w:val="122BE3FA"/>
    <w:rsid w:val="1296F9B2"/>
    <w:rsid w:val="12A1C2E6"/>
    <w:rsid w:val="12B3DDB3"/>
    <w:rsid w:val="12FB5C5F"/>
    <w:rsid w:val="1300253A"/>
    <w:rsid w:val="133BE1D1"/>
    <w:rsid w:val="133E06C0"/>
    <w:rsid w:val="136AB106"/>
    <w:rsid w:val="13713BB6"/>
    <w:rsid w:val="1385ABB9"/>
    <w:rsid w:val="13A04959"/>
    <w:rsid w:val="13D3F45A"/>
    <w:rsid w:val="13FC7A04"/>
    <w:rsid w:val="141174FC"/>
    <w:rsid w:val="142AD636"/>
    <w:rsid w:val="143503AE"/>
    <w:rsid w:val="143EA887"/>
    <w:rsid w:val="14446DE5"/>
    <w:rsid w:val="14877503"/>
    <w:rsid w:val="14934203"/>
    <w:rsid w:val="14AE5839"/>
    <w:rsid w:val="14BCCDF8"/>
    <w:rsid w:val="14E64B9D"/>
    <w:rsid w:val="14F1CCD8"/>
    <w:rsid w:val="14FD4487"/>
    <w:rsid w:val="1517DDA4"/>
    <w:rsid w:val="1533759B"/>
    <w:rsid w:val="155AF584"/>
    <w:rsid w:val="157A311A"/>
    <w:rsid w:val="15AD0017"/>
    <w:rsid w:val="15CB35BB"/>
    <w:rsid w:val="15DAFB31"/>
    <w:rsid w:val="15DBA325"/>
    <w:rsid w:val="15E2F838"/>
    <w:rsid w:val="15F7612A"/>
    <w:rsid w:val="16372097"/>
    <w:rsid w:val="163B3867"/>
    <w:rsid w:val="1651346E"/>
    <w:rsid w:val="168472DB"/>
    <w:rsid w:val="16B6FA27"/>
    <w:rsid w:val="16BD4C7B"/>
    <w:rsid w:val="175B2102"/>
    <w:rsid w:val="17685F80"/>
    <w:rsid w:val="1785545E"/>
    <w:rsid w:val="17A349FA"/>
    <w:rsid w:val="17D533DA"/>
    <w:rsid w:val="17F8FFE6"/>
    <w:rsid w:val="1822AE32"/>
    <w:rsid w:val="1829732C"/>
    <w:rsid w:val="1839E2D9"/>
    <w:rsid w:val="18B20991"/>
    <w:rsid w:val="18CA83BA"/>
    <w:rsid w:val="18D2D480"/>
    <w:rsid w:val="18D31FAA"/>
    <w:rsid w:val="18D6908E"/>
    <w:rsid w:val="19351712"/>
    <w:rsid w:val="1957A35E"/>
    <w:rsid w:val="19786475"/>
    <w:rsid w:val="1978D33E"/>
    <w:rsid w:val="1983C167"/>
    <w:rsid w:val="19A21DCE"/>
    <w:rsid w:val="19A42231"/>
    <w:rsid w:val="19B6C961"/>
    <w:rsid w:val="19C33E12"/>
    <w:rsid w:val="19FAB89E"/>
    <w:rsid w:val="1A00119B"/>
    <w:rsid w:val="1A3012E5"/>
    <w:rsid w:val="1A5D4397"/>
    <w:rsid w:val="1A7FA468"/>
    <w:rsid w:val="1A916C9A"/>
    <w:rsid w:val="1AAEE177"/>
    <w:rsid w:val="1ACEA815"/>
    <w:rsid w:val="1AE7CB7C"/>
    <w:rsid w:val="1B2E470C"/>
    <w:rsid w:val="1B8110C0"/>
    <w:rsid w:val="1BA5A45A"/>
    <w:rsid w:val="1BAB778C"/>
    <w:rsid w:val="1BB82773"/>
    <w:rsid w:val="1BCFC423"/>
    <w:rsid w:val="1BEA6878"/>
    <w:rsid w:val="1BFF6C8D"/>
    <w:rsid w:val="1C03071F"/>
    <w:rsid w:val="1C1E10A0"/>
    <w:rsid w:val="1C354BFF"/>
    <w:rsid w:val="1C3C3988"/>
    <w:rsid w:val="1C6969DB"/>
    <w:rsid w:val="1C6B77EC"/>
    <w:rsid w:val="1C8AD458"/>
    <w:rsid w:val="1CA6F07E"/>
    <w:rsid w:val="1CC89BD8"/>
    <w:rsid w:val="1CEE6562"/>
    <w:rsid w:val="1D222540"/>
    <w:rsid w:val="1D22A180"/>
    <w:rsid w:val="1D27551C"/>
    <w:rsid w:val="1D354CAC"/>
    <w:rsid w:val="1D370904"/>
    <w:rsid w:val="1D385D2F"/>
    <w:rsid w:val="1D468133"/>
    <w:rsid w:val="1D52287C"/>
    <w:rsid w:val="1D5474FF"/>
    <w:rsid w:val="1D674F00"/>
    <w:rsid w:val="1D6A0413"/>
    <w:rsid w:val="1D6D5B3A"/>
    <w:rsid w:val="1D7C2526"/>
    <w:rsid w:val="1D807BD6"/>
    <w:rsid w:val="1DD65C5E"/>
    <w:rsid w:val="1DE3291B"/>
    <w:rsid w:val="1DF933D9"/>
    <w:rsid w:val="1E028FA2"/>
    <w:rsid w:val="1E0B605F"/>
    <w:rsid w:val="1E500CFD"/>
    <w:rsid w:val="1E79C823"/>
    <w:rsid w:val="1E890BC4"/>
    <w:rsid w:val="1E8FB1AB"/>
    <w:rsid w:val="1E94E400"/>
    <w:rsid w:val="1ED4D7AB"/>
    <w:rsid w:val="1EEC2AAD"/>
    <w:rsid w:val="1EED60C9"/>
    <w:rsid w:val="1F165276"/>
    <w:rsid w:val="1F1CA151"/>
    <w:rsid w:val="1F51DFBA"/>
    <w:rsid w:val="1F746AC8"/>
    <w:rsid w:val="1F88A250"/>
    <w:rsid w:val="1F94ED53"/>
    <w:rsid w:val="1F9E6003"/>
    <w:rsid w:val="1FB31A55"/>
    <w:rsid w:val="1FB53AB3"/>
    <w:rsid w:val="1FBE7939"/>
    <w:rsid w:val="1FC86E49"/>
    <w:rsid w:val="1FD3283E"/>
    <w:rsid w:val="1FECBF27"/>
    <w:rsid w:val="1FED566C"/>
    <w:rsid w:val="2004FDBF"/>
    <w:rsid w:val="2019EF7A"/>
    <w:rsid w:val="207396D9"/>
    <w:rsid w:val="207F6D61"/>
    <w:rsid w:val="20865EDD"/>
    <w:rsid w:val="208BB11A"/>
    <w:rsid w:val="2091320D"/>
    <w:rsid w:val="20B53AEF"/>
    <w:rsid w:val="20D04284"/>
    <w:rsid w:val="20D0A809"/>
    <w:rsid w:val="20E51A35"/>
    <w:rsid w:val="20EFC50D"/>
    <w:rsid w:val="20F725F1"/>
    <w:rsid w:val="210F5E30"/>
    <w:rsid w:val="215A499A"/>
    <w:rsid w:val="2171CFA3"/>
    <w:rsid w:val="21A52D19"/>
    <w:rsid w:val="21BB1285"/>
    <w:rsid w:val="21C6960B"/>
    <w:rsid w:val="21D7A02C"/>
    <w:rsid w:val="21D93D3B"/>
    <w:rsid w:val="21DD19D4"/>
    <w:rsid w:val="2211DBF1"/>
    <w:rsid w:val="222A9EC4"/>
    <w:rsid w:val="222CBA3C"/>
    <w:rsid w:val="2238E214"/>
    <w:rsid w:val="22419F98"/>
    <w:rsid w:val="225F2E0F"/>
    <w:rsid w:val="22A18424"/>
    <w:rsid w:val="22C7B2D9"/>
    <w:rsid w:val="22CBF553"/>
    <w:rsid w:val="22CE4A00"/>
    <w:rsid w:val="22E3A4BA"/>
    <w:rsid w:val="230249A0"/>
    <w:rsid w:val="231DCE3B"/>
    <w:rsid w:val="2323A1C5"/>
    <w:rsid w:val="232C1C09"/>
    <w:rsid w:val="23A9891D"/>
    <w:rsid w:val="23D9767D"/>
    <w:rsid w:val="23DDBE59"/>
    <w:rsid w:val="241A79D0"/>
    <w:rsid w:val="24405E08"/>
    <w:rsid w:val="245A09B7"/>
    <w:rsid w:val="2468F7CD"/>
    <w:rsid w:val="24715492"/>
    <w:rsid w:val="24774842"/>
    <w:rsid w:val="24B643BE"/>
    <w:rsid w:val="24BD7956"/>
    <w:rsid w:val="25067D86"/>
    <w:rsid w:val="25095692"/>
    <w:rsid w:val="25096188"/>
    <w:rsid w:val="2534B6B0"/>
    <w:rsid w:val="2538A481"/>
    <w:rsid w:val="2548F147"/>
    <w:rsid w:val="2552481C"/>
    <w:rsid w:val="255EF296"/>
    <w:rsid w:val="257653DD"/>
    <w:rsid w:val="25BC0877"/>
    <w:rsid w:val="25F28E5D"/>
    <w:rsid w:val="2612DBD7"/>
    <w:rsid w:val="263FDCC5"/>
    <w:rsid w:val="26541C97"/>
    <w:rsid w:val="26AFAD53"/>
    <w:rsid w:val="26D44E10"/>
    <w:rsid w:val="2702A36E"/>
    <w:rsid w:val="270473BB"/>
    <w:rsid w:val="27142593"/>
    <w:rsid w:val="271944FF"/>
    <w:rsid w:val="2727A0FE"/>
    <w:rsid w:val="27365890"/>
    <w:rsid w:val="273684A4"/>
    <w:rsid w:val="277BB0EF"/>
    <w:rsid w:val="2790AFF6"/>
    <w:rsid w:val="279CFA4F"/>
    <w:rsid w:val="27ADD58A"/>
    <w:rsid w:val="27C10EFE"/>
    <w:rsid w:val="27CB10F3"/>
    <w:rsid w:val="27CCF513"/>
    <w:rsid w:val="27D7B843"/>
    <w:rsid w:val="280C686A"/>
    <w:rsid w:val="280E00B4"/>
    <w:rsid w:val="28175CF5"/>
    <w:rsid w:val="282E01F6"/>
    <w:rsid w:val="287F49B3"/>
    <w:rsid w:val="2880F491"/>
    <w:rsid w:val="28928B35"/>
    <w:rsid w:val="28AE24F4"/>
    <w:rsid w:val="28B0FD88"/>
    <w:rsid w:val="28B892AD"/>
    <w:rsid w:val="28E49347"/>
    <w:rsid w:val="2904EE32"/>
    <w:rsid w:val="29081FF8"/>
    <w:rsid w:val="29182DF3"/>
    <w:rsid w:val="291EE89E"/>
    <w:rsid w:val="29217046"/>
    <w:rsid w:val="292E21C0"/>
    <w:rsid w:val="294E6EC3"/>
    <w:rsid w:val="2957C863"/>
    <w:rsid w:val="2974B435"/>
    <w:rsid w:val="298BC77F"/>
    <w:rsid w:val="29914E5A"/>
    <w:rsid w:val="29A662E5"/>
    <w:rsid w:val="29AECD96"/>
    <w:rsid w:val="29B1C1F8"/>
    <w:rsid w:val="29C5C484"/>
    <w:rsid w:val="29D59298"/>
    <w:rsid w:val="29DA52FC"/>
    <w:rsid w:val="29E0576E"/>
    <w:rsid w:val="29ED7ECE"/>
    <w:rsid w:val="2A408A63"/>
    <w:rsid w:val="2A4304E9"/>
    <w:rsid w:val="2A49BAF0"/>
    <w:rsid w:val="2AB8E6E8"/>
    <w:rsid w:val="2AC9FD6F"/>
    <w:rsid w:val="2AFD2514"/>
    <w:rsid w:val="2B0B8FC7"/>
    <w:rsid w:val="2B532B80"/>
    <w:rsid w:val="2B691EC7"/>
    <w:rsid w:val="2B6AF997"/>
    <w:rsid w:val="2B7057A8"/>
    <w:rsid w:val="2B8870B3"/>
    <w:rsid w:val="2B8B660B"/>
    <w:rsid w:val="2BB26C38"/>
    <w:rsid w:val="2BB568DF"/>
    <w:rsid w:val="2BECB622"/>
    <w:rsid w:val="2C033BF4"/>
    <w:rsid w:val="2C2429B0"/>
    <w:rsid w:val="2C2FAE3C"/>
    <w:rsid w:val="2C77C879"/>
    <w:rsid w:val="2C81134B"/>
    <w:rsid w:val="2CBC8DDB"/>
    <w:rsid w:val="2CC9B73E"/>
    <w:rsid w:val="2CCA8B04"/>
    <w:rsid w:val="2CFB7272"/>
    <w:rsid w:val="2CFB7ECC"/>
    <w:rsid w:val="2D85DB29"/>
    <w:rsid w:val="2D87C6BE"/>
    <w:rsid w:val="2D92A9C8"/>
    <w:rsid w:val="2DC039EE"/>
    <w:rsid w:val="2DC25BE3"/>
    <w:rsid w:val="2DDB5FFD"/>
    <w:rsid w:val="2DEA27BF"/>
    <w:rsid w:val="2E79D408"/>
    <w:rsid w:val="2E7A830E"/>
    <w:rsid w:val="2E7CA997"/>
    <w:rsid w:val="2EA223BB"/>
    <w:rsid w:val="2ED74099"/>
    <w:rsid w:val="2EFF1EAF"/>
    <w:rsid w:val="2F15316A"/>
    <w:rsid w:val="2F4F1EE7"/>
    <w:rsid w:val="2F63FA38"/>
    <w:rsid w:val="2F969CDC"/>
    <w:rsid w:val="2FB5C2C1"/>
    <w:rsid w:val="2FBF1C28"/>
    <w:rsid w:val="2FCF7668"/>
    <w:rsid w:val="2FF2D70A"/>
    <w:rsid w:val="2FFB5406"/>
    <w:rsid w:val="3027299F"/>
    <w:rsid w:val="302D6EBF"/>
    <w:rsid w:val="30692F28"/>
    <w:rsid w:val="3070E544"/>
    <w:rsid w:val="3082938D"/>
    <w:rsid w:val="3083F8DC"/>
    <w:rsid w:val="309C7F07"/>
    <w:rsid w:val="30A414FC"/>
    <w:rsid w:val="30AE068D"/>
    <w:rsid w:val="30B72732"/>
    <w:rsid w:val="30B89F61"/>
    <w:rsid w:val="31497F74"/>
    <w:rsid w:val="3151DF72"/>
    <w:rsid w:val="31533B8E"/>
    <w:rsid w:val="3154ED21"/>
    <w:rsid w:val="315B957A"/>
    <w:rsid w:val="316F8AC1"/>
    <w:rsid w:val="317AAEAD"/>
    <w:rsid w:val="31815D10"/>
    <w:rsid w:val="31B12165"/>
    <w:rsid w:val="31C8D359"/>
    <w:rsid w:val="31D3D030"/>
    <w:rsid w:val="31D77167"/>
    <w:rsid w:val="31F3F391"/>
    <w:rsid w:val="32035403"/>
    <w:rsid w:val="32293925"/>
    <w:rsid w:val="32591BA3"/>
    <w:rsid w:val="326E7D87"/>
    <w:rsid w:val="3282A6CC"/>
    <w:rsid w:val="32E5B908"/>
    <w:rsid w:val="33432A94"/>
    <w:rsid w:val="33456355"/>
    <w:rsid w:val="3349CE49"/>
    <w:rsid w:val="334F264B"/>
    <w:rsid w:val="33896B4A"/>
    <w:rsid w:val="3395E078"/>
    <w:rsid w:val="33BB381E"/>
    <w:rsid w:val="34065880"/>
    <w:rsid w:val="344CCBD8"/>
    <w:rsid w:val="348C8DE3"/>
    <w:rsid w:val="34B64E37"/>
    <w:rsid w:val="34C6EA3D"/>
    <w:rsid w:val="34D069F9"/>
    <w:rsid w:val="34FE1284"/>
    <w:rsid w:val="351ABEA8"/>
    <w:rsid w:val="353195B3"/>
    <w:rsid w:val="3534CBA7"/>
    <w:rsid w:val="35383C9E"/>
    <w:rsid w:val="354AEE66"/>
    <w:rsid w:val="3566393F"/>
    <w:rsid w:val="35AB2833"/>
    <w:rsid w:val="35E0A981"/>
    <w:rsid w:val="35E5D746"/>
    <w:rsid w:val="36055A77"/>
    <w:rsid w:val="364F800D"/>
    <w:rsid w:val="36587DBB"/>
    <w:rsid w:val="365D9B2E"/>
    <w:rsid w:val="3690B432"/>
    <w:rsid w:val="3691D26D"/>
    <w:rsid w:val="36AAC569"/>
    <w:rsid w:val="36C06DF5"/>
    <w:rsid w:val="36FFB477"/>
    <w:rsid w:val="37303CEB"/>
    <w:rsid w:val="3737FE4D"/>
    <w:rsid w:val="3766BC49"/>
    <w:rsid w:val="3782D8A1"/>
    <w:rsid w:val="37D2E3AB"/>
    <w:rsid w:val="3861C9B7"/>
    <w:rsid w:val="3898DED3"/>
    <w:rsid w:val="38ABF542"/>
    <w:rsid w:val="38CB5D80"/>
    <w:rsid w:val="38D4F46F"/>
    <w:rsid w:val="38EFB874"/>
    <w:rsid w:val="38FDD4B3"/>
    <w:rsid w:val="3900123D"/>
    <w:rsid w:val="39261D60"/>
    <w:rsid w:val="393D8902"/>
    <w:rsid w:val="39A0CC41"/>
    <w:rsid w:val="39D4B5E2"/>
    <w:rsid w:val="39DF3415"/>
    <w:rsid w:val="39EBF99F"/>
    <w:rsid w:val="3A1B9EEA"/>
    <w:rsid w:val="3A3600A9"/>
    <w:rsid w:val="3A581A9F"/>
    <w:rsid w:val="3A713A7A"/>
    <w:rsid w:val="3A7D6F61"/>
    <w:rsid w:val="3A7E28F9"/>
    <w:rsid w:val="3A81A8D9"/>
    <w:rsid w:val="3A8CF8E2"/>
    <w:rsid w:val="3AB50A67"/>
    <w:rsid w:val="3AD036E5"/>
    <w:rsid w:val="3AD76A65"/>
    <w:rsid w:val="3AE128B1"/>
    <w:rsid w:val="3B2E16FD"/>
    <w:rsid w:val="3B5C0606"/>
    <w:rsid w:val="3BC217C9"/>
    <w:rsid w:val="3BD7B40C"/>
    <w:rsid w:val="3BDE11F1"/>
    <w:rsid w:val="3C11106D"/>
    <w:rsid w:val="3C4776CC"/>
    <w:rsid w:val="3C6680B3"/>
    <w:rsid w:val="3C866087"/>
    <w:rsid w:val="3C8E0CE5"/>
    <w:rsid w:val="3CB27030"/>
    <w:rsid w:val="3CB53731"/>
    <w:rsid w:val="3CBA540F"/>
    <w:rsid w:val="3CD26C5C"/>
    <w:rsid w:val="3CD735C2"/>
    <w:rsid w:val="3D28E567"/>
    <w:rsid w:val="3D34D538"/>
    <w:rsid w:val="3D35DCEA"/>
    <w:rsid w:val="3D37BFAD"/>
    <w:rsid w:val="3D4DD657"/>
    <w:rsid w:val="3D5779BD"/>
    <w:rsid w:val="3D79E252"/>
    <w:rsid w:val="3D80797D"/>
    <w:rsid w:val="3D8228EC"/>
    <w:rsid w:val="3DAACA63"/>
    <w:rsid w:val="3DB1FDF1"/>
    <w:rsid w:val="3DF80766"/>
    <w:rsid w:val="3E2E093D"/>
    <w:rsid w:val="3E2FEC91"/>
    <w:rsid w:val="3E39471D"/>
    <w:rsid w:val="3E475592"/>
    <w:rsid w:val="3E79AEDA"/>
    <w:rsid w:val="3EAD2934"/>
    <w:rsid w:val="3EAEBC88"/>
    <w:rsid w:val="3EBC1A66"/>
    <w:rsid w:val="3EC7460A"/>
    <w:rsid w:val="3ED225D9"/>
    <w:rsid w:val="3F15B2B3"/>
    <w:rsid w:val="3F29D74F"/>
    <w:rsid w:val="3F5A1773"/>
    <w:rsid w:val="3FAC5682"/>
    <w:rsid w:val="3FB1400F"/>
    <w:rsid w:val="3FBB4D11"/>
    <w:rsid w:val="3FDC83C0"/>
    <w:rsid w:val="3FE65700"/>
    <w:rsid w:val="3FE7607C"/>
    <w:rsid w:val="3FFAF1C3"/>
    <w:rsid w:val="40282216"/>
    <w:rsid w:val="402C4ADA"/>
    <w:rsid w:val="406D1905"/>
    <w:rsid w:val="4085A09F"/>
    <w:rsid w:val="40B72F60"/>
    <w:rsid w:val="40D4E965"/>
    <w:rsid w:val="40D6B0B1"/>
    <w:rsid w:val="40EF4FC3"/>
    <w:rsid w:val="410082DA"/>
    <w:rsid w:val="41060CE1"/>
    <w:rsid w:val="412407FC"/>
    <w:rsid w:val="41547B71"/>
    <w:rsid w:val="4178CA85"/>
    <w:rsid w:val="41A4615B"/>
    <w:rsid w:val="41C22177"/>
    <w:rsid w:val="41D7258C"/>
    <w:rsid w:val="4222A840"/>
    <w:rsid w:val="42342B18"/>
    <w:rsid w:val="424597FA"/>
    <w:rsid w:val="4251C154"/>
    <w:rsid w:val="427FF9AC"/>
    <w:rsid w:val="428A65CD"/>
    <w:rsid w:val="42A6C456"/>
    <w:rsid w:val="42B2B055"/>
    <w:rsid w:val="42BB5B87"/>
    <w:rsid w:val="42F2892C"/>
    <w:rsid w:val="42FB7D69"/>
    <w:rsid w:val="42FF2B14"/>
    <w:rsid w:val="431F7533"/>
    <w:rsid w:val="43361475"/>
    <w:rsid w:val="43444D05"/>
    <w:rsid w:val="436975CB"/>
    <w:rsid w:val="4372E779"/>
    <w:rsid w:val="4388D1A0"/>
    <w:rsid w:val="4393FB84"/>
    <w:rsid w:val="43B9AE84"/>
    <w:rsid w:val="43E2703E"/>
    <w:rsid w:val="43E3850A"/>
    <w:rsid w:val="44011BC6"/>
    <w:rsid w:val="440AC4A3"/>
    <w:rsid w:val="443949AD"/>
    <w:rsid w:val="44CDC0BF"/>
    <w:rsid w:val="44D1E4D6"/>
    <w:rsid w:val="451E0888"/>
    <w:rsid w:val="453934A7"/>
    <w:rsid w:val="454A27A3"/>
    <w:rsid w:val="45AC92FA"/>
    <w:rsid w:val="45C45B80"/>
    <w:rsid w:val="45D36A1A"/>
    <w:rsid w:val="45F432D8"/>
    <w:rsid w:val="4630E789"/>
    <w:rsid w:val="468E0AB6"/>
    <w:rsid w:val="46AA0212"/>
    <w:rsid w:val="46B268BC"/>
    <w:rsid w:val="4720C498"/>
    <w:rsid w:val="4721403D"/>
    <w:rsid w:val="4727AA6C"/>
    <w:rsid w:val="4740B431"/>
    <w:rsid w:val="47602BE1"/>
    <w:rsid w:val="4761782A"/>
    <w:rsid w:val="478C22AC"/>
    <w:rsid w:val="479972DD"/>
    <w:rsid w:val="479E952C"/>
    <w:rsid w:val="47BA6AC9"/>
    <w:rsid w:val="47BDCB9F"/>
    <w:rsid w:val="47CDF172"/>
    <w:rsid w:val="47DDD0D4"/>
    <w:rsid w:val="48098598"/>
    <w:rsid w:val="480ABE6D"/>
    <w:rsid w:val="481AB3E3"/>
    <w:rsid w:val="482670C9"/>
    <w:rsid w:val="4837EEC0"/>
    <w:rsid w:val="48386ED5"/>
    <w:rsid w:val="485B9670"/>
    <w:rsid w:val="48950631"/>
    <w:rsid w:val="48DAB0E6"/>
    <w:rsid w:val="4913EA1C"/>
    <w:rsid w:val="491DC485"/>
    <w:rsid w:val="49393423"/>
    <w:rsid w:val="4940F75A"/>
    <w:rsid w:val="49531F8F"/>
    <w:rsid w:val="49A9E8CD"/>
    <w:rsid w:val="49AC8CE0"/>
    <w:rsid w:val="49C5BA5C"/>
    <w:rsid w:val="49CEFA77"/>
    <w:rsid w:val="49DA6C06"/>
    <w:rsid w:val="49DF50D6"/>
    <w:rsid w:val="4A01C35A"/>
    <w:rsid w:val="4A03AE41"/>
    <w:rsid w:val="4A51FF12"/>
    <w:rsid w:val="4A56C4C7"/>
    <w:rsid w:val="4A663B9A"/>
    <w:rsid w:val="4A6EF13B"/>
    <w:rsid w:val="4AEFF6A7"/>
    <w:rsid w:val="4B1E3A57"/>
    <w:rsid w:val="4B41FA88"/>
    <w:rsid w:val="4B56CBCC"/>
    <w:rsid w:val="4B66CEC9"/>
    <w:rsid w:val="4B681A77"/>
    <w:rsid w:val="4B6EC539"/>
    <w:rsid w:val="4B7D5E65"/>
    <w:rsid w:val="4B819F3A"/>
    <w:rsid w:val="4B86D2E9"/>
    <w:rsid w:val="4B8C70D1"/>
    <w:rsid w:val="4BDD87E4"/>
    <w:rsid w:val="4BEC8DC7"/>
    <w:rsid w:val="4C04F271"/>
    <w:rsid w:val="4C1E76F8"/>
    <w:rsid w:val="4C24AA95"/>
    <w:rsid w:val="4C347E3F"/>
    <w:rsid w:val="4C4F4984"/>
    <w:rsid w:val="4C555512"/>
    <w:rsid w:val="4C95657E"/>
    <w:rsid w:val="4C99DAB1"/>
    <w:rsid w:val="4CBDE4F1"/>
    <w:rsid w:val="4CCB277D"/>
    <w:rsid w:val="4CEEC599"/>
    <w:rsid w:val="4D34B04D"/>
    <w:rsid w:val="4D55D73C"/>
    <w:rsid w:val="4D8D5886"/>
    <w:rsid w:val="4D951AF0"/>
    <w:rsid w:val="4DDF7C09"/>
    <w:rsid w:val="4DEF15F4"/>
    <w:rsid w:val="4E21A6FF"/>
    <w:rsid w:val="4E50BC5C"/>
    <w:rsid w:val="4EAD5667"/>
    <w:rsid w:val="4F2270C1"/>
    <w:rsid w:val="4F3ECC29"/>
    <w:rsid w:val="4F4F7083"/>
    <w:rsid w:val="4F652C20"/>
    <w:rsid w:val="4F71F784"/>
    <w:rsid w:val="4F9977FA"/>
    <w:rsid w:val="4FE28F0C"/>
    <w:rsid w:val="4FE61283"/>
    <w:rsid w:val="4FEDAF66"/>
    <w:rsid w:val="4FEF97F4"/>
    <w:rsid w:val="4FF21CBC"/>
    <w:rsid w:val="4FFF4FE1"/>
    <w:rsid w:val="50196573"/>
    <w:rsid w:val="5038577B"/>
    <w:rsid w:val="503ED373"/>
    <w:rsid w:val="5062C80F"/>
    <w:rsid w:val="508382A1"/>
    <w:rsid w:val="50872D4B"/>
    <w:rsid w:val="50A0632A"/>
    <w:rsid w:val="50A8D157"/>
    <w:rsid w:val="50AEB0D1"/>
    <w:rsid w:val="50CA7F5D"/>
    <w:rsid w:val="50EAF9E3"/>
    <w:rsid w:val="50F6C4D7"/>
    <w:rsid w:val="50F921BC"/>
    <w:rsid w:val="5100CA7C"/>
    <w:rsid w:val="51147186"/>
    <w:rsid w:val="51178745"/>
    <w:rsid w:val="51261F3E"/>
    <w:rsid w:val="513D34E6"/>
    <w:rsid w:val="51531CC0"/>
    <w:rsid w:val="51887248"/>
    <w:rsid w:val="51CC9915"/>
    <w:rsid w:val="51EBF50B"/>
    <w:rsid w:val="523B51DB"/>
    <w:rsid w:val="524546F0"/>
    <w:rsid w:val="524E897D"/>
    <w:rsid w:val="52566C6A"/>
    <w:rsid w:val="526EF96D"/>
    <w:rsid w:val="5282B142"/>
    <w:rsid w:val="528D11E2"/>
    <w:rsid w:val="5299C4CF"/>
    <w:rsid w:val="52A954C4"/>
    <w:rsid w:val="52AD50E4"/>
    <w:rsid w:val="52B2E9EC"/>
    <w:rsid w:val="52CA3B3F"/>
    <w:rsid w:val="52D2F8A0"/>
    <w:rsid w:val="530BFE70"/>
    <w:rsid w:val="530C4C3F"/>
    <w:rsid w:val="53161033"/>
    <w:rsid w:val="532BD8CB"/>
    <w:rsid w:val="532F8C9F"/>
    <w:rsid w:val="534DEAC8"/>
    <w:rsid w:val="53723BA7"/>
    <w:rsid w:val="53814911"/>
    <w:rsid w:val="53859A3C"/>
    <w:rsid w:val="5386801C"/>
    <w:rsid w:val="538A62C2"/>
    <w:rsid w:val="53D26CC8"/>
    <w:rsid w:val="5409C8EC"/>
    <w:rsid w:val="5418A153"/>
    <w:rsid w:val="543FFB32"/>
    <w:rsid w:val="5481A4A5"/>
    <w:rsid w:val="5482E034"/>
    <w:rsid w:val="54C7595A"/>
    <w:rsid w:val="54E322E1"/>
    <w:rsid w:val="54F34A7D"/>
    <w:rsid w:val="550E1F9B"/>
    <w:rsid w:val="5519497F"/>
    <w:rsid w:val="5533D791"/>
    <w:rsid w:val="557FD7A7"/>
    <w:rsid w:val="55D4BCD3"/>
    <w:rsid w:val="55DF231A"/>
    <w:rsid w:val="561B16FD"/>
    <w:rsid w:val="5623D106"/>
    <w:rsid w:val="565680BD"/>
    <w:rsid w:val="56583BF2"/>
    <w:rsid w:val="56661476"/>
    <w:rsid w:val="56795446"/>
    <w:rsid w:val="568EDAF4"/>
    <w:rsid w:val="56C322F1"/>
    <w:rsid w:val="56D27FD2"/>
    <w:rsid w:val="57113FF3"/>
    <w:rsid w:val="57496110"/>
    <w:rsid w:val="574A1B77"/>
    <w:rsid w:val="57790E21"/>
    <w:rsid w:val="5789E0DC"/>
    <w:rsid w:val="57AB17D6"/>
    <w:rsid w:val="57B3DA38"/>
    <w:rsid w:val="57B97F6C"/>
    <w:rsid w:val="57C05511"/>
    <w:rsid w:val="57F38AA6"/>
    <w:rsid w:val="5820089D"/>
    <w:rsid w:val="5822B045"/>
    <w:rsid w:val="586D641B"/>
    <w:rsid w:val="586E587B"/>
    <w:rsid w:val="587C5AD8"/>
    <w:rsid w:val="588A52A5"/>
    <w:rsid w:val="589091F1"/>
    <w:rsid w:val="58A38674"/>
    <w:rsid w:val="58A880A8"/>
    <w:rsid w:val="58AA935F"/>
    <w:rsid w:val="58B4093B"/>
    <w:rsid w:val="58B4EA6C"/>
    <w:rsid w:val="58C17DEC"/>
    <w:rsid w:val="58F9C401"/>
    <w:rsid w:val="594475C8"/>
    <w:rsid w:val="59CFA6A6"/>
    <w:rsid w:val="59E08EFB"/>
    <w:rsid w:val="59E232CE"/>
    <w:rsid w:val="5A06982B"/>
    <w:rsid w:val="5A219FA7"/>
    <w:rsid w:val="5A4172F9"/>
    <w:rsid w:val="5A4BFD4B"/>
    <w:rsid w:val="5A901B42"/>
    <w:rsid w:val="5A948FC1"/>
    <w:rsid w:val="5AA9B6A8"/>
    <w:rsid w:val="5AD75D37"/>
    <w:rsid w:val="5AE8DAED"/>
    <w:rsid w:val="5B29848A"/>
    <w:rsid w:val="5B34AAE5"/>
    <w:rsid w:val="5B4ED187"/>
    <w:rsid w:val="5B61FC99"/>
    <w:rsid w:val="5B93EBD2"/>
    <w:rsid w:val="5BA52B3E"/>
    <w:rsid w:val="5BBB0200"/>
    <w:rsid w:val="5BBDAE4C"/>
    <w:rsid w:val="5BC645EA"/>
    <w:rsid w:val="5BF5AE84"/>
    <w:rsid w:val="5C0DC146"/>
    <w:rsid w:val="5C166249"/>
    <w:rsid w:val="5C173922"/>
    <w:rsid w:val="5C4522AF"/>
    <w:rsid w:val="5C63EC47"/>
    <w:rsid w:val="5C786197"/>
    <w:rsid w:val="5CACCCB5"/>
    <w:rsid w:val="5CC3F1AA"/>
    <w:rsid w:val="5CD318AE"/>
    <w:rsid w:val="5D0C1E2D"/>
    <w:rsid w:val="5D39C931"/>
    <w:rsid w:val="5D4B8BD7"/>
    <w:rsid w:val="5D58845F"/>
    <w:rsid w:val="5D66A165"/>
    <w:rsid w:val="5D8E2B1C"/>
    <w:rsid w:val="5DA612D6"/>
    <w:rsid w:val="5DEE901D"/>
    <w:rsid w:val="5E09FF1B"/>
    <w:rsid w:val="5E0A165C"/>
    <w:rsid w:val="5E41ACAA"/>
    <w:rsid w:val="5E53031D"/>
    <w:rsid w:val="5E632972"/>
    <w:rsid w:val="5E719F02"/>
    <w:rsid w:val="5E87608C"/>
    <w:rsid w:val="5E96D86C"/>
    <w:rsid w:val="5EC6484B"/>
    <w:rsid w:val="5ECFA7EA"/>
    <w:rsid w:val="5EF8BC85"/>
    <w:rsid w:val="5F37A48C"/>
    <w:rsid w:val="5F383CBC"/>
    <w:rsid w:val="5F74A75D"/>
    <w:rsid w:val="5F86AA2A"/>
    <w:rsid w:val="5F998CD3"/>
    <w:rsid w:val="5FD959C2"/>
    <w:rsid w:val="5FF7C737"/>
    <w:rsid w:val="5FFE5B84"/>
    <w:rsid w:val="6002380E"/>
    <w:rsid w:val="601CEC8A"/>
    <w:rsid w:val="6020D98F"/>
    <w:rsid w:val="6029496C"/>
    <w:rsid w:val="60295582"/>
    <w:rsid w:val="6032A8CD"/>
    <w:rsid w:val="6034C01A"/>
    <w:rsid w:val="60423B95"/>
    <w:rsid w:val="604EFEE4"/>
    <w:rsid w:val="60C3D14B"/>
    <w:rsid w:val="60C7CB9B"/>
    <w:rsid w:val="60D43EF3"/>
    <w:rsid w:val="611806E7"/>
    <w:rsid w:val="61338C34"/>
    <w:rsid w:val="6149E066"/>
    <w:rsid w:val="6199FBAF"/>
    <w:rsid w:val="61B31B2A"/>
    <w:rsid w:val="61D74B02"/>
    <w:rsid w:val="6203F7A2"/>
    <w:rsid w:val="6213CBDA"/>
    <w:rsid w:val="623CABA5"/>
    <w:rsid w:val="624D55D1"/>
    <w:rsid w:val="624E8A34"/>
    <w:rsid w:val="6263F3E9"/>
    <w:rsid w:val="630D6318"/>
    <w:rsid w:val="633BAF2C"/>
    <w:rsid w:val="6342E8BA"/>
    <w:rsid w:val="635140B4"/>
    <w:rsid w:val="635FC903"/>
    <w:rsid w:val="6365B165"/>
    <w:rsid w:val="637A381D"/>
    <w:rsid w:val="638268EB"/>
    <w:rsid w:val="6388170E"/>
    <w:rsid w:val="6390F707"/>
    <w:rsid w:val="639D0091"/>
    <w:rsid w:val="63E07BE0"/>
    <w:rsid w:val="63F8D3DE"/>
    <w:rsid w:val="63FC889F"/>
    <w:rsid w:val="6415A4B4"/>
    <w:rsid w:val="64282C93"/>
    <w:rsid w:val="643C8DCA"/>
    <w:rsid w:val="6454E2A3"/>
    <w:rsid w:val="645515FB"/>
    <w:rsid w:val="645E3C47"/>
    <w:rsid w:val="646E87A8"/>
    <w:rsid w:val="647238A5"/>
    <w:rsid w:val="6481F773"/>
    <w:rsid w:val="648FFDA5"/>
    <w:rsid w:val="64913960"/>
    <w:rsid w:val="64A4259A"/>
    <w:rsid w:val="64A9141B"/>
    <w:rsid w:val="64B71451"/>
    <w:rsid w:val="64C6753E"/>
    <w:rsid w:val="64EDFAC1"/>
    <w:rsid w:val="64FF9EF9"/>
    <w:rsid w:val="6524B3CC"/>
    <w:rsid w:val="653BE2C3"/>
    <w:rsid w:val="654251FB"/>
    <w:rsid w:val="655782A3"/>
    <w:rsid w:val="6574BE47"/>
    <w:rsid w:val="65BA7E84"/>
    <w:rsid w:val="65D2AAC2"/>
    <w:rsid w:val="65E33C20"/>
    <w:rsid w:val="662B451C"/>
    <w:rsid w:val="66576295"/>
    <w:rsid w:val="6661FE51"/>
    <w:rsid w:val="66928E9E"/>
    <w:rsid w:val="66A15CBE"/>
    <w:rsid w:val="66AF0DEF"/>
    <w:rsid w:val="66BF1748"/>
    <w:rsid w:val="66C753A9"/>
    <w:rsid w:val="66FA542F"/>
    <w:rsid w:val="670A4200"/>
    <w:rsid w:val="672260F7"/>
    <w:rsid w:val="67597613"/>
    <w:rsid w:val="675B0B58"/>
    <w:rsid w:val="6764A16A"/>
    <w:rsid w:val="679745A9"/>
    <w:rsid w:val="67FACA81"/>
    <w:rsid w:val="680649D9"/>
    <w:rsid w:val="68397881"/>
    <w:rsid w:val="6852628C"/>
    <w:rsid w:val="686E5BAD"/>
    <w:rsid w:val="689E4A96"/>
    <w:rsid w:val="690B6424"/>
    <w:rsid w:val="6929EF5A"/>
    <w:rsid w:val="695D08C0"/>
    <w:rsid w:val="69997F42"/>
    <w:rsid w:val="6A07FF40"/>
    <w:rsid w:val="6A147352"/>
    <w:rsid w:val="6A1856D8"/>
    <w:rsid w:val="6A350AD5"/>
    <w:rsid w:val="6A41A2D0"/>
    <w:rsid w:val="6A52895B"/>
    <w:rsid w:val="6AA6BDF5"/>
    <w:rsid w:val="6AABBD33"/>
    <w:rsid w:val="6AC4577F"/>
    <w:rsid w:val="6ACC4505"/>
    <w:rsid w:val="6AD559CA"/>
    <w:rsid w:val="6AEF6B73"/>
    <w:rsid w:val="6B00F2AC"/>
    <w:rsid w:val="6B1D7002"/>
    <w:rsid w:val="6B356DCA"/>
    <w:rsid w:val="6B3A215D"/>
    <w:rsid w:val="6B4FFA53"/>
    <w:rsid w:val="6B57BCC0"/>
    <w:rsid w:val="6B5F5818"/>
    <w:rsid w:val="6BA674CC"/>
    <w:rsid w:val="6BCDF95C"/>
    <w:rsid w:val="6BCEFBB6"/>
    <w:rsid w:val="6BE2D0DB"/>
    <w:rsid w:val="6C1D3F6C"/>
    <w:rsid w:val="6C250C7A"/>
    <w:rsid w:val="6C255F52"/>
    <w:rsid w:val="6C42031C"/>
    <w:rsid w:val="6C4AD239"/>
    <w:rsid w:val="6C52D730"/>
    <w:rsid w:val="6C53DDB2"/>
    <w:rsid w:val="6C603EA7"/>
    <w:rsid w:val="6C755D04"/>
    <w:rsid w:val="6C8B00EA"/>
    <w:rsid w:val="6C8E5321"/>
    <w:rsid w:val="6C938328"/>
    <w:rsid w:val="6C9B3357"/>
    <w:rsid w:val="6CE72F8D"/>
    <w:rsid w:val="6CF07384"/>
    <w:rsid w:val="6CF7D86D"/>
    <w:rsid w:val="6D29D137"/>
    <w:rsid w:val="6D2FDDF3"/>
    <w:rsid w:val="6D316575"/>
    <w:rsid w:val="6D38E094"/>
    <w:rsid w:val="6D3B45C1"/>
    <w:rsid w:val="6D3CC22A"/>
    <w:rsid w:val="6D426CB4"/>
    <w:rsid w:val="6D53D961"/>
    <w:rsid w:val="6D60958D"/>
    <w:rsid w:val="6D851318"/>
    <w:rsid w:val="6D9E908C"/>
    <w:rsid w:val="6DDEA50F"/>
    <w:rsid w:val="6DEF952B"/>
    <w:rsid w:val="6DF93759"/>
    <w:rsid w:val="6E1E32AF"/>
    <w:rsid w:val="6E7BE451"/>
    <w:rsid w:val="6E9E18D8"/>
    <w:rsid w:val="6E9E2829"/>
    <w:rsid w:val="6ECA3A48"/>
    <w:rsid w:val="6EEF748A"/>
    <w:rsid w:val="6F1B4F71"/>
    <w:rsid w:val="6F76EC62"/>
    <w:rsid w:val="6F7A7D51"/>
    <w:rsid w:val="6F7F3E1F"/>
    <w:rsid w:val="6FAE8940"/>
    <w:rsid w:val="6FC6D2E4"/>
    <w:rsid w:val="6FEC81AD"/>
    <w:rsid w:val="6FEF9056"/>
    <w:rsid w:val="70237770"/>
    <w:rsid w:val="703051C4"/>
    <w:rsid w:val="7040727B"/>
    <w:rsid w:val="7043E4A9"/>
    <w:rsid w:val="7055BB35"/>
    <w:rsid w:val="707149E1"/>
    <w:rsid w:val="70735379"/>
    <w:rsid w:val="7082B8B7"/>
    <w:rsid w:val="70AD0B79"/>
    <w:rsid w:val="70BB0878"/>
    <w:rsid w:val="70CCC0CB"/>
    <w:rsid w:val="70DB8DA7"/>
    <w:rsid w:val="70ECF6DA"/>
    <w:rsid w:val="7123015B"/>
    <w:rsid w:val="716A21D5"/>
    <w:rsid w:val="716CE48D"/>
    <w:rsid w:val="716FB77E"/>
    <w:rsid w:val="71B4E462"/>
    <w:rsid w:val="71FDA19E"/>
    <w:rsid w:val="72092200"/>
    <w:rsid w:val="720BC6A3"/>
    <w:rsid w:val="722F9219"/>
    <w:rsid w:val="7244635D"/>
    <w:rsid w:val="725A1B36"/>
    <w:rsid w:val="7290E230"/>
    <w:rsid w:val="72B299A5"/>
    <w:rsid w:val="72B68A9F"/>
    <w:rsid w:val="72C95633"/>
    <w:rsid w:val="72F41204"/>
    <w:rsid w:val="7309B89C"/>
    <w:rsid w:val="730AFBC6"/>
    <w:rsid w:val="7335CF3B"/>
    <w:rsid w:val="733B7003"/>
    <w:rsid w:val="73591E92"/>
    <w:rsid w:val="737BA906"/>
    <w:rsid w:val="73838944"/>
    <w:rsid w:val="7387A77B"/>
    <w:rsid w:val="739DFEC0"/>
    <w:rsid w:val="73DC453F"/>
    <w:rsid w:val="7401327D"/>
    <w:rsid w:val="746B566D"/>
    <w:rsid w:val="746BF4E2"/>
    <w:rsid w:val="7476D2BE"/>
    <w:rsid w:val="748FE265"/>
    <w:rsid w:val="749F6F41"/>
    <w:rsid w:val="74B7D9F7"/>
    <w:rsid w:val="74BAE997"/>
    <w:rsid w:val="74D00635"/>
    <w:rsid w:val="74E8AE0C"/>
    <w:rsid w:val="74FCEBDA"/>
    <w:rsid w:val="75066F5C"/>
    <w:rsid w:val="7509CA62"/>
    <w:rsid w:val="751EAF1C"/>
    <w:rsid w:val="7541CB34"/>
    <w:rsid w:val="7550C82D"/>
    <w:rsid w:val="755E1F6B"/>
    <w:rsid w:val="75786DB2"/>
    <w:rsid w:val="75914698"/>
    <w:rsid w:val="75A34ABD"/>
    <w:rsid w:val="75B31A36"/>
    <w:rsid w:val="75DDAFF3"/>
    <w:rsid w:val="75F58B41"/>
    <w:rsid w:val="75F5F37F"/>
    <w:rsid w:val="764CB734"/>
    <w:rsid w:val="76847E6D"/>
    <w:rsid w:val="76A4CBDE"/>
    <w:rsid w:val="76AC9E66"/>
    <w:rsid w:val="76C09C03"/>
    <w:rsid w:val="76DD844C"/>
    <w:rsid w:val="76F11BCB"/>
    <w:rsid w:val="771C428B"/>
    <w:rsid w:val="7726FB5B"/>
    <w:rsid w:val="77773753"/>
    <w:rsid w:val="77798054"/>
    <w:rsid w:val="7790095F"/>
    <w:rsid w:val="77AEFEC8"/>
    <w:rsid w:val="77D1DABD"/>
    <w:rsid w:val="77D289E0"/>
    <w:rsid w:val="77E6231F"/>
    <w:rsid w:val="77F103B8"/>
    <w:rsid w:val="77F28A59"/>
    <w:rsid w:val="780017E6"/>
    <w:rsid w:val="7813B6CF"/>
    <w:rsid w:val="78633B0D"/>
    <w:rsid w:val="788343A0"/>
    <w:rsid w:val="7893D25F"/>
    <w:rsid w:val="7896D685"/>
    <w:rsid w:val="78A52C91"/>
    <w:rsid w:val="78AE2207"/>
    <w:rsid w:val="78E70809"/>
    <w:rsid w:val="79446599"/>
    <w:rsid w:val="79B37FE3"/>
    <w:rsid w:val="79C1D826"/>
    <w:rsid w:val="79C86016"/>
    <w:rsid w:val="79CA1078"/>
    <w:rsid w:val="79EA985B"/>
    <w:rsid w:val="7A1538F8"/>
    <w:rsid w:val="7A252D51"/>
    <w:rsid w:val="7A3CA489"/>
    <w:rsid w:val="7A84A887"/>
    <w:rsid w:val="7A8FA424"/>
    <w:rsid w:val="7A9C2BAC"/>
    <w:rsid w:val="7AB12116"/>
    <w:rsid w:val="7ABBC062"/>
    <w:rsid w:val="7ABEB322"/>
    <w:rsid w:val="7AD80DED"/>
    <w:rsid w:val="7ADF2EC9"/>
    <w:rsid w:val="7AF9DFAC"/>
    <w:rsid w:val="7B056F27"/>
    <w:rsid w:val="7B201B04"/>
    <w:rsid w:val="7B45A0AD"/>
    <w:rsid w:val="7B5550C9"/>
    <w:rsid w:val="7B603C9C"/>
    <w:rsid w:val="7B694CEB"/>
    <w:rsid w:val="7B70B506"/>
    <w:rsid w:val="7B87FE60"/>
    <w:rsid w:val="7B9C69EB"/>
    <w:rsid w:val="7BB7096F"/>
    <w:rsid w:val="7BD7D50F"/>
    <w:rsid w:val="7BE8CF96"/>
    <w:rsid w:val="7BED017B"/>
    <w:rsid w:val="7C2B77E8"/>
    <w:rsid w:val="7C30DEA2"/>
    <w:rsid w:val="7C4789C8"/>
    <w:rsid w:val="7C48889F"/>
    <w:rsid w:val="7CA8164C"/>
    <w:rsid w:val="7CA94809"/>
    <w:rsid w:val="7CE72BEB"/>
    <w:rsid w:val="7D0000D8"/>
    <w:rsid w:val="7D12F9AE"/>
    <w:rsid w:val="7D3C60C3"/>
    <w:rsid w:val="7D51C750"/>
    <w:rsid w:val="7D5ED57A"/>
    <w:rsid w:val="7D62D9C1"/>
    <w:rsid w:val="7D7A30D5"/>
    <w:rsid w:val="7D86DEBA"/>
    <w:rsid w:val="7DBF4366"/>
    <w:rsid w:val="7DC19B81"/>
    <w:rsid w:val="7DD643BB"/>
    <w:rsid w:val="7DE3F9DC"/>
    <w:rsid w:val="7DF80E56"/>
    <w:rsid w:val="7E0DA5C2"/>
    <w:rsid w:val="7E1372DA"/>
    <w:rsid w:val="7E1E404C"/>
    <w:rsid w:val="7E46A8E7"/>
    <w:rsid w:val="7E5F2607"/>
    <w:rsid w:val="7E60BDC3"/>
    <w:rsid w:val="7EB13109"/>
    <w:rsid w:val="7EC16E15"/>
    <w:rsid w:val="7EC37532"/>
    <w:rsid w:val="7F066EEB"/>
    <w:rsid w:val="7F12A0DF"/>
    <w:rsid w:val="7F2323CE"/>
    <w:rsid w:val="7F2A29AD"/>
    <w:rsid w:val="7F4250AE"/>
    <w:rsid w:val="7F6318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C35E7B"/>
  <w15:docId w15:val="{834704D4-18D6-4380-811C-F54775F9A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iPriority="99" w:unhideWhenUsed="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Bullet" w:uiPriority="99"/>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99"/>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6E3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D532C5"/>
    <w:pPr>
      <w:keepNext/>
      <w:keepLines/>
      <w:numPr>
        <w:ilvl w:val="1"/>
        <w:numId w:val="3"/>
      </w:numPr>
      <w:tabs>
        <w:tab w:val="clear" w:pos="1418"/>
        <w:tab w:val="clear" w:pos="4678"/>
        <w:tab w:val="clear" w:pos="5954"/>
        <w:tab w:val="clear" w:pos="7088"/>
        <w:tab w:val="left" w:pos="851"/>
      </w:tabs>
      <w:spacing w:after="240"/>
      <w:ind w:left="426"/>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D532C5"/>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614C65"/>
    <w:pPr>
      <w:tabs>
        <w:tab w:val="clear" w:pos="1418"/>
        <w:tab w:val="clear" w:pos="4678"/>
        <w:tab w:val="clear" w:pos="5954"/>
        <w:tab w:val="clear" w:pos="7088"/>
      </w:tabs>
      <w:overflowPunct/>
      <w:autoSpaceDE/>
      <w:autoSpaceDN/>
      <w:adjustRightInd/>
      <w:ind w:left="720"/>
      <w:contextualSpacing/>
      <w:jc w:val="left"/>
      <w:textAlignment w:val="auto"/>
    </w:pPr>
    <w:rPr>
      <w:rFonts w:asciiTheme="minorHAnsi" w:hAnsiTheme="minorHAnsi"/>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FB3F00"/>
    <w:rPr>
      <w:color w:val="954F72" w:themeColor="followedHyperlink"/>
      <w:u w:val="single"/>
    </w:rPr>
  </w:style>
  <w:style w:type="paragraph" w:customStyle="1" w:styleId="pf0">
    <w:name w:val="pf0"/>
    <w:basedOn w:val="Normal"/>
    <w:rsid w:val="00E61EF6"/>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character" w:customStyle="1" w:styleId="cf01">
    <w:name w:val="cf01"/>
    <w:basedOn w:val="DefaultParagraphFont"/>
    <w:rsid w:val="00E61EF6"/>
    <w:rPr>
      <w:rFonts w:ascii="Segoe UI" w:hAnsi="Segoe UI" w:cs="Segoe UI" w:hint="default"/>
    </w:rPr>
  </w:style>
  <w:style w:type="character" w:customStyle="1" w:styleId="UnresolvedMention1">
    <w:name w:val="Unresolved Mention1"/>
    <w:basedOn w:val="DefaultParagraphFont"/>
    <w:uiPriority w:val="99"/>
    <w:semiHidden/>
    <w:unhideWhenUsed/>
    <w:rsid w:val="00E61EF6"/>
    <w:rPr>
      <w:color w:val="605E5C"/>
      <w:shd w:val="clear" w:color="auto" w:fill="E1DFDD"/>
    </w:rPr>
  </w:style>
  <w:style w:type="paragraph" w:styleId="Caption">
    <w:name w:val="caption"/>
    <w:basedOn w:val="Normal"/>
    <w:next w:val="Normal"/>
    <w:semiHidden/>
    <w:unhideWhenUsed/>
    <w:qFormat/>
    <w:rsid w:val="000E142D"/>
    <w:pPr>
      <w:spacing w:after="200"/>
    </w:pPr>
    <w:rPr>
      <w:i/>
      <w:iCs/>
      <w:color w:val="44546A" w:themeColor="text2"/>
      <w:sz w:val="18"/>
      <w:szCs w:val="18"/>
    </w:rPr>
  </w:style>
  <w:style w:type="character" w:customStyle="1" w:styleId="normaltextrun">
    <w:name w:val="normaltextrun"/>
    <w:basedOn w:val="DefaultParagraphFont"/>
    <w:rsid w:val="005A3E28"/>
  </w:style>
  <w:style w:type="character" w:customStyle="1" w:styleId="eop">
    <w:name w:val="eop"/>
    <w:basedOn w:val="DefaultParagraphFont"/>
    <w:rsid w:val="005A3E28"/>
  </w:style>
  <w:style w:type="character" w:styleId="UnresolvedMention">
    <w:name w:val="Unresolved Mention"/>
    <w:basedOn w:val="DefaultParagraphFont"/>
    <w:uiPriority w:val="99"/>
    <w:semiHidden/>
    <w:unhideWhenUsed/>
    <w:rsid w:val="008A062C"/>
    <w:rPr>
      <w:color w:val="605E5C"/>
      <w:shd w:val="clear" w:color="auto" w:fill="E1DFDD"/>
    </w:rPr>
  </w:style>
  <w:style w:type="paragraph" w:customStyle="1" w:styleId="Annex">
    <w:name w:val="Annex"/>
    <w:basedOn w:val="Normal"/>
    <w:next w:val="Normal"/>
    <w:qFormat/>
    <w:rsid w:val="00457BC0"/>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5615">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90016985">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67559251">
      <w:bodyDiv w:val="1"/>
      <w:marLeft w:val="0"/>
      <w:marRight w:val="0"/>
      <w:marTop w:val="0"/>
      <w:marBottom w:val="0"/>
      <w:divBdr>
        <w:top w:val="none" w:sz="0" w:space="0" w:color="auto"/>
        <w:left w:val="none" w:sz="0" w:space="0" w:color="auto"/>
        <w:bottom w:val="none" w:sz="0" w:space="0" w:color="auto"/>
        <w:right w:val="none" w:sz="0" w:space="0" w:color="auto"/>
      </w:divBdr>
      <w:divsChild>
        <w:div w:id="135534763">
          <w:marLeft w:val="0"/>
          <w:marRight w:val="0"/>
          <w:marTop w:val="0"/>
          <w:marBottom w:val="0"/>
          <w:divBdr>
            <w:top w:val="none" w:sz="0" w:space="0" w:color="auto"/>
            <w:left w:val="none" w:sz="0" w:space="0" w:color="auto"/>
            <w:bottom w:val="none" w:sz="0" w:space="0" w:color="auto"/>
            <w:right w:val="none" w:sz="0" w:space="0" w:color="auto"/>
          </w:divBdr>
        </w:div>
        <w:div w:id="1583249884">
          <w:marLeft w:val="0"/>
          <w:marRight w:val="0"/>
          <w:marTop w:val="0"/>
          <w:marBottom w:val="0"/>
          <w:divBdr>
            <w:top w:val="none" w:sz="0" w:space="0" w:color="auto"/>
            <w:left w:val="none" w:sz="0" w:space="0" w:color="auto"/>
            <w:bottom w:val="none" w:sz="0" w:space="0" w:color="auto"/>
            <w:right w:val="none" w:sz="0" w:space="0" w:color="auto"/>
          </w:divBdr>
        </w:div>
      </w:divsChild>
    </w:div>
    <w:div w:id="680352299">
      <w:bodyDiv w:val="1"/>
      <w:marLeft w:val="0"/>
      <w:marRight w:val="0"/>
      <w:marTop w:val="0"/>
      <w:marBottom w:val="0"/>
      <w:divBdr>
        <w:top w:val="none" w:sz="0" w:space="0" w:color="auto"/>
        <w:left w:val="none" w:sz="0" w:space="0" w:color="auto"/>
        <w:bottom w:val="none" w:sz="0" w:space="0" w:color="auto"/>
        <w:right w:val="none" w:sz="0" w:space="0" w:color="auto"/>
      </w:divBdr>
    </w:div>
    <w:div w:id="722367925">
      <w:bodyDiv w:val="1"/>
      <w:marLeft w:val="0"/>
      <w:marRight w:val="0"/>
      <w:marTop w:val="0"/>
      <w:marBottom w:val="0"/>
      <w:divBdr>
        <w:top w:val="none" w:sz="0" w:space="0" w:color="auto"/>
        <w:left w:val="none" w:sz="0" w:space="0" w:color="auto"/>
        <w:bottom w:val="none" w:sz="0" w:space="0" w:color="auto"/>
        <w:right w:val="none" w:sz="0" w:space="0" w:color="auto"/>
      </w:divBdr>
    </w:div>
    <w:div w:id="115750302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12970537">
      <w:bodyDiv w:val="1"/>
      <w:marLeft w:val="0"/>
      <w:marRight w:val="0"/>
      <w:marTop w:val="0"/>
      <w:marBottom w:val="0"/>
      <w:divBdr>
        <w:top w:val="none" w:sz="0" w:space="0" w:color="auto"/>
        <w:left w:val="none" w:sz="0" w:space="0" w:color="auto"/>
        <w:bottom w:val="none" w:sz="0" w:space="0" w:color="auto"/>
        <w:right w:val="none" w:sz="0" w:space="0" w:color="auto"/>
      </w:divBdr>
      <w:divsChild>
        <w:div w:id="277488480">
          <w:marLeft w:val="1080"/>
          <w:marRight w:val="0"/>
          <w:marTop w:val="100"/>
          <w:marBottom w:val="0"/>
          <w:divBdr>
            <w:top w:val="none" w:sz="0" w:space="0" w:color="auto"/>
            <w:left w:val="none" w:sz="0" w:space="0" w:color="auto"/>
            <w:bottom w:val="none" w:sz="0" w:space="0" w:color="auto"/>
            <w:right w:val="none" w:sz="0" w:space="0" w:color="auto"/>
          </w:divBdr>
        </w:div>
        <w:div w:id="327445902">
          <w:marLeft w:val="1080"/>
          <w:marRight w:val="0"/>
          <w:marTop w:val="100"/>
          <w:marBottom w:val="0"/>
          <w:divBdr>
            <w:top w:val="none" w:sz="0" w:space="0" w:color="auto"/>
            <w:left w:val="none" w:sz="0" w:space="0" w:color="auto"/>
            <w:bottom w:val="none" w:sz="0" w:space="0" w:color="auto"/>
            <w:right w:val="none" w:sz="0" w:space="0" w:color="auto"/>
          </w:divBdr>
        </w:div>
        <w:div w:id="475414566">
          <w:marLeft w:val="1800"/>
          <w:marRight w:val="0"/>
          <w:marTop w:val="100"/>
          <w:marBottom w:val="0"/>
          <w:divBdr>
            <w:top w:val="none" w:sz="0" w:space="0" w:color="auto"/>
            <w:left w:val="none" w:sz="0" w:space="0" w:color="auto"/>
            <w:bottom w:val="none" w:sz="0" w:space="0" w:color="auto"/>
            <w:right w:val="none" w:sz="0" w:space="0" w:color="auto"/>
          </w:divBdr>
        </w:div>
        <w:div w:id="924651974">
          <w:marLeft w:val="1080"/>
          <w:marRight w:val="0"/>
          <w:marTop w:val="100"/>
          <w:marBottom w:val="0"/>
          <w:divBdr>
            <w:top w:val="none" w:sz="0" w:space="0" w:color="auto"/>
            <w:left w:val="none" w:sz="0" w:space="0" w:color="auto"/>
            <w:bottom w:val="none" w:sz="0" w:space="0" w:color="auto"/>
            <w:right w:val="none" w:sz="0" w:space="0" w:color="auto"/>
          </w:divBdr>
        </w:div>
        <w:div w:id="1529758026">
          <w:marLeft w:val="1080"/>
          <w:marRight w:val="0"/>
          <w:marTop w:val="100"/>
          <w:marBottom w:val="0"/>
          <w:divBdr>
            <w:top w:val="none" w:sz="0" w:space="0" w:color="auto"/>
            <w:left w:val="none" w:sz="0" w:space="0" w:color="auto"/>
            <w:bottom w:val="none" w:sz="0" w:space="0" w:color="auto"/>
            <w:right w:val="none" w:sz="0" w:space="0" w:color="auto"/>
          </w:divBdr>
        </w:div>
        <w:div w:id="1764301038">
          <w:marLeft w:val="360"/>
          <w:marRight w:val="0"/>
          <w:marTop w:val="200"/>
          <w:marBottom w:val="0"/>
          <w:divBdr>
            <w:top w:val="none" w:sz="0" w:space="0" w:color="auto"/>
            <w:left w:val="none" w:sz="0" w:space="0" w:color="auto"/>
            <w:bottom w:val="none" w:sz="0" w:space="0" w:color="auto"/>
            <w:right w:val="none" w:sz="0" w:space="0" w:color="auto"/>
          </w:divBdr>
        </w:div>
      </w:divsChild>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963461347">
      <w:bodyDiv w:val="1"/>
      <w:marLeft w:val="0"/>
      <w:marRight w:val="0"/>
      <w:marTop w:val="0"/>
      <w:marBottom w:val="0"/>
      <w:divBdr>
        <w:top w:val="none" w:sz="0" w:space="0" w:color="auto"/>
        <w:left w:val="none" w:sz="0" w:space="0" w:color="auto"/>
        <w:bottom w:val="none" w:sz="0" w:space="0" w:color="auto"/>
        <w:right w:val="none" w:sz="0" w:space="0" w:color="auto"/>
      </w:divBdr>
      <w:divsChild>
        <w:div w:id="1024283380">
          <w:marLeft w:val="0"/>
          <w:marRight w:val="0"/>
          <w:marTop w:val="0"/>
          <w:marBottom w:val="0"/>
          <w:divBdr>
            <w:top w:val="none" w:sz="0" w:space="0" w:color="auto"/>
            <w:left w:val="none" w:sz="0" w:space="0" w:color="auto"/>
            <w:bottom w:val="none" w:sz="0" w:space="0" w:color="auto"/>
            <w:right w:val="none" w:sz="0" w:space="0" w:color="auto"/>
          </w:divBdr>
        </w:div>
        <w:div w:id="1161893174">
          <w:marLeft w:val="0"/>
          <w:marRight w:val="0"/>
          <w:marTop w:val="0"/>
          <w:marBottom w:val="0"/>
          <w:divBdr>
            <w:top w:val="none" w:sz="0" w:space="0" w:color="auto"/>
            <w:left w:val="none" w:sz="0" w:space="0" w:color="auto"/>
            <w:bottom w:val="none" w:sz="0" w:space="0" w:color="auto"/>
            <w:right w:val="none" w:sz="0" w:space="0" w:color="auto"/>
          </w:divBdr>
        </w:div>
      </w:divsChild>
    </w:div>
    <w:div w:id="206779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hyperlink" Target="https://portal.etsi.org/STF/STFs/Contracts.asp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yperlink" Target="http://www.solarframework.org" TargetMode="External"/><Relationship Id="rId25" Type="http://schemas.openxmlformats.org/officeDocument/2006/relationships/hyperlink" Target="https://portal.etsi.org/cfe" TargetMode="External"/><Relationship Id="rId2" Type="http://schemas.openxmlformats.org/officeDocument/2006/relationships/customXml" Target="../customXml/item2.xml"/><Relationship Id="rId16" Type="http://schemas.openxmlformats.org/officeDocument/2006/relationships/hyperlink" Target="https://unity.com/unity/features/arfoundation"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yperlink" Target="https://portal.etsi.org/XTFs/" TargetMode="External"/><Relationship Id="rId23" Type="http://schemas.openxmlformats.org/officeDocument/2006/relationships/footer" Target="footer3.xml"/><Relationship Id="rId28"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eader" Target="header1.xm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3-05-21T22:00:00+00:00</Reception>
    <akpw xmlns="cc2060c4-1d5f-4078-8d04-2211c109c2d8">100000</akpw>
    <FundingSource xmlns="cc2060c4-1d5f-4078-8d04-2211c109c2d8">FWP 2023</FundingSource>
    <ProjectNo xmlns="cc2060c4-1d5f-4078-8d04-2211c109c2d8">669</ProjectNo>
    <GA_x002f_BOARDNumber xmlns="cc2060c4-1d5f-4078-8d04-2211c109c2d8">Board#143</GA_x002f_BOARDNumber>
    <ProposalStatus xmlns="cc2060c4-1d5f-4078-8d04-2211c109c2d8">Accepted</ProposalStatus>
    <b2a3 xmlns="cc2060c4-1d5f-4078-8d04-2211c109c2d8">ARF</b2a3>
    <Comment xmlns="cc2060c4-1d5f-4078-8d04-2211c109c2d8">Final version to be submitted to the Board</Comment>
    <Sent_x0020_by xmlns="cc2060c4-1d5f-4078-8d04-2211c109c2d8">
      <UserInfo>
        <DisplayName/>
        <AccountId xsi:nil="true"/>
        <AccountType/>
      </UserInfo>
    </Sent_x0020_by>
    <Year xmlns="cc2060c4-1d5f-4078-8d04-2211c109c2d8">2023</Year>
    <Document_x0020_Status xmlns="cc2060c4-1d5f-4078-8d04-2211c109c2d8">Final</Document_x0020_Status>
    <_dlc_DocId xmlns="9069a6be-6d50-495c-b8b5-a075e1fb0980">ETSIFA-2016766168-1341</_dlc_DocId>
    <_dlc_DocIdUrl xmlns="9069a6be-6d50-495c-b8b5-a075e1fb0980">
      <Url>https://etsihq.sharepoint.com/teams/FA/_layouts/15/DocIdRedir.aspx?ID=ETSIFA-2016766168-1341</Url>
      <Description>ETSIFA-2016766168-134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33807E-9B39-4E16-8097-938A03A3F6C3}">
  <ds:schemaRefs>
    <ds:schemaRef ds:uri="http://schemas.openxmlformats.org/officeDocument/2006/bibliography"/>
  </ds:schemaRefs>
</ds:datastoreItem>
</file>

<file path=customXml/itemProps2.xml><?xml version="1.0" encoding="utf-8"?>
<ds:datastoreItem xmlns:ds="http://schemas.openxmlformats.org/officeDocument/2006/customXml" ds:itemID="{E8FB974E-26D1-4138-8B58-7990C59DB874}">
  <ds:schemaRefs>
    <ds:schemaRef ds:uri="http://schemas.microsoft.com/sharepoint/events"/>
  </ds:schemaRefs>
</ds:datastoreItem>
</file>

<file path=customXml/itemProps3.xml><?xml version="1.0" encoding="utf-8"?>
<ds:datastoreItem xmlns:ds="http://schemas.openxmlformats.org/officeDocument/2006/customXml" ds:itemID="{6D74952E-33D8-4251-8378-A4FF23830A36}">
  <ds:schemaRefs>
    <ds:schemaRef ds:uri="http://schemas.microsoft.com/sharepoint/v3/contenttype/forms"/>
  </ds:schemaRefs>
</ds:datastoreItem>
</file>

<file path=customXml/itemProps4.xml><?xml version="1.0" encoding="utf-8"?>
<ds:datastoreItem xmlns:ds="http://schemas.openxmlformats.org/officeDocument/2006/customXml" ds:itemID="{B28B4B25-BC83-4D28-A9A5-7F93027D4756}">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metadata/properties"/>
    <ds:schemaRef ds:uri="http://schemas.microsoft.com/office/2006/documentManagement/types"/>
    <ds:schemaRef ds:uri="9069a6be-6d50-495c-b8b5-a075e1fb0980"/>
    <ds:schemaRef ds:uri="cc2060c4-1d5f-4078-8d04-2211c109c2d8"/>
    <ds:schemaRef ds:uri="http://www.w3.org/XML/1998/namespace"/>
    <ds:schemaRef ds:uri="http://purl.org/dc/dcmitype/"/>
  </ds:schemaRefs>
</ds:datastoreItem>
</file>

<file path=customXml/itemProps5.xml><?xml version="1.0" encoding="utf-8"?>
<ds:datastoreItem xmlns:ds="http://schemas.openxmlformats.org/officeDocument/2006/customXml" ds:itemID="{C2904B36-D7A6-4665-B5FA-32415041E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994</Words>
  <Characters>3413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4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
  <cp:lastModifiedBy>Thierry Comont</cp:lastModifiedBy>
  <cp:revision>2</cp:revision>
  <cp:lastPrinted>2023-05-25T13:55:00Z</cp:lastPrinted>
  <dcterms:created xsi:type="dcterms:W3CDTF">2023-06-20T14:26:00Z</dcterms:created>
  <dcterms:modified xsi:type="dcterms:W3CDTF">2023-06-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9ac4e575-32f7-4b5a-ab06-ecb27ee2c52b</vt:lpwstr>
  </property>
  <property fmtid="{D5CDD505-2E9C-101B-9397-08002B2CF9AE}" pid="4" name="MediaServiceImageTags">
    <vt:lpwstr/>
  </property>
</Properties>
</file>